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9449ED" w14:textId="7C6BD891" w:rsidR="00021318" w:rsidRDefault="00021E95" w:rsidP="00C15570">
      <w:pPr>
        <w:jc w:val="center"/>
      </w:pPr>
      <w:r>
        <w:t>1</w:t>
      </w:r>
    </w:p>
    <w:tbl>
      <w:tblPr>
        <w:tblStyle w:val="TableGrid"/>
        <w:tblW w:w="9371" w:type="dxa"/>
        <w:tblLook w:val="04A0" w:firstRow="1" w:lastRow="0" w:firstColumn="1" w:lastColumn="0" w:noHBand="0" w:noVBand="1"/>
      </w:tblPr>
      <w:tblGrid>
        <w:gridCol w:w="1486"/>
        <w:gridCol w:w="1595"/>
        <w:gridCol w:w="1258"/>
        <w:gridCol w:w="1258"/>
        <w:gridCol w:w="1258"/>
        <w:gridCol w:w="1258"/>
        <w:gridCol w:w="1258"/>
      </w:tblGrid>
      <w:tr w:rsidR="00EC0572" w:rsidRPr="001A6CBB" w14:paraId="728BDE65" w14:textId="03AE0849" w:rsidTr="00A1777E">
        <w:trPr>
          <w:trHeight w:val="291"/>
        </w:trPr>
        <w:tc>
          <w:tcPr>
            <w:tcW w:w="1486" w:type="dxa"/>
            <w:hideMark/>
          </w:tcPr>
          <w:p w14:paraId="16DA5958" w14:textId="77777777" w:rsidR="00EC0572" w:rsidRPr="001A6CB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A6CBB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595" w:type="dxa"/>
            <w:hideMark/>
          </w:tcPr>
          <w:p w14:paraId="51A25537" w14:textId="77777777" w:rsidR="00EC0572" w:rsidRPr="001A6CB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A6CBB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258" w:type="dxa"/>
            <w:hideMark/>
          </w:tcPr>
          <w:p w14:paraId="5BAC0D6C" w14:textId="77777777" w:rsidR="00EC0572" w:rsidRPr="001A6CB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A6CBB">
              <w:rPr>
                <w:rFonts w:ascii="Calibri" w:eastAsia="Times New Roman" w:hAnsi="Calibri" w:cs="Calibri"/>
                <w:b/>
                <w:bCs/>
                <w:color w:val="000000"/>
              </w:rPr>
              <w:t>Relation</w:t>
            </w:r>
          </w:p>
        </w:tc>
        <w:tc>
          <w:tcPr>
            <w:tcW w:w="1258" w:type="dxa"/>
          </w:tcPr>
          <w:p w14:paraId="06995D8B" w14:textId="4643FF17" w:rsidR="00EC0572" w:rsidRPr="001A6CB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58" w:type="dxa"/>
          </w:tcPr>
          <w:p w14:paraId="44A65DDC" w14:textId="7B94DB55" w:rsidR="00EC0572" w:rsidRPr="001A6CB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58" w:type="dxa"/>
          </w:tcPr>
          <w:p w14:paraId="3D6B9BE3" w14:textId="16A2236A" w:rsidR="00EC0572" w:rsidRPr="001A6CB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58" w:type="dxa"/>
          </w:tcPr>
          <w:p w14:paraId="46808D0B" w14:textId="4BA8B0C2" w:rsidR="00EC0572" w:rsidRPr="001A6CB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C4AA0" w:rsidRPr="001A6CBB" w14:paraId="3CE446A3" w14:textId="2968926C" w:rsidTr="00A1777E">
        <w:trPr>
          <w:trHeight w:val="291"/>
        </w:trPr>
        <w:tc>
          <w:tcPr>
            <w:tcW w:w="1486" w:type="dxa"/>
            <w:hideMark/>
          </w:tcPr>
          <w:p w14:paraId="7ADFB3B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FR</w:t>
            </w:r>
          </w:p>
        </w:tc>
        <w:tc>
          <w:tcPr>
            <w:tcW w:w="1595" w:type="dxa"/>
            <w:hideMark/>
          </w:tcPr>
          <w:p w14:paraId="72FD4F76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258" w:type="dxa"/>
            <w:hideMark/>
          </w:tcPr>
          <w:p w14:paraId="7ADE4AB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5BEBB6E" w14:textId="1A61AA9F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1295B48" w14:textId="747E3C1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A9F976D" w14:textId="38BAB1C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2BC5FA0D" w14:textId="5278749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74C9946E" w14:textId="3F0ACF3F" w:rsidTr="00A1777E">
        <w:trPr>
          <w:trHeight w:val="291"/>
        </w:trPr>
        <w:tc>
          <w:tcPr>
            <w:tcW w:w="1486" w:type="dxa"/>
            <w:hideMark/>
          </w:tcPr>
          <w:p w14:paraId="1C76A91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95" w:type="dxa"/>
            <w:hideMark/>
          </w:tcPr>
          <w:p w14:paraId="0F40C07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P3</w:t>
            </w:r>
          </w:p>
        </w:tc>
        <w:tc>
          <w:tcPr>
            <w:tcW w:w="1258" w:type="dxa"/>
            <w:hideMark/>
          </w:tcPr>
          <w:p w14:paraId="4223DC5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DE751F6" w14:textId="2FDB4E4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0E402B67" w14:textId="29D3FBF3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ECDCA83" w14:textId="6D43026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CBD88F8" w14:textId="721E7CE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1B098F9F" w14:textId="371EFEA6" w:rsidTr="00A1777E">
        <w:trPr>
          <w:trHeight w:val="291"/>
        </w:trPr>
        <w:tc>
          <w:tcPr>
            <w:tcW w:w="1486" w:type="dxa"/>
            <w:hideMark/>
          </w:tcPr>
          <w:p w14:paraId="74502616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P3</w:t>
            </w:r>
          </w:p>
        </w:tc>
        <w:tc>
          <w:tcPr>
            <w:tcW w:w="1595" w:type="dxa"/>
            <w:hideMark/>
          </w:tcPr>
          <w:p w14:paraId="41D20A0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258" w:type="dxa"/>
            <w:hideMark/>
          </w:tcPr>
          <w:p w14:paraId="31D6DDD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0B37D16" w14:textId="0B56122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0D2B03F" w14:textId="447558B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0DC05960" w14:textId="3EC0CEF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B1BFAE6" w14:textId="16ABA4C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317E58AC" w14:textId="51773621" w:rsidTr="00A1777E">
        <w:trPr>
          <w:trHeight w:val="874"/>
        </w:trPr>
        <w:tc>
          <w:tcPr>
            <w:tcW w:w="1486" w:type="dxa"/>
            <w:hideMark/>
          </w:tcPr>
          <w:p w14:paraId="58D78CA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95" w:type="dxa"/>
            <w:hideMark/>
          </w:tcPr>
          <w:p w14:paraId="603C680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258" w:type="dxa"/>
            <w:hideMark/>
          </w:tcPr>
          <w:p w14:paraId="086F50E0" w14:textId="0EA5C388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D1D2C77" w14:textId="4083E98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133FCFF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1218E3A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65646C1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26E63292" w14:textId="507E52D3" w:rsidTr="00A1777E">
        <w:trPr>
          <w:trHeight w:val="291"/>
        </w:trPr>
        <w:tc>
          <w:tcPr>
            <w:tcW w:w="1486" w:type="dxa"/>
            <w:hideMark/>
          </w:tcPr>
          <w:p w14:paraId="571C9A4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595" w:type="dxa"/>
            <w:hideMark/>
          </w:tcPr>
          <w:p w14:paraId="7F57367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258" w:type="dxa"/>
            <w:hideMark/>
          </w:tcPr>
          <w:p w14:paraId="4FD12E3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453FA01" w14:textId="2CED4F61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4AAEBE7" w14:textId="64DA451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C28DA5B" w14:textId="05D18D2A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93C3DD9" w14:textId="51DC685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6D02B095" w14:textId="51AB8B7D" w:rsidTr="00A1777E">
        <w:trPr>
          <w:trHeight w:val="291"/>
        </w:trPr>
        <w:tc>
          <w:tcPr>
            <w:tcW w:w="1486" w:type="dxa"/>
            <w:hideMark/>
          </w:tcPr>
          <w:p w14:paraId="682ECEE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595" w:type="dxa"/>
            <w:hideMark/>
          </w:tcPr>
          <w:p w14:paraId="66C5234D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rpS6</w:t>
            </w:r>
          </w:p>
        </w:tc>
        <w:tc>
          <w:tcPr>
            <w:tcW w:w="1258" w:type="dxa"/>
            <w:hideMark/>
          </w:tcPr>
          <w:p w14:paraId="33E82C92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37C12CB" w14:textId="270B023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9E9CA1D" w14:textId="24997BE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8FBA89A" w14:textId="5321422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D1320B0" w14:textId="0F9B9E7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4B864C2D" w14:textId="786A0D83" w:rsidTr="00A1777E">
        <w:trPr>
          <w:trHeight w:val="291"/>
        </w:trPr>
        <w:tc>
          <w:tcPr>
            <w:tcW w:w="1486" w:type="dxa"/>
            <w:hideMark/>
          </w:tcPr>
          <w:p w14:paraId="1B3D3247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95" w:type="dxa"/>
            <w:hideMark/>
          </w:tcPr>
          <w:p w14:paraId="15BE81D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258" w:type="dxa"/>
            <w:hideMark/>
          </w:tcPr>
          <w:p w14:paraId="488904B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80E36DA" w14:textId="7BA5471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345B225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2742031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17956523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11F7992B" w14:textId="09C13F71" w:rsidTr="00A1777E">
        <w:trPr>
          <w:trHeight w:val="291"/>
        </w:trPr>
        <w:tc>
          <w:tcPr>
            <w:tcW w:w="1486" w:type="dxa"/>
            <w:hideMark/>
          </w:tcPr>
          <w:p w14:paraId="7A252B9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595" w:type="dxa"/>
            <w:hideMark/>
          </w:tcPr>
          <w:p w14:paraId="7F0555F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258" w:type="dxa"/>
            <w:hideMark/>
          </w:tcPr>
          <w:p w14:paraId="0AC06537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0FBA62E" w14:textId="64F061B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612302BC" w14:textId="2F33A3D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172CBFD7" w14:textId="3DF386F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5AB848D" w14:textId="601BBC7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3914B176" w14:textId="3A3D3C9A" w:rsidTr="00A1777E">
        <w:trPr>
          <w:trHeight w:val="291"/>
        </w:trPr>
        <w:tc>
          <w:tcPr>
            <w:tcW w:w="1486" w:type="dxa"/>
            <w:hideMark/>
          </w:tcPr>
          <w:p w14:paraId="62BBC436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95" w:type="dxa"/>
            <w:hideMark/>
          </w:tcPr>
          <w:p w14:paraId="5863314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SK3β</w:t>
            </w:r>
          </w:p>
        </w:tc>
        <w:tc>
          <w:tcPr>
            <w:tcW w:w="1258" w:type="dxa"/>
            <w:hideMark/>
          </w:tcPr>
          <w:p w14:paraId="7066F6BD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087E2CC" w14:textId="74E0953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08147DC9" w14:textId="6B203A4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152A3B0C" w14:textId="428E9A4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A4AB31D" w14:textId="2319C44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07D4A948" w14:textId="61EB027A" w:rsidTr="00A1777E">
        <w:trPr>
          <w:trHeight w:val="583"/>
        </w:trPr>
        <w:tc>
          <w:tcPr>
            <w:tcW w:w="1486" w:type="dxa"/>
            <w:hideMark/>
          </w:tcPr>
          <w:p w14:paraId="69E8DEF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SK3β</w:t>
            </w:r>
          </w:p>
        </w:tc>
        <w:tc>
          <w:tcPr>
            <w:tcW w:w="1595" w:type="dxa"/>
            <w:hideMark/>
          </w:tcPr>
          <w:p w14:paraId="25BFC26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β-catenin</w:t>
            </w:r>
          </w:p>
        </w:tc>
        <w:tc>
          <w:tcPr>
            <w:tcW w:w="1258" w:type="dxa"/>
            <w:hideMark/>
          </w:tcPr>
          <w:p w14:paraId="4891436E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559EE51" w14:textId="331D0714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76187BE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24555A8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0FCAFAF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171452B9" w14:textId="4E7353BD" w:rsidTr="00A1777E">
        <w:trPr>
          <w:trHeight w:val="291"/>
        </w:trPr>
        <w:tc>
          <w:tcPr>
            <w:tcW w:w="1486" w:type="dxa"/>
            <w:hideMark/>
          </w:tcPr>
          <w:p w14:paraId="046EEC3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WNT</w:t>
            </w:r>
          </w:p>
        </w:tc>
        <w:tc>
          <w:tcPr>
            <w:tcW w:w="1595" w:type="dxa"/>
            <w:hideMark/>
          </w:tcPr>
          <w:p w14:paraId="2E6921F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Frizzled</w:t>
            </w:r>
          </w:p>
        </w:tc>
        <w:tc>
          <w:tcPr>
            <w:tcW w:w="1258" w:type="dxa"/>
            <w:hideMark/>
          </w:tcPr>
          <w:p w14:paraId="12490A14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C18F97A" w14:textId="36E7A9B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52792E3" w14:textId="4E6990B6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0A3AF8F1" w14:textId="73C1BE74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9604FD4" w14:textId="2E8C71C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39CF4FDB" w14:textId="672F832A" w:rsidTr="00A1777E">
        <w:trPr>
          <w:trHeight w:val="583"/>
        </w:trPr>
        <w:tc>
          <w:tcPr>
            <w:tcW w:w="1486" w:type="dxa"/>
            <w:hideMark/>
          </w:tcPr>
          <w:p w14:paraId="01B6323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Frizzled</w:t>
            </w:r>
          </w:p>
        </w:tc>
        <w:tc>
          <w:tcPr>
            <w:tcW w:w="1595" w:type="dxa"/>
            <w:hideMark/>
          </w:tcPr>
          <w:p w14:paraId="45B0310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A6CBB">
              <w:rPr>
                <w:rFonts w:ascii="Calibri" w:eastAsia="Times New Roman" w:hAnsi="Calibri" w:cs="Calibri"/>
                <w:color w:val="000000"/>
              </w:rPr>
              <w:t>Dishevelled</w:t>
            </w:r>
            <w:proofErr w:type="spellEnd"/>
          </w:p>
        </w:tc>
        <w:tc>
          <w:tcPr>
            <w:tcW w:w="1258" w:type="dxa"/>
            <w:hideMark/>
          </w:tcPr>
          <w:p w14:paraId="1354DDD7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16A6C7F" w14:textId="706737CF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1AD129F8" w14:textId="42E16FF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543BCDF" w14:textId="6AB46378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24C7C11E" w14:textId="5CF499E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727869A7" w14:textId="2A9B6DAD" w:rsidTr="00A1777E">
        <w:trPr>
          <w:trHeight w:val="583"/>
        </w:trPr>
        <w:tc>
          <w:tcPr>
            <w:tcW w:w="1486" w:type="dxa"/>
            <w:hideMark/>
          </w:tcPr>
          <w:p w14:paraId="61375AB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A6CBB">
              <w:rPr>
                <w:rFonts w:ascii="Calibri" w:eastAsia="Times New Roman" w:hAnsi="Calibri" w:cs="Calibri"/>
                <w:color w:val="000000"/>
              </w:rPr>
              <w:t>Dishevelled</w:t>
            </w:r>
            <w:proofErr w:type="spellEnd"/>
          </w:p>
        </w:tc>
        <w:tc>
          <w:tcPr>
            <w:tcW w:w="1595" w:type="dxa"/>
            <w:hideMark/>
          </w:tcPr>
          <w:p w14:paraId="23A0671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GSK3β</w:t>
            </w:r>
          </w:p>
        </w:tc>
        <w:tc>
          <w:tcPr>
            <w:tcW w:w="1258" w:type="dxa"/>
            <w:hideMark/>
          </w:tcPr>
          <w:p w14:paraId="5B9EB45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6371D5B8" w14:textId="42D4E7FA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2120DB2C" w14:textId="5D90DBA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0484ECF9" w14:textId="2558F233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27CB4BD5" w14:textId="2EC22EBB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71292052" w14:textId="33F8944E" w:rsidTr="00A1777E">
        <w:trPr>
          <w:trHeight w:val="583"/>
        </w:trPr>
        <w:tc>
          <w:tcPr>
            <w:tcW w:w="1486" w:type="dxa"/>
            <w:hideMark/>
          </w:tcPr>
          <w:p w14:paraId="107A30E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β-catenin</w:t>
            </w:r>
          </w:p>
        </w:tc>
        <w:tc>
          <w:tcPr>
            <w:tcW w:w="1595" w:type="dxa"/>
            <w:hideMark/>
          </w:tcPr>
          <w:p w14:paraId="3AB2732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258" w:type="dxa"/>
            <w:hideMark/>
          </w:tcPr>
          <w:p w14:paraId="6AF9186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39FEF2D" w14:textId="7CD42B52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9A76A49" w14:textId="1948553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56A563A9" w14:textId="60504ED0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25E4C9A" w14:textId="6A878BA8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1AD613F4" w14:textId="34EC5639" w:rsidTr="00A1777E">
        <w:trPr>
          <w:trHeight w:val="1749"/>
        </w:trPr>
        <w:tc>
          <w:tcPr>
            <w:tcW w:w="1486" w:type="dxa"/>
            <w:hideMark/>
          </w:tcPr>
          <w:p w14:paraId="51C9D6F5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595" w:type="dxa"/>
            <w:hideMark/>
          </w:tcPr>
          <w:p w14:paraId="474867DE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Cell growth and proliferation genes</w:t>
            </w:r>
          </w:p>
        </w:tc>
        <w:tc>
          <w:tcPr>
            <w:tcW w:w="1258" w:type="dxa"/>
            <w:hideMark/>
          </w:tcPr>
          <w:p w14:paraId="3FC59AF2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5E64D91" w14:textId="1FA2BBD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2F3A7E3B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72096D0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58" w:type="dxa"/>
          </w:tcPr>
          <w:p w14:paraId="69B491A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A6CBB" w14:paraId="0D3CEEEE" w14:textId="29034AB7" w:rsidTr="00A1777E">
        <w:trPr>
          <w:trHeight w:val="1749"/>
        </w:trPr>
        <w:tc>
          <w:tcPr>
            <w:tcW w:w="1486" w:type="dxa"/>
            <w:hideMark/>
          </w:tcPr>
          <w:p w14:paraId="21C8298C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595" w:type="dxa"/>
            <w:hideMark/>
          </w:tcPr>
          <w:p w14:paraId="16EE924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Cell growth and proliferation genes</w:t>
            </w:r>
          </w:p>
        </w:tc>
        <w:tc>
          <w:tcPr>
            <w:tcW w:w="1258" w:type="dxa"/>
            <w:hideMark/>
          </w:tcPr>
          <w:p w14:paraId="596EDDB9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directly activates</w:t>
            </w:r>
          </w:p>
        </w:tc>
        <w:tc>
          <w:tcPr>
            <w:tcW w:w="1258" w:type="dxa"/>
          </w:tcPr>
          <w:p w14:paraId="0701E10F" w14:textId="410CA16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E23B4B8" w14:textId="06FAD364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6AD8E07E" w14:textId="03EC7BED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7E560CF8" w14:textId="6D05900F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A6CBB" w14:paraId="1963A95B" w14:textId="7D269B0F" w:rsidTr="00A1777E">
        <w:trPr>
          <w:trHeight w:val="291"/>
        </w:trPr>
        <w:tc>
          <w:tcPr>
            <w:tcW w:w="1486" w:type="dxa"/>
            <w:hideMark/>
          </w:tcPr>
          <w:p w14:paraId="75A6E970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595" w:type="dxa"/>
            <w:hideMark/>
          </w:tcPr>
          <w:p w14:paraId="1F566ABF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IP3</w:t>
            </w:r>
          </w:p>
        </w:tc>
        <w:tc>
          <w:tcPr>
            <w:tcW w:w="1258" w:type="dxa"/>
            <w:hideMark/>
          </w:tcPr>
          <w:p w14:paraId="5149DB01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581DA3B9" w14:textId="5E3D21C5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041ECF38" w14:textId="5F8C48B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2D00571C" w14:textId="225AD7F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258" w:type="dxa"/>
          </w:tcPr>
          <w:p w14:paraId="4D178FDA" w14:textId="09747C19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A6CBB" w14:paraId="52FFC001" w14:textId="49C5E9FF" w:rsidTr="00A1777E">
        <w:trPr>
          <w:trHeight w:val="291"/>
        </w:trPr>
        <w:tc>
          <w:tcPr>
            <w:tcW w:w="1486" w:type="dxa"/>
            <w:hideMark/>
          </w:tcPr>
          <w:p w14:paraId="1F64C26E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595" w:type="dxa"/>
            <w:hideMark/>
          </w:tcPr>
          <w:p w14:paraId="7783BC8A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258" w:type="dxa"/>
            <w:hideMark/>
          </w:tcPr>
          <w:p w14:paraId="13E4FE62" w14:textId="77777777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2DF5E633" w14:textId="6A457C2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D8CFA29" w14:textId="23CE86D3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3465C33F" w14:textId="121BE04C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258" w:type="dxa"/>
          </w:tcPr>
          <w:p w14:paraId="48AEBC25" w14:textId="54C98D3E" w:rsidR="004C4AA0" w:rsidRPr="001A6CBB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A6CB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280A034B" w14:textId="77777777" w:rsidR="001A6CBB" w:rsidRDefault="001A6CBB"/>
    <w:p w14:paraId="1781B2BE" w14:textId="77777777" w:rsidR="00C15570" w:rsidRDefault="00C15570" w:rsidP="00C15570">
      <w:pPr>
        <w:jc w:val="center"/>
      </w:pPr>
    </w:p>
    <w:p w14:paraId="1C59B5F4" w14:textId="77777777" w:rsidR="00C15570" w:rsidRDefault="00C15570" w:rsidP="00C15570">
      <w:pPr>
        <w:jc w:val="center"/>
      </w:pPr>
    </w:p>
    <w:p w14:paraId="5774DB29" w14:textId="77777777" w:rsidR="00C15570" w:rsidRDefault="00C15570" w:rsidP="00C15570">
      <w:pPr>
        <w:jc w:val="center"/>
      </w:pPr>
    </w:p>
    <w:p w14:paraId="2F78DEAA" w14:textId="38A61B5F" w:rsidR="00021318" w:rsidRDefault="00021E95" w:rsidP="00C15570">
      <w:pPr>
        <w:jc w:val="center"/>
      </w:pPr>
      <w:r>
        <w:t>2</w:t>
      </w:r>
    </w:p>
    <w:tbl>
      <w:tblPr>
        <w:tblStyle w:val="TableGrid"/>
        <w:tblW w:w="9891" w:type="dxa"/>
        <w:tblLook w:val="04A0" w:firstRow="1" w:lastRow="0" w:firstColumn="1" w:lastColumn="0" w:noHBand="0" w:noVBand="1"/>
      </w:tblPr>
      <w:tblGrid>
        <w:gridCol w:w="1162"/>
        <w:gridCol w:w="1374"/>
        <w:gridCol w:w="1471"/>
        <w:gridCol w:w="1471"/>
        <w:gridCol w:w="1471"/>
        <w:gridCol w:w="1471"/>
        <w:gridCol w:w="1471"/>
      </w:tblGrid>
      <w:tr w:rsidR="00EC0572" w:rsidRPr="00C76B8E" w14:paraId="5B5E2D5D" w14:textId="3C7187E7" w:rsidTr="00A1777E">
        <w:trPr>
          <w:trHeight w:val="570"/>
        </w:trPr>
        <w:tc>
          <w:tcPr>
            <w:tcW w:w="1162" w:type="dxa"/>
            <w:hideMark/>
          </w:tcPr>
          <w:p w14:paraId="136FC5DC" w14:textId="77777777" w:rsidR="00EC0572" w:rsidRPr="00C76B8E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76B8E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Starter Gene</w:t>
            </w:r>
          </w:p>
        </w:tc>
        <w:tc>
          <w:tcPr>
            <w:tcW w:w="1374" w:type="dxa"/>
            <w:hideMark/>
          </w:tcPr>
          <w:p w14:paraId="42063AC0" w14:textId="77777777" w:rsidR="00EC0572" w:rsidRPr="00C76B8E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76B8E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471" w:type="dxa"/>
            <w:hideMark/>
          </w:tcPr>
          <w:p w14:paraId="0408A993" w14:textId="77777777" w:rsidR="00EC0572" w:rsidRPr="00C76B8E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76B8E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471" w:type="dxa"/>
          </w:tcPr>
          <w:p w14:paraId="3B950ECD" w14:textId="7998A8D8" w:rsidR="00EC0572" w:rsidRPr="00C76B8E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471" w:type="dxa"/>
          </w:tcPr>
          <w:p w14:paraId="60659F2B" w14:textId="39ECF814" w:rsidR="00EC0572" w:rsidRPr="00C76B8E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471" w:type="dxa"/>
          </w:tcPr>
          <w:p w14:paraId="35982683" w14:textId="4029AABD" w:rsidR="00EC0572" w:rsidRPr="00C76B8E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471" w:type="dxa"/>
          </w:tcPr>
          <w:p w14:paraId="6A776B14" w14:textId="100068BA" w:rsidR="00EC0572" w:rsidRPr="00C76B8E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C4AA0" w:rsidRPr="00C76B8E" w14:paraId="44B74ACF" w14:textId="145D5952" w:rsidTr="00A1777E">
        <w:trPr>
          <w:trHeight w:val="285"/>
        </w:trPr>
        <w:tc>
          <w:tcPr>
            <w:tcW w:w="1162" w:type="dxa"/>
            <w:hideMark/>
          </w:tcPr>
          <w:p w14:paraId="46FF352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FR</w:t>
            </w:r>
          </w:p>
        </w:tc>
        <w:tc>
          <w:tcPr>
            <w:tcW w:w="1374" w:type="dxa"/>
            <w:hideMark/>
          </w:tcPr>
          <w:p w14:paraId="47A625D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471" w:type="dxa"/>
            <w:hideMark/>
          </w:tcPr>
          <w:p w14:paraId="4C07077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8B7A47A" w14:textId="7B667EB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82DE537" w14:textId="4BAF150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3BF436C" w14:textId="38B9F21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C385B7B" w14:textId="2050676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4AD3C8A" w14:textId="37427FDF" w:rsidTr="00A1777E">
        <w:trPr>
          <w:trHeight w:val="285"/>
        </w:trPr>
        <w:tc>
          <w:tcPr>
            <w:tcW w:w="1162" w:type="dxa"/>
            <w:hideMark/>
          </w:tcPr>
          <w:p w14:paraId="46BDBF7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374" w:type="dxa"/>
            <w:hideMark/>
          </w:tcPr>
          <w:p w14:paraId="78671104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471" w:type="dxa"/>
            <w:hideMark/>
          </w:tcPr>
          <w:p w14:paraId="2504D00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BD18D72" w14:textId="261728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12C300C" w14:textId="16C60DB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73C09D6" w14:textId="5089913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D304E9A" w14:textId="479C6D5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2CC9E9D8" w14:textId="6279FE86" w:rsidTr="00A1777E">
        <w:trPr>
          <w:trHeight w:val="285"/>
        </w:trPr>
        <w:tc>
          <w:tcPr>
            <w:tcW w:w="1162" w:type="dxa"/>
            <w:hideMark/>
          </w:tcPr>
          <w:p w14:paraId="44F8431D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374" w:type="dxa"/>
            <w:hideMark/>
          </w:tcPr>
          <w:p w14:paraId="0333863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471" w:type="dxa"/>
            <w:hideMark/>
          </w:tcPr>
          <w:p w14:paraId="6AB13EF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7862373" w14:textId="617820E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00AD6A9" w14:textId="47085E4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AD9C9BD" w14:textId="489570B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D264A52" w14:textId="571B1A3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7D761A61" w14:textId="4E6D5E37" w:rsidTr="00A1777E">
        <w:trPr>
          <w:trHeight w:val="285"/>
        </w:trPr>
        <w:tc>
          <w:tcPr>
            <w:tcW w:w="1162" w:type="dxa"/>
            <w:hideMark/>
          </w:tcPr>
          <w:p w14:paraId="591CD8F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374" w:type="dxa"/>
            <w:hideMark/>
          </w:tcPr>
          <w:p w14:paraId="42BC38D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471" w:type="dxa"/>
            <w:hideMark/>
          </w:tcPr>
          <w:p w14:paraId="49DEA53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C90307C" w14:textId="5892A57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2A0CC28" w14:textId="2632F9D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3DC4DC78" w14:textId="2811954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4C4459C" w14:textId="45C97CA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CD2F23D" w14:textId="716515C9" w:rsidTr="00A1777E">
        <w:trPr>
          <w:trHeight w:val="285"/>
        </w:trPr>
        <w:tc>
          <w:tcPr>
            <w:tcW w:w="1162" w:type="dxa"/>
            <w:hideMark/>
          </w:tcPr>
          <w:p w14:paraId="36DEF9C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374" w:type="dxa"/>
            <w:hideMark/>
          </w:tcPr>
          <w:p w14:paraId="2321B2A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471" w:type="dxa"/>
            <w:hideMark/>
          </w:tcPr>
          <w:p w14:paraId="5ECF2BD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D65AA8D" w14:textId="0CE3A46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04CACCE" w14:textId="237BA73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88E1C8D" w14:textId="459900F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E01C385" w14:textId="5DBF25B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030E9087" w14:textId="54C1B786" w:rsidTr="00A1777E">
        <w:trPr>
          <w:trHeight w:val="285"/>
        </w:trPr>
        <w:tc>
          <w:tcPr>
            <w:tcW w:w="1162" w:type="dxa"/>
            <w:hideMark/>
          </w:tcPr>
          <w:p w14:paraId="53A3DB09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74" w:type="dxa"/>
            <w:hideMark/>
          </w:tcPr>
          <w:p w14:paraId="5016D00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90RSK</w:t>
            </w:r>
          </w:p>
        </w:tc>
        <w:tc>
          <w:tcPr>
            <w:tcW w:w="1471" w:type="dxa"/>
            <w:hideMark/>
          </w:tcPr>
          <w:p w14:paraId="163825C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170061F" w14:textId="1425A2F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1A79D5D" w14:textId="59CB0475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64CEB46" w14:textId="19C5D4D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6AA80AC" w14:textId="0917000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14D4D215" w14:textId="69AD0200" w:rsidTr="00A1777E">
        <w:trPr>
          <w:trHeight w:val="570"/>
        </w:trPr>
        <w:tc>
          <w:tcPr>
            <w:tcW w:w="1162" w:type="dxa"/>
            <w:hideMark/>
          </w:tcPr>
          <w:p w14:paraId="60CB2BDC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74" w:type="dxa"/>
            <w:hideMark/>
          </w:tcPr>
          <w:p w14:paraId="6D5E863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5E4EEC8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4C8B58F" w14:textId="487CF68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12EA0951" w14:textId="5C76D2A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77429A7" w14:textId="0CA7632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2D32AC1E" w14:textId="5267D90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696B3B1B" w14:textId="5674987F" w:rsidTr="00A1777E">
        <w:trPr>
          <w:trHeight w:val="285"/>
        </w:trPr>
        <w:tc>
          <w:tcPr>
            <w:tcW w:w="1162" w:type="dxa"/>
            <w:hideMark/>
          </w:tcPr>
          <w:p w14:paraId="438C3DB4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FR</w:t>
            </w:r>
          </w:p>
        </w:tc>
        <w:tc>
          <w:tcPr>
            <w:tcW w:w="1374" w:type="dxa"/>
            <w:hideMark/>
          </w:tcPr>
          <w:p w14:paraId="7628069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71" w:type="dxa"/>
            <w:hideMark/>
          </w:tcPr>
          <w:p w14:paraId="7890E34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EE032A1" w14:textId="2C16CC5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A031AF6" w14:textId="557CE5F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42E2C5B" w14:textId="63AFF19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520B15C7" w14:textId="74FD403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1DCD7F9A" w14:textId="050C8222" w:rsidTr="00A1777E">
        <w:trPr>
          <w:trHeight w:val="285"/>
        </w:trPr>
        <w:tc>
          <w:tcPr>
            <w:tcW w:w="1162" w:type="dxa"/>
            <w:hideMark/>
          </w:tcPr>
          <w:p w14:paraId="51C77CC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74" w:type="dxa"/>
            <w:hideMark/>
          </w:tcPr>
          <w:p w14:paraId="6D0BF0A8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471" w:type="dxa"/>
            <w:hideMark/>
          </w:tcPr>
          <w:p w14:paraId="7E1C469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C1B9B78" w14:textId="01AADB4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A280125" w14:textId="338F8B5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BC0A4E9" w14:textId="2750C31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BE8FD23" w14:textId="3294C4E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2E288F61" w14:textId="1D6FA139" w:rsidTr="00A1777E">
        <w:trPr>
          <w:trHeight w:val="285"/>
        </w:trPr>
        <w:tc>
          <w:tcPr>
            <w:tcW w:w="1162" w:type="dxa"/>
            <w:hideMark/>
          </w:tcPr>
          <w:p w14:paraId="6FA501F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74" w:type="dxa"/>
            <w:hideMark/>
          </w:tcPr>
          <w:p w14:paraId="28489A4D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SK3B</w:t>
            </w:r>
          </w:p>
        </w:tc>
        <w:tc>
          <w:tcPr>
            <w:tcW w:w="1471" w:type="dxa"/>
            <w:hideMark/>
          </w:tcPr>
          <w:p w14:paraId="04543958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D96FAB4" w14:textId="12AB65A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41CA83A" w14:textId="2DFCC27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4A6E94EF" w14:textId="6058AE3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E88C5F9" w14:textId="105202B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7A08D61E" w14:textId="57BFB8B7" w:rsidTr="00A1777E">
        <w:trPr>
          <w:trHeight w:val="570"/>
        </w:trPr>
        <w:tc>
          <w:tcPr>
            <w:tcW w:w="1162" w:type="dxa"/>
            <w:hideMark/>
          </w:tcPr>
          <w:p w14:paraId="65114EB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GSK3B</w:t>
            </w:r>
          </w:p>
        </w:tc>
        <w:tc>
          <w:tcPr>
            <w:tcW w:w="1374" w:type="dxa"/>
            <w:hideMark/>
          </w:tcPr>
          <w:p w14:paraId="64065B9C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62F55D4A" w14:textId="190321C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3E4CB4E2" w14:textId="520C9A0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1FC42130" w14:textId="5FCD7B7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239F52C" w14:textId="4520F0B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711E2E34" w14:textId="353F26E9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C76B8E" w14:paraId="6E32A078" w14:textId="24420DEE" w:rsidTr="00A1777E">
        <w:trPr>
          <w:trHeight w:val="570"/>
        </w:trPr>
        <w:tc>
          <w:tcPr>
            <w:tcW w:w="1162" w:type="dxa"/>
            <w:hideMark/>
          </w:tcPr>
          <w:p w14:paraId="400B2EDD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TSC1 TSC2</w:t>
            </w:r>
          </w:p>
        </w:tc>
        <w:tc>
          <w:tcPr>
            <w:tcW w:w="1374" w:type="dxa"/>
            <w:hideMark/>
          </w:tcPr>
          <w:p w14:paraId="0811B8C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471" w:type="dxa"/>
            <w:hideMark/>
          </w:tcPr>
          <w:p w14:paraId="2AEA00E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5331A92" w14:textId="1C168F2F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548F1D97" w14:textId="6906360E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116F1FCC" w14:textId="0C92C168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151D3BCE" w14:textId="5FD82D6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C76B8E" w14:paraId="6BB67315" w14:textId="7824520C" w:rsidTr="00A1777E">
        <w:trPr>
          <w:trHeight w:val="570"/>
        </w:trPr>
        <w:tc>
          <w:tcPr>
            <w:tcW w:w="1162" w:type="dxa"/>
            <w:hideMark/>
          </w:tcPr>
          <w:p w14:paraId="27431F0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74" w:type="dxa"/>
            <w:hideMark/>
          </w:tcPr>
          <w:p w14:paraId="5509CD5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TSC1 TSC2</w:t>
            </w:r>
          </w:p>
        </w:tc>
        <w:tc>
          <w:tcPr>
            <w:tcW w:w="1471" w:type="dxa"/>
            <w:hideMark/>
          </w:tcPr>
          <w:p w14:paraId="7418851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3B4E6C64" w14:textId="287FB3F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AA11AB5" w14:textId="2E54AF4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218A7E8D" w14:textId="6FD4C87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246C822F" w14:textId="565D5CF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C76B8E" w14:paraId="5D63AF3C" w14:textId="27CDDF4D" w:rsidTr="00A1777E">
        <w:trPr>
          <w:trHeight w:val="570"/>
        </w:trPr>
        <w:tc>
          <w:tcPr>
            <w:tcW w:w="1162" w:type="dxa"/>
            <w:hideMark/>
          </w:tcPr>
          <w:p w14:paraId="5169E19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374" w:type="dxa"/>
            <w:hideMark/>
          </w:tcPr>
          <w:p w14:paraId="66004C8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3484956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F952626" w14:textId="46273BC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7E5500D" w14:textId="01D4D16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33CF12C" w14:textId="6AC1E98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FFC65D7" w14:textId="010F6BA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C76B8E" w14:paraId="3F1BC391" w14:textId="78FDAB06" w:rsidTr="00A1777E">
        <w:trPr>
          <w:trHeight w:val="285"/>
        </w:trPr>
        <w:tc>
          <w:tcPr>
            <w:tcW w:w="1162" w:type="dxa"/>
            <w:hideMark/>
          </w:tcPr>
          <w:p w14:paraId="54467A7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</w:t>
            </w:r>
          </w:p>
        </w:tc>
        <w:tc>
          <w:tcPr>
            <w:tcW w:w="1374" w:type="dxa"/>
            <w:hideMark/>
          </w:tcPr>
          <w:p w14:paraId="2ED4459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HEB</w:t>
            </w:r>
          </w:p>
        </w:tc>
        <w:tc>
          <w:tcPr>
            <w:tcW w:w="1471" w:type="dxa"/>
            <w:hideMark/>
          </w:tcPr>
          <w:p w14:paraId="207EE4C9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A89AABC" w14:textId="6A2C4A1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E67C597" w14:textId="6ECC2C2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0E13FCCA" w14:textId="2C28495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696FECA" w14:textId="2AB5D2A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90AC08D" w14:textId="3725BE90" w:rsidTr="00A1777E">
        <w:trPr>
          <w:trHeight w:val="285"/>
        </w:trPr>
        <w:tc>
          <w:tcPr>
            <w:tcW w:w="1162" w:type="dxa"/>
            <w:hideMark/>
          </w:tcPr>
          <w:p w14:paraId="272A75A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HEB</w:t>
            </w:r>
          </w:p>
        </w:tc>
        <w:tc>
          <w:tcPr>
            <w:tcW w:w="1374" w:type="dxa"/>
            <w:hideMark/>
          </w:tcPr>
          <w:p w14:paraId="22EF872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471" w:type="dxa"/>
            <w:hideMark/>
          </w:tcPr>
          <w:p w14:paraId="5A2142C1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79F0E97" w14:textId="7D0B3F0F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7BFF7E69" w14:textId="161F1A5B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3A16DE5" w14:textId="511C1C9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3E0C6970" w14:textId="1C6011B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22DCEBDB" w14:textId="7FAE2B83" w:rsidTr="00A1777E">
        <w:trPr>
          <w:trHeight w:val="285"/>
        </w:trPr>
        <w:tc>
          <w:tcPr>
            <w:tcW w:w="1162" w:type="dxa"/>
            <w:hideMark/>
          </w:tcPr>
          <w:p w14:paraId="3C89C447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74" w:type="dxa"/>
            <w:hideMark/>
          </w:tcPr>
          <w:p w14:paraId="0C3BB69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70S6K</w:t>
            </w:r>
          </w:p>
        </w:tc>
        <w:tc>
          <w:tcPr>
            <w:tcW w:w="1471" w:type="dxa"/>
            <w:hideMark/>
          </w:tcPr>
          <w:p w14:paraId="69D81CFC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7547D07" w14:textId="153EE99F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F4D52AE" w14:textId="4242CAA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469AE95" w14:textId="7512732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57C84583" w14:textId="2C953FCD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7A7E8B42" w14:textId="175AA820" w:rsidTr="00A1777E">
        <w:trPr>
          <w:trHeight w:val="1140"/>
        </w:trPr>
        <w:tc>
          <w:tcPr>
            <w:tcW w:w="1162" w:type="dxa"/>
            <w:hideMark/>
          </w:tcPr>
          <w:p w14:paraId="1050F126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teroid hormone receptors</w:t>
            </w:r>
          </w:p>
        </w:tc>
        <w:tc>
          <w:tcPr>
            <w:tcW w:w="1374" w:type="dxa"/>
            <w:hideMark/>
          </w:tcPr>
          <w:p w14:paraId="0C400850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471" w:type="dxa"/>
            <w:hideMark/>
          </w:tcPr>
          <w:p w14:paraId="0F8B9FC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669EA9E" w14:textId="29953D8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85A6F9D" w14:textId="17647DD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078A70F" w14:textId="77B8DC75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0BF08216" w14:textId="74BD618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48B5B278" w14:textId="30E13186" w:rsidTr="00A1777E">
        <w:trPr>
          <w:trHeight w:val="285"/>
        </w:trPr>
        <w:tc>
          <w:tcPr>
            <w:tcW w:w="1162" w:type="dxa"/>
            <w:hideMark/>
          </w:tcPr>
          <w:p w14:paraId="63B1529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B</w:t>
            </w:r>
          </w:p>
        </w:tc>
        <w:tc>
          <w:tcPr>
            <w:tcW w:w="1374" w:type="dxa"/>
            <w:hideMark/>
          </w:tcPr>
          <w:p w14:paraId="24BB6A1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2F</w:t>
            </w:r>
          </w:p>
        </w:tc>
        <w:tc>
          <w:tcPr>
            <w:tcW w:w="1471" w:type="dxa"/>
            <w:hideMark/>
          </w:tcPr>
          <w:p w14:paraId="44E2B7E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1CE6C79" w14:textId="5D66F3F5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7244A62" w14:textId="053BBA6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66463EC8" w14:textId="09EE61FA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4A35B334" w14:textId="205371E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63BC9A5A" w14:textId="204206B1" w:rsidTr="00A1777E">
        <w:trPr>
          <w:trHeight w:val="570"/>
        </w:trPr>
        <w:tc>
          <w:tcPr>
            <w:tcW w:w="1162" w:type="dxa"/>
            <w:hideMark/>
          </w:tcPr>
          <w:p w14:paraId="7D8C7D1B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Cyclin D CDK4/6</w:t>
            </w:r>
          </w:p>
        </w:tc>
        <w:tc>
          <w:tcPr>
            <w:tcW w:w="1374" w:type="dxa"/>
            <w:hideMark/>
          </w:tcPr>
          <w:p w14:paraId="11A87B02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RB</w:t>
            </w:r>
          </w:p>
        </w:tc>
        <w:tc>
          <w:tcPr>
            <w:tcW w:w="1471" w:type="dxa"/>
            <w:hideMark/>
          </w:tcPr>
          <w:p w14:paraId="0783BB7F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45371508" w14:textId="51A9DE83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6D2EA460" w14:textId="5F69F3F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71" w:type="dxa"/>
          </w:tcPr>
          <w:p w14:paraId="3164FA3A" w14:textId="3E814A6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71" w:type="dxa"/>
          </w:tcPr>
          <w:p w14:paraId="20078766" w14:textId="3C4485B4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C76B8E" w14:paraId="31CA34CD" w14:textId="0C36F00F" w:rsidTr="00A1777E">
        <w:trPr>
          <w:trHeight w:val="855"/>
        </w:trPr>
        <w:tc>
          <w:tcPr>
            <w:tcW w:w="1162" w:type="dxa"/>
            <w:hideMark/>
          </w:tcPr>
          <w:p w14:paraId="557A56C5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E2F</w:t>
            </w:r>
          </w:p>
        </w:tc>
        <w:tc>
          <w:tcPr>
            <w:tcW w:w="1374" w:type="dxa"/>
            <w:hideMark/>
          </w:tcPr>
          <w:p w14:paraId="515FA8DE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-phase progression</w:t>
            </w:r>
          </w:p>
        </w:tc>
        <w:tc>
          <w:tcPr>
            <w:tcW w:w="1471" w:type="dxa"/>
            <w:hideMark/>
          </w:tcPr>
          <w:p w14:paraId="5DDE3CAA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95AB7CC" w14:textId="7CCA1FA1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84A13D5" w14:textId="7EC0B3E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CE79CA2" w14:textId="1982473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32A41EE1" w14:textId="2BCA1060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C76B8E" w14:paraId="047CBF0A" w14:textId="41E92748" w:rsidTr="00A1777E">
        <w:trPr>
          <w:trHeight w:val="855"/>
        </w:trPr>
        <w:tc>
          <w:tcPr>
            <w:tcW w:w="1162" w:type="dxa"/>
            <w:hideMark/>
          </w:tcPr>
          <w:p w14:paraId="35587DA8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p70S6K</w:t>
            </w:r>
          </w:p>
        </w:tc>
        <w:tc>
          <w:tcPr>
            <w:tcW w:w="1374" w:type="dxa"/>
            <w:hideMark/>
          </w:tcPr>
          <w:p w14:paraId="1ED96010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S-phase progression</w:t>
            </w:r>
          </w:p>
        </w:tc>
        <w:tc>
          <w:tcPr>
            <w:tcW w:w="1471" w:type="dxa"/>
            <w:hideMark/>
          </w:tcPr>
          <w:p w14:paraId="14470AF9" w14:textId="77777777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101373AB" w14:textId="712C4DBC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5549284F" w14:textId="41C18938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729C3996" w14:textId="35F20256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71" w:type="dxa"/>
          </w:tcPr>
          <w:p w14:paraId="2894BF43" w14:textId="01E2FF62" w:rsidR="004C4AA0" w:rsidRPr="00C76B8E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C76B8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1A7AA41F" w14:textId="77777777" w:rsidR="001A6CBB" w:rsidRDefault="001A6CBB"/>
    <w:p w14:paraId="4CA9CEB1" w14:textId="2832745B" w:rsidR="00021318" w:rsidRDefault="00021E95" w:rsidP="004C4AA0">
      <w:pPr>
        <w:jc w:val="center"/>
      </w:pPr>
      <w:r>
        <w:t>3</w:t>
      </w:r>
    </w:p>
    <w:tbl>
      <w:tblPr>
        <w:tblStyle w:val="TableGrid"/>
        <w:tblW w:w="8984" w:type="dxa"/>
        <w:tblLook w:val="04A0" w:firstRow="1" w:lastRow="0" w:firstColumn="1" w:lastColumn="0" w:noHBand="0" w:noVBand="1"/>
      </w:tblPr>
      <w:tblGrid>
        <w:gridCol w:w="1149"/>
        <w:gridCol w:w="1045"/>
        <w:gridCol w:w="1358"/>
        <w:gridCol w:w="1358"/>
        <w:gridCol w:w="1358"/>
        <w:gridCol w:w="1358"/>
        <w:gridCol w:w="1358"/>
      </w:tblGrid>
      <w:tr w:rsidR="00EC0572" w:rsidRPr="001719A6" w14:paraId="0124451A" w14:textId="44FEB357" w:rsidTr="00C15570">
        <w:trPr>
          <w:trHeight w:val="600"/>
        </w:trPr>
        <w:tc>
          <w:tcPr>
            <w:tcW w:w="1149" w:type="dxa"/>
            <w:hideMark/>
          </w:tcPr>
          <w:p w14:paraId="48B8D374" w14:textId="77777777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045" w:type="dxa"/>
            <w:hideMark/>
          </w:tcPr>
          <w:p w14:paraId="7594D7F6" w14:textId="77777777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6A2DFBDD" w14:textId="77777777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4FF9E652" w14:textId="65F93D66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58" w:type="dxa"/>
          </w:tcPr>
          <w:p w14:paraId="4105BD64" w14:textId="3BC50CF8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58" w:type="dxa"/>
          </w:tcPr>
          <w:p w14:paraId="143F8ADC" w14:textId="44ADC201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58" w:type="dxa"/>
          </w:tcPr>
          <w:p w14:paraId="7A32DD7B" w14:textId="4FF648BE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C4AA0" w:rsidRPr="001719A6" w14:paraId="6B9E6FA2" w14:textId="59BB8C9E" w:rsidTr="00C15570">
        <w:trPr>
          <w:trHeight w:val="300"/>
        </w:trPr>
        <w:tc>
          <w:tcPr>
            <w:tcW w:w="1149" w:type="dxa"/>
            <w:hideMark/>
          </w:tcPr>
          <w:p w14:paraId="677B949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LR4</w:t>
            </w:r>
          </w:p>
        </w:tc>
        <w:tc>
          <w:tcPr>
            <w:tcW w:w="1045" w:type="dxa"/>
            <w:hideMark/>
          </w:tcPr>
          <w:p w14:paraId="0AFF594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IRAP</w:t>
            </w:r>
          </w:p>
        </w:tc>
        <w:tc>
          <w:tcPr>
            <w:tcW w:w="1358" w:type="dxa"/>
            <w:hideMark/>
          </w:tcPr>
          <w:p w14:paraId="01105BC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38AB5E" w14:textId="46147CC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6130938" w14:textId="0B90546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557B8B" w14:textId="041E9B5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0E72D3" w14:textId="7861EDC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BD1886B" w14:textId="2044FDF8" w:rsidTr="00C15570">
        <w:trPr>
          <w:trHeight w:val="300"/>
        </w:trPr>
        <w:tc>
          <w:tcPr>
            <w:tcW w:w="1149" w:type="dxa"/>
            <w:hideMark/>
          </w:tcPr>
          <w:p w14:paraId="382D817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LR4</w:t>
            </w:r>
          </w:p>
        </w:tc>
        <w:tc>
          <w:tcPr>
            <w:tcW w:w="1045" w:type="dxa"/>
            <w:hideMark/>
          </w:tcPr>
          <w:p w14:paraId="44CD12C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0A56B7B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368170" w14:textId="1B046AF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0104E8F" w14:textId="3B03455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CA2B43B" w14:textId="25395A2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CFDB41" w14:textId="5FECCD8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6B5CB97" w14:textId="12FAA47E" w:rsidTr="00C15570">
        <w:trPr>
          <w:trHeight w:val="300"/>
        </w:trPr>
        <w:tc>
          <w:tcPr>
            <w:tcW w:w="1149" w:type="dxa"/>
            <w:hideMark/>
          </w:tcPr>
          <w:p w14:paraId="706B548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lastRenderedPageBreak/>
              <w:t>IL-1R1</w:t>
            </w:r>
          </w:p>
        </w:tc>
        <w:tc>
          <w:tcPr>
            <w:tcW w:w="1045" w:type="dxa"/>
            <w:hideMark/>
          </w:tcPr>
          <w:p w14:paraId="609688D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0A0CC38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FA585B9" w14:textId="13892D5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08132E" w14:textId="0788FF5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CD480B0" w14:textId="2443667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853B9C" w14:textId="1A9692A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137382B" w14:textId="0CC9CBAE" w:rsidTr="00C15570">
        <w:trPr>
          <w:trHeight w:val="300"/>
        </w:trPr>
        <w:tc>
          <w:tcPr>
            <w:tcW w:w="1149" w:type="dxa"/>
            <w:hideMark/>
          </w:tcPr>
          <w:p w14:paraId="2750268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2</w:t>
            </w:r>
          </w:p>
        </w:tc>
        <w:tc>
          <w:tcPr>
            <w:tcW w:w="1045" w:type="dxa"/>
            <w:hideMark/>
          </w:tcPr>
          <w:p w14:paraId="48E2547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2DCE5FA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902823" w14:textId="109C929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4609877" w14:textId="0352B60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8C5C73A" w14:textId="48BE280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97992B" w14:textId="1D8426B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0A5EAB2" w14:textId="0725CCC3" w:rsidTr="00C15570">
        <w:trPr>
          <w:trHeight w:val="300"/>
        </w:trPr>
        <w:tc>
          <w:tcPr>
            <w:tcW w:w="1149" w:type="dxa"/>
            <w:hideMark/>
          </w:tcPr>
          <w:p w14:paraId="1E72A88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045" w:type="dxa"/>
            <w:hideMark/>
          </w:tcPr>
          <w:p w14:paraId="2FB92EB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4</w:t>
            </w:r>
          </w:p>
        </w:tc>
        <w:tc>
          <w:tcPr>
            <w:tcW w:w="1358" w:type="dxa"/>
            <w:hideMark/>
          </w:tcPr>
          <w:p w14:paraId="6E43231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418A692" w14:textId="171E6D8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0BB056E" w14:textId="19D702E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1CC375D" w14:textId="4212CE7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02CFF53" w14:textId="0466C11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4AF2EEDB" w14:textId="308B14DA" w:rsidTr="00C15570">
        <w:trPr>
          <w:trHeight w:val="300"/>
        </w:trPr>
        <w:tc>
          <w:tcPr>
            <w:tcW w:w="1149" w:type="dxa"/>
            <w:hideMark/>
          </w:tcPr>
          <w:p w14:paraId="1829712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4</w:t>
            </w:r>
          </w:p>
        </w:tc>
        <w:tc>
          <w:tcPr>
            <w:tcW w:w="1045" w:type="dxa"/>
            <w:hideMark/>
          </w:tcPr>
          <w:p w14:paraId="08E5B6E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1</w:t>
            </w:r>
          </w:p>
        </w:tc>
        <w:tc>
          <w:tcPr>
            <w:tcW w:w="1358" w:type="dxa"/>
            <w:hideMark/>
          </w:tcPr>
          <w:p w14:paraId="6FA5E94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008DBE7" w14:textId="406B764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E92B8D" w14:textId="6898041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23872CC" w14:textId="6686917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2ABBB8C" w14:textId="1099D2A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14DD6EFC" w14:textId="4559CC5A" w:rsidTr="00C15570">
        <w:trPr>
          <w:trHeight w:val="300"/>
        </w:trPr>
        <w:tc>
          <w:tcPr>
            <w:tcW w:w="1149" w:type="dxa"/>
            <w:hideMark/>
          </w:tcPr>
          <w:p w14:paraId="64C22BE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AK1</w:t>
            </w:r>
          </w:p>
        </w:tc>
        <w:tc>
          <w:tcPr>
            <w:tcW w:w="1045" w:type="dxa"/>
            <w:hideMark/>
          </w:tcPr>
          <w:p w14:paraId="081A85A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358" w:type="dxa"/>
            <w:hideMark/>
          </w:tcPr>
          <w:p w14:paraId="7C84FCA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DD640F" w14:textId="75A43E2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546D24" w14:textId="2AE1662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CEBC1D0" w14:textId="5387D9A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1017F80" w14:textId="75096A4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1BBDF603" w14:textId="2A2CB35B" w:rsidTr="00C15570">
        <w:trPr>
          <w:trHeight w:val="300"/>
        </w:trPr>
        <w:tc>
          <w:tcPr>
            <w:tcW w:w="1149" w:type="dxa"/>
            <w:hideMark/>
          </w:tcPr>
          <w:p w14:paraId="0DF764A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045" w:type="dxa"/>
            <w:hideMark/>
          </w:tcPr>
          <w:p w14:paraId="66DC5F5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358" w:type="dxa"/>
            <w:hideMark/>
          </w:tcPr>
          <w:p w14:paraId="2F4240D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846F4B4" w14:textId="38F1544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5265429" w14:textId="2417EB4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77A0A1" w14:textId="1DB59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FE97A76" w14:textId="4DBBC9A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C055195" w14:textId="73CB058A" w:rsidTr="00C15570">
        <w:trPr>
          <w:trHeight w:val="600"/>
        </w:trPr>
        <w:tc>
          <w:tcPr>
            <w:tcW w:w="1149" w:type="dxa"/>
            <w:hideMark/>
          </w:tcPr>
          <w:p w14:paraId="6193814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045" w:type="dxa"/>
            <w:hideMark/>
          </w:tcPr>
          <w:p w14:paraId="72D3060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KK complex</w:t>
            </w:r>
          </w:p>
        </w:tc>
        <w:tc>
          <w:tcPr>
            <w:tcW w:w="1358" w:type="dxa"/>
            <w:hideMark/>
          </w:tcPr>
          <w:p w14:paraId="249B7C8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47FAD1" w14:textId="1D3A25A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E6E0375" w14:textId="44AA2D8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D87900C" w14:textId="5A8061C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EA086FA" w14:textId="38339CF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0264CB01" w14:textId="7D5B46D9" w:rsidTr="00C15570">
        <w:trPr>
          <w:trHeight w:val="600"/>
        </w:trPr>
        <w:tc>
          <w:tcPr>
            <w:tcW w:w="1149" w:type="dxa"/>
            <w:hideMark/>
          </w:tcPr>
          <w:p w14:paraId="7317BBB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KK complex</w:t>
            </w:r>
          </w:p>
        </w:tc>
        <w:tc>
          <w:tcPr>
            <w:tcW w:w="1045" w:type="dxa"/>
            <w:hideMark/>
          </w:tcPr>
          <w:p w14:paraId="7089153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358" w:type="dxa"/>
            <w:hideMark/>
          </w:tcPr>
          <w:p w14:paraId="560113E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1FB06C" w14:textId="5AC2F13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3BFFC12" w14:textId="4FA278D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361A68" w14:textId="0A332BC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1B9FDC0" w14:textId="2F19FB1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BEE2DB8" w14:textId="0546A38F" w:rsidTr="00C15570">
        <w:trPr>
          <w:trHeight w:val="300"/>
        </w:trPr>
        <w:tc>
          <w:tcPr>
            <w:tcW w:w="1149" w:type="dxa"/>
            <w:hideMark/>
          </w:tcPr>
          <w:p w14:paraId="6FCC892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14B77CD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ro-IL-1β</w:t>
            </w:r>
          </w:p>
        </w:tc>
        <w:tc>
          <w:tcPr>
            <w:tcW w:w="1358" w:type="dxa"/>
            <w:hideMark/>
          </w:tcPr>
          <w:p w14:paraId="5E3BEC8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EE3F3DA" w14:textId="03AD001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0ED148" w14:textId="27031BF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7F7DE3" w14:textId="5187AF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1FD4639" w14:textId="12C253C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0E391F78" w14:textId="299C1389" w:rsidTr="00C15570">
        <w:trPr>
          <w:trHeight w:val="300"/>
        </w:trPr>
        <w:tc>
          <w:tcPr>
            <w:tcW w:w="1149" w:type="dxa"/>
            <w:hideMark/>
          </w:tcPr>
          <w:p w14:paraId="3B5CBF8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702CE6D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05A10B3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DF9C0CA" w14:textId="055BDFD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165CFF1" w14:textId="3D5575C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9E6F9C4" w14:textId="3D0370D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A64430" w14:textId="6D3DDF1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33A8D970" w14:textId="17240AD6" w:rsidTr="00C15570">
        <w:trPr>
          <w:trHeight w:val="300"/>
        </w:trPr>
        <w:tc>
          <w:tcPr>
            <w:tcW w:w="1149" w:type="dxa"/>
            <w:hideMark/>
          </w:tcPr>
          <w:p w14:paraId="4078FF2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045" w:type="dxa"/>
            <w:hideMark/>
          </w:tcPr>
          <w:p w14:paraId="7CE2779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APKs</w:t>
            </w:r>
          </w:p>
        </w:tc>
        <w:tc>
          <w:tcPr>
            <w:tcW w:w="1358" w:type="dxa"/>
            <w:hideMark/>
          </w:tcPr>
          <w:p w14:paraId="171249E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8DA27DC" w14:textId="6BC2CE9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438054D" w14:textId="79A487C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43047C5" w14:textId="480DA8E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C07707" w14:textId="751B9EA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149AC5F" w14:textId="61A11A7A" w:rsidTr="00C15570">
        <w:trPr>
          <w:trHeight w:val="300"/>
        </w:trPr>
        <w:tc>
          <w:tcPr>
            <w:tcW w:w="1149" w:type="dxa"/>
            <w:hideMark/>
          </w:tcPr>
          <w:p w14:paraId="6FAA66F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APKs</w:t>
            </w:r>
          </w:p>
        </w:tc>
        <w:tc>
          <w:tcPr>
            <w:tcW w:w="1045" w:type="dxa"/>
            <w:hideMark/>
          </w:tcPr>
          <w:p w14:paraId="773D044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358" w:type="dxa"/>
            <w:hideMark/>
          </w:tcPr>
          <w:p w14:paraId="7ADAA71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FE9B49C" w14:textId="2B7C1AA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C28CAD" w14:textId="342A71F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99BB80B" w14:textId="5D719DD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C819E45" w14:textId="3FA1E8E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0619C6F5" w14:textId="478153A5" w:rsidTr="00C15570">
        <w:trPr>
          <w:trHeight w:val="300"/>
        </w:trPr>
        <w:tc>
          <w:tcPr>
            <w:tcW w:w="1149" w:type="dxa"/>
            <w:hideMark/>
          </w:tcPr>
          <w:p w14:paraId="7266923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045" w:type="dxa"/>
            <w:hideMark/>
          </w:tcPr>
          <w:p w14:paraId="640398A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ro-IL-1β</w:t>
            </w:r>
          </w:p>
        </w:tc>
        <w:tc>
          <w:tcPr>
            <w:tcW w:w="1358" w:type="dxa"/>
            <w:hideMark/>
          </w:tcPr>
          <w:p w14:paraId="790313C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5E8B48C" w14:textId="3BD04A8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B634E47" w14:textId="5B61DAE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BED775" w14:textId="5C4D50E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772BFE0" w14:textId="41717C9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AFD3B58" w14:textId="10746F4C" w:rsidTr="00C15570">
        <w:trPr>
          <w:trHeight w:val="300"/>
        </w:trPr>
        <w:tc>
          <w:tcPr>
            <w:tcW w:w="1149" w:type="dxa"/>
            <w:hideMark/>
          </w:tcPr>
          <w:p w14:paraId="25F2519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045" w:type="dxa"/>
            <w:hideMark/>
          </w:tcPr>
          <w:p w14:paraId="5C30C44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55E5C68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902BD9" w14:textId="5C86D73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6EF0E15" w14:textId="704CB06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BFC04D5" w14:textId="1D25A64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DDE7912" w14:textId="39C5013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543A976" w14:textId="7A272694" w:rsidTr="00C15570">
        <w:trPr>
          <w:trHeight w:val="300"/>
        </w:trPr>
        <w:tc>
          <w:tcPr>
            <w:tcW w:w="1149" w:type="dxa"/>
            <w:hideMark/>
          </w:tcPr>
          <w:p w14:paraId="0FDAA22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045" w:type="dxa"/>
            <w:hideMark/>
          </w:tcPr>
          <w:p w14:paraId="518C278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SC</w:t>
            </w:r>
          </w:p>
        </w:tc>
        <w:tc>
          <w:tcPr>
            <w:tcW w:w="1358" w:type="dxa"/>
            <w:hideMark/>
          </w:tcPr>
          <w:p w14:paraId="08D66DE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4D39A0" w14:textId="3BFAD0A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A859C2" w14:textId="0942ABF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884EE2" w14:textId="6AC095D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4B000675" w14:textId="55CDB2A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5859517" w14:textId="53712DB9" w:rsidTr="00C15570">
        <w:trPr>
          <w:trHeight w:val="600"/>
        </w:trPr>
        <w:tc>
          <w:tcPr>
            <w:tcW w:w="1149" w:type="dxa"/>
            <w:hideMark/>
          </w:tcPr>
          <w:p w14:paraId="2FC8EC9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SC</w:t>
            </w:r>
          </w:p>
        </w:tc>
        <w:tc>
          <w:tcPr>
            <w:tcW w:w="1045" w:type="dxa"/>
            <w:hideMark/>
          </w:tcPr>
          <w:p w14:paraId="4A28EC5E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Caspase-1</w:t>
            </w:r>
          </w:p>
        </w:tc>
        <w:tc>
          <w:tcPr>
            <w:tcW w:w="1358" w:type="dxa"/>
            <w:hideMark/>
          </w:tcPr>
          <w:p w14:paraId="1F009CA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3317E9E" w14:textId="7C5E49B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CD33710" w14:textId="4918145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DF4151D" w14:textId="5336B7B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F3E408" w14:textId="4F4C095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85B668F" w14:textId="3B58B224" w:rsidTr="00C15570">
        <w:trPr>
          <w:trHeight w:val="600"/>
        </w:trPr>
        <w:tc>
          <w:tcPr>
            <w:tcW w:w="1149" w:type="dxa"/>
            <w:hideMark/>
          </w:tcPr>
          <w:p w14:paraId="20B593E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Caspase-1</w:t>
            </w:r>
          </w:p>
        </w:tc>
        <w:tc>
          <w:tcPr>
            <w:tcW w:w="1045" w:type="dxa"/>
            <w:hideMark/>
          </w:tcPr>
          <w:p w14:paraId="70F905F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L-1β</w:t>
            </w:r>
          </w:p>
        </w:tc>
        <w:tc>
          <w:tcPr>
            <w:tcW w:w="1358" w:type="dxa"/>
            <w:hideMark/>
          </w:tcPr>
          <w:p w14:paraId="1C670C9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EBE62C" w14:textId="1AF0A0F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E9F5A3" w14:textId="718C0DE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58124EA" w14:textId="7531F4E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B6D403" w14:textId="330FF3F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446E787D" w14:textId="493CF79E" w:rsidTr="00C15570">
        <w:trPr>
          <w:trHeight w:val="300"/>
        </w:trPr>
        <w:tc>
          <w:tcPr>
            <w:tcW w:w="1149" w:type="dxa"/>
            <w:hideMark/>
          </w:tcPr>
          <w:p w14:paraId="257A440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L-1β</w:t>
            </w:r>
          </w:p>
        </w:tc>
        <w:tc>
          <w:tcPr>
            <w:tcW w:w="1045" w:type="dxa"/>
            <w:hideMark/>
          </w:tcPr>
          <w:p w14:paraId="5E90B6B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L-1R1</w:t>
            </w:r>
          </w:p>
        </w:tc>
        <w:tc>
          <w:tcPr>
            <w:tcW w:w="1358" w:type="dxa"/>
            <w:hideMark/>
          </w:tcPr>
          <w:p w14:paraId="70BE026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6F33413" w14:textId="1C5CE01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215ED8" w14:textId="24FEAB6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A40692D" w14:textId="188D994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F44B9B" w14:textId="060E8F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23BC67A" w14:textId="093C5824" w:rsidTr="00C15570">
        <w:trPr>
          <w:trHeight w:val="900"/>
        </w:trPr>
        <w:tc>
          <w:tcPr>
            <w:tcW w:w="1149" w:type="dxa"/>
            <w:hideMark/>
          </w:tcPr>
          <w:p w14:paraId="5D113C3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annexin1</w:t>
            </w:r>
          </w:p>
        </w:tc>
        <w:tc>
          <w:tcPr>
            <w:tcW w:w="1045" w:type="dxa"/>
            <w:hideMark/>
          </w:tcPr>
          <w:p w14:paraId="7940A80E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407C0E42" w14:textId="3664934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F4D12B2" w14:textId="320D34C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D32D93" w14:textId="5902E07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88446F" w14:textId="79426D4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B0E169F" w14:textId="77B0E76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54327384" w14:textId="4294BEAB" w:rsidTr="00C15570">
        <w:trPr>
          <w:trHeight w:val="900"/>
        </w:trPr>
        <w:tc>
          <w:tcPr>
            <w:tcW w:w="1149" w:type="dxa"/>
            <w:hideMark/>
          </w:tcPr>
          <w:p w14:paraId="7A3A219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2X7</w:t>
            </w:r>
          </w:p>
        </w:tc>
        <w:tc>
          <w:tcPr>
            <w:tcW w:w="1045" w:type="dxa"/>
            <w:hideMark/>
          </w:tcPr>
          <w:p w14:paraId="2328886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LRP3</w:t>
            </w:r>
          </w:p>
        </w:tc>
        <w:tc>
          <w:tcPr>
            <w:tcW w:w="1358" w:type="dxa"/>
            <w:hideMark/>
          </w:tcPr>
          <w:p w14:paraId="6506E2AA" w14:textId="47A23F5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D2D377F" w14:textId="3FADD9F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AB6F3AE" w14:textId="5E692E3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7AF2D4E" w14:textId="509828C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F638368" w14:textId="58AAFC8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4474A95E" w14:textId="77777777" w:rsidR="001719A6" w:rsidRDefault="001719A6"/>
    <w:p w14:paraId="13281C4F" w14:textId="54FC3DFC" w:rsidR="00021318" w:rsidRDefault="00021E95" w:rsidP="00C15570">
      <w:pPr>
        <w:jc w:val="center"/>
      </w:pPr>
      <w:r>
        <w:t>4</w:t>
      </w:r>
    </w:p>
    <w:tbl>
      <w:tblPr>
        <w:tblStyle w:val="TableGrid"/>
        <w:tblW w:w="8972" w:type="dxa"/>
        <w:tblLook w:val="04A0" w:firstRow="1" w:lastRow="0" w:firstColumn="1" w:lastColumn="0" w:noHBand="0" w:noVBand="1"/>
      </w:tblPr>
      <w:tblGrid>
        <w:gridCol w:w="993"/>
        <w:gridCol w:w="1189"/>
        <w:gridCol w:w="1358"/>
        <w:gridCol w:w="1358"/>
        <w:gridCol w:w="1358"/>
        <w:gridCol w:w="1358"/>
        <w:gridCol w:w="1358"/>
      </w:tblGrid>
      <w:tr w:rsidR="00EC0572" w:rsidRPr="001719A6" w14:paraId="657A53AE" w14:textId="44E3FE85" w:rsidTr="00C15570">
        <w:trPr>
          <w:trHeight w:val="600"/>
        </w:trPr>
        <w:tc>
          <w:tcPr>
            <w:tcW w:w="993" w:type="dxa"/>
            <w:hideMark/>
          </w:tcPr>
          <w:p w14:paraId="1EB29BB3" w14:textId="77777777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189" w:type="dxa"/>
            <w:hideMark/>
          </w:tcPr>
          <w:p w14:paraId="450BE22A" w14:textId="77777777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73F051AD" w14:textId="77777777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19A6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4AA57515" w14:textId="0E0CF17D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58" w:type="dxa"/>
          </w:tcPr>
          <w:p w14:paraId="48897F1E" w14:textId="07D584AE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58" w:type="dxa"/>
          </w:tcPr>
          <w:p w14:paraId="5DDE8F98" w14:textId="7EDF21ED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58" w:type="dxa"/>
          </w:tcPr>
          <w:p w14:paraId="79A81C8A" w14:textId="248573D3" w:rsidR="00EC0572" w:rsidRPr="001719A6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C4AA0" w:rsidRPr="001719A6" w14:paraId="06C42C5B" w14:textId="05BEA90F" w:rsidTr="00C15570">
        <w:trPr>
          <w:trHeight w:val="300"/>
        </w:trPr>
        <w:tc>
          <w:tcPr>
            <w:tcW w:w="993" w:type="dxa"/>
            <w:hideMark/>
          </w:tcPr>
          <w:p w14:paraId="20E9218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19A6">
              <w:rPr>
                <w:rFonts w:ascii="Calibri" w:eastAsia="Times New Roman" w:hAnsi="Calibri" w:cs="Calibri"/>
                <w:color w:val="000000"/>
              </w:rPr>
              <w:t>lepRb</w:t>
            </w:r>
            <w:proofErr w:type="spellEnd"/>
          </w:p>
        </w:tc>
        <w:tc>
          <w:tcPr>
            <w:tcW w:w="1189" w:type="dxa"/>
            <w:hideMark/>
          </w:tcPr>
          <w:p w14:paraId="2AB8711E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358" w:type="dxa"/>
            <w:hideMark/>
          </w:tcPr>
          <w:p w14:paraId="00D8586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15F4FDC" w14:textId="0379F52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087710E" w14:textId="12DC02F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7090086" w14:textId="315FC53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E685021" w14:textId="5C97925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BFCE9E2" w14:textId="104445E3" w:rsidTr="00C15570">
        <w:trPr>
          <w:trHeight w:val="300"/>
        </w:trPr>
        <w:tc>
          <w:tcPr>
            <w:tcW w:w="993" w:type="dxa"/>
            <w:hideMark/>
          </w:tcPr>
          <w:p w14:paraId="2EE656B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189" w:type="dxa"/>
            <w:hideMark/>
          </w:tcPr>
          <w:p w14:paraId="559A27B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358" w:type="dxa"/>
            <w:hideMark/>
          </w:tcPr>
          <w:p w14:paraId="15F1E57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ECC5524" w14:textId="78BDDE9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EB06AA" w14:textId="1D6B383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6B97A1" w14:textId="421ED7A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39DE96" w14:textId="3DD5550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25C31AA0" w14:textId="1B733E1F" w:rsidTr="00C15570">
        <w:trPr>
          <w:trHeight w:val="300"/>
        </w:trPr>
        <w:tc>
          <w:tcPr>
            <w:tcW w:w="993" w:type="dxa"/>
            <w:hideMark/>
          </w:tcPr>
          <w:p w14:paraId="30A5734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189" w:type="dxa"/>
            <w:hideMark/>
          </w:tcPr>
          <w:p w14:paraId="5643F4C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HP2</w:t>
            </w:r>
          </w:p>
        </w:tc>
        <w:tc>
          <w:tcPr>
            <w:tcW w:w="1358" w:type="dxa"/>
            <w:hideMark/>
          </w:tcPr>
          <w:p w14:paraId="0811966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6E1524C" w14:textId="2710F40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1EF982" w14:textId="3558787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856F081" w14:textId="3445073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22E332" w14:textId="3C2C472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4C03376A" w14:textId="75E2E164" w:rsidTr="00C15570">
        <w:trPr>
          <w:trHeight w:val="300"/>
        </w:trPr>
        <w:tc>
          <w:tcPr>
            <w:tcW w:w="993" w:type="dxa"/>
            <w:hideMark/>
          </w:tcPr>
          <w:p w14:paraId="48E12A9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HP2</w:t>
            </w:r>
          </w:p>
        </w:tc>
        <w:tc>
          <w:tcPr>
            <w:tcW w:w="1189" w:type="dxa"/>
            <w:hideMark/>
          </w:tcPr>
          <w:p w14:paraId="012CB59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58" w:type="dxa"/>
            <w:hideMark/>
          </w:tcPr>
          <w:p w14:paraId="2B3FDCB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56BB1E0" w14:textId="506EEB7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9395C0" w14:textId="30A6C36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4BE4A324" w14:textId="57330DD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EDB064" w14:textId="09B1CFC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14778EA" w14:textId="41C44C69" w:rsidTr="00C15570">
        <w:trPr>
          <w:trHeight w:val="300"/>
        </w:trPr>
        <w:tc>
          <w:tcPr>
            <w:tcW w:w="993" w:type="dxa"/>
            <w:hideMark/>
          </w:tcPr>
          <w:p w14:paraId="3271C82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189" w:type="dxa"/>
            <w:hideMark/>
          </w:tcPr>
          <w:p w14:paraId="5218F5E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358" w:type="dxa"/>
            <w:hideMark/>
          </w:tcPr>
          <w:p w14:paraId="229FA34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907AAF5" w14:textId="08A3E64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6366E91" w14:textId="1421F43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13C8A5D" w14:textId="5CA5EB4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2B42BEB" w14:textId="057CB26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580D73DD" w14:textId="424DB519" w:rsidTr="00C15570">
        <w:trPr>
          <w:trHeight w:val="300"/>
        </w:trPr>
        <w:tc>
          <w:tcPr>
            <w:tcW w:w="993" w:type="dxa"/>
            <w:hideMark/>
          </w:tcPr>
          <w:p w14:paraId="0DF6839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89" w:type="dxa"/>
            <w:hideMark/>
          </w:tcPr>
          <w:p w14:paraId="45234F3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OCS3</w:t>
            </w:r>
          </w:p>
        </w:tc>
        <w:tc>
          <w:tcPr>
            <w:tcW w:w="1358" w:type="dxa"/>
            <w:hideMark/>
          </w:tcPr>
          <w:p w14:paraId="76A2A12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3BAD1E0" w14:textId="065FA01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1125B22" w14:textId="75A1820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83F229B" w14:textId="6440199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A295C9F" w14:textId="1BD4DA3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343F41D8" w14:textId="6B7BA482" w:rsidTr="00C15570">
        <w:trPr>
          <w:trHeight w:val="300"/>
        </w:trPr>
        <w:tc>
          <w:tcPr>
            <w:tcW w:w="993" w:type="dxa"/>
            <w:hideMark/>
          </w:tcPr>
          <w:p w14:paraId="1722DAB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OCS3</w:t>
            </w:r>
          </w:p>
        </w:tc>
        <w:tc>
          <w:tcPr>
            <w:tcW w:w="1189" w:type="dxa"/>
            <w:hideMark/>
          </w:tcPr>
          <w:p w14:paraId="2F2CD0B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358" w:type="dxa"/>
            <w:hideMark/>
          </w:tcPr>
          <w:p w14:paraId="654F74C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B628579" w14:textId="1D8E864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DA77303" w14:textId="0C7D9AE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BF3FDE6" w14:textId="5BBEAE8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162F5A8" w14:textId="5D7868C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0F530E7A" w14:textId="208F285B" w:rsidTr="00C15570">
        <w:trPr>
          <w:trHeight w:val="300"/>
        </w:trPr>
        <w:tc>
          <w:tcPr>
            <w:tcW w:w="993" w:type="dxa"/>
            <w:hideMark/>
          </w:tcPr>
          <w:p w14:paraId="79CDCF9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89" w:type="dxa"/>
            <w:hideMark/>
          </w:tcPr>
          <w:p w14:paraId="67A29333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OMC</w:t>
            </w:r>
          </w:p>
        </w:tc>
        <w:tc>
          <w:tcPr>
            <w:tcW w:w="1358" w:type="dxa"/>
            <w:hideMark/>
          </w:tcPr>
          <w:p w14:paraId="62F5EB5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A5FF85" w14:textId="7FC304E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4859EC" w14:textId="0B05C0D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AE8CF3" w14:textId="1C9F151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0BDEFC" w14:textId="4FFF1E3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734B4BED" w14:textId="71F87D91" w:rsidTr="00C15570">
        <w:trPr>
          <w:trHeight w:val="300"/>
        </w:trPr>
        <w:tc>
          <w:tcPr>
            <w:tcW w:w="993" w:type="dxa"/>
            <w:hideMark/>
          </w:tcPr>
          <w:p w14:paraId="005F20F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189" w:type="dxa"/>
            <w:hideMark/>
          </w:tcPr>
          <w:p w14:paraId="5C7F36A8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OMC</w:t>
            </w:r>
          </w:p>
        </w:tc>
        <w:tc>
          <w:tcPr>
            <w:tcW w:w="1358" w:type="dxa"/>
            <w:hideMark/>
          </w:tcPr>
          <w:p w14:paraId="1760AFF7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D686C8F" w14:textId="57DE76B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A195BA0" w14:textId="76C2A54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9DCF360" w14:textId="207D642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4F607A1" w14:textId="0936E82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6B80FA58" w14:textId="3AA16E55" w:rsidTr="00C15570">
        <w:trPr>
          <w:trHeight w:val="300"/>
        </w:trPr>
        <w:tc>
          <w:tcPr>
            <w:tcW w:w="993" w:type="dxa"/>
            <w:hideMark/>
          </w:tcPr>
          <w:p w14:paraId="2AACC1F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lastRenderedPageBreak/>
              <w:t>STAT3</w:t>
            </w:r>
          </w:p>
        </w:tc>
        <w:tc>
          <w:tcPr>
            <w:tcW w:w="1189" w:type="dxa"/>
            <w:hideMark/>
          </w:tcPr>
          <w:p w14:paraId="4099750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19A6">
              <w:rPr>
                <w:rFonts w:ascii="Calibri" w:eastAsia="Times New Roman" w:hAnsi="Calibri" w:cs="Calibri"/>
                <w:color w:val="000000"/>
              </w:rPr>
              <w:t>AgRP</w:t>
            </w:r>
            <w:proofErr w:type="spellEnd"/>
          </w:p>
        </w:tc>
        <w:tc>
          <w:tcPr>
            <w:tcW w:w="1358" w:type="dxa"/>
            <w:hideMark/>
          </w:tcPr>
          <w:p w14:paraId="5A2C2B2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191994E" w14:textId="6D04F42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9B336B3" w14:textId="244AA99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B466A7C" w14:textId="52E96B5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E1296AF" w14:textId="1A75785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36686131" w14:textId="7CC76629" w:rsidTr="00C15570">
        <w:trPr>
          <w:trHeight w:val="300"/>
        </w:trPr>
        <w:tc>
          <w:tcPr>
            <w:tcW w:w="993" w:type="dxa"/>
            <w:hideMark/>
          </w:tcPr>
          <w:p w14:paraId="4E10E71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189" w:type="dxa"/>
            <w:hideMark/>
          </w:tcPr>
          <w:p w14:paraId="797F727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19A6">
              <w:rPr>
                <w:rFonts w:ascii="Calibri" w:eastAsia="Times New Roman" w:hAnsi="Calibri" w:cs="Calibri"/>
                <w:color w:val="000000"/>
              </w:rPr>
              <w:t>AgRP</w:t>
            </w:r>
            <w:proofErr w:type="spellEnd"/>
          </w:p>
        </w:tc>
        <w:tc>
          <w:tcPr>
            <w:tcW w:w="1358" w:type="dxa"/>
            <w:hideMark/>
          </w:tcPr>
          <w:p w14:paraId="29582AA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4C7FBF" w14:textId="7216F19A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CDBE9E" w14:textId="5F5822B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3169388" w14:textId="5FC6ECD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8A71CFF" w14:textId="2796565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4D5144D2" w14:textId="1E075746" w:rsidTr="00C15570">
        <w:trPr>
          <w:trHeight w:val="300"/>
        </w:trPr>
        <w:tc>
          <w:tcPr>
            <w:tcW w:w="993" w:type="dxa"/>
            <w:hideMark/>
          </w:tcPr>
          <w:p w14:paraId="5D65748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189" w:type="dxa"/>
            <w:hideMark/>
          </w:tcPr>
          <w:p w14:paraId="18357109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553E2D0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C423B3" w14:textId="753F89C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9A4DFD" w14:textId="49AD82BD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3AEB316" w14:textId="6D7831CB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ABE742" w14:textId="6F57BF6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103D39CA" w14:textId="36DBD124" w:rsidTr="00C15570">
        <w:trPr>
          <w:trHeight w:val="300"/>
        </w:trPr>
        <w:tc>
          <w:tcPr>
            <w:tcW w:w="993" w:type="dxa"/>
            <w:hideMark/>
          </w:tcPr>
          <w:p w14:paraId="41CA14BD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189" w:type="dxa"/>
            <w:hideMark/>
          </w:tcPr>
          <w:p w14:paraId="008A787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358" w:type="dxa"/>
            <w:hideMark/>
          </w:tcPr>
          <w:p w14:paraId="5B3B627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0E120EC" w14:textId="219528E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17B8DBB2" w14:textId="4DE1696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9D10CF7" w14:textId="4CA47238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9F330CA" w14:textId="1E05E38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16738425" w14:textId="176355B8" w:rsidTr="00C15570">
        <w:trPr>
          <w:trHeight w:val="300"/>
        </w:trPr>
        <w:tc>
          <w:tcPr>
            <w:tcW w:w="993" w:type="dxa"/>
            <w:hideMark/>
          </w:tcPr>
          <w:p w14:paraId="17DEAF0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FOXO1</w:t>
            </w:r>
          </w:p>
        </w:tc>
        <w:tc>
          <w:tcPr>
            <w:tcW w:w="1189" w:type="dxa"/>
            <w:hideMark/>
          </w:tcPr>
          <w:p w14:paraId="54EEA086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GC1α</w:t>
            </w:r>
          </w:p>
        </w:tc>
        <w:tc>
          <w:tcPr>
            <w:tcW w:w="1358" w:type="dxa"/>
            <w:hideMark/>
          </w:tcPr>
          <w:p w14:paraId="619118D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8ADDC18" w14:textId="724EF3C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0E18DD6" w14:textId="5B948AB3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80B342B" w14:textId="2611E5E4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DC346E" w14:textId="62F5A075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1D62338" w14:textId="12F2E3B0" w:rsidTr="00C15570">
        <w:trPr>
          <w:trHeight w:val="600"/>
        </w:trPr>
        <w:tc>
          <w:tcPr>
            <w:tcW w:w="993" w:type="dxa"/>
            <w:hideMark/>
          </w:tcPr>
          <w:p w14:paraId="68A1393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PGC1α</w:t>
            </w:r>
          </w:p>
        </w:tc>
        <w:tc>
          <w:tcPr>
            <w:tcW w:w="1189" w:type="dxa"/>
            <w:hideMark/>
          </w:tcPr>
          <w:p w14:paraId="0C1CA82F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utophagy</w:t>
            </w:r>
          </w:p>
        </w:tc>
        <w:tc>
          <w:tcPr>
            <w:tcW w:w="1358" w:type="dxa"/>
            <w:hideMark/>
          </w:tcPr>
          <w:p w14:paraId="426CC534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492845" w14:textId="59EA9B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9AACB2" w14:textId="6C99D46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7DFE308" w14:textId="17AD2A81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15A04C" w14:textId="0419851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4C4AA0" w:rsidRPr="001719A6" w14:paraId="678A5CF7" w14:textId="32253AE1" w:rsidTr="00C15570">
        <w:trPr>
          <w:trHeight w:val="300"/>
        </w:trPr>
        <w:tc>
          <w:tcPr>
            <w:tcW w:w="993" w:type="dxa"/>
            <w:hideMark/>
          </w:tcPr>
          <w:p w14:paraId="6F12188C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189" w:type="dxa"/>
            <w:hideMark/>
          </w:tcPr>
          <w:p w14:paraId="2444A0B5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358" w:type="dxa"/>
            <w:hideMark/>
          </w:tcPr>
          <w:p w14:paraId="77D5FE51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F9C9E8" w14:textId="186967D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4C3A79F" w14:textId="6476A2C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02262C" w14:textId="6944660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9509CFB" w14:textId="1456C5F6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C4AA0" w:rsidRPr="001719A6" w14:paraId="1BDEC543" w14:textId="354C7BA6" w:rsidTr="00C15570">
        <w:trPr>
          <w:trHeight w:val="300"/>
        </w:trPr>
        <w:tc>
          <w:tcPr>
            <w:tcW w:w="993" w:type="dxa"/>
            <w:hideMark/>
          </w:tcPr>
          <w:p w14:paraId="421D4D2B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189" w:type="dxa"/>
            <w:hideMark/>
          </w:tcPr>
          <w:p w14:paraId="79263180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RS</w:t>
            </w:r>
          </w:p>
        </w:tc>
        <w:tc>
          <w:tcPr>
            <w:tcW w:w="1358" w:type="dxa"/>
            <w:hideMark/>
          </w:tcPr>
          <w:p w14:paraId="4945F54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84E6B2B" w14:textId="5FF5257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3720F69" w14:textId="364E7B1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9C6113A" w14:textId="000C4D6E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2305E0E" w14:textId="4AEC29EC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4C4AA0" w:rsidRPr="001719A6" w14:paraId="149C8810" w14:textId="40A4D350" w:rsidTr="00C15570">
        <w:trPr>
          <w:trHeight w:val="600"/>
        </w:trPr>
        <w:tc>
          <w:tcPr>
            <w:tcW w:w="993" w:type="dxa"/>
            <w:hideMark/>
          </w:tcPr>
          <w:p w14:paraId="4C425E7A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89" w:type="dxa"/>
            <w:hideMark/>
          </w:tcPr>
          <w:p w14:paraId="292F3E92" w14:textId="77777777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358" w:type="dxa"/>
            <w:hideMark/>
          </w:tcPr>
          <w:p w14:paraId="14802F20" w14:textId="6E91BB09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F3B9305" w14:textId="7D0062D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B841603" w14:textId="7BD4E4F0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54D4563" w14:textId="5AAA26EF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E4B864C" w14:textId="61111ED2" w:rsidR="004C4AA0" w:rsidRPr="001719A6" w:rsidRDefault="004C4AA0" w:rsidP="004C4AA0">
            <w:pPr>
              <w:rPr>
                <w:rFonts w:ascii="Calibri" w:eastAsia="Times New Roman" w:hAnsi="Calibri" w:cs="Calibri"/>
                <w:color w:val="000000"/>
              </w:rPr>
            </w:pPr>
            <w:r w:rsidRPr="001719A6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</w:tbl>
    <w:p w14:paraId="23F6C248" w14:textId="77777777" w:rsidR="001719A6" w:rsidRDefault="001719A6"/>
    <w:p w14:paraId="2694A0A1" w14:textId="77777777" w:rsidR="00021318" w:rsidRDefault="00021E95">
      <w:r>
        <w:t xml:space="preserve"> 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64"/>
        <w:gridCol w:w="1736"/>
        <w:gridCol w:w="1358"/>
        <w:gridCol w:w="1348"/>
        <w:gridCol w:w="1348"/>
        <w:gridCol w:w="1348"/>
        <w:gridCol w:w="1348"/>
      </w:tblGrid>
      <w:tr w:rsidR="00EC0572" w:rsidRPr="007E1B82" w14:paraId="56C3F8F6" w14:textId="149FFB92" w:rsidTr="00C15570">
        <w:trPr>
          <w:trHeight w:val="600"/>
        </w:trPr>
        <w:tc>
          <w:tcPr>
            <w:tcW w:w="864" w:type="dxa"/>
            <w:hideMark/>
          </w:tcPr>
          <w:p w14:paraId="7D90152C" w14:textId="77777777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736" w:type="dxa"/>
            <w:hideMark/>
          </w:tcPr>
          <w:p w14:paraId="1B893824" w14:textId="77777777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7A3B79FE" w14:textId="77777777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48" w:type="dxa"/>
          </w:tcPr>
          <w:p w14:paraId="5882D69F" w14:textId="3535919E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48" w:type="dxa"/>
          </w:tcPr>
          <w:p w14:paraId="2E706FA6" w14:textId="62A0FAF0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48" w:type="dxa"/>
          </w:tcPr>
          <w:p w14:paraId="32E39578" w14:textId="0C94B4E3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48" w:type="dxa"/>
          </w:tcPr>
          <w:p w14:paraId="2A77FDA3" w14:textId="60BC356D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D1946" w:rsidRPr="007E1B82" w14:paraId="5DE45EAD" w14:textId="5B948B59" w:rsidTr="00C15570">
        <w:trPr>
          <w:trHeight w:val="300"/>
        </w:trPr>
        <w:tc>
          <w:tcPr>
            <w:tcW w:w="864" w:type="dxa"/>
            <w:hideMark/>
          </w:tcPr>
          <w:p w14:paraId="3732E09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LR2</w:t>
            </w:r>
          </w:p>
        </w:tc>
        <w:tc>
          <w:tcPr>
            <w:tcW w:w="1736" w:type="dxa"/>
            <w:hideMark/>
          </w:tcPr>
          <w:p w14:paraId="35DED7E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410E551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CB2C785" w14:textId="1C78D84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19D32A1" w14:textId="385DB75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58B7ACF" w14:textId="4E7A887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6AC00F7" w14:textId="01541F7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2CC13DEA" w14:textId="6073B189" w:rsidTr="00C15570">
        <w:trPr>
          <w:trHeight w:val="300"/>
        </w:trPr>
        <w:tc>
          <w:tcPr>
            <w:tcW w:w="864" w:type="dxa"/>
            <w:hideMark/>
          </w:tcPr>
          <w:p w14:paraId="1D10F99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LR4</w:t>
            </w:r>
          </w:p>
        </w:tc>
        <w:tc>
          <w:tcPr>
            <w:tcW w:w="1736" w:type="dxa"/>
            <w:hideMark/>
          </w:tcPr>
          <w:p w14:paraId="2F43575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457B784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16EAD1C" w14:textId="7B5EA50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8" w:type="dxa"/>
          </w:tcPr>
          <w:p w14:paraId="1DF3EAEF" w14:textId="7E4E957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F4F330C" w14:textId="4DD2BFC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1888B8C" w14:textId="1347DED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BE6169D" w14:textId="2B18F14D" w:rsidTr="00C15570">
        <w:trPr>
          <w:trHeight w:val="300"/>
        </w:trPr>
        <w:tc>
          <w:tcPr>
            <w:tcW w:w="864" w:type="dxa"/>
            <w:hideMark/>
          </w:tcPr>
          <w:p w14:paraId="0C710DD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LR5</w:t>
            </w:r>
          </w:p>
        </w:tc>
        <w:tc>
          <w:tcPr>
            <w:tcW w:w="1736" w:type="dxa"/>
            <w:hideMark/>
          </w:tcPr>
          <w:p w14:paraId="682D47D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358" w:type="dxa"/>
            <w:hideMark/>
          </w:tcPr>
          <w:p w14:paraId="2C2A400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6EDD263" w14:textId="54B8E8A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CAD21BE" w14:textId="27C9A7F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D20B4B5" w14:textId="29153BF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8F44094" w14:textId="473BAF7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B3A051E" w14:textId="5FAE898D" w:rsidTr="00C15570">
        <w:trPr>
          <w:trHeight w:val="300"/>
        </w:trPr>
        <w:tc>
          <w:tcPr>
            <w:tcW w:w="864" w:type="dxa"/>
            <w:hideMark/>
          </w:tcPr>
          <w:p w14:paraId="74FE845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yD88</w:t>
            </w:r>
          </w:p>
        </w:tc>
        <w:tc>
          <w:tcPr>
            <w:tcW w:w="1736" w:type="dxa"/>
            <w:hideMark/>
          </w:tcPr>
          <w:p w14:paraId="6327C87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RAK</w:t>
            </w:r>
          </w:p>
        </w:tc>
        <w:tc>
          <w:tcPr>
            <w:tcW w:w="1358" w:type="dxa"/>
            <w:hideMark/>
          </w:tcPr>
          <w:p w14:paraId="08421C0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5DFCDD9" w14:textId="54C232F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5E8DFB0" w14:textId="7E3C7F9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572E216" w14:textId="2EAA75C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1DA4552" w14:textId="57C6A49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E74404A" w14:textId="02EC9AAE" w:rsidTr="00C15570">
        <w:trPr>
          <w:trHeight w:val="300"/>
        </w:trPr>
        <w:tc>
          <w:tcPr>
            <w:tcW w:w="864" w:type="dxa"/>
            <w:hideMark/>
          </w:tcPr>
          <w:p w14:paraId="2BE3422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RAK</w:t>
            </w:r>
          </w:p>
        </w:tc>
        <w:tc>
          <w:tcPr>
            <w:tcW w:w="1736" w:type="dxa"/>
            <w:hideMark/>
          </w:tcPr>
          <w:p w14:paraId="486E1F3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358" w:type="dxa"/>
            <w:hideMark/>
          </w:tcPr>
          <w:p w14:paraId="43B1937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9F6C62C" w14:textId="392B42C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B1D7256" w14:textId="71F8E40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25C0F5A" w14:textId="5C75479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3B80A62" w14:textId="680ADCF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7E1B82" w14:paraId="41FEE1FF" w14:textId="1A71695A" w:rsidTr="00C15570">
        <w:trPr>
          <w:trHeight w:val="300"/>
        </w:trPr>
        <w:tc>
          <w:tcPr>
            <w:tcW w:w="864" w:type="dxa"/>
            <w:hideMark/>
          </w:tcPr>
          <w:p w14:paraId="1CD2FF7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RAF6</w:t>
            </w:r>
          </w:p>
        </w:tc>
        <w:tc>
          <w:tcPr>
            <w:tcW w:w="1736" w:type="dxa"/>
            <w:hideMark/>
          </w:tcPr>
          <w:p w14:paraId="65A06FD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358" w:type="dxa"/>
            <w:hideMark/>
          </w:tcPr>
          <w:p w14:paraId="56EFA0F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BE37385" w14:textId="3334604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8" w:type="dxa"/>
          </w:tcPr>
          <w:p w14:paraId="2FD37648" w14:textId="744FF44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9735F8B" w14:textId="1A47F56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E6D6E23" w14:textId="437505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3D91791A" w14:textId="6B0DF7D8" w:rsidTr="00C15570">
        <w:trPr>
          <w:trHeight w:val="300"/>
        </w:trPr>
        <w:tc>
          <w:tcPr>
            <w:tcW w:w="864" w:type="dxa"/>
            <w:hideMark/>
          </w:tcPr>
          <w:p w14:paraId="6A30CB4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736" w:type="dxa"/>
            <w:hideMark/>
          </w:tcPr>
          <w:p w14:paraId="6CF436B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KK</w:t>
            </w:r>
          </w:p>
        </w:tc>
        <w:tc>
          <w:tcPr>
            <w:tcW w:w="1358" w:type="dxa"/>
            <w:hideMark/>
          </w:tcPr>
          <w:p w14:paraId="6FE4F4D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1EA181A" w14:textId="767F728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CAB5005" w14:textId="3A5AE94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AA1DCA8" w14:textId="559D19F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329C0F6" w14:textId="7B6DFEF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8DF67EB" w14:textId="19B63AF2" w:rsidTr="00C15570">
        <w:trPr>
          <w:trHeight w:val="300"/>
        </w:trPr>
        <w:tc>
          <w:tcPr>
            <w:tcW w:w="864" w:type="dxa"/>
            <w:hideMark/>
          </w:tcPr>
          <w:p w14:paraId="10DFBFA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KK</w:t>
            </w:r>
          </w:p>
        </w:tc>
        <w:tc>
          <w:tcPr>
            <w:tcW w:w="1736" w:type="dxa"/>
            <w:hideMark/>
          </w:tcPr>
          <w:p w14:paraId="72C9128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E1B82">
              <w:rPr>
                <w:rFonts w:ascii="Calibri" w:eastAsia="Times New Roman" w:hAnsi="Calibri" w:cs="Calibri"/>
                <w:color w:val="000000"/>
              </w:rPr>
              <w:t>IκB</w:t>
            </w:r>
            <w:proofErr w:type="spellEnd"/>
          </w:p>
        </w:tc>
        <w:tc>
          <w:tcPr>
            <w:tcW w:w="1358" w:type="dxa"/>
            <w:hideMark/>
          </w:tcPr>
          <w:p w14:paraId="26D8DE9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F000C9C" w14:textId="1259767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FF0AD70" w14:textId="154FD89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8" w:type="dxa"/>
          </w:tcPr>
          <w:p w14:paraId="554F40AA" w14:textId="06FA44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F3A89C4" w14:textId="45DB3F3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325C0213" w14:textId="69BBA3C3" w:rsidTr="00C15570">
        <w:trPr>
          <w:trHeight w:val="300"/>
        </w:trPr>
        <w:tc>
          <w:tcPr>
            <w:tcW w:w="864" w:type="dxa"/>
            <w:hideMark/>
          </w:tcPr>
          <w:p w14:paraId="5DA29D4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E1B82">
              <w:rPr>
                <w:rFonts w:ascii="Calibri" w:eastAsia="Times New Roman" w:hAnsi="Calibri" w:cs="Calibri"/>
                <w:color w:val="000000"/>
              </w:rPr>
              <w:t>IκB</w:t>
            </w:r>
            <w:proofErr w:type="spellEnd"/>
          </w:p>
        </w:tc>
        <w:tc>
          <w:tcPr>
            <w:tcW w:w="1736" w:type="dxa"/>
            <w:hideMark/>
          </w:tcPr>
          <w:p w14:paraId="42779C4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358" w:type="dxa"/>
            <w:hideMark/>
          </w:tcPr>
          <w:p w14:paraId="01B25B0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5E865105" w14:textId="0D23845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61DF1D35" w14:textId="4240612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0ACF1E63" w14:textId="4A2FCEB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48" w:type="dxa"/>
          </w:tcPr>
          <w:p w14:paraId="477065C7" w14:textId="071519F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6D1946" w:rsidRPr="007E1B82" w14:paraId="7A0AE75B" w14:textId="77338FEB" w:rsidTr="00C15570">
        <w:trPr>
          <w:trHeight w:val="600"/>
        </w:trPr>
        <w:tc>
          <w:tcPr>
            <w:tcW w:w="864" w:type="dxa"/>
            <w:hideMark/>
          </w:tcPr>
          <w:p w14:paraId="0EC8728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736" w:type="dxa"/>
            <w:hideMark/>
          </w:tcPr>
          <w:p w14:paraId="3ADDF3B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358" w:type="dxa"/>
            <w:hideMark/>
          </w:tcPr>
          <w:p w14:paraId="6FDC85EE" w14:textId="2D4FE8B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0252961" w14:textId="2698927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CB11D37" w14:textId="3ADC452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D33FF5A" w14:textId="2719F77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1BAC2EA" w14:textId="4F92E62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2CF9761" w14:textId="3ABBCFBE" w:rsidTr="00C15570">
        <w:trPr>
          <w:trHeight w:val="300"/>
        </w:trPr>
        <w:tc>
          <w:tcPr>
            <w:tcW w:w="864" w:type="dxa"/>
            <w:hideMark/>
          </w:tcPr>
          <w:p w14:paraId="0F5A7D7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TAK1</w:t>
            </w:r>
          </w:p>
        </w:tc>
        <w:tc>
          <w:tcPr>
            <w:tcW w:w="1736" w:type="dxa"/>
            <w:hideMark/>
          </w:tcPr>
          <w:p w14:paraId="1D8C8F0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KK</w:t>
            </w:r>
          </w:p>
        </w:tc>
        <w:tc>
          <w:tcPr>
            <w:tcW w:w="1358" w:type="dxa"/>
            <w:hideMark/>
          </w:tcPr>
          <w:p w14:paraId="3458EED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21D8171" w14:textId="4636993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0FBA896" w14:textId="2F569CA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E93BC5C" w14:textId="2A37071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17F68D8" w14:textId="5194984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382202D2" w14:textId="7AA3C31E" w:rsidTr="00C15570">
        <w:trPr>
          <w:trHeight w:val="300"/>
        </w:trPr>
        <w:tc>
          <w:tcPr>
            <w:tcW w:w="864" w:type="dxa"/>
            <w:hideMark/>
          </w:tcPr>
          <w:p w14:paraId="00EF45F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KK</w:t>
            </w:r>
          </w:p>
        </w:tc>
        <w:tc>
          <w:tcPr>
            <w:tcW w:w="1736" w:type="dxa"/>
            <w:hideMark/>
          </w:tcPr>
          <w:p w14:paraId="765B295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358" w:type="dxa"/>
            <w:hideMark/>
          </w:tcPr>
          <w:p w14:paraId="224E7D1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78161B6" w14:textId="379FEA1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98E8139" w14:textId="28C55DB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7CA6C1E" w14:textId="1C17D10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2B003629" w14:textId="4CA2860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45E7ECCC" w14:textId="01784485" w:rsidTr="00C15570">
        <w:trPr>
          <w:trHeight w:val="300"/>
        </w:trPr>
        <w:tc>
          <w:tcPr>
            <w:tcW w:w="864" w:type="dxa"/>
            <w:hideMark/>
          </w:tcPr>
          <w:p w14:paraId="0BD30AD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KK</w:t>
            </w:r>
          </w:p>
        </w:tc>
        <w:tc>
          <w:tcPr>
            <w:tcW w:w="1736" w:type="dxa"/>
            <w:hideMark/>
          </w:tcPr>
          <w:p w14:paraId="3A5441D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NK</w:t>
            </w:r>
          </w:p>
        </w:tc>
        <w:tc>
          <w:tcPr>
            <w:tcW w:w="1358" w:type="dxa"/>
            <w:hideMark/>
          </w:tcPr>
          <w:p w14:paraId="4D6F67A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DE945E7" w14:textId="0CE3F61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92BB9D5" w14:textId="36A8BFD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C3CDA9C" w14:textId="58BBB57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D8522FB" w14:textId="11FD8BA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076BF4A" w14:textId="19DAB6E4" w:rsidTr="00C15570">
        <w:trPr>
          <w:trHeight w:val="300"/>
        </w:trPr>
        <w:tc>
          <w:tcPr>
            <w:tcW w:w="864" w:type="dxa"/>
            <w:hideMark/>
          </w:tcPr>
          <w:p w14:paraId="6D742F5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736" w:type="dxa"/>
            <w:hideMark/>
          </w:tcPr>
          <w:p w14:paraId="1D49FA2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358" w:type="dxa"/>
            <w:hideMark/>
          </w:tcPr>
          <w:p w14:paraId="3A0E44E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6A7175A" w14:textId="20643DE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337BF53" w14:textId="02D3B7A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5243970" w14:textId="342C821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CB38EB9" w14:textId="46E31A7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0C7535F" w14:textId="413396EE" w:rsidTr="00C15570">
        <w:trPr>
          <w:trHeight w:val="300"/>
        </w:trPr>
        <w:tc>
          <w:tcPr>
            <w:tcW w:w="864" w:type="dxa"/>
            <w:hideMark/>
          </w:tcPr>
          <w:p w14:paraId="7695648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NK</w:t>
            </w:r>
          </w:p>
        </w:tc>
        <w:tc>
          <w:tcPr>
            <w:tcW w:w="1736" w:type="dxa"/>
            <w:hideMark/>
          </w:tcPr>
          <w:p w14:paraId="5C3D94E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358" w:type="dxa"/>
            <w:hideMark/>
          </w:tcPr>
          <w:p w14:paraId="418685C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331F64F" w14:textId="40A86CB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EC32A56" w14:textId="0F3A404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A56C5A9" w14:textId="2A87CEF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003C05FB" w14:textId="117C670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509F72B" w14:textId="205D8009" w:rsidTr="00C15570">
        <w:trPr>
          <w:trHeight w:val="600"/>
        </w:trPr>
        <w:tc>
          <w:tcPr>
            <w:tcW w:w="864" w:type="dxa"/>
            <w:hideMark/>
          </w:tcPr>
          <w:p w14:paraId="59D65E2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736" w:type="dxa"/>
            <w:hideMark/>
          </w:tcPr>
          <w:p w14:paraId="0FE77EB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358" w:type="dxa"/>
            <w:hideMark/>
          </w:tcPr>
          <w:p w14:paraId="3EF556A6" w14:textId="7710480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E059703" w14:textId="185F642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77F1B56" w14:textId="48C0311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8254F90" w14:textId="371B204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6248BCDC" w14:textId="6C888EA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943D81B" w14:textId="1FF427CB" w:rsidTr="00C15570">
        <w:trPr>
          <w:trHeight w:val="1200"/>
        </w:trPr>
        <w:tc>
          <w:tcPr>
            <w:tcW w:w="864" w:type="dxa"/>
            <w:hideMark/>
          </w:tcPr>
          <w:p w14:paraId="4A5C16C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736" w:type="dxa"/>
            <w:hideMark/>
          </w:tcPr>
          <w:p w14:paraId="49E3525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roinflammatory cytokines</w:t>
            </w:r>
          </w:p>
        </w:tc>
        <w:tc>
          <w:tcPr>
            <w:tcW w:w="1358" w:type="dxa"/>
            <w:hideMark/>
          </w:tcPr>
          <w:p w14:paraId="30DAE9B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74A76C76" w14:textId="1E90E99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55F8E347" w14:textId="10274B2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AC9A14D" w14:textId="26B177F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4833F0BC" w14:textId="4DD51E6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5D46052" w14:textId="64554838" w:rsidTr="00C15570">
        <w:trPr>
          <w:trHeight w:val="1200"/>
        </w:trPr>
        <w:tc>
          <w:tcPr>
            <w:tcW w:w="864" w:type="dxa"/>
            <w:hideMark/>
          </w:tcPr>
          <w:p w14:paraId="1AC6757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736" w:type="dxa"/>
            <w:hideMark/>
          </w:tcPr>
          <w:p w14:paraId="4A9591D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Proinflammatory cytokines</w:t>
            </w:r>
          </w:p>
        </w:tc>
        <w:tc>
          <w:tcPr>
            <w:tcW w:w="1358" w:type="dxa"/>
            <w:hideMark/>
          </w:tcPr>
          <w:p w14:paraId="67092B7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6C075C5" w14:textId="4671505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072CFD9" w14:textId="0425260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3E7DB16F" w14:textId="20319CE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48" w:type="dxa"/>
          </w:tcPr>
          <w:p w14:paraId="1F9C8409" w14:textId="2A5C73F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672B07F0" w14:textId="77777777" w:rsidR="001719A6" w:rsidRDefault="001719A6"/>
    <w:p w14:paraId="5556E9A6" w14:textId="15319CFF" w:rsidR="00021318" w:rsidRDefault="00021E95" w:rsidP="007E1B82">
      <w:pPr>
        <w:jc w:val="center"/>
      </w:pPr>
      <w:r>
        <w:t>6</w:t>
      </w:r>
    </w:p>
    <w:tbl>
      <w:tblPr>
        <w:tblStyle w:val="TableGrid"/>
        <w:tblW w:w="9636" w:type="dxa"/>
        <w:tblLook w:val="04A0" w:firstRow="1" w:lastRow="0" w:firstColumn="1" w:lastColumn="0" w:noHBand="0" w:noVBand="1"/>
      </w:tblPr>
      <w:tblGrid>
        <w:gridCol w:w="942"/>
        <w:gridCol w:w="1159"/>
        <w:gridCol w:w="1507"/>
        <w:gridCol w:w="1507"/>
        <w:gridCol w:w="1507"/>
        <w:gridCol w:w="1507"/>
        <w:gridCol w:w="1507"/>
      </w:tblGrid>
      <w:tr w:rsidR="00EC0572" w:rsidRPr="007E1B82" w14:paraId="10AA64FA" w14:textId="6EAB6675" w:rsidTr="00A1777E">
        <w:trPr>
          <w:trHeight w:val="561"/>
        </w:trPr>
        <w:tc>
          <w:tcPr>
            <w:tcW w:w="942" w:type="dxa"/>
            <w:hideMark/>
          </w:tcPr>
          <w:p w14:paraId="5F066BC3" w14:textId="77777777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159" w:type="dxa"/>
            <w:hideMark/>
          </w:tcPr>
          <w:p w14:paraId="14610F81" w14:textId="77777777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507" w:type="dxa"/>
            <w:hideMark/>
          </w:tcPr>
          <w:p w14:paraId="6A9C7E69" w14:textId="77777777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7E1B82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507" w:type="dxa"/>
          </w:tcPr>
          <w:p w14:paraId="1391E083" w14:textId="73AC91E4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507" w:type="dxa"/>
          </w:tcPr>
          <w:p w14:paraId="5E5EAD92" w14:textId="6234D2A3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507" w:type="dxa"/>
          </w:tcPr>
          <w:p w14:paraId="7135ABC7" w14:textId="4B21DB2D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507" w:type="dxa"/>
          </w:tcPr>
          <w:p w14:paraId="408698F4" w14:textId="3C733DAF" w:rsidR="00EC0572" w:rsidRPr="007E1B82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D1946" w:rsidRPr="007E1B82" w14:paraId="7F539FA7" w14:textId="42F2651C" w:rsidTr="00A1777E">
        <w:trPr>
          <w:trHeight w:val="280"/>
        </w:trPr>
        <w:tc>
          <w:tcPr>
            <w:tcW w:w="942" w:type="dxa"/>
            <w:hideMark/>
          </w:tcPr>
          <w:p w14:paraId="73F094B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</w:t>
            </w:r>
          </w:p>
        </w:tc>
        <w:tc>
          <w:tcPr>
            <w:tcW w:w="1159" w:type="dxa"/>
            <w:hideMark/>
          </w:tcPr>
          <w:p w14:paraId="6F85749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-R</w:t>
            </w:r>
          </w:p>
        </w:tc>
        <w:tc>
          <w:tcPr>
            <w:tcW w:w="1507" w:type="dxa"/>
            <w:hideMark/>
          </w:tcPr>
          <w:p w14:paraId="6DD77FE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0E458FD" w14:textId="2091865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336C7BC" w14:textId="22491AD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79971BB" w14:textId="72E5159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81DB8BD" w14:textId="0394F67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18CCA04" w14:textId="4BE7691A" w:rsidTr="00A1777E">
        <w:trPr>
          <w:trHeight w:val="280"/>
        </w:trPr>
        <w:tc>
          <w:tcPr>
            <w:tcW w:w="942" w:type="dxa"/>
            <w:hideMark/>
          </w:tcPr>
          <w:p w14:paraId="4620D3E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RG</w:t>
            </w:r>
          </w:p>
        </w:tc>
        <w:tc>
          <w:tcPr>
            <w:tcW w:w="1159" w:type="dxa"/>
            <w:hideMark/>
          </w:tcPr>
          <w:p w14:paraId="746E706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ER4</w:t>
            </w:r>
          </w:p>
        </w:tc>
        <w:tc>
          <w:tcPr>
            <w:tcW w:w="1507" w:type="dxa"/>
            <w:hideMark/>
          </w:tcPr>
          <w:p w14:paraId="4BDBFD2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5296CA" w14:textId="09DAB82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C6F76B5" w14:textId="6997EB3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B29E7DA" w14:textId="597AA35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7B7DF1E" w14:textId="04C0811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24B5D18D" w14:textId="57B71B09" w:rsidTr="00A1777E">
        <w:trPr>
          <w:trHeight w:val="280"/>
        </w:trPr>
        <w:tc>
          <w:tcPr>
            <w:tcW w:w="942" w:type="dxa"/>
            <w:hideMark/>
          </w:tcPr>
          <w:p w14:paraId="212EE26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-R</w:t>
            </w:r>
          </w:p>
        </w:tc>
        <w:tc>
          <w:tcPr>
            <w:tcW w:w="1159" w:type="dxa"/>
            <w:hideMark/>
          </w:tcPr>
          <w:p w14:paraId="1EB0794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507" w:type="dxa"/>
            <w:hideMark/>
          </w:tcPr>
          <w:p w14:paraId="7329C6A0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ED872C0" w14:textId="26D78B2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0B733A0" w14:textId="12C69F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1F444EFA" w14:textId="50D8235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69500D6" w14:textId="6823F50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2231720" w14:textId="55BED2B3" w:rsidTr="00A1777E">
        <w:trPr>
          <w:trHeight w:val="280"/>
        </w:trPr>
        <w:tc>
          <w:tcPr>
            <w:tcW w:w="942" w:type="dxa"/>
            <w:hideMark/>
          </w:tcPr>
          <w:p w14:paraId="6E34D79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ER4</w:t>
            </w:r>
          </w:p>
        </w:tc>
        <w:tc>
          <w:tcPr>
            <w:tcW w:w="1159" w:type="dxa"/>
            <w:hideMark/>
          </w:tcPr>
          <w:p w14:paraId="7C3F1BEF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507" w:type="dxa"/>
            <w:hideMark/>
          </w:tcPr>
          <w:p w14:paraId="1C1F91A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955851" w14:textId="36015E7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D69BEA4" w14:textId="5CC8CD3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CC381A7" w14:textId="0ED0439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4A5FE5D" w14:textId="467B68C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694B611D" w14:textId="2295806B" w:rsidTr="00A1777E">
        <w:trPr>
          <w:trHeight w:val="280"/>
        </w:trPr>
        <w:tc>
          <w:tcPr>
            <w:tcW w:w="942" w:type="dxa"/>
            <w:hideMark/>
          </w:tcPr>
          <w:p w14:paraId="173AD23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159" w:type="dxa"/>
            <w:hideMark/>
          </w:tcPr>
          <w:p w14:paraId="46A016B3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507" w:type="dxa"/>
            <w:hideMark/>
          </w:tcPr>
          <w:p w14:paraId="0693A5C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5956E2A" w14:textId="6D9196C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0B00B49" w14:textId="1E7596B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CADDB0B" w14:textId="66BE4EF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C6C548C" w14:textId="076E86D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2B4666E4" w14:textId="461422D5" w:rsidTr="00A1777E">
        <w:trPr>
          <w:trHeight w:val="561"/>
        </w:trPr>
        <w:tc>
          <w:tcPr>
            <w:tcW w:w="942" w:type="dxa"/>
            <w:hideMark/>
          </w:tcPr>
          <w:p w14:paraId="0BD97A9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159" w:type="dxa"/>
            <w:hideMark/>
          </w:tcPr>
          <w:p w14:paraId="3141B42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507" w:type="dxa"/>
            <w:hideMark/>
          </w:tcPr>
          <w:p w14:paraId="40A8EAD9" w14:textId="6303E2D1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F4C9218" w14:textId="055330A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78D7477" w14:textId="2024AFB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8B9D996" w14:textId="2DE8931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D891E8C" w14:textId="3637879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775442BF" w14:textId="77B7C5DE" w:rsidTr="00A1777E">
        <w:trPr>
          <w:trHeight w:val="561"/>
        </w:trPr>
        <w:tc>
          <w:tcPr>
            <w:tcW w:w="942" w:type="dxa"/>
            <w:hideMark/>
          </w:tcPr>
          <w:p w14:paraId="46E60D6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 dimer</w:t>
            </w:r>
          </w:p>
        </w:tc>
        <w:tc>
          <w:tcPr>
            <w:tcW w:w="1159" w:type="dxa"/>
            <w:hideMark/>
          </w:tcPr>
          <w:p w14:paraId="029DC4D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507" w:type="dxa"/>
            <w:hideMark/>
          </w:tcPr>
          <w:p w14:paraId="79957FC9" w14:textId="461BD83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FDF0F7F" w14:textId="637F66F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B6251AD" w14:textId="3A76F91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5E4522F" w14:textId="68EED7B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602EC118" w14:textId="0B59D9D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A040F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42E2FA08" w14:textId="13D1C4A0" w:rsidTr="00A1777E">
        <w:trPr>
          <w:trHeight w:val="561"/>
        </w:trPr>
        <w:tc>
          <w:tcPr>
            <w:tcW w:w="942" w:type="dxa"/>
            <w:hideMark/>
          </w:tcPr>
          <w:p w14:paraId="76918C8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TAT dimer</w:t>
            </w:r>
          </w:p>
        </w:tc>
        <w:tc>
          <w:tcPr>
            <w:tcW w:w="1159" w:type="dxa"/>
            <w:hideMark/>
          </w:tcPr>
          <w:p w14:paraId="48C9DE1B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DNA</w:t>
            </w:r>
          </w:p>
        </w:tc>
        <w:tc>
          <w:tcPr>
            <w:tcW w:w="1507" w:type="dxa"/>
            <w:hideMark/>
          </w:tcPr>
          <w:p w14:paraId="035A866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4EBD590C" w14:textId="299CFC5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510DFC79" w14:textId="013FDFB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209B8301" w14:textId="5BD7371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  <w:tc>
          <w:tcPr>
            <w:tcW w:w="1507" w:type="dxa"/>
          </w:tcPr>
          <w:p w14:paraId="7170F2AF" w14:textId="1106DE1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binds to</w:t>
            </w:r>
          </w:p>
        </w:tc>
      </w:tr>
      <w:tr w:rsidR="006D1946" w:rsidRPr="007E1B82" w14:paraId="3B9ADA3C" w14:textId="578D2194" w:rsidTr="00A1777E">
        <w:trPr>
          <w:trHeight w:val="280"/>
        </w:trPr>
        <w:tc>
          <w:tcPr>
            <w:tcW w:w="942" w:type="dxa"/>
            <w:hideMark/>
          </w:tcPr>
          <w:p w14:paraId="189ECBDE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HGF-R</w:t>
            </w:r>
          </w:p>
        </w:tc>
        <w:tc>
          <w:tcPr>
            <w:tcW w:w="1159" w:type="dxa"/>
            <w:hideMark/>
          </w:tcPr>
          <w:p w14:paraId="1EFFB7A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HC</w:t>
            </w:r>
          </w:p>
        </w:tc>
        <w:tc>
          <w:tcPr>
            <w:tcW w:w="1507" w:type="dxa"/>
            <w:hideMark/>
          </w:tcPr>
          <w:p w14:paraId="53353764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A3B68A1" w14:textId="0688CEA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429C2DA" w14:textId="0A767E4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1250149" w14:textId="6A69BFF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C4E1756" w14:textId="4F8372D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78C72B86" w14:textId="5F93BD51" w:rsidTr="00A1777E">
        <w:trPr>
          <w:trHeight w:val="280"/>
        </w:trPr>
        <w:tc>
          <w:tcPr>
            <w:tcW w:w="942" w:type="dxa"/>
            <w:hideMark/>
          </w:tcPr>
          <w:p w14:paraId="3EB300A5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HC</w:t>
            </w:r>
          </w:p>
        </w:tc>
        <w:tc>
          <w:tcPr>
            <w:tcW w:w="1159" w:type="dxa"/>
            <w:hideMark/>
          </w:tcPr>
          <w:p w14:paraId="742C936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507" w:type="dxa"/>
            <w:hideMark/>
          </w:tcPr>
          <w:p w14:paraId="6D1FD1F9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69E6145" w14:textId="496C8F9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064346" w14:textId="7ED7E50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C4F988A" w14:textId="75F6CA5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1D2C07D" w14:textId="1F7CA6EC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7E1B82" w14:paraId="73F3C777" w14:textId="6D9141E5" w:rsidTr="00A1777E">
        <w:trPr>
          <w:trHeight w:val="280"/>
        </w:trPr>
        <w:tc>
          <w:tcPr>
            <w:tcW w:w="942" w:type="dxa"/>
            <w:hideMark/>
          </w:tcPr>
          <w:p w14:paraId="0BDDAD71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159" w:type="dxa"/>
            <w:hideMark/>
          </w:tcPr>
          <w:p w14:paraId="525381F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507" w:type="dxa"/>
            <w:hideMark/>
          </w:tcPr>
          <w:p w14:paraId="68ADF09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D6E3EE4" w14:textId="64CE8E04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96F95E8" w14:textId="3B7A2475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8D6C079" w14:textId="2DD674C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7899DB5C" w14:textId="3C05D66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100297F" w14:textId="553E81D5" w:rsidTr="00A1777E">
        <w:trPr>
          <w:trHeight w:val="280"/>
        </w:trPr>
        <w:tc>
          <w:tcPr>
            <w:tcW w:w="942" w:type="dxa"/>
            <w:hideMark/>
          </w:tcPr>
          <w:p w14:paraId="6A380EAC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159" w:type="dxa"/>
            <w:hideMark/>
          </w:tcPr>
          <w:p w14:paraId="0397D2C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507" w:type="dxa"/>
            <w:hideMark/>
          </w:tcPr>
          <w:p w14:paraId="727EAEA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13AF4A7" w14:textId="632B25B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DC85D19" w14:textId="57D575B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AA844ED" w14:textId="7499B68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A079C86" w14:textId="46FEF2B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EBA7D54" w14:textId="688F575B" w:rsidTr="00A1777E">
        <w:trPr>
          <w:trHeight w:val="280"/>
        </w:trPr>
        <w:tc>
          <w:tcPr>
            <w:tcW w:w="942" w:type="dxa"/>
            <w:hideMark/>
          </w:tcPr>
          <w:p w14:paraId="7E44B058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159" w:type="dxa"/>
            <w:hideMark/>
          </w:tcPr>
          <w:p w14:paraId="2C2E1D8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507" w:type="dxa"/>
            <w:hideMark/>
          </w:tcPr>
          <w:p w14:paraId="003079B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18CA093" w14:textId="0951C2E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AF8C7B4" w14:textId="3312E0AD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511E805" w14:textId="47FB933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E17363E" w14:textId="0C1C7C9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7E1B82" w14:paraId="2BD151BD" w14:textId="69994536" w:rsidTr="00A1777E">
        <w:trPr>
          <w:trHeight w:val="280"/>
        </w:trPr>
        <w:tc>
          <w:tcPr>
            <w:tcW w:w="942" w:type="dxa"/>
            <w:hideMark/>
          </w:tcPr>
          <w:p w14:paraId="3366F887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159" w:type="dxa"/>
            <w:hideMark/>
          </w:tcPr>
          <w:p w14:paraId="1059225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507" w:type="dxa"/>
            <w:hideMark/>
          </w:tcPr>
          <w:p w14:paraId="46865E02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B7D0E3B" w14:textId="20AEFC53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2797A629" w14:textId="764220D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FCE2A43" w14:textId="194B4D5F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80113EA" w14:textId="0B056FDE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57FC349C" w14:textId="3B01AF21" w:rsidTr="00A1777E">
        <w:trPr>
          <w:trHeight w:val="280"/>
        </w:trPr>
        <w:tc>
          <w:tcPr>
            <w:tcW w:w="942" w:type="dxa"/>
            <w:hideMark/>
          </w:tcPr>
          <w:p w14:paraId="18397F6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159" w:type="dxa"/>
            <w:hideMark/>
          </w:tcPr>
          <w:p w14:paraId="70DA422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507" w:type="dxa"/>
            <w:hideMark/>
          </w:tcPr>
          <w:p w14:paraId="0029A06D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1AA6E3B" w14:textId="7412BEE9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2537680" w14:textId="61F2C9B2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56F5AE4B" w14:textId="174BB6D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7" w:type="dxa"/>
          </w:tcPr>
          <w:p w14:paraId="4AA86831" w14:textId="6AA1619A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7E1B82" w14:paraId="0F298196" w14:textId="0A8BDF17" w:rsidTr="00A1777E">
        <w:trPr>
          <w:trHeight w:val="561"/>
        </w:trPr>
        <w:tc>
          <w:tcPr>
            <w:tcW w:w="942" w:type="dxa"/>
            <w:hideMark/>
          </w:tcPr>
          <w:p w14:paraId="017B3BAA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159" w:type="dxa"/>
            <w:hideMark/>
          </w:tcPr>
          <w:p w14:paraId="6FAC9556" w14:textId="7777777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507" w:type="dxa"/>
            <w:hideMark/>
          </w:tcPr>
          <w:p w14:paraId="4AEA075E" w14:textId="00B5C0D6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6CF4A19" w14:textId="0E32EAC8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195A8351" w14:textId="3A309997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406C72EC" w14:textId="59E129EB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32FA2EFA" w14:textId="4C2A3580" w:rsidR="006D1946" w:rsidRPr="007E1B82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A1777E" w:rsidRPr="007E1B82" w14:paraId="0F178AB9" w14:textId="76F72062" w:rsidTr="00A1777E">
        <w:trPr>
          <w:trHeight w:val="280"/>
        </w:trPr>
        <w:tc>
          <w:tcPr>
            <w:tcW w:w="942" w:type="dxa"/>
            <w:hideMark/>
          </w:tcPr>
          <w:p w14:paraId="465D0234" w14:textId="77777777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159" w:type="dxa"/>
            <w:hideMark/>
          </w:tcPr>
          <w:p w14:paraId="792A4CE5" w14:textId="77777777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7E1B82">
              <w:rPr>
                <w:rFonts w:ascii="Calibri" w:eastAsia="Times New Roman" w:hAnsi="Calibri" w:cs="Calibri"/>
                <w:color w:val="000000"/>
              </w:rPr>
              <w:t>DNA</w:t>
            </w:r>
          </w:p>
        </w:tc>
        <w:tc>
          <w:tcPr>
            <w:tcW w:w="1507" w:type="dxa"/>
            <w:hideMark/>
          </w:tcPr>
          <w:p w14:paraId="66D4DC62" w14:textId="2C3C3F4B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D8A5702" w14:textId="3CEE30F5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6F38DA97" w14:textId="585E2C00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7326BE3A" w14:textId="16A5064F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07" w:type="dxa"/>
          </w:tcPr>
          <w:p w14:paraId="01A25401" w14:textId="3278B9FB" w:rsidR="00A1777E" w:rsidRPr="007E1B82" w:rsidRDefault="00A1777E" w:rsidP="00A1777E">
            <w:pPr>
              <w:rPr>
                <w:rFonts w:ascii="Calibri" w:eastAsia="Times New Roman" w:hAnsi="Calibri" w:cs="Calibri"/>
                <w:color w:val="000000"/>
              </w:rPr>
            </w:pPr>
            <w:r w:rsidRPr="002278CF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4C3E9DE9" w14:textId="77777777" w:rsidR="007E1B82" w:rsidRDefault="007E1B82"/>
    <w:p w14:paraId="160364D4" w14:textId="2B60A88C" w:rsidR="00021318" w:rsidRDefault="00021E95" w:rsidP="007E1B82">
      <w:pPr>
        <w:jc w:val="center"/>
      </w:pPr>
      <w:r>
        <w:t>7</w:t>
      </w:r>
    </w:p>
    <w:tbl>
      <w:tblPr>
        <w:tblStyle w:val="TableGrid"/>
        <w:tblW w:w="10301" w:type="dxa"/>
        <w:tblLook w:val="04A0" w:firstRow="1" w:lastRow="0" w:firstColumn="1" w:lastColumn="0" w:noHBand="0" w:noVBand="1"/>
      </w:tblPr>
      <w:tblGrid>
        <w:gridCol w:w="1815"/>
        <w:gridCol w:w="1150"/>
        <w:gridCol w:w="1496"/>
        <w:gridCol w:w="1460"/>
        <w:gridCol w:w="1460"/>
        <w:gridCol w:w="1460"/>
        <w:gridCol w:w="1460"/>
      </w:tblGrid>
      <w:tr w:rsidR="00EC0572" w:rsidRPr="009867DA" w14:paraId="348C8835" w14:textId="30B0F2A3" w:rsidTr="00A1777E">
        <w:trPr>
          <w:trHeight w:val="477"/>
        </w:trPr>
        <w:tc>
          <w:tcPr>
            <w:tcW w:w="1815" w:type="dxa"/>
            <w:hideMark/>
          </w:tcPr>
          <w:p w14:paraId="3A410AE0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150" w:type="dxa"/>
            <w:hideMark/>
          </w:tcPr>
          <w:p w14:paraId="6C4B0D36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496" w:type="dxa"/>
            <w:hideMark/>
          </w:tcPr>
          <w:p w14:paraId="1646C8A8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460" w:type="dxa"/>
          </w:tcPr>
          <w:p w14:paraId="55A82F4B" w14:textId="30EF6F63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460" w:type="dxa"/>
          </w:tcPr>
          <w:p w14:paraId="302B21C5" w14:textId="10BE1AAD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460" w:type="dxa"/>
          </w:tcPr>
          <w:p w14:paraId="01BB4E06" w14:textId="1ABCF02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460" w:type="dxa"/>
          </w:tcPr>
          <w:p w14:paraId="0F591436" w14:textId="3D0C7A9D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D1946" w:rsidRPr="009867DA" w14:paraId="78B8B15B" w14:textId="720382CE" w:rsidTr="00A1777E">
        <w:trPr>
          <w:trHeight w:val="477"/>
        </w:trPr>
        <w:tc>
          <w:tcPr>
            <w:tcW w:w="1815" w:type="dxa"/>
            <w:hideMark/>
          </w:tcPr>
          <w:p w14:paraId="0E52356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icotine/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02D80D6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496" w:type="dxa"/>
            <w:hideMark/>
          </w:tcPr>
          <w:p w14:paraId="35863554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8492D0A" w14:textId="3BA4072B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A51CE7F" w14:textId="326CC22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F6BAD57" w14:textId="17BFE0E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BBE1811" w14:textId="27B1E4A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42234F22" w14:textId="615E49F0" w:rsidTr="00A1777E">
        <w:trPr>
          <w:trHeight w:val="477"/>
        </w:trPr>
        <w:tc>
          <w:tcPr>
            <w:tcW w:w="1815" w:type="dxa"/>
            <w:hideMark/>
          </w:tcPr>
          <w:p w14:paraId="6078D8B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171F74B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Src</w:t>
            </w:r>
            <w:proofErr w:type="spellEnd"/>
          </w:p>
        </w:tc>
        <w:tc>
          <w:tcPr>
            <w:tcW w:w="1496" w:type="dxa"/>
            <w:hideMark/>
          </w:tcPr>
          <w:p w14:paraId="2CCCA6AF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D53ACE6" w14:textId="1EB3D21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E1CE7E1" w14:textId="1161DDE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5F88FAF" w14:textId="3723F13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9477678" w14:textId="6E9EC7D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C5B3633" w14:textId="3FA2E968" w:rsidTr="00A1777E">
        <w:trPr>
          <w:trHeight w:val="238"/>
        </w:trPr>
        <w:tc>
          <w:tcPr>
            <w:tcW w:w="1815" w:type="dxa"/>
            <w:hideMark/>
          </w:tcPr>
          <w:p w14:paraId="5F9F90BC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Src</w:t>
            </w:r>
            <w:proofErr w:type="spellEnd"/>
          </w:p>
        </w:tc>
        <w:tc>
          <w:tcPr>
            <w:tcW w:w="1150" w:type="dxa"/>
            <w:hideMark/>
          </w:tcPr>
          <w:p w14:paraId="07805DC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496" w:type="dxa"/>
            <w:hideMark/>
          </w:tcPr>
          <w:p w14:paraId="629A813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7A0B707" w14:textId="73908609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B9A4DE7" w14:textId="728A2760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9AB5FE6" w14:textId="78EA532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7E10C14" w14:textId="5C6675A0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BCB716B" w14:textId="30C02397" w:rsidTr="00A1777E">
        <w:trPr>
          <w:trHeight w:val="238"/>
        </w:trPr>
        <w:tc>
          <w:tcPr>
            <w:tcW w:w="1815" w:type="dxa"/>
            <w:hideMark/>
          </w:tcPr>
          <w:p w14:paraId="323B36F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JAK2</w:t>
            </w:r>
          </w:p>
        </w:tc>
        <w:tc>
          <w:tcPr>
            <w:tcW w:w="1150" w:type="dxa"/>
            <w:hideMark/>
          </w:tcPr>
          <w:p w14:paraId="24B885E9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496" w:type="dxa"/>
            <w:hideMark/>
          </w:tcPr>
          <w:p w14:paraId="55F60FD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58C210F" w14:textId="0A730FD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BDD02A9" w14:textId="39158CE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8BBC870" w14:textId="5085D105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6223597" w14:textId="61BB5D3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0A474ED2" w14:textId="34E18EB2" w:rsidTr="00A1777E">
        <w:trPr>
          <w:trHeight w:val="477"/>
        </w:trPr>
        <w:tc>
          <w:tcPr>
            <w:tcW w:w="1815" w:type="dxa"/>
            <w:hideMark/>
          </w:tcPr>
          <w:p w14:paraId="26CAF16F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150" w:type="dxa"/>
            <w:hideMark/>
          </w:tcPr>
          <w:p w14:paraId="529D07D0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</w:t>
            </w:r>
          </w:p>
        </w:tc>
        <w:tc>
          <w:tcPr>
            <w:tcW w:w="1496" w:type="dxa"/>
            <w:hideMark/>
          </w:tcPr>
          <w:p w14:paraId="6D41A441" w14:textId="60978C8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D0B7607" w14:textId="7B34703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BBBAD02" w14:textId="0ACA6916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9E8DDA0" w14:textId="38B0876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C2C1E13" w14:textId="6BF38B2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6B499A95" w14:textId="18E42661" w:rsidTr="00A1777E">
        <w:trPr>
          <w:trHeight w:val="477"/>
        </w:trPr>
        <w:tc>
          <w:tcPr>
            <w:tcW w:w="1815" w:type="dxa"/>
            <w:hideMark/>
          </w:tcPr>
          <w:p w14:paraId="6CA795D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TAT3 dimer</w:t>
            </w:r>
          </w:p>
        </w:tc>
        <w:tc>
          <w:tcPr>
            <w:tcW w:w="1150" w:type="dxa"/>
            <w:hideMark/>
          </w:tcPr>
          <w:p w14:paraId="742C6B36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496" w:type="dxa"/>
            <w:hideMark/>
          </w:tcPr>
          <w:p w14:paraId="6719FE9C" w14:textId="067CD76A" w:rsidR="006D1946" w:rsidRPr="006D1946" w:rsidRDefault="006D1946" w:rsidP="006D1946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E6330EC" w14:textId="3BE4399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7E58A59F" w14:textId="7F8A7C43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29D6C770" w14:textId="67476B6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3A125C4" w14:textId="6B56E48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9867DA" w14:paraId="431C9DD8" w14:textId="4823825F" w:rsidTr="00A1777E">
        <w:trPr>
          <w:trHeight w:val="477"/>
        </w:trPr>
        <w:tc>
          <w:tcPr>
            <w:tcW w:w="1815" w:type="dxa"/>
            <w:hideMark/>
          </w:tcPr>
          <w:p w14:paraId="01BC464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2EE01CD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96" w:type="dxa"/>
            <w:hideMark/>
          </w:tcPr>
          <w:p w14:paraId="66BEDC7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F064087" w14:textId="1CA769B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DE65196" w14:textId="0E9608A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7D4B977" w14:textId="39F071B0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54D634F" w14:textId="1F9652C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7D92470B" w14:textId="5C0F60A8" w:rsidTr="00A1777E">
        <w:trPr>
          <w:trHeight w:val="238"/>
        </w:trPr>
        <w:tc>
          <w:tcPr>
            <w:tcW w:w="1815" w:type="dxa"/>
            <w:hideMark/>
          </w:tcPr>
          <w:p w14:paraId="3BE02E6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150" w:type="dxa"/>
            <w:hideMark/>
          </w:tcPr>
          <w:p w14:paraId="2261E5F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496" w:type="dxa"/>
            <w:hideMark/>
          </w:tcPr>
          <w:p w14:paraId="20BFEA7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3F7026B" w14:textId="5D8F60C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624CB77" w14:textId="2CD6335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C9E732B" w14:textId="58463EE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4FBF688" w14:textId="64F377E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0D7FB06" w14:textId="3A917056" w:rsidTr="00A1777E">
        <w:trPr>
          <w:trHeight w:val="238"/>
        </w:trPr>
        <w:tc>
          <w:tcPr>
            <w:tcW w:w="1815" w:type="dxa"/>
            <w:hideMark/>
          </w:tcPr>
          <w:p w14:paraId="6FBC6834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150" w:type="dxa"/>
            <w:hideMark/>
          </w:tcPr>
          <w:p w14:paraId="29F692C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496" w:type="dxa"/>
            <w:hideMark/>
          </w:tcPr>
          <w:p w14:paraId="736A51F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9EE9E7D" w14:textId="607FACB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242D962" w14:textId="307BD663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99A5260" w14:textId="19E83F8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88F57E0" w14:textId="6B4B0B24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0A8EC849" w14:textId="7D27FB7F" w:rsidTr="00A1777E">
        <w:trPr>
          <w:trHeight w:val="477"/>
        </w:trPr>
        <w:tc>
          <w:tcPr>
            <w:tcW w:w="1815" w:type="dxa"/>
            <w:hideMark/>
          </w:tcPr>
          <w:p w14:paraId="08C6044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lastRenderedPageBreak/>
              <w:t>NF-κB</w:t>
            </w:r>
          </w:p>
        </w:tc>
        <w:tc>
          <w:tcPr>
            <w:tcW w:w="1150" w:type="dxa"/>
            <w:hideMark/>
          </w:tcPr>
          <w:p w14:paraId="2F9FBFC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496" w:type="dxa"/>
            <w:hideMark/>
          </w:tcPr>
          <w:p w14:paraId="1E8C61C0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translocate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 xml:space="preserve"> to</w:t>
            </w:r>
          </w:p>
        </w:tc>
        <w:tc>
          <w:tcPr>
            <w:tcW w:w="1460" w:type="dxa"/>
          </w:tcPr>
          <w:p w14:paraId="6519D76F" w14:textId="3D82516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2B6A9BE3" w14:textId="6E3E1622" w:rsidR="006D1946" w:rsidRPr="009867DA" w:rsidRDefault="001C0BFB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3EB0FC8" w14:textId="7E6F16E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01E82450" w14:textId="5EE3FC67" w:rsidR="006D1946" w:rsidRPr="009867DA" w:rsidRDefault="001C0BFB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3BD329FA" w14:textId="243635B1" w:rsidTr="00A1777E">
        <w:trPr>
          <w:trHeight w:val="477"/>
        </w:trPr>
        <w:tc>
          <w:tcPr>
            <w:tcW w:w="1815" w:type="dxa"/>
            <w:hideMark/>
          </w:tcPr>
          <w:p w14:paraId="22A66194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 xml:space="preserve">α7 </w:t>
            </w: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nAChR</w:t>
            </w:r>
            <w:proofErr w:type="spellEnd"/>
          </w:p>
        </w:tc>
        <w:tc>
          <w:tcPr>
            <w:tcW w:w="1150" w:type="dxa"/>
            <w:hideMark/>
          </w:tcPr>
          <w:p w14:paraId="63FA2210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-1</w:t>
            </w:r>
          </w:p>
        </w:tc>
        <w:tc>
          <w:tcPr>
            <w:tcW w:w="1496" w:type="dxa"/>
            <w:hideMark/>
          </w:tcPr>
          <w:p w14:paraId="0DF99B9A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FC335FF" w14:textId="3160379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EFB3514" w14:textId="37A6F26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6302383" w14:textId="4690303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EB69680" w14:textId="02AFD3D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4B2AA42D" w14:textId="39FA0483" w:rsidTr="00A1777E">
        <w:trPr>
          <w:trHeight w:val="238"/>
        </w:trPr>
        <w:tc>
          <w:tcPr>
            <w:tcW w:w="1815" w:type="dxa"/>
            <w:hideMark/>
          </w:tcPr>
          <w:p w14:paraId="2EFE3D2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-1</w:t>
            </w:r>
          </w:p>
        </w:tc>
        <w:tc>
          <w:tcPr>
            <w:tcW w:w="1150" w:type="dxa"/>
            <w:hideMark/>
          </w:tcPr>
          <w:p w14:paraId="6A7CD92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496" w:type="dxa"/>
            <w:hideMark/>
          </w:tcPr>
          <w:p w14:paraId="52A2D0A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27A38A6" w14:textId="53424B9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5DC2C71" w14:textId="1AAF4F2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AA1D9DE" w14:textId="2495D27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78BE2B1" w14:textId="2E5F53A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5EF94794" w14:textId="5DF39647" w:rsidTr="00A1777E">
        <w:trPr>
          <w:trHeight w:val="238"/>
        </w:trPr>
        <w:tc>
          <w:tcPr>
            <w:tcW w:w="1815" w:type="dxa"/>
            <w:hideMark/>
          </w:tcPr>
          <w:p w14:paraId="3DE93D9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150" w:type="dxa"/>
            <w:hideMark/>
          </w:tcPr>
          <w:p w14:paraId="37EBE11B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496" w:type="dxa"/>
            <w:hideMark/>
          </w:tcPr>
          <w:p w14:paraId="6F27A53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F962BF0" w14:textId="315BAE1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F207A4B" w14:textId="7ECE1989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3C005C7F" w14:textId="22B90DE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4D904C5" w14:textId="1A19C28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30E85381" w14:textId="63E4EE93" w:rsidTr="00A1777E">
        <w:trPr>
          <w:trHeight w:val="477"/>
        </w:trPr>
        <w:tc>
          <w:tcPr>
            <w:tcW w:w="1815" w:type="dxa"/>
            <w:hideMark/>
          </w:tcPr>
          <w:p w14:paraId="1C3BDF7F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150" w:type="dxa"/>
            <w:hideMark/>
          </w:tcPr>
          <w:p w14:paraId="3FF9BFB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ucleus</w:t>
            </w:r>
          </w:p>
        </w:tc>
        <w:tc>
          <w:tcPr>
            <w:tcW w:w="1496" w:type="dxa"/>
            <w:hideMark/>
          </w:tcPr>
          <w:p w14:paraId="6B3D7CC4" w14:textId="7DFC471E" w:rsidR="006D1946" w:rsidRPr="006D1946" w:rsidRDefault="006D1946" w:rsidP="006D1946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B277D8A" w14:textId="25334D7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507E7FB" w14:textId="14DDC96B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3B5B61A6" w14:textId="30583B5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0A16ED8" w14:textId="6948AC1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2FDE77E5" w14:textId="247D0FAF" w:rsidTr="00A1777E">
        <w:trPr>
          <w:trHeight w:val="238"/>
        </w:trPr>
        <w:tc>
          <w:tcPr>
            <w:tcW w:w="1815" w:type="dxa"/>
            <w:hideMark/>
          </w:tcPr>
          <w:p w14:paraId="5BD84FB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150" w:type="dxa"/>
            <w:hideMark/>
          </w:tcPr>
          <w:p w14:paraId="1476B669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496" w:type="dxa"/>
            <w:hideMark/>
          </w:tcPr>
          <w:p w14:paraId="2940A3F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CFB8AC2" w14:textId="3C300AFA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2906D97E" w14:textId="1B84DC2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6D28647" w14:textId="43E9C802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6CCF7B8C" w14:textId="622C034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1946" w:rsidRPr="009867DA" w14:paraId="5E3BB752" w14:textId="7A651E36" w:rsidTr="00A1777E">
        <w:trPr>
          <w:trHeight w:val="238"/>
        </w:trPr>
        <w:tc>
          <w:tcPr>
            <w:tcW w:w="1815" w:type="dxa"/>
            <w:hideMark/>
          </w:tcPr>
          <w:p w14:paraId="04AA652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150" w:type="dxa"/>
            <w:hideMark/>
          </w:tcPr>
          <w:p w14:paraId="17F69422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XIAP</w:t>
            </w:r>
          </w:p>
        </w:tc>
        <w:tc>
          <w:tcPr>
            <w:tcW w:w="1496" w:type="dxa"/>
            <w:hideMark/>
          </w:tcPr>
          <w:p w14:paraId="699D9A77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1D770F3" w14:textId="1A21E18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1151143" w14:textId="50014A95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50442243" w14:textId="7AAAC62C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444FE7F" w14:textId="152CE7A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18AAE8FD" w14:textId="4B971287" w:rsidTr="00A1777E">
        <w:trPr>
          <w:trHeight w:val="238"/>
        </w:trPr>
        <w:tc>
          <w:tcPr>
            <w:tcW w:w="1815" w:type="dxa"/>
            <w:hideMark/>
          </w:tcPr>
          <w:p w14:paraId="33F4BAC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150" w:type="dxa"/>
            <w:hideMark/>
          </w:tcPr>
          <w:p w14:paraId="4EAF278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BCL2</w:t>
            </w:r>
          </w:p>
        </w:tc>
        <w:tc>
          <w:tcPr>
            <w:tcW w:w="1496" w:type="dxa"/>
            <w:hideMark/>
          </w:tcPr>
          <w:p w14:paraId="308C7D2D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21BF797" w14:textId="20D4CCAF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5F612A2" w14:textId="0F96E5D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4C357BDD" w14:textId="048170D6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DAE9776" w14:textId="76C0C51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72809A70" w14:textId="7C7CC1CF" w:rsidTr="00A1777E">
        <w:trPr>
          <w:trHeight w:val="238"/>
        </w:trPr>
        <w:tc>
          <w:tcPr>
            <w:tcW w:w="1815" w:type="dxa"/>
            <w:hideMark/>
          </w:tcPr>
          <w:p w14:paraId="6FB8E9E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150" w:type="dxa"/>
            <w:hideMark/>
          </w:tcPr>
          <w:p w14:paraId="23F150E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yclin D1</w:t>
            </w:r>
          </w:p>
        </w:tc>
        <w:tc>
          <w:tcPr>
            <w:tcW w:w="1496" w:type="dxa"/>
            <w:hideMark/>
          </w:tcPr>
          <w:p w14:paraId="7BB89031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02844F19" w14:textId="2AFD3E68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0" w:type="dxa"/>
          </w:tcPr>
          <w:p w14:paraId="28DB2BA1" w14:textId="3BE5B2EE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B258625" w14:textId="74D2761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59241391" w14:textId="5C55FD1D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6D1946" w:rsidRPr="009867DA" w14:paraId="3CBCA306" w14:textId="5EE7C15A" w:rsidTr="00A1777E">
        <w:trPr>
          <w:trHeight w:val="238"/>
        </w:trPr>
        <w:tc>
          <w:tcPr>
            <w:tcW w:w="1815" w:type="dxa"/>
            <w:hideMark/>
          </w:tcPr>
          <w:p w14:paraId="4AB1B798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P-1</w:t>
            </w:r>
          </w:p>
        </w:tc>
        <w:tc>
          <w:tcPr>
            <w:tcW w:w="1150" w:type="dxa"/>
            <w:hideMark/>
          </w:tcPr>
          <w:p w14:paraId="1EDD1445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yclin D1</w:t>
            </w:r>
          </w:p>
        </w:tc>
        <w:tc>
          <w:tcPr>
            <w:tcW w:w="1496" w:type="dxa"/>
            <w:hideMark/>
          </w:tcPr>
          <w:p w14:paraId="225F4A93" w14:textId="777777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412A81F4" w14:textId="587242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6C84635" w14:textId="760E2575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1C3A2D8E" w14:textId="490A3577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0" w:type="dxa"/>
          </w:tcPr>
          <w:p w14:paraId="7BF192ED" w14:textId="69DC21D1" w:rsidR="006D1946" w:rsidRPr="009867DA" w:rsidRDefault="006D1946" w:rsidP="006D1946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54AD8EAD" w14:textId="77777777" w:rsidR="009867DA" w:rsidRDefault="009867DA" w:rsidP="007E1B82">
      <w:pPr>
        <w:jc w:val="center"/>
      </w:pPr>
    </w:p>
    <w:p w14:paraId="10F6F755" w14:textId="77777777" w:rsidR="007E1B82" w:rsidRDefault="007E1B82" w:rsidP="007E1B82">
      <w:pPr>
        <w:jc w:val="center"/>
      </w:pPr>
    </w:p>
    <w:p w14:paraId="2B7FB99C" w14:textId="77777777" w:rsidR="007E1B82" w:rsidRDefault="007E1B82" w:rsidP="007E1B82">
      <w:pPr>
        <w:jc w:val="center"/>
      </w:pPr>
    </w:p>
    <w:p w14:paraId="4DAC7556" w14:textId="77777777" w:rsidR="007E1B82" w:rsidRDefault="007E1B82" w:rsidP="007E1B82">
      <w:pPr>
        <w:jc w:val="center"/>
      </w:pPr>
    </w:p>
    <w:p w14:paraId="7B6F311B" w14:textId="362EC865" w:rsidR="00021318" w:rsidRDefault="00021E95" w:rsidP="007E1B82">
      <w:pPr>
        <w:jc w:val="center"/>
      </w:pPr>
      <w:r>
        <w:t>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953"/>
        <w:gridCol w:w="1579"/>
        <w:gridCol w:w="1358"/>
        <w:gridCol w:w="1115"/>
        <w:gridCol w:w="1115"/>
        <w:gridCol w:w="1115"/>
        <w:gridCol w:w="1115"/>
      </w:tblGrid>
      <w:tr w:rsidR="00EC0572" w:rsidRPr="009867DA" w14:paraId="765FE56F" w14:textId="6F470EBF" w:rsidTr="00C15570">
        <w:trPr>
          <w:trHeight w:val="600"/>
        </w:trPr>
        <w:tc>
          <w:tcPr>
            <w:tcW w:w="1953" w:type="dxa"/>
            <w:hideMark/>
          </w:tcPr>
          <w:p w14:paraId="4AA0A7A3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579" w:type="dxa"/>
            <w:hideMark/>
          </w:tcPr>
          <w:p w14:paraId="104BE4A5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4A8F4BE8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115" w:type="dxa"/>
          </w:tcPr>
          <w:p w14:paraId="612C895A" w14:textId="2DE1DC44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15" w:type="dxa"/>
          </w:tcPr>
          <w:p w14:paraId="049E1F36" w14:textId="47F78195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15" w:type="dxa"/>
          </w:tcPr>
          <w:p w14:paraId="4120021B" w14:textId="294CE85F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15" w:type="dxa"/>
          </w:tcPr>
          <w:p w14:paraId="140DB8E4" w14:textId="44B481D1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9867DA" w14:paraId="3FF319DB" w14:textId="2F28F283" w:rsidTr="00C15570">
        <w:trPr>
          <w:trHeight w:val="300"/>
        </w:trPr>
        <w:tc>
          <w:tcPr>
            <w:tcW w:w="1953" w:type="dxa"/>
            <w:hideMark/>
          </w:tcPr>
          <w:p w14:paraId="57F1D19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579" w:type="dxa"/>
            <w:hideMark/>
          </w:tcPr>
          <w:p w14:paraId="7301F72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358" w:type="dxa"/>
            <w:hideMark/>
          </w:tcPr>
          <w:p w14:paraId="2D736B9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BA4DD41" w14:textId="7ECCDC9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EC8D032" w14:textId="60A4F97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8E7CFE1" w14:textId="095F42C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0EC6428" w14:textId="0FD594B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F0D4080" w14:textId="23A1D34E" w:rsidTr="00C15570">
        <w:trPr>
          <w:trHeight w:val="300"/>
        </w:trPr>
        <w:tc>
          <w:tcPr>
            <w:tcW w:w="1953" w:type="dxa"/>
            <w:hideMark/>
          </w:tcPr>
          <w:p w14:paraId="6C33C18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579" w:type="dxa"/>
            <w:hideMark/>
          </w:tcPr>
          <w:p w14:paraId="1893F8C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358" w:type="dxa"/>
            <w:hideMark/>
          </w:tcPr>
          <w:p w14:paraId="7FBC1F6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65239B4" w14:textId="1436880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B7C520F" w14:textId="34031F8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B64CE9D" w14:textId="26908CA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234123C" w14:textId="0FB62D4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8263E91" w14:textId="4996F5BC" w:rsidTr="00C15570">
        <w:trPr>
          <w:trHeight w:val="300"/>
        </w:trPr>
        <w:tc>
          <w:tcPr>
            <w:tcW w:w="1953" w:type="dxa"/>
            <w:hideMark/>
          </w:tcPr>
          <w:p w14:paraId="6A70746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579" w:type="dxa"/>
            <w:hideMark/>
          </w:tcPr>
          <w:p w14:paraId="772E374E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58" w:type="dxa"/>
            <w:hideMark/>
          </w:tcPr>
          <w:p w14:paraId="430CABC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DFC7244" w14:textId="0B0C8CC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8B89656" w14:textId="76DC401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C6C2FD8" w14:textId="126FBDE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F5E1C0B" w14:textId="5AF3FAF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46509338" w14:textId="483365C5" w:rsidTr="00C15570">
        <w:trPr>
          <w:trHeight w:val="300"/>
        </w:trPr>
        <w:tc>
          <w:tcPr>
            <w:tcW w:w="1953" w:type="dxa"/>
            <w:hideMark/>
          </w:tcPr>
          <w:p w14:paraId="4E3B1BA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579" w:type="dxa"/>
            <w:hideMark/>
          </w:tcPr>
          <w:p w14:paraId="4CA029A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358" w:type="dxa"/>
            <w:hideMark/>
          </w:tcPr>
          <w:p w14:paraId="376C06E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35AAC70" w14:textId="7B81257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896293E" w14:textId="7A93EDA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3B90039" w14:textId="50A78ED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76D4035D" w14:textId="5CEFF7C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4DE33814" w14:textId="7CFC4A59" w:rsidTr="00C15570">
        <w:trPr>
          <w:trHeight w:val="600"/>
        </w:trPr>
        <w:tc>
          <w:tcPr>
            <w:tcW w:w="1953" w:type="dxa"/>
            <w:hideMark/>
          </w:tcPr>
          <w:p w14:paraId="1C2CAF0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579" w:type="dxa"/>
            <w:hideMark/>
          </w:tcPr>
          <w:p w14:paraId="79425C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SC1/TSC2</w:t>
            </w:r>
          </w:p>
        </w:tc>
        <w:tc>
          <w:tcPr>
            <w:tcW w:w="1358" w:type="dxa"/>
            <w:hideMark/>
          </w:tcPr>
          <w:p w14:paraId="01EF217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26A2BB9C" w14:textId="5C97163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4C040984" w14:textId="1811E39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1EDEF7C" w14:textId="7FE1007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5BD2965" w14:textId="7D02490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3689B4B2" w14:textId="50075F27" w:rsidTr="00C15570">
        <w:trPr>
          <w:trHeight w:val="300"/>
        </w:trPr>
        <w:tc>
          <w:tcPr>
            <w:tcW w:w="1953" w:type="dxa"/>
            <w:hideMark/>
          </w:tcPr>
          <w:p w14:paraId="20EB486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LKB1</w:t>
            </w:r>
          </w:p>
        </w:tc>
        <w:tc>
          <w:tcPr>
            <w:tcW w:w="1579" w:type="dxa"/>
            <w:hideMark/>
          </w:tcPr>
          <w:p w14:paraId="7D45B94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358" w:type="dxa"/>
            <w:hideMark/>
          </w:tcPr>
          <w:p w14:paraId="76E1265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32AFE3C" w14:textId="5B28C7A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3680416" w14:textId="0154ADF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87193FD" w14:textId="75DBE92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45DA3EF9" w14:textId="5BB8EF1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5BD33B2" w14:textId="2C257F9C" w:rsidTr="00C15570">
        <w:trPr>
          <w:trHeight w:val="300"/>
        </w:trPr>
        <w:tc>
          <w:tcPr>
            <w:tcW w:w="1953" w:type="dxa"/>
            <w:hideMark/>
          </w:tcPr>
          <w:p w14:paraId="5BE5F4B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579" w:type="dxa"/>
            <w:hideMark/>
          </w:tcPr>
          <w:p w14:paraId="1FE916F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4C222A4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69A2810" w14:textId="467FB91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2FFAEC8" w14:textId="28A2804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5E0CE47" w14:textId="04C04C4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359D4768" w14:textId="60B9BCF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0FE1688" w14:textId="3D56FB7E" w:rsidTr="00C15570">
        <w:trPr>
          <w:trHeight w:val="300"/>
        </w:trPr>
        <w:tc>
          <w:tcPr>
            <w:tcW w:w="1953" w:type="dxa"/>
            <w:hideMark/>
          </w:tcPr>
          <w:p w14:paraId="5675133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WNT</w:t>
            </w:r>
          </w:p>
        </w:tc>
        <w:tc>
          <w:tcPr>
            <w:tcW w:w="1579" w:type="dxa"/>
            <w:hideMark/>
          </w:tcPr>
          <w:p w14:paraId="646E55B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SK3</w:t>
            </w:r>
          </w:p>
        </w:tc>
        <w:tc>
          <w:tcPr>
            <w:tcW w:w="1358" w:type="dxa"/>
            <w:hideMark/>
          </w:tcPr>
          <w:p w14:paraId="77DAD3D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F1AA61A" w14:textId="2CEC916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C633285" w14:textId="1216838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34961AEB" w14:textId="5F2F9D1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CFAED89" w14:textId="5094427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42DC6E25" w14:textId="1A65B094" w:rsidTr="00C15570">
        <w:trPr>
          <w:trHeight w:val="600"/>
        </w:trPr>
        <w:tc>
          <w:tcPr>
            <w:tcW w:w="1953" w:type="dxa"/>
            <w:hideMark/>
          </w:tcPr>
          <w:p w14:paraId="4EB32C0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79" w:type="dxa"/>
            <w:hideMark/>
          </w:tcPr>
          <w:p w14:paraId="4AAE0E5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4,5)P2</w:t>
            </w:r>
          </w:p>
        </w:tc>
        <w:tc>
          <w:tcPr>
            <w:tcW w:w="1358" w:type="dxa"/>
            <w:hideMark/>
          </w:tcPr>
          <w:p w14:paraId="1268359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548D209" w14:textId="0A9210E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5AE5C4B" w14:textId="21E3D8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D17657D" w14:textId="40AA37B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4A33D357" w14:textId="62C712D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39076E2F" w14:textId="7F1B877C" w:rsidTr="00C15570">
        <w:trPr>
          <w:trHeight w:val="600"/>
        </w:trPr>
        <w:tc>
          <w:tcPr>
            <w:tcW w:w="1953" w:type="dxa"/>
            <w:hideMark/>
          </w:tcPr>
          <w:p w14:paraId="1D7A533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79" w:type="dxa"/>
            <w:hideMark/>
          </w:tcPr>
          <w:p w14:paraId="78D638C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3,4,5)P3</w:t>
            </w:r>
          </w:p>
        </w:tc>
        <w:tc>
          <w:tcPr>
            <w:tcW w:w="1358" w:type="dxa"/>
            <w:hideMark/>
          </w:tcPr>
          <w:p w14:paraId="4D4DB43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9DD9EA6" w14:textId="209F3F8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61C101C" w14:textId="3CECF5A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DA2D8C9" w14:textId="5D2983A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E29A2A5" w14:textId="0A2BB29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F2BA5DC" w14:textId="1EBFCD62" w:rsidTr="00C15570">
        <w:trPr>
          <w:trHeight w:val="600"/>
        </w:trPr>
        <w:tc>
          <w:tcPr>
            <w:tcW w:w="1953" w:type="dxa"/>
            <w:hideMark/>
          </w:tcPr>
          <w:p w14:paraId="6D1AD07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579" w:type="dxa"/>
            <w:hideMark/>
          </w:tcPr>
          <w:p w14:paraId="38BD86A8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3,4,5)P3</w:t>
            </w:r>
          </w:p>
        </w:tc>
        <w:tc>
          <w:tcPr>
            <w:tcW w:w="1358" w:type="dxa"/>
            <w:hideMark/>
          </w:tcPr>
          <w:p w14:paraId="59E3B1D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3F15F2C" w14:textId="18547D6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1DDCEB03" w14:textId="6998198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F308544" w14:textId="1CACCC1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F36DEB3" w14:textId="496FA39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C95B733" w14:textId="361A1F17" w:rsidTr="00C15570">
        <w:trPr>
          <w:trHeight w:val="600"/>
        </w:trPr>
        <w:tc>
          <w:tcPr>
            <w:tcW w:w="1953" w:type="dxa"/>
            <w:hideMark/>
          </w:tcPr>
          <w:p w14:paraId="1886A75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PtdIns</w:t>
            </w:r>
            <w:proofErr w:type="spellEnd"/>
            <w:r w:rsidRPr="009867DA">
              <w:rPr>
                <w:rFonts w:ascii="Calibri" w:eastAsia="Times New Roman" w:hAnsi="Calibri" w:cs="Calibri"/>
                <w:color w:val="000000"/>
              </w:rPr>
              <w:t>(3,4,5)P3</w:t>
            </w:r>
          </w:p>
        </w:tc>
        <w:tc>
          <w:tcPr>
            <w:tcW w:w="1579" w:type="dxa"/>
            <w:hideMark/>
          </w:tcPr>
          <w:p w14:paraId="00CE73D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358" w:type="dxa"/>
            <w:hideMark/>
          </w:tcPr>
          <w:p w14:paraId="0B3F0B0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4CB539A" w14:textId="7C5A9E3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7530C9D" w14:textId="0B18031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4817E2CA" w14:textId="2C1ED5E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32778F1" w14:textId="5AE4F74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96FC1BB" w14:textId="787F0B5A" w:rsidTr="00C15570">
        <w:trPr>
          <w:trHeight w:val="300"/>
        </w:trPr>
        <w:tc>
          <w:tcPr>
            <w:tcW w:w="1953" w:type="dxa"/>
            <w:hideMark/>
          </w:tcPr>
          <w:p w14:paraId="66A1E758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579" w:type="dxa"/>
            <w:hideMark/>
          </w:tcPr>
          <w:p w14:paraId="6C350BE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4A1742F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1E9A27D" w14:textId="3B74BC1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B0B6668" w14:textId="333A97C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F648B2F" w14:textId="36005A8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CE377ED" w14:textId="1CEE796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24D6270" w14:textId="53BC9047" w:rsidTr="00C15570">
        <w:trPr>
          <w:trHeight w:val="300"/>
        </w:trPr>
        <w:tc>
          <w:tcPr>
            <w:tcW w:w="1953" w:type="dxa"/>
            <w:hideMark/>
          </w:tcPr>
          <w:p w14:paraId="4F682D4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79" w:type="dxa"/>
            <w:hideMark/>
          </w:tcPr>
          <w:p w14:paraId="6A9CD61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1DCD915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B021C4B" w14:textId="086067A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B045344" w14:textId="69DD05F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FFB58BA" w14:textId="469CD61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03F7C911" w14:textId="03B4BA9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38408D35" w14:textId="4E01B365" w:rsidTr="00C15570">
        <w:trPr>
          <w:trHeight w:val="300"/>
        </w:trPr>
        <w:tc>
          <w:tcPr>
            <w:tcW w:w="1953" w:type="dxa"/>
            <w:hideMark/>
          </w:tcPr>
          <w:p w14:paraId="1DC6467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79" w:type="dxa"/>
            <w:hideMark/>
          </w:tcPr>
          <w:p w14:paraId="5A8B278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SK3</w:t>
            </w:r>
          </w:p>
        </w:tc>
        <w:tc>
          <w:tcPr>
            <w:tcW w:w="1358" w:type="dxa"/>
            <w:hideMark/>
          </w:tcPr>
          <w:p w14:paraId="2777C15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1BADB676" w14:textId="7574DBA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23D95B2" w14:textId="5F3A53F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FA4BCC8" w14:textId="09CCFD6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24C0C73" w14:textId="4766051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5985A440" w14:textId="05FCD564" w:rsidTr="00C15570">
        <w:trPr>
          <w:trHeight w:val="300"/>
        </w:trPr>
        <w:tc>
          <w:tcPr>
            <w:tcW w:w="1953" w:type="dxa"/>
            <w:hideMark/>
          </w:tcPr>
          <w:p w14:paraId="1F75EDFE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79" w:type="dxa"/>
            <w:hideMark/>
          </w:tcPr>
          <w:p w14:paraId="0A37E48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FOXO3</w:t>
            </w:r>
          </w:p>
        </w:tc>
        <w:tc>
          <w:tcPr>
            <w:tcW w:w="1358" w:type="dxa"/>
            <w:hideMark/>
          </w:tcPr>
          <w:p w14:paraId="1D4775F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B813302" w14:textId="1F1AECF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268ED43B" w14:textId="19DB909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5070A2B1" w14:textId="182321B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F9305B7" w14:textId="2FDE614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3ED486EE" w14:textId="62D9219D" w:rsidTr="00C15570">
        <w:trPr>
          <w:trHeight w:val="600"/>
        </w:trPr>
        <w:tc>
          <w:tcPr>
            <w:tcW w:w="1953" w:type="dxa"/>
            <w:hideMark/>
          </w:tcPr>
          <w:p w14:paraId="76FB206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lastRenderedPageBreak/>
              <w:t>TSC1/TSC2</w:t>
            </w:r>
          </w:p>
        </w:tc>
        <w:tc>
          <w:tcPr>
            <w:tcW w:w="1579" w:type="dxa"/>
            <w:hideMark/>
          </w:tcPr>
          <w:p w14:paraId="1B1845D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HEB-GDP</w:t>
            </w:r>
          </w:p>
        </w:tc>
        <w:tc>
          <w:tcPr>
            <w:tcW w:w="1358" w:type="dxa"/>
            <w:hideMark/>
          </w:tcPr>
          <w:p w14:paraId="0D3B811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536D357" w14:textId="6702414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3565E16" w14:textId="3C2D51B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36455A5" w14:textId="16D1C25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EEB6644" w14:textId="0147C3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B598122" w14:textId="432027AF" w:rsidTr="00C15570">
        <w:trPr>
          <w:trHeight w:val="600"/>
        </w:trPr>
        <w:tc>
          <w:tcPr>
            <w:tcW w:w="1953" w:type="dxa"/>
            <w:hideMark/>
          </w:tcPr>
          <w:p w14:paraId="7A49330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HEB-GTP</w:t>
            </w:r>
          </w:p>
        </w:tc>
        <w:tc>
          <w:tcPr>
            <w:tcW w:w="1579" w:type="dxa"/>
            <w:hideMark/>
          </w:tcPr>
          <w:p w14:paraId="6538445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3AA3073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7BFC056" w14:textId="5C8E664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24280AD" w14:textId="31A3EF4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C4F5A17" w14:textId="1A57155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15" w:type="dxa"/>
          </w:tcPr>
          <w:p w14:paraId="439F4BE7" w14:textId="391B61B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293D1F4" w14:textId="4C12A82B" w:rsidTr="00C15570">
        <w:trPr>
          <w:trHeight w:val="300"/>
        </w:trPr>
        <w:tc>
          <w:tcPr>
            <w:tcW w:w="1953" w:type="dxa"/>
            <w:hideMark/>
          </w:tcPr>
          <w:p w14:paraId="53BBC44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EDD1</w:t>
            </w:r>
          </w:p>
        </w:tc>
        <w:tc>
          <w:tcPr>
            <w:tcW w:w="1579" w:type="dxa"/>
            <w:hideMark/>
          </w:tcPr>
          <w:p w14:paraId="6564AF5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62A8034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A16C340" w14:textId="5DF6A1C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64D55A7" w14:textId="792074C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FDBB49E" w14:textId="373B0EE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02CA57A9" w14:textId="6A81A5E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4FD7ACA7" w14:textId="0048AF44" w:rsidTr="00C15570">
        <w:trPr>
          <w:trHeight w:val="600"/>
        </w:trPr>
        <w:tc>
          <w:tcPr>
            <w:tcW w:w="1953" w:type="dxa"/>
            <w:hideMark/>
          </w:tcPr>
          <w:p w14:paraId="5BEA58D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g GTPase</w:t>
            </w:r>
          </w:p>
        </w:tc>
        <w:tc>
          <w:tcPr>
            <w:tcW w:w="1579" w:type="dxa"/>
            <w:hideMark/>
          </w:tcPr>
          <w:p w14:paraId="485E990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70217D7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6AC7E45C" w14:textId="59AA713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1909E87" w14:textId="6D2CD0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41E5351" w14:textId="6FB8A3E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F7880FE" w14:textId="0AC6086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35B1884" w14:textId="05C5511B" w:rsidTr="00C15570">
        <w:trPr>
          <w:trHeight w:val="300"/>
        </w:trPr>
        <w:tc>
          <w:tcPr>
            <w:tcW w:w="1953" w:type="dxa"/>
            <w:hideMark/>
          </w:tcPr>
          <w:p w14:paraId="20075BE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579" w:type="dxa"/>
            <w:hideMark/>
          </w:tcPr>
          <w:p w14:paraId="555DB9E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4E-BP1</w:t>
            </w:r>
          </w:p>
        </w:tc>
        <w:tc>
          <w:tcPr>
            <w:tcW w:w="1358" w:type="dxa"/>
            <w:hideMark/>
          </w:tcPr>
          <w:p w14:paraId="07B2D9D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EB83028" w14:textId="7AC738B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5B1C521C" w14:textId="6B3F39D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6886E55E" w14:textId="19743D1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DC5277C" w14:textId="6A3D127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68DFE493" w14:textId="6EBCD3CA" w:rsidTr="00C15570">
        <w:trPr>
          <w:trHeight w:val="300"/>
        </w:trPr>
        <w:tc>
          <w:tcPr>
            <w:tcW w:w="1953" w:type="dxa"/>
            <w:hideMark/>
          </w:tcPr>
          <w:p w14:paraId="08C867E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579" w:type="dxa"/>
            <w:hideMark/>
          </w:tcPr>
          <w:p w14:paraId="0B45FA2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358" w:type="dxa"/>
            <w:hideMark/>
          </w:tcPr>
          <w:p w14:paraId="169B8F9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F30B2DF" w14:textId="47D741C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A4ABD79" w14:textId="739AC54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053A819" w14:textId="1B587E7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D15D176" w14:textId="43FA17C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92FCDA0" w14:textId="146F0B06" w:rsidTr="00C15570">
        <w:trPr>
          <w:trHeight w:val="300"/>
        </w:trPr>
        <w:tc>
          <w:tcPr>
            <w:tcW w:w="1953" w:type="dxa"/>
            <w:hideMark/>
          </w:tcPr>
          <w:p w14:paraId="7050C40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579" w:type="dxa"/>
            <w:hideMark/>
          </w:tcPr>
          <w:p w14:paraId="657C23B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66731D1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138D8A6" w14:textId="2803812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CDC40C2" w14:textId="138FC68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8AD0DE4" w14:textId="2CF940C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30693CA" w14:textId="6C6FF2A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0F38241" w14:textId="68A930B4" w:rsidTr="00C15570">
        <w:trPr>
          <w:trHeight w:val="300"/>
        </w:trPr>
        <w:tc>
          <w:tcPr>
            <w:tcW w:w="1953" w:type="dxa"/>
            <w:hideMark/>
          </w:tcPr>
          <w:p w14:paraId="69F05DE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579" w:type="dxa"/>
            <w:hideMark/>
          </w:tcPr>
          <w:p w14:paraId="454F142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C</w:t>
            </w:r>
          </w:p>
        </w:tc>
        <w:tc>
          <w:tcPr>
            <w:tcW w:w="1358" w:type="dxa"/>
            <w:hideMark/>
          </w:tcPr>
          <w:p w14:paraId="05C5D11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1A148404" w14:textId="297F8E4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0195BFB" w14:textId="0DBF313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7EA6D73" w14:textId="7137C59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3DBE512B" w14:textId="1DBBFE8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0BD5F4B" w14:textId="427DE978" w:rsidTr="00C15570">
        <w:trPr>
          <w:trHeight w:val="900"/>
        </w:trPr>
        <w:tc>
          <w:tcPr>
            <w:tcW w:w="1953" w:type="dxa"/>
            <w:hideMark/>
          </w:tcPr>
          <w:p w14:paraId="68D8A6BE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FKBP12/Rapamycin</w:t>
            </w:r>
          </w:p>
        </w:tc>
        <w:tc>
          <w:tcPr>
            <w:tcW w:w="1579" w:type="dxa"/>
            <w:hideMark/>
          </w:tcPr>
          <w:p w14:paraId="5A81AA8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3B77DF4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8643291" w14:textId="1D8278C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46F4B73F" w14:textId="7AD093A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3526CC2C" w14:textId="03A36EB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115" w:type="dxa"/>
          </w:tcPr>
          <w:p w14:paraId="7372697F" w14:textId="50214EF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B2FCDD7" w14:textId="3B2E89F2" w:rsidTr="00C15570">
        <w:trPr>
          <w:trHeight w:val="900"/>
        </w:trPr>
        <w:tc>
          <w:tcPr>
            <w:tcW w:w="1953" w:type="dxa"/>
            <w:hideMark/>
          </w:tcPr>
          <w:p w14:paraId="7BFD721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-1α</w:t>
            </w:r>
          </w:p>
        </w:tc>
        <w:tc>
          <w:tcPr>
            <w:tcW w:w="1579" w:type="dxa"/>
            <w:hideMark/>
          </w:tcPr>
          <w:p w14:paraId="450E14B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lucose metabolism</w:t>
            </w:r>
          </w:p>
        </w:tc>
        <w:tc>
          <w:tcPr>
            <w:tcW w:w="1358" w:type="dxa"/>
            <w:hideMark/>
          </w:tcPr>
          <w:p w14:paraId="483DF01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5CD1EB48" w14:textId="316090E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7C3C143A" w14:textId="2EBC503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27E0E491" w14:textId="2FDB6C4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115" w:type="dxa"/>
          </w:tcPr>
          <w:p w14:paraId="036ECAEE" w14:textId="28E07C6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133FB6E3" w14:textId="77777777" w:rsidR="009867DA" w:rsidRDefault="009867DA" w:rsidP="007E1B82">
      <w:pPr>
        <w:jc w:val="center"/>
      </w:pPr>
    </w:p>
    <w:p w14:paraId="08A95808" w14:textId="3BCA93BF" w:rsidR="00021318" w:rsidRDefault="00021E95" w:rsidP="007E1B82">
      <w:pPr>
        <w:jc w:val="center"/>
      </w:pPr>
      <w:r>
        <w:t>9</w:t>
      </w:r>
    </w:p>
    <w:tbl>
      <w:tblPr>
        <w:tblStyle w:val="TableGrid"/>
        <w:tblW w:w="8828" w:type="dxa"/>
        <w:tblLook w:val="04A0" w:firstRow="1" w:lastRow="0" w:firstColumn="1" w:lastColumn="0" w:noHBand="0" w:noVBand="1"/>
      </w:tblPr>
      <w:tblGrid>
        <w:gridCol w:w="993"/>
        <w:gridCol w:w="1045"/>
        <w:gridCol w:w="1358"/>
        <w:gridCol w:w="1358"/>
        <w:gridCol w:w="1358"/>
        <w:gridCol w:w="1358"/>
        <w:gridCol w:w="1358"/>
      </w:tblGrid>
      <w:tr w:rsidR="00EC0572" w:rsidRPr="009867DA" w14:paraId="2AE0479E" w14:textId="33646BC5" w:rsidTr="00C15570">
        <w:trPr>
          <w:trHeight w:val="600"/>
        </w:trPr>
        <w:tc>
          <w:tcPr>
            <w:tcW w:w="993" w:type="dxa"/>
            <w:hideMark/>
          </w:tcPr>
          <w:p w14:paraId="30C321B4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Starter Gene</w:t>
            </w:r>
          </w:p>
        </w:tc>
        <w:tc>
          <w:tcPr>
            <w:tcW w:w="1045" w:type="dxa"/>
            <w:hideMark/>
          </w:tcPr>
          <w:p w14:paraId="48F0C5AA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ceptor Gene</w:t>
            </w:r>
          </w:p>
        </w:tc>
        <w:tc>
          <w:tcPr>
            <w:tcW w:w="1358" w:type="dxa"/>
            <w:hideMark/>
          </w:tcPr>
          <w:p w14:paraId="57DBEB57" w14:textId="7777777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867DA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4E93EFA8" w14:textId="75080A46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58" w:type="dxa"/>
          </w:tcPr>
          <w:p w14:paraId="1C5DD574" w14:textId="39436C49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58" w:type="dxa"/>
          </w:tcPr>
          <w:p w14:paraId="56D27950" w14:textId="48EB85AD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58" w:type="dxa"/>
          </w:tcPr>
          <w:p w14:paraId="2E8730EB" w14:textId="152DFE97" w:rsidR="00EC0572" w:rsidRPr="009867DA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9867DA" w14:paraId="5CC637F8" w14:textId="65A24F22" w:rsidTr="00C15570">
        <w:trPr>
          <w:trHeight w:val="300"/>
        </w:trPr>
        <w:tc>
          <w:tcPr>
            <w:tcW w:w="993" w:type="dxa"/>
            <w:hideMark/>
          </w:tcPr>
          <w:p w14:paraId="7928382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ypoxia</w:t>
            </w:r>
          </w:p>
        </w:tc>
        <w:tc>
          <w:tcPr>
            <w:tcW w:w="1045" w:type="dxa"/>
            <w:hideMark/>
          </w:tcPr>
          <w:p w14:paraId="16FF6CD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358" w:type="dxa"/>
            <w:hideMark/>
          </w:tcPr>
          <w:p w14:paraId="5FFF35F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3F00FA" w14:textId="032CDD7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91535E9" w14:textId="78818FB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C2033B" w14:textId="1D49081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C2AB30" w14:textId="407161C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69D33FC" w14:textId="7C44CDC6" w:rsidTr="00C15570">
        <w:trPr>
          <w:trHeight w:val="300"/>
        </w:trPr>
        <w:tc>
          <w:tcPr>
            <w:tcW w:w="993" w:type="dxa"/>
            <w:hideMark/>
          </w:tcPr>
          <w:p w14:paraId="3B5E0CD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045" w:type="dxa"/>
            <w:hideMark/>
          </w:tcPr>
          <w:p w14:paraId="2220907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39</w:t>
            </w:r>
          </w:p>
        </w:tc>
        <w:tc>
          <w:tcPr>
            <w:tcW w:w="1358" w:type="dxa"/>
            <w:hideMark/>
          </w:tcPr>
          <w:p w14:paraId="5652193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966FDD" w14:textId="6B37B6E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04E419D" w14:textId="1D72944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537CCB8" w14:textId="15C7215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973038" w14:textId="58C17B2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2357BB6" w14:textId="45912D09" w:rsidTr="00C15570">
        <w:trPr>
          <w:trHeight w:val="300"/>
        </w:trPr>
        <w:tc>
          <w:tcPr>
            <w:tcW w:w="993" w:type="dxa"/>
            <w:hideMark/>
          </w:tcPr>
          <w:p w14:paraId="77E0137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045" w:type="dxa"/>
            <w:hideMark/>
          </w:tcPr>
          <w:p w14:paraId="6A5718D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73</w:t>
            </w:r>
          </w:p>
        </w:tc>
        <w:tc>
          <w:tcPr>
            <w:tcW w:w="1358" w:type="dxa"/>
            <w:hideMark/>
          </w:tcPr>
          <w:p w14:paraId="2A61BA5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ED73B85" w14:textId="5371868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1331B0" w14:textId="4FAE4D5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565F4A4" w14:textId="13578E3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D798A28" w14:textId="119EF2F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6A98634" w14:textId="6456B2E0" w:rsidTr="00C15570">
        <w:trPr>
          <w:trHeight w:val="300"/>
        </w:trPr>
        <w:tc>
          <w:tcPr>
            <w:tcW w:w="993" w:type="dxa"/>
            <w:hideMark/>
          </w:tcPr>
          <w:p w14:paraId="58D7B72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HIF1α</w:t>
            </w:r>
          </w:p>
        </w:tc>
        <w:tc>
          <w:tcPr>
            <w:tcW w:w="1045" w:type="dxa"/>
            <w:hideMark/>
          </w:tcPr>
          <w:p w14:paraId="669947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DA</w:t>
            </w:r>
          </w:p>
        </w:tc>
        <w:tc>
          <w:tcPr>
            <w:tcW w:w="1358" w:type="dxa"/>
            <w:hideMark/>
          </w:tcPr>
          <w:p w14:paraId="21647A0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5AE50DE" w14:textId="1747AC3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B611FE1" w14:textId="6CDADB2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810BC4D" w14:textId="20F73B2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D1915F6" w14:textId="19DBDF7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92B3163" w14:textId="418DBFC7" w:rsidTr="00C15570">
        <w:trPr>
          <w:trHeight w:val="300"/>
        </w:trPr>
        <w:tc>
          <w:tcPr>
            <w:tcW w:w="993" w:type="dxa"/>
            <w:hideMark/>
          </w:tcPr>
          <w:p w14:paraId="508E4CC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73</w:t>
            </w:r>
          </w:p>
        </w:tc>
        <w:tc>
          <w:tcPr>
            <w:tcW w:w="1045" w:type="dxa"/>
            <w:hideMark/>
          </w:tcPr>
          <w:p w14:paraId="7E258BD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DO</w:t>
            </w:r>
          </w:p>
        </w:tc>
        <w:tc>
          <w:tcPr>
            <w:tcW w:w="1358" w:type="dxa"/>
            <w:hideMark/>
          </w:tcPr>
          <w:p w14:paraId="0171E35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488D3F9" w14:textId="0ABCB71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038C455" w14:textId="23153B8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CD0D8A7" w14:textId="47A628D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030B28" w14:textId="2318F47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3449EBB6" w14:textId="6A4B5C76" w:rsidTr="00C15570">
        <w:trPr>
          <w:trHeight w:val="300"/>
        </w:trPr>
        <w:tc>
          <w:tcPr>
            <w:tcW w:w="993" w:type="dxa"/>
            <w:hideMark/>
          </w:tcPr>
          <w:p w14:paraId="59125FF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2AR</w:t>
            </w:r>
          </w:p>
        </w:tc>
        <w:tc>
          <w:tcPr>
            <w:tcW w:w="1045" w:type="dxa"/>
            <w:hideMark/>
          </w:tcPr>
          <w:p w14:paraId="30F819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α</w:t>
            </w:r>
          </w:p>
        </w:tc>
        <w:tc>
          <w:tcPr>
            <w:tcW w:w="1358" w:type="dxa"/>
            <w:hideMark/>
          </w:tcPr>
          <w:p w14:paraId="39029CE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C39317F" w14:textId="04C7BA3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92CA7C8" w14:textId="48E7436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12D8AE8" w14:textId="4C79340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8270AA8" w14:textId="0F66FBA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0894612" w14:textId="41A4368C" w:rsidTr="00C15570">
        <w:trPr>
          <w:trHeight w:val="300"/>
        </w:trPr>
        <w:tc>
          <w:tcPr>
            <w:tcW w:w="993" w:type="dxa"/>
            <w:hideMark/>
          </w:tcPr>
          <w:p w14:paraId="12E47BE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2AR</w:t>
            </w:r>
          </w:p>
        </w:tc>
        <w:tc>
          <w:tcPr>
            <w:tcW w:w="1045" w:type="dxa"/>
            <w:hideMark/>
          </w:tcPr>
          <w:p w14:paraId="627173F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β</w:t>
            </w:r>
          </w:p>
        </w:tc>
        <w:tc>
          <w:tcPr>
            <w:tcW w:w="1358" w:type="dxa"/>
            <w:hideMark/>
          </w:tcPr>
          <w:p w14:paraId="357B26B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DCC736F" w14:textId="7D3F2B1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7752FD6" w14:textId="7EDD5AE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5B8D54D" w14:textId="46E2C48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3CD6895" w14:textId="7CD0222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BD980A9" w14:textId="2B1705B9" w:rsidTr="00C15570">
        <w:trPr>
          <w:trHeight w:val="300"/>
        </w:trPr>
        <w:tc>
          <w:tcPr>
            <w:tcW w:w="993" w:type="dxa"/>
            <w:hideMark/>
          </w:tcPr>
          <w:p w14:paraId="3D52099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2AR</w:t>
            </w:r>
          </w:p>
        </w:tc>
        <w:tc>
          <w:tcPr>
            <w:tcW w:w="1045" w:type="dxa"/>
            <w:hideMark/>
          </w:tcPr>
          <w:p w14:paraId="0F46B2A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867DA">
              <w:rPr>
                <w:rFonts w:ascii="Calibri" w:eastAsia="Times New Roman" w:hAnsi="Calibri" w:cs="Calibri"/>
                <w:color w:val="000000"/>
              </w:rPr>
              <w:t>Gγ</w:t>
            </w:r>
            <w:proofErr w:type="spellEnd"/>
          </w:p>
        </w:tc>
        <w:tc>
          <w:tcPr>
            <w:tcW w:w="1358" w:type="dxa"/>
            <w:hideMark/>
          </w:tcPr>
          <w:p w14:paraId="2640B7D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BBA8D07" w14:textId="33A71B1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EC10F80" w14:textId="0CF516E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F7C5FB1" w14:textId="67718A9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D436506" w14:textId="0F892C9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9867DA" w14:paraId="6CDBDCC1" w14:textId="0F6BA279" w:rsidTr="00C15570">
        <w:trPr>
          <w:trHeight w:val="300"/>
        </w:trPr>
        <w:tc>
          <w:tcPr>
            <w:tcW w:w="993" w:type="dxa"/>
            <w:hideMark/>
          </w:tcPr>
          <w:p w14:paraId="022986C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Gα</w:t>
            </w:r>
          </w:p>
        </w:tc>
        <w:tc>
          <w:tcPr>
            <w:tcW w:w="1045" w:type="dxa"/>
            <w:hideMark/>
          </w:tcPr>
          <w:p w14:paraId="0E250AD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358" w:type="dxa"/>
            <w:hideMark/>
          </w:tcPr>
          <w:p w14:paraId="3E1CAB1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1E9E08" w14:textId="0FC177B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0A1644A" w14:textId="317B755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911405" w14:textId="09DE399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44C04B" w14:textId="230C4E7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49011F3" w14:textId="1E22DE8B" w:rsidTr="00C15570">
        <w:trPr>
          <w:trHeight w:val="300"/>
        </w:trPr>
        <w:tc>
          <w:tcPr>
            <w:tcW w:w="993" w:type="dxa"/>
            <w:hideMark/>
          </w:tcPr>
          <w:p w14:paraId="49B0C4A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045" w:type="dxa"/>
            <w:hideMark/>
          </w:tcPr>
          <w:p w14:paraId="1D764F0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p1</w:t>
            </w:r>
          </w:p>
        </w:tc>
        <w:tc>
          <w:tcPr>
            <w:tcW w:w="1358" w:type="dxa"/>
            <w:hideMark/>
          </w:tcPr>
          <w:p w14:paraId="5EC3B1F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2E64C28" w14:textId="0C1AB5C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8047E1C" w14:textId="6851DFB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F66E160" w14:textId="2D53356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AC03B16" w14:textId="2A2B568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42BF914C" w14:textId="713E7CF2" w:rsidTr="00C15570">
        <w:trPr>
          <w:trHeight w:val="300"/>
        </w:trPr>
        <w:tc>
          <w:tcPr>
            <w:tcW w:w="993" w:type="dxa"/>
            <w:hideMark/>
          </w:tcPr>
          <w:p w14:paraId="760D655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Rap1</w:t>
            </w:r>
          </w:p>
        </w:tc>
        <w:tc>
          <w:tcPr>
            <w:tcW w:w="1045" w:type="dxa"/>
            <w:hideMark/>
          </w:tcPr>
          <w:p w14:paraId="7AF611D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58" w:type="dxa"/>
            <w:hideMark/>
          </w:tcPr>
          <w:p w14:paraId="4D1892A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A772E88" w14:textId="77BC1DEE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940FD61" w14:textId="27FFC65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457A9B" w14:textId="6C35C14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54C3F90" w14:textId="5BA2E8A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25CC437" w14:textId="03A7D329" w:rsidTr="00C15570">
        <w:trPr>
          <w:trHeight w:val="300"/>
        </w:trPr>
        <w:tc>
          <w:tcPr>
            <w:tcW w:w="993" w:type="dxa"/>
            <w:hideMark/>
          </w:tcPr>
          <w:p w14:paraId="4A35EF0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45" w:type="dxa"/>
            <w:hideMark/>
          </w:tcPr>
          <w:p w14:paraId="121F6790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59D4C37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833A6EB" w14:textId="06D52BB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0973434" w14:textId="1A69028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BA7686" w14:textId="6544DED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5C7D1F" w14:textId="13C37129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AF21A4D" w14:textId="5FD98A72" w:rsidTr="00C15570">
        <w:trPr>
          <w:trHeight w:val="300"/>
        </w:trPr>
        <w:tc>
          <w:tcPr>
            <w:tcW w:w="993" w:type="dxa"/>
            <w:hideMark/>
          </w:tcPr>
          <w:p w14:paraId="4BE04D18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D38</w:t>
            </w:r>
          </w:p>
        </w:tc>
        <w:tc>
          <w:tcPr>
            <w:tcW w:w="1045" w:type="dxa"/>
            <w:hideMark/>
          </w:tcPr>
          <w:p w14:paraId="76FA66C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DPR</w:t>
            </w:r>
          </w:p>
        </w:tc>
        <w:tc>
          <w:tcPr>
            <w:tcW w:w="1358" w:type="dxa"/>
            <w:hideMark/>
          </w:tcPr>
          <w:p w14:paraId="7F4526E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ADA7D70" w14:textId="3AFB203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0B2FA5" w14:textId="49929F61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72F8D74" w14:textId="1E24D4EA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A12722" w14:textId="4BD8F15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6254AE44" w14:textId="496BD514" w:rsidTr="00C15570">
        <w:trPr>
          <w:trHeight w:val="300"/>
        </w:trPr>
        <w:tc>
          <w:tcPr>
            <w:tcW w:w="993" w:type="dxa"/>
            <w:hideMark/>
          </w:tcPr>
          <w:p w14:paraId="54E7C03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  <w:tc>
          <w:tcPr>
            <w:tcW w:w="1045" w:type="dxa"/>
            <w:hideMark/>
          </w:tcPr>
          <w:p w14:paraId="59C6837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358" w:type="dxa"/>
            <w:hideMark/>
          </w:tcPr>
          <w:p w14:paraId="2FAEDCA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6F99542" w14:textId="4F0FA6C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DFE5C8" w14:textId="18F917C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B7F1D91" w14:textId="0608D87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8DA3383" w14:textId="5CB02A7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24D5D9E" w14:textId="45DAE45C" w:rsidTr="00C15570">
        <w:trPr>
          <w:trHeight w:val="300"/>
        </w:trPr>
        <w:tc>
          <w:tcPr>
            <w:tcW w:w="993" w:type="dxa"/>
            <w:hideMark/>
          </w:tcPr>
          <w:p w14:paraId="65AE433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AMP</w:t>
            </w:r>
          </w:p>
        </w:tc>
        <w:tc>
          <w:tcPr>
            <w:tcW w:w="1045" w:type="dxa"/>
            <w:hideMark/>
          </w:tcPr>
          <w:p w14:paraId="6956618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358" w:type="dxa"/>
            <w:hideMark/>
          </w:tcPr>
          <w:p w14:paraId="31E7BD1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05C0E3" w14:textId="267F425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C59098" w14:textId="271197A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48DFAD" w14:textId="1C7FE85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9777323" w14:textId="6D5AF5F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0DDAAF0B" w14:textId="45858CB4" w:rsidTr="00C15570">
        <w:trPr>
          <w:trHeight w:val="300"/>
        </w:trPr>
        <w:tc>
          <w:tcPr>
            <w:tcW w:w="993" w:type="dxa"/>
            <w:hideMark/>
          </w:tcPr>
          <w:p w14:paraId="0D0D367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045" w:type="dxa"/>
            <w:hideMark/>
          </w:tcPr>
          <w:p w14:paraId="4EEF325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496A4B6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67AF755" w14:textId="7B20059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66F8198" w14:textId="7200D20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ECB9F06" w14:textId="4FD79CF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F73A5DE" w14:textId="559B0EE6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E3A37F1" w14:textId="21C8DFAF" w:rsidTr="00C15570">
        <w:trPr>
          <w:trHeight w:val="300"/>
        </w:trPr>
        <w:tc>
          <w:tcPr>
            <w:tcW w:w="993" w:type="dxa"/>
            <w:hideMark/>
          </w:tcPr>
          <w:p w14:paraId="1979F49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045" w:type="dxa"/>
            <w:hideMark/>
          </w:tcPr>
          <w:p w14:paraId="76A821A9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B</w:t>
            </w:r>
          </w:p>
        </w:tc>
        <w:tc>
          <w:tcPr>
            <w:tcW w:w="1358" w:type="dxa"/>
            <w:hideMark/>
          </w:tcPr>
          <w:p w14:paraId="2B20391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A006C4C" w14:textId="1682C4A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47ABCC" w14:textId="5556C34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96AB9E" w14:textId="1DACC13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239F7C5" w14:textId="3897654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FA7B565" w14:textId="5F4458BD" w:rsidTr="00C15570">
        <w:trPr>
          <w:trHeight w:val="300"/>
        </w:trPr>
        <w:tc>
          <w:tcPr>
            <w:tcW w:w="993" w:type="dxa"/>
            <w:hideMark/>
          </w:tcPr>
          <w:p w14:paraId="6A80C83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PKA</w:t>
            </w:r>
          </w:p>
        </w:tc>
        <w:tc>
          <w:tcPr>
            <w:tcW w:w="1045" w:type="dxa"/>
            <w:hideMark/>
          </w:tcPr>
          <w:p w14:paraId="698D60C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358" w:type="dxa"/>
            <w:hideMark/>
          </w:tcPr>
          <w:p w14:paraId="6FC7D0F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B3EA12C" w14:textId="31BFE67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1CB9D68D" w14:textId="7C8DC18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068903A" w14:textId="077D118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C0D2B51" w14:textId="2315E2F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9867DA" w14:paraId="0723F01C" w14:textId="2893748E" w:rsidTr="00C15570">
        <w:trPr>
          <w:trHeight w:val="300"/>
        </w:trPr>
        <w:tc>
          <w:tcPr>
            <w:tcW w:w="993" w:type="dxa"/>
            <w:hideMark/>
          </w:tcPr>
          <w:p w14:paraId="3FE6C9AB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B</w:t>
            </w:r>
          </w:p>
        </w:tc>
        <w:tc>
          <w:tcPr>
            <w:tcW w:w="1045" w:type="dxa"/>
            <w:hideMark/>
          </w:tcPr>
          <w:p w14:paraId="13D38721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</w:t>
            </w:r>
          </w:p>
        </w:tc>
        <w:tc>
          <w:tcPr>
            <w:tcW w:w="1358" w:type="dxa"/>
            <w:hideMark/>
          </w:tcPr>
          <w:p w14:paraId="34F3C6F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DE54A8" w14:textId="29F8E68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6298CE" w14:textId="6546FA6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8D06A1" w14:textId="64164ADF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EB382A" w14:textId="73BD5BE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9867DA" w14:paraId="58461F1B" w14:textId="5D164AD7" w:rsidTr="00C15570">
        <w:trPr>
          <w:trHeight w:val="300"/>
        </w:trPr>
        <w:tc>
          <w:tcPr>
            <w:tcW w:w="993" w:type="dxa"/>
            <w:hideMark/>
          </w:tcPr>
          <w:p w14:paraId="08BF0C83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45" w:type="dxa"/>
            <w:hideMark/>
          </w:tcPr>
          <w:p w14:paraId="244FA2C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S6</w:t>
            </w:r>
          </w:p>
        </w:tc>
        <w:tc>
          <w:tcPr>
            <w:tcW w:w="1358" w:type="dxa"/>
            <w:hideMark/>
          </w:tcPr>
          <w:p w14:paraId="1E23A38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70E60D" w14:textId="4CB0A29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23664C1" w14:textId="6F00A2C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BC40679" w14:textId="0DBE677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B41EF60" w14:textId="51CF62E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2CD2C568" w14:textId="2452F2F6" w:rsidTr="00C15570">
        <w:trPr>
          <w:trHeight w:val="300"/>
        </w:trPr>
        <w:tc>
          <w:tcPr>
            <w:tcW w:w="993" w:type="dxa"/>
            <w:hideMark/>
          </w:tcPr>
          <w:p w14:paraId="15242235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lastRenderedPageBreak/>
              <w:t>NF-κB</w:t>
            </w:r>
          </w:p>
        </w:tc>
        <w:tc>
          <w:tcPr>
            <w:tcW w:w="1045" w:type="dxa"/>
            <w:hideMark/>
          </w:tcPr>
          <w:p w14:paraId="2641051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L-1</w:t>
            </w:r>
          </w:p>
        </w:tc>
        <w:tc>
          <w:tcPr>
            <w:tcW w:w="1358" w:type="dxa"/>
            <w:hideMark/>
          </w:tcPr>
          <w:p w14:paraId="276D729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03EEF7" w14:textId="2F5A0A4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4F33838" w14:textId="0671549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C0A8EA" w14:textId="1C91C43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D3F83C4" w14:textId="1C11CCD3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702EA5B5" w14:textId="2755A662" w:rsidTr="00C15570">
        <w:trPr>
          <w:trHeight w:val="300"/>
        </w:trPr>
        <w:tc>
          <w:tcPr>
            <w:tcW w:w="993" w:type="dxa"/>
            <w:hideMark/>
          </w:tcPr>
          <w:p w14:paraId="2CEBEE7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722904BA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L-6</w:t>
            </w:r>
          </w:p>
        </w:tc>
        <w:tc>
          <w:tcPr>
            <w:tcW w:w="1358" w:type="dxa"/>
            <w:hideMark/>
          </w:tcPr>
          <w:p w14:paraId="2AA7532D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96E2652" w14:textId="2C49A2C2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C0D920" w14:textId="44C78DA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E568973" w14:textId="427B42C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BDCCC34" w14:textId="71EB882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12597F36" w14:textId="5939BA64" w:rsidTr="00C15570">
        <w:trPr>
          <w:trHeight w:val="300"/>
        </w:trPr>
        <w:tc>
          <w:tcPr>
            <w:tcW w:w="993" w:type="dxa"/>
            <w:hideMark/>
          </w:tcPr>
          <w:p w14:paraId="4898121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0CFA76E4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TNF-α</w:t>
            </w:r>
          </w:p>
        </w:tc>
        <w:tc>
          <w:tcPr>
            <w:tcW w:w="1358" w:type="dxa"/>
            <w:hideMark/>
          </w:tcPr>
          <w:p w14:paraId="7FAFB25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03C6CA7" w14:textId="1FF5B93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20FE77" w14:textId="36924D9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1CECCC3" w14:textId="43A6FA7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6B0831B" w14:textId="73D22CC8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52861EDC" w14:textId="113FB248" w:rsidTr="00C15570">
        <w:trPr>
          <w:trHeight w:val="300"/>
        </w:trPr>
        <w:tc>
          <w:tcPr>
            <w:tcW w:w="993" w:type="dxa"/>
            <w:hideMark/>
          </w:tcPr>
          <w:p w14:paraId="0E71F8BC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NF-κB</w:t>
            </w:r>
          </w:p>
        </w:tc>
        <w:tc>
          <w:tcPr>
            <w:tcW w:w="1045" w:type="dxa"/>
            <w:hideMark/>
          </w:tcPr>
          <w:p w14:paraId="45600E07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FN-γ</w:t>
            </w:r>
          </w:p>
        </w:tc>
        <w:tc>
          <w:tcPr>
            <w:tcW w:w="1358" w:type="dxa"/>
            <w:hideMark/>
          </w:tcPr>
          <w:p w14:paraId="1106F232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2003DF" w14:textId="30CED9B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3417301" w14:textId="25B72805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0E5C3E8" w14:textId="77E44800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3A7400F" w14:textId="610CE9E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9867DA" w14:paraId="38740888" w14:textId="051BB3DF" w:rsidTr="00C15570">
        <w:trPr>
          <w:trHeight w:val="300"/>
        </w:trPr>
        <w:tc>
          <w:tcPr>
            <w:tcW w:w="993" w:type="dxa"/>
            <w:hideMark/>
          </w:tcPr>
          <w:p w14:paraId="7E5ACEA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CRE</w:t>
            </w:r>
          </w:p>
        </w:tc>
        <w:tc>
          <w:tcPr>
            <w:tcW w:w="1045" w:type="dxa"/>
            <w:hideMark/>
          </w:tcPr>
          <w:p w14:paraId="7CB81DEF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IL-10</w:t>
            </w:r>
          </w:p>
        </w:tc>
        <w:tc>
          <w:tcPr>
            <w:tcW w:w="1358" w:type="dxa"/>
            <w:hideMark/>
          </w:tcPr>
          <w:p w14:paraId="3E615E86" w14:textId="77777777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ECD7EB" w14:textId="0A83AC9C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241043" w14:textId="7E8707F4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90B587" w14:textId="0BAB29DB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D01A40" w14:textId="4776C08D" w:rsidR="00FD791F" w:rsidRPr="009867DA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9867DA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C15570" w:rsidRPr="009867DA" w14:paraId="11F3F73E" w14:textId="24D7A0A1" w:rsidTr="00C15570">
        <w:trPr>
          <w:trHeight w:val="300"/>
        </w:trPr>
        <w:tc>
          <w:tcPr>
            <w:tcW w:w="993" w:type="dxa"/>
            <w:noWrap/>
            <w:hideMark/>
          </w:tcPr>
          <w:p w14:paraId="567818AE" w14:textId="77777777" w:rsidR="00C15570" w:rsidRPr="009867DA" w:rsidRDefault="00C15570" w:rsidP="009867DA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45" w:type="dxa"/>
            <w:noWrap/>
            <w:hideMark/>
          </w:tcPr>
          <w:p w14:paraId="5857ABCB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  <w:noWrap/>
            <w:hideMark/>
          </w:tcPr>
          <w:p w14:paraId="366669C2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2D07EEC4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245FA9CD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0501D3BA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8" w:type="dxa"/>
          </w:tcPr>
          <w:p w14:paraId="7F3A0365" w14:textId="77777777" w:rsidR="00C15570" w:rsidRPr="009867DA" w:rsidRDefault="00C15570" w:rsidP="009867D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CD321B5" w14:textId="77777777" w:rsidR="009867DA" w:rsidRDefault="009867DA" w:rsidP="007E1B82">
      <w:pPr>
        <w:jc w:val="center"/>
      </w:pPr>
    </w:p>
    <w:p w14:paraId="36FA2FA9" w14:textId="6592E40C" w:rsidR="009451F4" w:rsidRDefault="00021E95" w:rsidP="007E1B82">
      <w:pPr>
        <w:jc w:val="center"/>
      </w:pPr>
      <w:r>
        <w:t>10</w:t>
      </w:r>
    </w:p>
    <w:p w14:paraId="2555EE2D" w14:textId="77777777" w:rsidR="001C7A62" w:rsidRDefault="001C7A62" w:rsidP="007E1B82">
      <w:pPr>
        <w:jc w:val="center"/>
      </w:pPr>
    </w:p>
    <w:p w14:paraId="7B7DE265" w14:textId="4F437C25" w:rsidR="00021318" w:rsidRDefault="00021E95" w:rsidP="007E1B82">
      <w:pPr>
        <w:jc w:val="center"/>
      </w:pPr>
      <w:r>
        <w:t>11</w:t>
      </w:r>
    </w:p>
    <w:tbl>
      <w:tblPr>
        <w:tblStyle w:val="TableGrid"/>
        <w:tblW w:w="10148" w:type="dxa"/>
        <w:tblLook w:val="04A0" w:firstRow="1" w:lastRow="0" w:firstColumn="1" w:lastColumn="0" w:noHBand="0" w:noVBand="1"/>
      </w:tblPr>
      <w:tblGrid>
        <w:gridCol w:w="1278"/>
        <w:gridCol w:w="1200"/>
        <w:gridCol w:w="1534"/>
        <w:gridCol w:w="1534"/>
        <w:gridCol w:w="1534"/>
        <w:gridCol w:w="1534"/>
        <w:gridCol w:w="1534"/>
      </w:tblGrid>
      <w:tr w:rsidR="00EC0572" w:rsidRPr="009C2AC4" w14:paraId="3AC43873" w14:textId="13E62C88" w:rsidTr="00A1777E">
        <w:trPr>
          <w:trHeight w:val="277"/>
        </w:trPr>
        <w:tc>
          <w:tcPr>
            <w:tcW w:w="1278" w:type="dxa"/>
            <w:hideMark/>
          </w:tcPr>
          <w:p w14:paraId="09FE7A00" w14:textId="77777777" w:rsidR="00EC0572" w:rsidRPr="009C2AC4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2AC4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200" w:type="dxa"/>
            <w:hideMark/>
          </w:tcPr>
          <w:p w14:paraId="029B0A6D" w14:textId="77777777" w:rsidR="00EC0572" w:rsidRPr="009C2AC4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2AC4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534" w:type="dxa"/>
            <w:hideMark/>
          </w:tcPr>
          <w:p w14:paraId="10EBA276" w14:textId="77777777" w:rsidR="00EC0572" w:rsidRPr="009C2AC4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C2AC4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534" w:type="dxa"/>
          </w:tcPr>
          <w:p w14:paraId="718BD95F" w14:textId="6BD0E881" w:rsidR="00EC0572" w:rsidRPr="009C2AC4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534" w:type="dxa"/>
          </w:tcPr>
          <w:p w14:paraId="1D1F037B" w14:textId="39844BE9" w:rsidR="00EC0572" w:rsidRPr="009C2AC4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534" w:type="dxa"/>
          </w:tcPr>
          <w:p w14:paraId="49D543CD" w14:textId="5B3164D5" w:rsidR="00EC0572" w:rsidRPr="009C2AC4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534" w:type="dxa"/>
          </w:tcPr>
          <w:p w14:paraId="00471A2E" w14:textId="4B99F1DF" w:rsidR="00EC0572" w:rsidRPr="009C2AC4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352E3E" w:rsidRPr="009C2AC4" w14:paraId="21A9699B" w14:textId="366F03FA" w:rsidTr="00A1777E">
        <w:trPr>
          <w:trHeight w:val="277"/>
        </w:trPr>
        <w:tc>
          <w:tcPr>
            <w:tcW w:w="1278" w:type="dxa"/>
            <w:hideMark/>
          </w:tcPr>
          <w:p w14:paraId="14B66B5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Wnt Receptor</w:t>
            </w:r>
          </w:p>
        </w:tc>
        <w:tc>
          <w:tcPr>
            <w:tcW w:w="1200" w:type="dxa"/>
            <w:hideMark/>
          </w:tcPr>
          <w:p w14:paraId="3541DBF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-catenin</w:t>
            </w:r>
          </w:p>
        </w:tc>
        <w:tc>
          <w:tcPr>
            <w:tcW w:w="1534" w:type="dxa"/>
            <w:hideMark/>
          </w:tcPr>
          <w:p w14:paraId="3A9FDB3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03EEE91" w14:textId="49242DC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95318AD" w14:textId="50CC637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3E6832F" w14:textId="166B6EF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BF86C74" w14:textId="28C8A6C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9E4A9AD" w14:textId="626256E0" w:rsidTr="00A1777E">
        <w:trPr>
          <w:trHeight w:val="277"/>
        </w:trPr>
        <w:tc>
          <w:tcPr>
            <w:tcW w:w="1278" w:type="dxa"/>
            <w:hideMark/>
          </w:tcPr>
          <w:p w14:paraId="7B45219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MP Receptor</w:t>
            </w:r>
          </w:p>
        </w:tc>
        <w:tc>
          <w:tcPr>
            <w:tcW w:w="1200" w:type="dxa"/>
            <w:hideMark/>
          </w:tcPr>
          <w:p w14:paraId="2627A11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Smad 1/5/8</w:t>
            </w:r>
          </w:p>
        </w:tc>
        <w:tc>
          <w:tcPr>
            <w:tcW w:w="1534" w:type="dxa"/>
            <w:hideMark/>
          </w:tcPr>
          <w:p w14:paraId="595B980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82FE666" w14:textId="0BFDBE95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0A69638" w14:textId="4C11017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1DDC0E8" w14:textId="6F1E703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71ABC649" w14:textId="34B3BD9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B067DAB" w14:textId="36BED017" w:rsidTr="00A1777E">
        <w:trPr>
          <w:trHeight w:val="277"/>
        </w:trPr>
        <w:tc>
          <w:tcPr>
            <w:tcW w:w="1278" w:type="dxa"/>
            <w:hideMark/>
          </w:tcPr>
          <w:p w14:paraId="444E16D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MP Receptor</w:t>
            </w:r>
          </w:p>
        </w:tc>
        <w:tc>
          <w:tcPr>
            <w:tcW w:w="1200" w:type="dxa"/>
            <w:hideMark/>
          </w:tcPr>
          <w:p w14:paraId="02CFB49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AB/TAK</w:t>
            </w:r>
          </w:p>
        </w:tc>
        <w:tc>
          <w:tcPr>
            <w:tcW w:w="1534" w:type="dxa"/>
            <w:hideMark/>
          </w:tcPr>
          <w:p w14:paraId="754ECC7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77952C4" w14:textId="20851AF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468E3CC" w14:textId="4372B46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6F7E499" w14:textId="040D160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141D48D" w14:textId="6E7E4A9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EE9126E" w14:textId="654BA3E4" w:rsidTr="00A1777E">
        <w:trPr>
          <w:trHeight w:val="417"/>
        </w:trPr>
        <w:tc>
          <w:tcPr>
            <w:tcW w:w="1278" w:type="dxa"/>
            <w:hideMark/>
          </w:tcPr>
          <w:p w14:paraId="730FFFE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FGF/PDGF Receptor</w:t>
            </w:r>
          </w:p>
        </w:tc>
        <w:tc>
          <w:tcPr>
            <w:tcW w:w="1200" w:type="dxa"/>
            <w:hideMark/>
          </w:tcPr>
          <w:p w14:paraId="47D857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534" w:type="dxa"/>
            <w:hideMark/>
          </w:tcPr>
          <w:p w14:paraId="5195E7C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EB9BE14" w14:textId="2D676DF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6BDADF5" w14:textId="2280DD9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5C73552" w14:textId="0513B3B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DB61E2" w14:textId="7E01384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1ABDF01" w14:textId="0A0BC56E" w:rsidTr="00A1777E">
        <w:trPr>
          <w:trHeight w:val="417"/>
        </w:trPr>
        <w:tc>
          <w:tcPr>
            <w:tcW w:w="1278" w:type="dxa"/>
            <w:hideMark/>
          </w:tcPr>
          <w:p w14:paraId="4E750A0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FGF/PDGF Receptor</w:t>
            </w:r>
          </w:p>
        </w:tc>
        <w:tc>
          <w:tcPr>
            <w:tcW w:w="1200" w:type="dxa"/>
            <w:hideMark/>
          </w:tcPr>
          <w:p w14:paraId="7B0FC44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534" w:type="dxa"/>
            <w:hideMark/>
          </w:tcPr>
          <w:p w14:paraId="26E9C80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449E262" w14:textId="73F24B1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7E738F" w14:textId="5C936A5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0B23FC60" w14:textId="0FA6051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00A1C05E" w14:textId="0FDA0F6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9830786" w14:textId="10B1390D" w:rsidTr="00A1777E">
        <w:trPr>
          <w:trHeight w:val="138"/>
        </w:trPr>
        <w:tc>
          <w:tcPr>
            <w:tcW w:w="1278" w:type="dxa"/>
            <w:hideMark/>
          </w:tcPr>
          <w:p w14:paraId="69970C1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AB/TAK</w:t>
            </w:r>
          </w:p>
        </w:tc>
        <w:tc>
          <w:tcPr>
            <w:tcW w:w="1200" w:type="dxa"/>
            <w:hideMark/>
          </w:tcPr>
          <w:p w14:paraId="62B8C45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KK3/6</w:t>
            </w:r>
          </w:p>
        </w:tc>
        <w:tc>
          <w:tcPr>
            <w:tcW w:w="1534" w:type="dxa"/>
            <w:hideMark/>
          </w:tcPr>
          <w:p w14:paraId="65506D6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3DFF00B" w14:textId="31385BB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1088BDF" w14:textId="7E7F7F9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FEAB47D" w14:textId="7E76BF4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9E66EFA" w14:textId="3B8EDBF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5C35ED4" w14:textId="24AE50DF" w:rsidTr="00A1777E">
        <w:trPr>
          <w:trHeight w:val="138"/>
        </w:trPr>
        <w:tc>
          <w:tcPr>
            <w:tcW w:w="1278" w:type="dxa"/>
            <w:hideMark/>
          </w:tcPr>
          <w:p w14:paraId="12C4957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200" w:type="dxa"/>
            <w:hideMark/>
          </w:tcPr>
          <w:p w14:paraId="1AA6E4C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534" w:type="dxa"/>
            <w:hideMark/>
          </w:tcPr>
          <w:p w14:paraId="0FA2708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A043D3D" w14:textId="5A23871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FAE47BE" w14:textId="7C4DC58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C032429" w14:textId="2C95229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E613588" w14:textId="729A110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2E524A1" w14:textId="2D713F1B" w:rsidTr="00A1777E">
        <w:trPr>
          <w:trHeight w:val="138"/>
        </w:trPr>
        <w:tc>
          <w:tcPr>
            <w:tcW w:w="1278" w:type="dxa"/>
            <w:hideMark/>
          </w:tcPr>
          <w:p w14:paraId="1319D3E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200" w:type="dxa"/>
            <w:hideMark/>
          </w:tcPr>
          <w:p w14:paraId="60E39D3C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534" w:type="dxa"/>
            <w:hideMark/>
          </w:tcPr>
          <w:p w14:paraId="1713EFD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ECA461E" w14:textId="2001A69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0F0DABE" w14:textId="4E9F9C9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3048FCD" w14:textId="705C06C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C8EB96F" w14:textId="1B8C72D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4E9BADEA" w14:textId="0D0A1D8E" w:rsidTr="00A1777E">
        <w:trPr>
          <w:trHeight w:val="138"/>
        </w:trPr>
        <w:tc>
          <w:tcPr>
            <w:tcW w:w="1278" w:type="dxa"/>
            <w:hideMark/>
          </w:tcPr>
          <w:p w14:paraId="5BBB3BA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200" w:type="dxa"/>
            <w:hideMark/>
          </w:tcPr>
          <w:p w14:paraId="38EC8FF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534" w:type="dxa"/>
            <w:hideMark/>
          </w:tcPr>
          <w:p w14:paraId="665B10AD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25485FF" w14:textId="7A60BBA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FA569F1" w14:textId="07CA556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67DE2860" w14:textId="157D65B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81C8A5B" w14:textId="761E839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1BBFF0C7" w14:textId="0422A0F3" w:rsidTr="00A1777E">
        <w:trPr>
          <w:trHeight w:val="138"/>
        </w:trPr>
        <w:tc>
          <w:tcPr>
            <w:tcW w:w="1278" w:type="dxa"/>
            <w:hideMark/>
          </w:tcPr>
          <w:p w14:paraId="456BC78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KK3/6</w:t>
            </w:r>
          </w:p>
        </w:tc>
        <w:tc>
          <w:tcPr>
            <w:tcW w:w="1200" w:type="dxa"/>
            <w:hideMark/>
          </w:tcPr>
          <w:p w14:paraId="52D2072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534" w:type="dxa"/>
            <w:hideMark/>
          </w:tcPr>
          <w:p w14:paraId="5E69CBE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D1C5362" w14:textId="783B227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12B77E9E" w14:textId="322B3AC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48126BA" w14:textId="06B44B3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F853AC2" w14:textId="0BAAF76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8B74E70" w14:textId="1A2CB056" w:rsidTr="00A1777E">
        <w:trPr>
          <w:trHeight w:val="138"/>
        </w:trPr>
        <w:tc>
          <w:tcPr>
            <w:tcW w:w="1278" w:type="dxa"/>
            <w:hideMark/>
          </w:tcPr>
          <w:p w14:paraId="2D84BAF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200" w:type="dxa"/>
            <w:hideMark/>
          </w:tcPr>
          <w:p w14:paraId="58046F50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534" w:type="dxa"/>
            <w:hideMark/>
          </w:tcPr>
          <w:p w14:paraId="3D2F400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3277CD6" w14:textId="22EF91A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CECECA4" w14:textId="3F7999C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83F33AE" w14:textId="7DC3C98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3F759960" w14:textId="38E1B8B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34A47D43" w14:textId="439A9FAF" w:rsidTr="00A1777E">
        <w:trPr>
          <w:trHeight w:val="138"/>
        </w:trPr>
        <w:tc>
          <w:tcPr>
            <w:tcW w:w="1278" w:type="dxa"/>
            <w:hideMark/>
          </w:tcPr>
          <w:p w14:paraId="0B4903F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DK1</w:t>
            </w:r>
          </w:p>
        </w:tc>
        <w:tc>
          <w:tcPr>
            <w:tcW w:w="1200" w:type="dxa"/>
            <w:hideMark/>
          </w:tcPr>
          <w:p w14:paraId="0B2AF0E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534" w:type="dxa"/>
            <w:hideMark/>
          </w:tcPr>
          <w:p w14:paraId="0969A32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C826D9C" w14:textId="5BB3B3D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B3AF3F" w14:textId="370CA8A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56D8DB" w14:textId="0AF68BC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DECCDCD" w14:textId="4678AC0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A7C92B8" w14:textId="2966345B" w:rsidTr="00A1777E">
        <w:trPr>
          <w:trHeight w:val="277"/>
        </w:trPr>
        <w:tc>
          <w:tcPr>
            <w:tcW w:w="1278" w:type="dxa"/>
            <w:hideMark/>
          </w:tcPr>
          <w:p w14:paraId="25663D5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-catenin</w:t>
            </w:r>
          </w:p>
        </w:tc>
        <w:tc>
          <w:tcPr>
            <w:tcW w:w="1200" w:type="dxa"/>
            <w:hideMark/>
          </w:tcPr>
          <w:p w14:paraId="5E4D2AA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534" w:type="dxa"/>
            <w:hideMark/>
          </w:tcPr>
          <w:p w14:paraId="516AD50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DE7A91" w14:textId="180843B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F10D56E" w14:textId="7BAEEE3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3D8C51C" w14:textId="2F5E034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0F341CD" w14:textId="1E6BACE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143A2D68" w14:textId="5B7DCBF1" w:rsidTr="00A1777E">
        <w:trPr>
          <w:trHeight w:val="277"/>
        </w:trPr>
        <w:tc>
          <w:tcPr>
            <w:tcW w:w="1278" w:type="dxa"/>
            <w:hideMark/>
          </w:tcPr>
          <w:p w14:paraId="6815506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Smad 1/5/8</w:t>
            </w:r>
          </w:p>
        </w:tc>
        <w:tc>
          <w:tcPr>
            <w:tcW w:w="1200" w:type="dxa"/>
            <w:hideMark/>
          </w:tcPr>
          <w:p w14:paraId="14BA0B5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4051912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4CDC0FC" w14:textId="101969F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471669B" w14:textId="00F50B1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D7A17BC" w14:textId="44B173E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405D258" w14:textId="23D5148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D88BF0F" w14:textId="3364C756" w:rsidTr="00A1777E">
        <w:trPr>
          <w:trHeight w:val="138"/>
        </w:trPr>
        <w:tc>
          <w:tcPr>
            <w:tcW w:w="1278" w:type="dxa"/>
            <w:hideMark/>
          </w:tcPr>
          <w:p w14:paraId="16ECB70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200" w:type="dxa"/>
            <w:hideMark/>
          </w:tcPr>
          <w:p w14:paraId="1235CBD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34D9406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332896F" w14:textId="3A02F6F5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4CF2631" w14:textId="53B684C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9F8E87E" w14:textId="66B8DB2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C3FFECA" w14:textId="408052A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C61F685" w14:textId="1615F2F2" w:rsidTr="00A1777E">
        <w:trPr>
          <w:trHeight w:val="138"/>
        </w:trPr>
        <w:tc>
          <w:tcPr>
            <w:tcW w:w="1278" w:type="dxa"/>
            <w:hideMark/>
          </w:tcPr>
          <w:p w14:paraId="52165DC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200" w:type="dxa"/>
            <w:hideMark/>
          </w:tcPr>
          <w:p w14:paraId="3F19093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3E826B7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9D40A92" w14:textId="1EC8E0C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6A64DE4" w14:textId="1C10E54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5070F46" w14:textId="5CBB7C3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315E908" w14:textId="15EEEC6B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F3749C6" w14:textId="2384B73D" w:rsidTr="00A1777E">
        <w:trPr>
          <w:trHeight w:val="138"/>
        </w:trPr>
        <w:tc>
          <w:tcPr>
            <w:tcW w:w="1278" w:type="dxa"/>
            <w:hideMark/>
          </w:tcPr>
          <w:p w14:paraId="453B25E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P38</w:t>
            </w:r>
          </w:p>
        </w:tc>
        <w:tc>
          <w:tcPr>
            <w:tcW w:w="1200" w:type="dxa"/>
            <w:hideMark/>
          </w:tcPr>
          <w:p w14:paraId="092AFE9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534" w:type="dxa"/>
            <w:hideMark/>
          </w:tcPr>
          <w:p w14:paraId="5175CC9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A37886D" w14:textId="1B633E75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F797A10" w14:textId="4F393E1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4CA80E" w14:textId="1F9A4F0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5765CFA" w14:textId="09F0770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3647FC9" w14:textId="59886CC4" w:rsidTr="00A1777E">
        <w:trPr>
          <w:trHeight w:val="138"/>
        </w:trPr>
        <w:tc>
          <w:tcPr>
            <w:tcW w:w="1278" w:type="dxa"/>
            <w:hideMark/>
          </w:tcPr>
          <w:p w14:paraId="7716073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200" w:type="dxa"/>
            <w:hideMark/>
          </w:tcPr>
          <w:p w14:paraId="2320DF5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534" w:type="dxa"/>
            <w:hideMark/>
          </w:tcPr>
          <w:p w14:paraId="3F2401C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DACF45F" w14:textId="495FC90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F2795C9" w14:textId="6210F6D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CAA1F7A" w14:textId="7DD5DC8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1C173D7" w14:textId="69120254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C175E16" w14:textId="29B11993" w:rsidTr="00A1777E">
        <w:trPr>
          <w:trHeight w:val="138"/>
        </w:trPr>
        <w:tc>
          <w:tcPr>
            <w:tcW w:w="1278" w:type="dxa"/>
            <w:hideMark/>
          </w:tcPr>
          <w:p w14:paraId="21873C1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200" w:type="dxa"/>
            <w:hideMark/>
          </w:tcPr>
          <w:p w14:paraId="5C18A0F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534" w:type="dxa"/>
            <w:hideMark/>
          </w:tcPr>
          <w:p w14:paraId="37E4B59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08071DF" w14:textId="7AAFBFB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A9D5FF1" w14:textId="3FDB60B0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27651A1" w14:textId="107B5C2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A2ED3C7" w14:textId="72F04DB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9F2CF64" w14:textId="29725D8A" w:rsidTr="00A1777E">
        <w:trPr>
          <w:trHeight w:val="417"/>
        </w:trPr>
        <w:tc>
          <w:tcPr>
            <w:tcW w:w="1278" w:type="dxa"/>
            <w:hideMark/>
          </w:tcPr>
          <w:p w14:paraId="078151F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TCF/LEF</w:t>
            </w:r>
          </w:p>
        </w:tc>
        <w:tc>
          <w:tcPr>
            <w:tcW w:w="1200" w:type="dxa"/>
            <w:hideMark/>
          </w:tcPr>
          <w:p w14:paraId="0732B17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534" w:type="dxa"/>
            <w:hideMark/>
          </w:tcPr>
          <w:p w14:paraId="3ECE432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702CD9A" w14:textId="435A0BA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196867A" w14:textId="5E19290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6B1E7FD" w14:textId="678BF87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37B4B94" w14:textId="07E279B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70778492" w14:textId="5A9CC9DD" w:rsidTr="00A1777E">
        <w:trPr>
          <w:trHeight w:val="417"/>
        </w:trPr>
        <w:tc>
          <w:tcPr>
            <w:tcW w:w="1278" w:type="dxa"/>
            <w:hideMark/>
          </w:tcPr>
          <w:p w14:paraId="430AE6D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200" w:type="dxa"/>
            <w:hideMark/>
          </w:tcPr>
          <w:p w14:paraId="1447038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534" w:type="dxa"/>
            <w:hideMark/>
          </w:tcPr>
          <w:p w14:paraId="035F0CB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2F796B8" w14:textId="707E90A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F5DBA94" w14:textId="06491E9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9CBA046" w14:textId="7FC90B4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BF9066A" w14:textId="166339D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E673E0A" w14:textId="1222065F" w:rsidTr="00A1777E">
        <w:trPr>
          <w:trHeight w:val="417"/>
        </w:trPr>
        <w:tc>
          <w:tcPr>
            <w:tcW w:w="1278" w:type="dxa"/>
            <w:hideMark/>
          </w:tcPr>
          <w:p w14:paraId="3425C8C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Dlx5</w:t>
            </w:r>
          </w:p>
        </w:tc>
        <w:tc>
          <w:tcPr>
            <w:tcW w:w="1200" w:type="dxa"/>
            <w:hideMark/>
          </w:tcPr>
          <w:p w14:paraId="289552BD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534" w:type="dxa"/>
            <w:hideMark/>
          </w:tcPr>
          <w:p w14:paraId="0393F69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73BDB6D" w14:textId="427F9E2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E5DAE1B" w14:textId="3E2716D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AECFC8E" w14:textId="5EC2BF9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E5B2794" w14:textId="77AFC6D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9C36C6A" w14:textId="7711937E" w:rsidTr="00A1777E">
        <w:trPr>
          <w:trHeight w:val="417"/>
        </w:trPr>
        <w:tc>
          <w:tcPr>
            <w:tcW w:w="1278" w:type="dxa"/>
            <w:hideMark/>
          </w:tcPr>
          <w:p w14:paraId="39C4014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2F715C4E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LP</w:t>
            </w:r>
          </w:p>
        </w:tc>
        <w:tc>
          <w:tcPr>
            <w:tcW w:w="1534" w:type="dxa"/>
            <w:hideMark/>
          </w:tcPr>
          <w:p w14:paraId="2AEEE49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B0A8917" w14:textId="34E3D99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E39FF84" w14:textId="7CA31DD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20C1B5C" w14:textId="703DF0F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854447A" w14:textId="2D6B69F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63157DA6" w14:textId="0F4A7615" w:rsidTr="00A1777E">
        <w:trPr>
          <w:trHeight w:val="417"/>
        </w:trPr>
        <w:tc>
          <w:tcPr>
            <w:tcW w:w="1278" w:type="dxa"/>
            <w:hideMark/>
          </w:tcPr>
          <w:p w14:paraId="4922DAE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lastRenderedPageBreak/>
              <w:t>Gene induction</w:t>
            </w:r>
          </w:p>
        </w:tc>
        <w:tc>
          <w:tcPr>
            <w:tcW w:w="1200" w:type="dxa"/>
            <w:hideMark/>
          </w:tcPr>
          <w:p w14:paraId="593492D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OCN</w:t>
            </w:r>
          </w:p>
        </w:tc>
        <w:tc>
          <w:tcPr>
            <w:tcW w:w="1534" w:type="dxa"/>
            <w:hideMark/>
          </w:tcPr>
          <w:p w14:paraId="50F1B0B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174EA60" w14:textId="332252E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1D5031D4" w14:textId="18BD0A7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8945A66" w14:textId="1352AC3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6A0B8C1" w14:textId="0CCBFB9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56E18CED" w14:textId="6E2DCB96" w:rsidTr="00A1777E">
        <w:trPr>
          <w:trHeight w:val="417"/>
        </w:trPr>
        <w:tc>
          <w:tcPr>
            <w:tcW w:w="1278" w:type="dxa"/>
            <w:hideMark/>
          </w:tcPr>
          <w:p w14:paraId="4A823E58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019E852C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Runx2</w:t>
            </w:r>
          </w:p>
        </w:tc>
        <w:tc>
          <w:tcPr>
            <w:tcW w:w="1534" w:type="dxa"/>
            <w:hideMark/>
          </w:tcPr>
          <w:p w14:paraId="39679C3C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1617483" w14:textId="0F16B5EC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2BFBD8C" w14:textId="719D1B04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40D79CA5" w14:textId="65A4B9E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DE82B02" w14:textId="087EF2A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6CB9C8E" w14:textId="365B4E2C" w:rsidTr="00A1777E">
        <w:trPr>
          <w:trHeight w:val="417"/>
        </w:trPr>
        <w:tc>
          <w:tcPr>
            <w:tcW w:w="1278" w:type="dxa"/>
            <w:hideMark/>
          </w:tcPr>
          <w:p w14:paraId="25E8515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5C84558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COLII</w:t>
            </w:r>
          </w:p>
        </w:tc>
        <w:tc>
          <w:tcPr>
            <w:tcW w:w="1534" w:type="dxa"/>
            <w:hideMark/>
          </w:tcPr>
          <w:p w14:paraId="5BD148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D30663B" w14:textId="754DCF96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4CEB814" w14:textId="4E273C0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978BE85" w14:textId="7B7DA90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7D2BCA8" w14:textId="092F7F48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02F8BE1B" w14:textId="34E64C83" w:rsidTr="00A1777E">
        <w:trPr>
          <w:trHeight w:val="417"/>
        </w:trPr>
        <w:tc>
          <w:tcPr>
            <w:tcW w:w="1278" w:type="dxa"/>
            <w:hideMark/>
          </w:tcPr>
          <w:p w14:paraId="4C41A6C3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0DA76301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C2AC4">
              <w:rPr>
                <w:rFonts w:ascii="Calibri" w:eastAsia="Times New Roman" w:hAnsi="Calibri" w:cs="Calibri"/>
                <w:color w:val="000000"/>
              </w:rPr>
              <w:t>Osx</w:t>
            </w:r>
            <w:proofErr w:type="spellEnd"/>
          </w:p>
        </w:tc>
        <w:tc>
          <w:tcPr>
            <w:tcW w:w="1534" w:type="dxa"/>
            <w:hideMark/>
          </w:tcPr>
          <w:p w14:paraId="698DE0DF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567559CA" w14:textId="452197D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F028740" w14:textId="5237E9E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4F0B9F88" w14:textId="3719BE0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4" w:type="dxa"/>
          </w:tcPr>
          <w:p w14:paraId="0211FD0F" w14:textId="7E32B0B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4D149653" w14:textId="7191705E" w:rsidTr="00A1777E">
        <w:trPr>
          <w:trHeight w:val="417"/>
        </w:trPr>
        <w:tc>
          <w:tcPr>
            <w:tcW w:w="1278" w:type="dxa"/>
            <w:hideMark/>
          </w:tcPr>
          <w:p w14:paraId="1BA1C549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281A53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SP</w:t>
            </w:r>
          </w:p>
        </w:tc>
        <w:tc>
          <w:tcPr>
            <w:tcW w:w="1534" w:type="dxa"/>
            <w:hideMark/>
          </w:tcPr>
          <w:p w14:paraId="14F66F32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D2FCC03" w14:textId="34C9FD2D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DB2590B" w14:textId="46165189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E0EDF8C" w14:textId="651C212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390ABE6" w14:textId="79B33CB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32391FAC" w14:textId="377A876F" w:rsidTr="00A1777E">
        <w:trPr>
          <w:trHeight w:val="417"/>
        </w:trPr>
        <w:tc>
          <w:tcPr>
            <w:tcW w:w="1278" w:type="dxa"/>
            <w:hideMark/>
          </w:tcPr>
          <w:p w14:paraId="29D7BABB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542363D6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SCUBE3</w:t>
            </w:r>
          </w:p>
        </w:tc>
        <w:tc>
          <w:tcPr>
            <w:tcW w:w="1534" w:type="dxa"/>
            <w:hideMark/>
          </w:tcPr>
          <w:p w14:paraId="6CB9E2A7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30898379" w14:textId="44026F6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68585AF" w14:textId="6142DB3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6B666469" w14:textId="032FE5FA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72AA8536" w14:textId="6C2D34A2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9C2AC4" w14:paraId="29D0B822" w14:textId="56F88A26" w:rsidTr="00A1777E">
        <w:trPr>
          <w:trHeight w:val="417"/>
        </w:trPr>
        <w:tc>
          <w:tcPr>
            <w:tcW w:w="1278" w:type="dxa"/>
            <w:hideMark/>
          </w:tcPr>
          <w:p w14:paraId="5480DED4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Gene induction</w:t>
            </w:r>
          </w:p>
        </w:tc>
        <w:tc>
          <w:tcPr>
            <w:tcW w:w="1200" w:type="dxa"/>
            <w:hideMark/>
          </w:tcPr>
          <w:p w14:paraId="6EF14095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BAP 1</w:t>
            </w:r>
          </w:p>
        </w:tc>
        <w:tc>
          <w:tcPr>
            <w:tcW w:w="1534" w:type="dxa"/>
            <w:hideMark/>
          </w:tcPr>
          <w:p w14:paraId="38477E9A" w14:textId="77777777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01FC305" w14:textId="2C799EC3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2D89638B" w14:textId="5CDFF29E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0ABCA557" w14:textId="5F966C61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534" w:type="dxa"/>
          </w:tcPr>
          <w:p w14:paraId="17D8AE65" w14:textId="1D492A4F" w:rsidR="00352E3E" w:rsidRPr="009C2AC4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9C2AC4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68A7A305" w14:textId="77777777" w:rsidR="009C2AC4" w:rsidRDefault="009C2AC4" w:rsidP="007E1B82">
      <w:pPr>
        <w:jc w:val="center"/>
      </w:pPr>
    </w:p>
    <w:p w14:paraId="22A5CBA7" w14:textId="6AFE84D6" w:rsidR="00021318" w:rsidRDefault="00021E95" w:rsidP="007E1B82">
      <w:pPr>
        <w:jc w:val="center"/>
      </w:pPr>
      <w:r>
        <w:t>1 2</w:t>
      </w:r>
    </w:p>
    <w:tbl>
      <w:tblPr>
        <w:tblStyle w:val="TableGrid"/>
        <w:tblW w:w="10336" w:type="dxa"/>
        <w:tblLook w:val="04A0" w:firstRow="1" w:lastRow="0" w:firstColumn="1" w:lastColumn="0" w:noHBand="0" w:noVBand="1"/>
      </w:tblPr>
      <w:tblGrid>
        <w:gridCol w:w="1417"/>
        <w:gridCol w:w="1547"/>
        <w:gridCol w:w="1501"/>
        <w:gridCol w:w="1467"/>
        <w:gridCol w:w="1468"/>
        <w:gridCol w:w="1468"/>
        <w:gridCol w:w="1468"/>
      </w:tblGrid>
      <w:tr w:rsidR="00EC0572" w:rsidRPr="00397B8B" w14:paraId="6D4E15B0" w14:textId="7673E9AE" w:rsidTr="00A1777E">
        <w:trPr>
          <w:trHeight w:val="474"/>
        </w:trPr>
        <w:tc>
          <w:tcPr>
            <w:tcW w:w="1417" w:type="dxa"/>
            <w:hideMark/>
          </w:tcPr>
          <w:p w14:paraId="5A2492D3" w14:textId="77777777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547" w:type="dxa"/>
            <w:hideMark/>
          </w:tcPr>
          <w:p w14:paraId="482199DE" w14:textId="77777777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501" w:type="dxa"/>
            <w:hideMark/>
          </w:tcPr>
          <w:p w14:paraId="4C18C518" w14:textId="77777777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467" w:type="dxa"/>
          </w:tcPr>
          <w:p w14:paraId="630633C3" w14:textId="4FD56606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468" w:type="dxa"/>
          </w:tcPr>
          <w:p w14:paraId="7FFCAD02" w14:textId="4D75F25A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468" w:type="dxa"/>
          </w:tcPr>
          <w:p w14:paraId="1B861885" w14:textId="4FCCD8AA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468" w:type="dxa"/>
          </w:tcPr>
          <w:p w14:paraId="57D8AA2D" w14:textId="35A9677E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352E3E" w:rsidRPr="00397B8B" w14:paraId="25DF56E5" w14:textId="507C8909" w:rsidTr="00A1777E">
        <w:trPr>
          <w:trHeight w:val="711"/>
        </w:trPr>
        <w:tc>
          <w:tcPr>
            <w:tcW w:w="1417" w:type="dxa"/>
            <w:hideMark/>
          </w:tcPr>
          <w:p w14:paraId="67A2F75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DAC</w:t>
            </w:r>
          </w:p>
        </w:tc>
        <w:tc>
          <w:tcPr>
            <w:tcW w:w="1547" w:type="dxa"/>
            <w:hideMark/>
          </w:tcPr>
          <w:p w14:paraId="71F704B0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Open chromatin</w:t>
            </w:r>
          </w:p>
        </w:tc>
        <w:tc>
          <w:tcPr>
            <w:tcW w:w="1501" w:type="dxa"/>
            <w:hideMark/>
          </w:tcPr>
          <w:p w14:paraId="2C7BD677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746587F4" w14:textId="6392A13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761D8A62" w14:textId="27DD6F12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652BD6C" w14:textId="4936BA7B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54A1FB54" w14:textId="5DEA6AA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352E3E" w:rsidRPr="00397B8B" w14:paraId="21E5932C" w14:textId="64126CDD" w:rsidTr="00A1777E">
        <w:trPr>
          <w:trHeight w:val="711"/>
        </w:trPr>
        <w:tc>
          <w:tcPr>
            <w:tcW w:w="1417" w:type="dxa"/>
            <w:hideMark/>
          </w:tcPr>
          <w:p w14:paraId="0415437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DAC Inhibitors</w:t>
            </w:r>
          </w:p>
        </w:tc>
        <w:tc>
          <w:tcPr>
            <w:tcW w:w="1547" w:type="dxa"/>
            <w:hideMark/>
          </w:tcPr>
          <w:p w14:paraId="3ECB0A5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DAC</w:t>
            </w:r>
          </w:p>
        </w:tc>
        <w:tc>
          <w:tcPr>
            <w:tcW w:w="1501" w:type="dxa"/>
            <w:hideMark/>
          </w:tcPr>
          <w:p w14:paraId="0E59B0F0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6582F5B6" w14:textId="0B3F31D8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C193988" w14:textId="74FACBBE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1EC0FE42" w14:textId="539CE50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31E74E6D" w14:textId="050ACAA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352E3E" w:rsidRPr="00397B8B" w14:paraId="3170B876" w14:textId="6C6C3765" w:rsidTr="00A1777E">
        <w:trPr>
          <w:trHeight w:val="474"/>
        </w:trPr>
        <w:tc>
          <w:tcPr>
            <w:tcW w:w="1417" w:type="dxa"/>
            <w:hideMark/>
          </w:tcPr>
          <w:p w14:paraId="7F4BCA5C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NA Pol II</w:t>
            </w:r>
          </w:p>
        </w:tc>
        <w:tc>
          <w:tcPr>
            <w:tcW w:w="1547" w:type="dxa"/>
            <w:hideMark/>
          </w:tcPr>
          <w:p w14:paraId="199F2149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08CCBCB9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49FD7D5B" w14:textId="0BE815F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1CBEE53A" w14:textId="54673FCB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26C9B64" w14:textId="450A863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0E96076B" w14:textId="0A0D732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1926F877" w14:textId="570E2622" w:rsidTr="00A1777E">
        <w:trPr>
          <w:trHeight w:val="948"/>
        </w:trPr>
        <w:tc>
          <w:tcPr>
            <w:tcW w:w="1417" w:type="dxa"/>
            <w:hideMark/>
          </w:tcPr>
          <w:p w14:paraId="4C6143A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WI/SNF</w:t>
            </w:r>
          </w:p>
        </w:tc>
        <w:tc>
          <w:tcPr>
            <w:tcW w:w="1547" w:type="dxa"/>
            <w:hideMark/>
          </w:tcPr>
          <w:p w14:paraId="4A6C839B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hromatin Remodeling</w:t>
            </w:r>
          </w:p>
        </w:tc>
        <w:tc>
          <w:tcPr>
            <w:tcW w:w="1501" w:type="dxa"/>
            <w:hideMark/>
          </w:tcPr>
          <w:p w14:paraId="40019E69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47AA38A6" w14:textId="34F5063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84C045B" w14:textId="18072DA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474FFEE9" w14:textId="3FCCF6C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54D9C728" w14:textId="4106D2F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3E82E117" w14:textId="03B0676B" w:rsidTr="00A1777E">
        <w:trPr>
          <w:trHeight w:val="948"/>
        </w:trPr>
        <w:tc>
          <w:tcPr>
            <w:tcW w:w="1417" w:type="dxa"/>
            <w:hideMark/>
          </w:tcPr>
          <w:p w14:paraId="0716AA4D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hromatin Remodeling</w:t>
            </w:r>
          </w:p>
        </w:tc>
        <w:tc>
          <w:tcPr>
            <w:tcW w:w="1547" w:type="dxa"/>
            <w:hideMark/>
          </w:tcPr>
          <w:p w14:paraId="0B9000E0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2E7E4DFE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79C1D678" w14:textId="36FB57D9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1C4DC197" w14:textId="66704B5E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E088B67" w14:textId="596177A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217C2B05" w14:textId="3DD831FC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49B9AD7C" w14:textId="384DE246" w:rsidTr="00A1777E">
        <w:trPr>
          <w:trHeight w:val="948"/>
        </w:trPr>
        <w:tc>
          <w:tcPr>
            <w:tcW w:w="1417" w:type="dxa"/>
            <w:hideMark/>
          </w:tcPr>
          <w:p w14:paraId="3E0204B3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DNMT</w:t>
            </w:r>
          </w:p>
        </w:tc>
        <w:tc>
          <w:tcPr>
            <w:tcW w:w="1547" w:type="dxa"/>
            <w:hideMark/>
          </w:tcPr>
          <w:p w14:paraId="6E7B1C98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ondensed chromatin</w:t>
            </w:r>
          </w:p>
        </w:tc>
        <w:tc>
          <w:tcPr>
            <w:tcW w:w="1501" w:type="dxa"/>
            <w:hideMark/>
          </w:tcPr>
          <w:p w14:paraId="0404DDB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0723A04A" w14:textId="6365F5B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7CC8E09D" w14:textId="7D084935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415DEDE8" w14:textId="430467C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1EEE7684" w14:textId="2A026BBC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1AE88C5D" w14:textId="38104824" w:rsidTr="00A1777E">
        <w:trPr>
          <w:trHeight w:val="314"/>
        </w:trPr>
        <w:tc>
          <w:tcPr>
            <w:tcW w:w="1417" w:type="dxa"/>
            <w:hideMark/>
          </w:tcPr>
          <w:p w14:paraId="7341543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DNMT Inhibitors</w:t>
            </w:r>
          </w:p>
        </w:tc>
        <w:tc>
          <w:tcPr>
            <w:tcW w:w="1547" w:type="dxa"/>
            <w:hideMark/>
          </w:tcPr>
          <w:p w14:paraId="2C49EBCD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DNMT</w:t>
            </w:r>
          </w:p>
        </w:tc>
        <w:tc>
          <w:tcPr>
            <w:tcW w:w="1501" w:type="dxa"/>
            <w:hideMark/>
          </w:tcPr>
          <w:p w14:paraId="2AE7D524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52128257" w14:textId="598FB402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2B1F1727" w14:textId="41ED845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2C7FAF3" w14:textId="1B0D41F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63AC6EDC" w14:textId="39EBE74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352E3E" w:rsidRPr="00397B8B" w14:paraId="697AD73E" w14:textId="2E3D0BAF" w:rsidTr="00A1777E">
        <w:trPr>
          <w:trHeight w:val="711"/>
        </w:trPr>
        <w:tc>
          <w:tcPr>
            <w:tcW w:w="1417" w:type="dxa"/>
            <w:hideMark/>
          </w:tcPr>
          <w:p w14:paraId="665D8DCC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HAT</w:t>
            </w:r>
          </w:p>
        </w:tc>
        <w:tc>
          <w:tcPr>
            <w:tcW w:w="1547" w:type="dxa"/>
            <w:hideMark/>
          </w:tcPr>
          <w:p w14:paraId="2E15A5ED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Open chromatin</w:t>
            </w:r>
          </w:p>
        </w:tc>
        <w:tc>
          <w:tcPr>
            <w:tcW w:w="1501" w:type="dxa"/>
            <w:hideMark/>
          </w:tcPr>
          <w:p w14:paraId="0F8B2E45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7" w:type="dxa"/>
          </w:tcPr>
          <w:p w14:paraId="56B7FB67" w14:textId="78F9A4B6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6B347B67" w14:textId="4FFA0040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576F0837" w14:textId="66A854F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468" w:type="dxa"/>
          </w:tcPr>
          <w:p w14:paraId="76F60EAA" w14:textId="2A159DA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352E3E" w:rsidRPr="00397B8B" w14:paraId="584255FC" w14:textId="67D4BD88" w:rsidTr="00A1777E">
        <w:trPr>
          <w:trHeight w:val="711"/>
        </w:trPr>
        <w:tc>
          <w:tcPr>
            <w:tcW w:w="1417" w:type="dxa"/>
            <w:hideMark/>
          </w:tcPr>
          <w:p w14:paraId="28A05EFC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Open chromatin</w:t>
            </w:r>
          </w:p>
        </w:tc>
        <w:tc>
          <w:tcPr>
            <w:tcW w:w="1547" w:type="dxa"/>
            <w:hideMark/>
          </w:tcPr>
          <w:p w14:paraId="2B68ADE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69E383C0" w14:textId="27AF558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7" w:type="dxa"/>
          </w:tcPr>
          <w:p w14:paraId="04E2BC2E" w14:textId="73B2A6A1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0959ED2F" w14:textId="7688A86F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59ECC797" w14:textId="0B37B1A3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68" w:type="dxa"/>
          </w:tcPr>
          <w:p w14:paraId="6777ECC9" w14:textId="1A4D4B30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ermits</w:t>
            </w:r>
          </w:p>
        </w:tc>
      </w:tr>
      <w:tr w:rsidR="00352E3E" w:rsidRPr="00397B8B" w14:paraId="71FA2095" w14:textId="11BEA006" w:rsidTr="00A1777E">
        <w:trPr>
          <w:trHeight w:val="56"/>
        </w:trPr>
        <w:tc>
          <w:tcPr>
            <w:tcW w:w="1417" w:type="dxa"/>
            <w:hideMark/>
          </w:tcPr>
          <w:p w14:paraId="03E97A58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Condensed chromatin</w:t>
            </w:r>
          </w:p>
        </w:tc>
        <w:tc>
          <w:tcPr>
            <w:tcW w:w="1547" w:type="dxa"/>
            <w:hideMark/>
          </w:tcPr>
          <w:p w14:paraId="2F07349F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ranscription</w:t>
            </w:r>
          </w:p>
        </w:tc>
        <w:tc>
          <w:tcPr>
            <w:tcW w:w="1501" w:type="dxa"/>
            <w:hideMark/>
          </w:tcPr>
          <w:p w14:paraId="427A8982" w14:textId="77777777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7" w:type="dxa"/>
          </w:tcPr>
          <w:p w14:paraId="41B6D237" w14:textId="1A3CC1A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1DAB6378" w14:textId="24F0E966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5313C41D" w14:textId="6174EE64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468" w:type="dxa"/>
          </w:tcPr>
          <w:p w14:paraId="590DC711" w14:textId="224A232B" w:rsidR="00352E3E" w:rsidRPr="00397B8B" w:rsidRDefault="00352E3E" w:rsidP="00352E3E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</w:tbl>
    <w:p w14:paraId="04DE412D" w14:textId="77777777" w:rsidR="00397B8B" w:rsidRDefault="00397B8B" w:rsidP="007E1B82">
      <w:pPr>
        <w:jc w:val="center"/>
      </w:pPr>
    </w:p>
    <w:p w14:paraId="218830F4" w14:textId="0BBF9BF2" w:rsidR="00021318" w:rsidRDefault="00021E95" w:rsidP="007E1B82">
      <w:pPr>
        <w:jc w:val="center"/>
      </w:pPr>
      <w:r>
        <w:lastRenderedPageBreak/>
        <w:t>13</w:t>
      </w:r>
    </w:p>
    <w:tbl>
      <w:tblPr>
        <w:tblStyle w:val="TableGrid"/>
        <w:tblW w:w="8828" w:type="dxa"/>
        <w:tblLook w:val="04A0" w:firstRow="1" w:lastRow="0" w:firstColumn="1" w:lastColumn="0" w:noHBand="0" w:noVBand="1"/>
      </w:tblPr>
      <w:tblGrid>
        <w:gridCol w:w="993"/>
        <w:gridCol w:w="1045"/>
        <w:gridCol w:w="1358"/>
        <w:gridCol w:w="1358"/>
        <w:gridCol w:w="1358"/>
        <w:gridCol w:w="1358"/>
        <w:gridCol w:w="1358"/>
      </w:tblGrid>
      <w:tr w:rsidR="00EC0572" w:rsidRPr="00397B8B" w14:paraId="506830EB" w14:textId="527A61DB" w:rsidTr="00AD6684">
        <w:trPr>
          <w:trHeight w:val="600"/>
        </w:trPr>
        <w:tc>
          <w:tcPr>
            <w:tcW w:w="993" w:type="dxa"/>
            <w:hideMark/>
          </w:tcPr>
          <w:p w14:paraId="7325393F" w14:textId="77777777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Starter</w:t>
            </w:r>
          </w:p>
        </w:tc>
        <w:tc>
          <w:tcPr>
            <w:tcW w:w="1045" w:type="dxa"/>
            <w:hideMark/>
          </w:tcPr>
          <w:p w14:paraId="761223EA" w14:textId="77777777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ceptor</w:t>
            </w:r>
          </w:p>
        </w:tc>
        <w:tc>
          <w:tcPr>
            <w:tcW w:w="1358" w:type="dxa"/>
            <w:hideMark/>
          </w:tcPr>
          <w:p w14:paraId="30F8B5EE" w14:textId="77777777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7B8B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358" w:type="dxa"/>
          </w:tcPr>
          <w:p w14:paraId="37089D9C" w14:textId="4B42189D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58" w:type="dxa"/>
          </w:tcPr>
          <w:p w14:paraId="60933CB1" w14:textId="2B10BAB8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58" w:type="dxa"/>
          </w:tcPr>
          <w:p w14:paraId="0B8C3609" w14:textId="63560AAA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58" w:type="dxa"/>
          </w:tcPr>
          <w:p w14:paraId="3C08EDF1" w14:textId="263FD2FE" w:rsidR="00EC0572" w:rsidRPr="00397B8B" w:rsidRDefault="00EC0572" w:rsidP="00EC057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397B8B" w14:paraId="36920932" w14:textId="400AA499" w:rsidTr="00AD6684">
        <w:trPr>
          <w:trHeight w:val="300"/>
        </w:trPr>
        <w:tc>
          <w:tcPr>
            <w:tcW w:w="993" w:type="dxa"/>
            <w:hideMark/>
          </w:tcPr>
          <w:p w14:paraId="48298FD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</w:t>
            </w:r>
          </w:p>
        </w:tc>
        <w:tc>
          <w:tcPr>
            <w:tcW w:w="1045" w:type="dxa"/>
            <w:hideMark/>
          </w:tcPr>
          <w:p w14:paraId="7D7F4D1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358" w:type="dxa"/>
            <w:hideMark/>
          </w:tcPr>
          <w:p w14:paraId="17BC86F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F5E0CB" w14:textId="4BEEC57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7BDC1FB" w14:textId="759270D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C7AC26" w14:textId="5FCB35A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3595546" w14:textId="52DAB5E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22828D8" w14:textId="41EAB415" w:rsidTr="00AD6684">
        <w:trPr>
          <w:trHeight w:val="300"/>
        </w:trPr>
        <w:tc>
          <w:tcPr>
            <w:tcW w:w="993" w:type="dxa"/>
            <w:hideMark/>
          </w:tcPr>
          <w:p w14:paraId="1B7792B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s/IGF</w:t>
            </w:r>
          </w:p>
        </w:tc>
        <w:tc>
          <w:tcPr>
            <w:tcW w:w="1045" w:type="dxa"/>
            <w:hideMark/>
          </w:tcPr>
          <w:p w14:paraId="554532C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/IGFR</w:t>
            </w:r>
          </w:p>
        </w:tc>
        <w:tc>
          <w:tcPr>
            <w:tcW w:w="1358" w:type="dxa"/>
            <w:hideMark/>
          </w:tcPr>
          <w:p w14:paraId="5AB8E4A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22DC69D" w14:textId="2219D91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2965F4" w14:textId="0E00D2C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391136" w14:textId="11D734A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40B699C" w14:textId="2B8029F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5C24B53" w14:textId="5A759D92" w:rsidTr="00AD6684">
        <w:trPr>
          <w:trHeight w:val="300"/>
        </w:trPr>
        <w:tc>
          <w:tcPr>
            <w:tcW w:w="993" w:type="dxa"/>
            <w:hideMark/>
          </w:tcPr>
          <w:p w14:paraId="59B3A1F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45" w:type="dxa"/>
            <w:hideMark/>
          </w:tcPr>
          <w:p w14:paraId="5B593CC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358" w:type="dxa"/>
            <w:hideMark/>
          </w:tcPr>
          <w:p w14:paraId="097C6F3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156375" w14:textId="54AB35E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953BE6" w14:textId="50A23BB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727A978" w14:textId="080B6F0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D2AC7EC" w14:textId="6ED6CF8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F5CFF4F" w14:textId="1196C1F2" w:rsidTr="00AD6684">
        <w:trPr>
          <w:trHeight w:val="300"/>
        </w:trPr>
        <w:tc>
          <w:tcPr>
            <w:tcW w:w="993" w:type="dxa"/>
            <w:hideMark/>
          </w:tcPr>
          <w:p w14:paraId="09D05C3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/IGFR</w:t>
            </w:r>
          </w:p>
        </w:tc>
        <w:tc>
          <w:tcPr>
            <w:tcW w:w="1045" w:type="dxa"/>
            <w:hideMark/>
          </w:tcPr>
          <w:p w14:paraId="196D574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358" w:type="dxa"/>
            <w:hideMark/>
          </w:tcPr>
          <w:p w14:paraId="12BA47B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10F953E" w14:textId="473FCF3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DDD4523" w14:textId="4D14D2D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CB232D9" w14:textId="39AEB47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F9B2E77" w14:textId="41E4765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8B3DC3A" w14:textId="564BC81D" w:rsidTr="00AD6684">
        <w:trPr>
          <w:trHeight w:val="300"/>
        </w:trPr>
        <w:tc>
          <w:tcPr>
            <w:tcW w:w="993" w:type="dxa"/>
            <w:hideMark/>
          </w:tcPr>
          <w:p w14:paraId="7DBB416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045" w:type="dxa"/>
            <w:hideMark/>
          </w:tcPr>
          <w:p w14:paraId="13C9061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58" w:type="dxa"/>
            <w:hideMark/>
          </w:tcPr>
          <w:p w14:paraId="21FBECB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28AF62" w14:textId="75FE155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2DD1DDD" w14:textId="0687C79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7CF8A45" w14:textId="7E4DDBB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48F4C0" w14:textId="749CAAA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3442655" w14:textId="4C42C6EC" w:rsidTr="00AD6684">
        <w:trPr>
          <w:trHeight w:val="300"/>
        </w:trPr>
        <w:tc>
          <w:tcPr>
            <w:tcW w:w="993" w:type="dxa"/>
            <w:hideMark/>
          </w:tcPr>
          <w:p w14:paraId="0714711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45" w:type="dxa"/>
            <w:hideMark/>
          </w:tcPr>
          <w:p w14:paraId="3642646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DK-1</w:t>
            </w:r>
          </w:p>
        </w:tc>
        <w:tc>
          <w:tcPr>
            <w:tcW w:w="1358" w:type="dxa"/>
            <w:hideMark/>
          </w:tcPr>
          <w:p w14:paraId="2C12AB5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A573CD7" w14:textId="2F85EE6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FC5E237" w14:textId="220121D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5843737" w14:textId="0BF22AC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D638D5" w14:textId="394C2B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6092585" w14:textId="6B7C5394" w:rsidTr="00AD6684">
        <w:trPr>
          <w:trHeight w:val="300"/>
        </w:trPr>
        <w:tc>
          <w:tcPr>
            <w:tcW w:w="993" w:type="dxa"/>
            <w:hideMark/>
          </w:tcPr>
          <w:p w14:paraId="487F832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DK-1</w:t>
            </w:r>
          </w:p>
        </w:tc>
        <w:tc>
          <w:tcPr>
            <w:tcW w:w="1045" w:type="dxa"/>
            <w:hideMark/>
          </w:tcPr>
          <w:p w14:paraId="5ED6C40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702A68F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877C9F1" w14:textId="4017644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68ADC9E" w14:textId="207CB04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83E90D5" w14:textId="646022E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9F568B" w14:textId="3A29DAC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1ED17B0" w14:textId="485638B4" w:rsidTr="00AD6684">
        <w:trPr>
          <w:trHeight w:val="300"/>
        </w:trPr>
        <w:tc>
          <w:tcPr>
            <w:tcW w:w="993" w:type="dxa"/>
            <w:hideMark/>
          </w:tcPr>
          <w:p w14:paraId="47F120E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045" w:type="dxa"/>
            <w:hideMark/>
          </w:tcPr>
          <w:p w14:paraId="08872F1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358" w:type="dxa"/>
            <w:hideMark/>
          </w:tcPr>
          <w:p w14:paraId="4526F0B5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A92DDBC" w14:textId="21A654D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2F513B22" w14:textId="6A82F52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A5645EA" w14:textId="572704F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ECA1FFE" w14:textId="72BA94E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0FBB2D8" w14:textId="28D02D57" w:rsidTr="00AD6684">
        <w:trPr>
          <w:trHeight w:val="300"/>
        </w:trPr>
        <w:tc>
          <w:tcPr>
            <w:tcW w:w="993" w:type="dxa"/>
            <w:hideMark/>
          </w:tcPr>
          <w:p w14:paraId="7FB27CC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045" w:type="dxa"/>
            <w:hideMark/>
          </w:tcPr>
          <w:p w14:paraId="7D6A915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358" w:type="dxa"/>
            <w:hideMark/>
          </w:tcPr>
          <w:p w14:paraId="7C57022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BE22464" w14:textId="3B014A6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D9AC96C" w14:textId="3D03817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62E1DCF" w14:textId="0EF6D29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5682584" w14:textId="7AF02E5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035D4A19" w14:textId="292D9BC8" w:rsidTr="00AD6684">
        <w:trPr>
          <w:trHeight w:val="300"/>
        </w:trPr>
        <w:tc>
          <w:tcPr>
            <w:tcW w:w="993" w:type="dxa"/>
            <w:hideMark/>
          </w:tcPr>
          <w:p w14:paraId="4308E65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045" w:type="dxa"/>
            <w:hideMark/>
          </w:tcPr>
          <w:p w14:paraId="4779FB6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2DADE60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AB46CE6" w14:textId="3B9131B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6C2AA52" w14:textId="75CF02A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50CC6E9" w14:textId="2DFA010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5BE16DB" w14:textId="6B2FF0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B4F98BC" w14:textId="48679E5D" w:rsidTr="00AD6684">
        <w:trPr>
          <w:trHeight w:val="600"/>
        </w:trPr>
        <w:tc>
          <w:tcPr>
            <w:tcW w:w="993" w:type="dxa"/>
            <w:hideMark/>
          </w:tcPr>
          <w:p w14:paraId="2CF048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045" w:type="dxa"/>
            <w:hideMark/>
          </w:tcPr>
          <w:p w14:paraId="190B991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97B8B">
              <w:rPr>
                <w:rFonts w:ascii="Calibri" w:eastAsia="Times New Roman" w:hAnsi="Calibri" w:cs="Calibri"/>
                <w:color w:val="000000"/>
              </w:rPr>
              <w:t>Rheb</w:t>
            </w:r>
            <w:proofErr w:type="spellEnd"/>
            <w:r w:rsidRPr="00397B8B">
              <w:rPr>
                <w:rFonts w:ascii="Calibri" w:eastAsia="Times New Roman" w:hAnsi="Calibri" w:cs="Calibri"/>
                <w:color w:val="000000"/>
              </w:rPr>
              <w:t>-GTP</w:t>
            </w:r>
          </w:p>
        </w:tc>
        <w:tc>
          <w:tcPr>
            <w:tcW w:w="1358" w:type="dxa"/>
            <w:hideMark/>
          </w:tcPr>
          <w:p w14:paraId="6CFCDA4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F46A0D9" w14:textId="4C2DAF9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3959F6A" w14:textId="559329B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E1185A4" w14:textId="6B05AA3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A3329DB" w14:textId="2928EC1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CB37D0C" w14:textId="094E0A1E" w:rsidTr="00AD6684">
        <w:trPr>
          <w:trHeight w:val="600"/>
        </w:trPr>
        <w:tc>
          <w:tcPr>
            <w:tcW w:w="993" w:type="dxa"/>
            <w:hideMark/>
          </w:tcPr>
          <w:p w14:paraId="77A3395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97B8B">
              <w:rPr>
                <w:rFonts w:ascii="Calibri" w:eastAsia="Times New Roman" w:hAnsi="Calibri" w:cs="Calibri"/>
                <w:color w:val="000000"/>
              </w:rPr>
              <w:t>Rheb</w:t>
            </w:r>
            <w:proofErr w:type="spellEnd"/>
            <w:r w:rsidRPr="00397B8B">
              <w:rPr>
                <w:rFonts w:ascii="Calibri" w:eastAsia="Times New Roman" w:hAnsi="Calibri" w:cs="Calibri"/>
                <w:color w:val="000000"/>
              </w:rPr>
              <w:t>-GTP</w:t>
            </w:r>
          </w:p>
        </w:tc>
        <w:tc>
          <w:tcPr>
            <w:tcW w:w="1045" w:type="dxa"/>
            <w:hideMark/>
          </w:tcPr>
          <w:p w14:paraId="4BDB9EA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4362B48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43A039" w14:textId="0FB734B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466946F" w14:textId="09B4349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E59251D" w14:textId="5360609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1E6C8EA" w14:textId="21F6B0C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03E25E04" w14:textId="181E7274" w:rsidTr="00AD6684">
        <w:trPr>
          <w:trHeight w:val="300"/>
        </w:trPr>
        <w:tc>
          <w:tcPr>
            <w:tcW w:w="993" w:type="dxa"/>
            <w:hideMark/>
          </w:tcPr>
          <w:p w14:paraId="4CD11A7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45" w:type="dxa"/>
            <w:hideMark/>
          </w:tcPr>
          <w:p w14:paraId="0CF015C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6K</w:t>
            </w:r>
          </w:p>
        </w:tc>
        <w:tc>
          <w:tcPr>
            <w:tcW w:w="1358" w:type="dxa"/>
            <w:hideMark/>
          </w:tcPr>
          <w:p w14:paraId="71812E8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172E2DB" w14:textId="026D1A2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F75BA88" w14:textId="61532A6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281DE7B" w14:textId="3367567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19999D" w14:textId="0FE8D4D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710F1C75" w14:textId="410AE00C" w:rsidTr="00AD6684">
        <w:trPr>
          <w:trHeight w:val="300"/>
        </w:trPr>
        <w:tc>
          <w:tcPr>
            <w:tcW w:w="993" w:type="dxa"/>
            <w:hideMark/>
          </w:tcPr>
          <w:p w14:paraId="1E3D6DD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6K</w:t>
            </w:r>
          </w:p>
        </w:tc>
        <w:tc>
          <w:tcPr>
            <w:tcW w:w="1045" w:type="dxa"/>
            <w:hideMark/>
          </w:tcPr>
          <w:p w14:paraId="35AB6EE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RS1/2</w:t>
            </w:r>
          </w:p>
        </w:tc>
        <w:tc>
          <w:tcPr>
            <w:tcW w:w="1358" w:type="dxa"/>
            <w:hideMark/>
          </w:tcPr>
          <w:p w14:paraId="0CCB5F2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1D0F0735" w14:textId="2E92332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494302D" w14:textId="4E8F64B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240929D5" w14:textId="1E6C7DC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941FDBB" w14:textId="723A941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5E9167EB" w14:textId="34A8CBAF" w:rsidTr="00AD6684">
        <w:trPr>
          <w:trHeight w:val="300"/>
        </w:trPr>
        <w:tc>
          <w:tcPr>
            <w:tcW w:w="993" w:type="dxa"/>
            <w:hideMark/>
          </w:tcPr>
          <w:p w14:paraId="6BC3AFE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LKB1</w:t>
            </w:r>
          </w:p>
        </w:tc>
        <w:tc>
          <w:tcPr>
            <w:tcW w:w="1045" w:type="dxa"/>
            <w:hideMark/>
          </w:tcPr>
          <w:p w14:paraId="4D405DC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358" w:type="dxa"/>
            <w:hideMark/>
          </w:tcPr>
          <w:p w14:paraId="395A76E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190A90" w14:textId="05121D6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7B72270" w14:textId="5D2BD67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7B0DA5B" w14:textId="4322FD4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9AD2A3" w14:textId="4C515CC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CD1A33C" w14:textId="2ED91848" w:rsidTr="00AD6684">
        <w:trPr>
          <w:trHeight w:val="300"/>
        </w:trPr>
        <w:tc>
          <w:tcPr>
            <w:tcW w:w="993" w:type="dxa"/>
            <w:hideMark/>
          </w:tcPr>
          <w:p w14:paraId="0B4C8BF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045" w:type="dxa"/>
            <w:hideMark/>
          </w:tcPr>
          <w:p w14:paraId="12A19A2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5CA2CE4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B4D29A7" w14:textId="624855C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A43B4A6" w14:textId="0301FC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761B00" w14:textId="305ABA6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9854358" w14:textId="277604E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23AD4B94" w14:textId="4FC12CDF" w:rsidTr="00AD6684">
        <w:trPr>
          <w:trHeight w:val="300"/>
        </w:trPr>
        <w:tc>
          <w:tcPr>
            <w:tcW w:w="993" w:type="dxa"/>
            <w:hideMark/>
          </w:tcPr>
          <w:p w14:paraId="41701C46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PK</w:t>
            </w:r>
          </w:p>
        </w:tc>
        <w:tc>
          <w:tcPr>
            <w:tcW w:w="1045" w:type="dxa"/>
            <w:hideMark/>
          </w:tcPr>
          <w:p w14:paraId="04F97D6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724D89D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1A07869" w14:textId="0C0EC5C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4380F31" w14:textId="7E3CB06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5AB835F" w14:textId="23ACAFD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40E33A8F" w14:textId="12F00E8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14ABAE24" w14:textId="3BEB7ED3" w:rsidTr="00AD6684">
        <w:trPr>
          <w:trHeight w:val="600"/>
        </w:trPr>
        <w:tc>
          <w:tcPr>
            <w:tcW w:w="993" w:type="dxa"/>
            <w:hideMark/>
          </w:tcPr>
          <w:p w14:paraId="4A394435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mino acids</w:t>
            </w:r>
          </w:p>
        </w:tc>
        <w:tc>
          <w:tcPr>
            <w:tcW w:w="1045" w:type="dxa"/>
            <w:hideMark/>
          </w:tcPr>
          <w:p w14:paraId="11FA7E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51C52F1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CC17FF4" w14:textId="2DC51B2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656B532" w14:textId="7947D64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771F4E3" w14:textId="32E2C97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6D4BAE" w14:textId="1E6A247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BF72FA8" w14:textId="037307D4" w:rsidTr="00AD6684">
        <w:trPr>
          <w:trHeight w:val="300"/>
        </w:trPr>
        <w:tc>
          <w:tcPr>
            <w:tcW w:w="993" w:type="dxa"/>
            <w:hideMark/>
          </w:tcPr>
          <w:p w14:paraId="1944647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45" w:type="dxa"/>
            <w:hideMark/>
          </w:tcPr>
          <w:p w14:paraId="6FCDC97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FOXO</w:t>
            </w:r>
          </w:p>
        </w:tc>
        <w:tc>
          <w:tcPr>
            <w:tcW w:w="1358" w:type="dxa"/>
            <w:hideMark/>
          </w:tcPr>
          <w:p w14:paraId="44B7D87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A549FA9" w14:textId="7DAFC78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B7DDE19" w14:textId="53F44C9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06BE5EC5" w14:textId="41568A9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EFFF660" w14:textId="6904BCE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2A4A85F9" w14:textId="0B99C987" w:rsidTr="00AD6684">
        <w:trPr>
          <w:trHeight w:val="300"/>
        </w:trPr>
        <w:tc>
          <w:tcPr>
            <w:tcW w:w="993" w:type="dxa"/>
            <w:hideMark/>
          </w:tcPr>
          <w:p w14:paraId="34EC1A3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045" w:type="dxa"/>
            <w:hideMark/>
          </w:tcPr>
          <w:p w14:paraId="60B7B10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358" w:type="dxa"/>
            <w:hideMark/>
          </w:tcPr>
          <w:p w14:paraId="020F916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17C2D32" w14:textId="22FF4CC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33DE98BA" w14:textId="5E2A2A5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D95EEEF" w14:textId="301029A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5D4EAC1" w14:textId="75CF7FB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9897ABF" w14:textId="62543D79" w:rsidTr="00AD6684">
        <w:trPr>
          <w:trHeight w:val="300"/>
        </w:trPr>
        <w:tc>
          <w:tcPr>
            <w:tcW w:w="993" w:type="dxa"/>
            <w:hideMark/>
          </w:tcPr>
          <w:p w14:paraId="08025B9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45" w:type="dxa"/>
            <w:hideMark/>
          </w:tcPr>
          <w:p w14:paraId="5D8111F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358" w:type="dxa"/>
            <w:hideMark/>
          </w:tcPr>
          <w:p w14:paraId="3B9BF81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90D2B01" w14:textId="3A308CA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37A965" w14:textId="004DEA6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076A4DFA" w14:textId="771A171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C7331B" w14:textId="3463B09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B2C7396" w14:textId="6CE42A4F" w:rsidTr="00AD6684">
        <w:trPr>
          <w:trHeight w:val="300"/>
        </w:trPr>
        <w:tc>
          <w:tcPr>
            <w:tcW w:w="993" w:type="dxa"/>
            <w:hideMark/>
          </w:tcPr>
          <w:p w14:paraId="5A36DCE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045" w:type="dxa"/>
            <w:hideMark/>
          </w:tcPr>
          <w:p w14:paraId="05C5A33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358" w:type="dxa"/>
            <w:hideMark/>
          </w:tcPr>
          <w:p w14:paraId="0A138D9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E70136B" w14:textId="738FFF4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A5E97A" w14:textId="5EB42D7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FAE607" w14:textId="3EF40AF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8381CBA" w14:textId="75A6642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42992904" w14:textId="31DFFE63" w:rsidTr="00AD6684">
        <w:trPr>
          <w:trHeight w:val="300"/>
        </w:trPr>
        <w:tc>
          <w:tcPr>
            <w:tcW w:w="993" w:type="dxa"/>
            <w:hideMark/>
          </w:tcPr>
          <w:p w14:paraId="635B1A2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045" w:type="dxa"/>
            <w:hideMark/>
          </w:tcPr>
          <w:p w14:paraId="39065F9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358" w:type="dxa"/>
            <w:hideMark/>
          </w:tcPr>
          <w:p w14:paraId="448F255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AD0233" w14:textId="76427F7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23A1F6A" w14:textId="41419D8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AD40AE2" w14:textId="3355A8A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92EDC40" w14:textId="326AE60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345DD79C" w14:textId="4047035A" w:rsidTr="00AD6684">
        <w:trPr>
          <w:trHeight w:val="300"/>
        </w:trPr>
        <w:tc>
          <w:tcPr>
            <w:tcW w:w="993" w:type="dxa"/>
            <w:hideMark/>
          </w:tcPr>
          <w:p w14:paraId="08C75C3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045" w:type="dxa"/>
            <w:hideMark/>
          </w:tcPr>
          <w:p w14:paraId="6328803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358" w:type="dxa"/>
            <w:hideMark/>
          </w:tcPr>
          <w:p w14:paraId="23CAC11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F862430" w14:textId="70201B1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826F5FE" w14:textId="0D460A3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9B7DFB8" w14:textId="32E8886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7F5866F0" w14:textId="4A071EF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7E38B08E" w14:textId="7A2F953F" w:rsidTr="00AD6684">
        <w:trPr>
          <w:trHeight w:val="300"/>
        </w:trPr>
        <w:tc>
          <w:tcPr>
            <w:tcW w:w="993" w:type="dxa"/>
            <w:hideMark/>
          </w:tcPr>
          <w:p w14:paraId="0F2550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045" w:type="dxa"/>
            <w:hideMark/>
          </w:tcPr>
          <w:p w14:paraId="257F5D9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358" w:type="dxa"/>
            <w:hideMark/>
          </w:tcPr>
          <w:p w14:paraId="22359F9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640E012" w14:textId="3730CC3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1E0D17A" w14:textId="530260E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D12557" w14:textId="59CD2C9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E7D85BB" w14:textId="0E3BB8B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BC16595" w14:textId="7215305F" w:rsidTr="00AD6684">
        <w:trPr>
          <w:trHeight w:val="300"/>
        </w:trPr>
        <w:tc>
          <w:tcPr>
            <w:tcW w:w="993" w:type="dxa"/>
            <w:hideMark/>
          </w:tcPr>
          <w:p w14:paraId="5FDA411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EK</w:t>
            </w:r>
          </w:p>
        </w:tc>
        <w:tc>
          <w:tcPr>
            <w:tcW w:w="1045" w:type="dxa"/>
            <w:hideMark/>
          </w:tcPr>
          <w:p w14:paraId="52FF821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358" w:type="dxa"/>
            <w:hideMark/>
          </w:tcPr>
          <w:p w14:paraId="2F2EA6C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BB43365" w14:textId="44738DF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B247644" w14:textId="1D4B787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0DA0C78" w14:textId="2F3478A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1EDB076" w14:textId="2429BC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3BA9999" w14:textId="00C3A735" w:rsidTr="00AD6684">
        <w:trPr>
          <w:trHeight w:val="300"/>
        </w:trPr>
        <w:tc>
          <w:tcPr>
            <w:tcW w:w="993" w:type="dxa"/>
            <w:hideMark/>
          </w:tcPr>
          <w:p w14:paraId="3562C29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045" w:type="dxa"/>
            <w:hideMark/>
          </w:tcPr>
          <w:p w14:paraId="28CF32C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358" w:type="dxa"/>
            <w:hideMark/>
          </w:tcPr>
          <w:p w14:paraId="2FDBF108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B2A3CAD" w14:textId="2019A08F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E66A079" w14:textId="48267AE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522723E3" w14:textId="1DC671A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CF251D3" w14:textId="0B5C6D3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51A5FDE5" w14:textId="1E675404" w:rsidTr="00AD6684">
        <w:trPr>
          <w:trHeight w:val="300"/>
        </w:trPr>
        <w:tc>
          <w:tcPr>
            <w:tcW w:w="993" w:type="dxa"/>
            <w:hideMark/>
          </w:tcPr>
          <w:p w14:paraId="48A3465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SK</w:t>
            </w:r>
          </w:p>
        </w:tc>
        <w:tc>
          <w:tcPr>
            <w:tcW w:w="1045" w:type="dxa"/>
            <w:hideMark/>
          </w:tcPr>
          <w:p w14:paraId="3ACD730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TSC2</w:t>
            </w:r>
          </w:p>
        </w:tc>
        <w:tc>
          <w:tcPr>
            <w:tcW w:w="1358" w:type="dxa"/>
            <w:hideMark/>
          </w:tcPr>
          <w:p w14:paraId="76C3D3E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39CBF019" w14:textId="12315C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5FC6BAC2" w14:textId="4BA50C0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65F78FD9" w14:textId="5D9BE9C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58" w:type="dxa"/>
          </w:tcPr>
          <w:p w14:paraId="7D0EE502" w14:textId="793EB00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397B8B" w14:paraId="3F182227" w14:textId="2AC4F655" w:rsidTr="00AD6684">
        <w:trPr>
          <w:trHeight w:val="300"/>
        </w:trPr>
        <w:tc>
          <w:tcPr>
            <w:tcW w:w="993" w:type="dxa"/>
            <w:hideMark/>
          </w:tcPr>
          <w:p w14:paraId="680A091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RK</w:t>
            </w:r>
          </w:p>
        </w:tc>
        <w:tc>
          <w:tcPr>
            <w:tcW w:w="1045" w:type="dxa"/>
            <w:hideMark/>
          </w:tcPr>
          <w:p w14:paraId="640B9B75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2C57CB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CD9E22D" w14:textId="6616A7E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DC68A1A" w14:textId="15CAE63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4ACD24C" w14:textId="4164C25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12AEDD3" w14:textId="74F4BA7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7C01AB5C" w14:textId="6F6EF089" w:rsidTr="00AD6684">
        <w:trPr>
          <w:trHeight w:val="300"/>
        </w:trPr>
        <w:tc>
          <w:tcPr>
            <w:tcW w:w="993" w:type="dxa"/>
            <w:hideMark/>
          </w:tcPr>
          <w:p w14:paraId="1BE30D5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DGFR</w:t>
            </w:r>
          </w:p>
        </w:tc>
        <w:tc>
          <w:tcPr>
            <w:tcW w:w="1045" w:type="dxa"/>
            <w:hideMark/>
          </w:tcPr>
          <w:p w14:paraId="7084381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358" w:type="dxa"/>
            <w:hideMark/>
          </w:tcPr>
          <w:p w14:paraId="1B67E67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14587F" w14:textId="00264D1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F93DC4D" w14:textId="23EEDA5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677397D" w14:textId="5180B39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0E0EBAF9" w14:textId="7AE362B0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D791F" w:rsidRPr="00397B8B" w14:paraId="318C9B56" w14:textId="5C9F4D77" w:rsidTr="00AD6684">
        <w:trPr>
          <w:trHeight w:val="300"/>
        </w:trPr>
        <w:tc>
          <w:tcPr>
            <w:tcW w:w="993" w:type="dxa"/>
            <w:hideMark/>
          </w:tcPr>
          <w:p w14:paraId="6717EED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45" w:type="dxa"/>
            <w:hideMark/>
          </w:tcPr>
          <w:p w14:paraId="1C32A93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c</w:t>
            </w:r>
          </w:p>
        </w:tc>
        <w:tc>
          <w:tcPr>
            <w:tcW w:w="1358" w:type="dxa"/>
            <w:hideMark/>
          </w:tcPr>
          <w:p w14:paraId="5E92672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9E738D" w14:textId="586873B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0C3B673" w14:textId="1D3B404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F3B2588" w14:textId="51775B5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66BA6F2" w14:textId="48F234F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BF11353" w14:textId="1EF2E0EA" w:rsidTr="00AD6684">
        <w:trPr>
          <w:trHeight w:val="300"/>
        </w:trPr>
        <w:tc>
          <w:tcPr>
            <w:tcW w:w="993" w:type="dxa"/>
            <w:hideMark/>
          </w:tcPr>
          <w:p w14:paraId="7A300D5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Rac</w:t>
            </w:r>
          </w:p>
        </w:tc>
        <w:tc>
          <w:tcPr>
            <w:tcW w:w="1045" w:type="dxa"/>
            <w:hideMark/>
          </w:tcPr>
          <w:p w14:paraId="207D311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AK1</w:t>
            </w:r>
          </w:p>
        </w:tc>
        <w:tc>
          <w:tcPr>
            <w:tcW w:w="1358" w:type="dxa"/>
            <w:hideMark/>
          </w:tcPr>
          <w:p w14:paraId="7DD1929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60FDB52" w14:textId="3A2C708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95DA3DF" w14:textId="051EBE1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86455A3" w14:textId="73D7341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66AB24DB" w14:textId="0EE5EE93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46B6F06" w14:textId="7EB76308" w:rsidTr="00AD6684">
        <w:trPr>
          <w:trHeight w:val="300"/>
        </w:trPr>
        <w:tc>
          <w:tcPr>
            <w:tcW w:w="993" w:type="dxa"/>
            <w:hideMark/>
          </w:tcPr>
          <w:p w14:paraId="1A7F562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45" w:type="dxa"/>
            <w:hideMark/>
          </w:tcPr>
          <w:p w14:paraId="221911E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KCα</w:t>
            </w:r>
          </w:p>
        </w:tc>
        <w:tc>
          <w:tcPr>
            <w:tcW w:w="1358" w:type="dxa"/>
            <w:hideMark/>
          </w:tcPr>
          <w:p w14:paraId="36CF93F2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C07F35C" w14:textId="55E5B79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80FD56F" w14:textId="077026D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27BC1F7" w14:textId="6476680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5F30C7" w14:textId="25FE3BE5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5CF15E41" w14:textId="278AD032" w:rsidTr="00AD6684">
        <w:trPr>
          <w:trHeight w:val="300"/>
        </w:trPr>
        <w:tc>
          <w:tcPr>
            <w:tcW w:w="993" w:type="dxa"/>
            <w:hideMark/>
          </w:tcPr>
          <w:p w14:paraId="388F174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PKCα</w:t>
            </w:r>
          </w:p>
        </w:tc>
        <w:tc>
          <w:tcPr>
            <w:tcW w:w="1045" w:type="dxa"/>
            <w:hideMark/>
          </w:tcPr>
          <w:p w14:paraId="647D511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369DC091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19E610A" w14:textId="68C21AA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3FDADD9" w14:textId="21F65762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58" w:type="dxa"/>
          </w:tcPr>
          <w:p w14:paraId="1603495B" w14:textId="2D80F144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361D37A" w14:textId="254C866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2A88C86F" w14:textId="717CB40F" w:rsidTr="00AD6684">
        <w:trPr>
          <w:trHeight w:val="300"/>
        </w:trPr>
        <w:tc>
          <w:tcPr>
            <w:tcW w:w="993" w:type="dxa"/>
            <w:hideMark/>
          </w:tcPr>
          <w:p w14:paraId="32B9CCD0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045" w:type="dxa"/>
            <w:hideMark/>
          </w:tcPr>
          <w:p w14:paraId="1CF3224E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SGK1</w:t>
            </w:r>
          </w:p>
        </w:tc>
        <w:tc>
          <w:tcPr>
            <w:tcW w:w="1358" w:type="dxa"/>
            <w:hideMark/>
          </w:tcPr>
          <w:p w14:paraId="3677BC8A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C218133" w14:textId="7985C5A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C667D28" w14:textId="29D2E5D6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62DC5CA4" w14:textId="46B47DB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8149B8F" w14:textId="03CCD8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3E30FD4F" w14:textId="6F2879DA" w:rsidTr="00AD6684">
        <w:trPr>
          <w:trHeight w:val="300"/>
        </w:trPr>
        <w:tc>
          <w:tcPr>
            <w:tcW w:w="993" w:type="dxa"/>
            <w:hideMark/>
          </w:tcPr>
          <w:p w14:paraId="5C7E1D0B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lastRenderedPageBreak/>
              <w:t>HER3</w:t>
            </w:r>
          </w:p>
        </w:tc>
        <w:tc>
          <w:tcPr>
            <w:tcW w:w="1045" w:type="dxa"/>
            <w:hideMark/>
          </w:tcPr>
          <w:p w14:paraId="6D2D1D37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76C6A83C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4852093" w14:textId="1BFD302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23F5FE7" w14:textId="1AC8061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44ED2BE" w14:textId="1546CDC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ED78F63" w14:textId="649905CD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6234ADD6" w14:textId="551CCF6F" w:rsidTr="00AD6684">
        <w:trPr>
          <w:trHeight w:val="300"/>
        </w:trPr>
        <w:tc>
          <w:tcPr>
            <w:tcW w:w="993" w:type="dxa"/>
            <w:hideMark/>
          </w:tcPr>
          <w:p w14:paraId="78728EB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GFR</w:t>
            </w:r>
          </w:p>
        </w:tc>
        <w:tc>
          <w:tcPr>
            <w:tcW w:w="1045" w:type="dxa"/>
            <w:hideMark/>
          </w:tcPr>
          <w:p w14:paraId="5DDB276D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3B846C1F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7171D609" w14:textId="5B2C10F8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372D0291" w14:textId="069EF89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4C852B6" w14:textId="585173BB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4D4EBD1A" w14:textId="5D8068A1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397B8B" w14:paraId="4FB39C9D" w14:textId="436F2824" w:rsidTr="00AD6684">
        <w:trPr>
          <w:trHeight w:val="300"/>
        </w:trPr>
        <w:tc>
          <w:tcPr>
            <w:tcW w:w="993" w:type="dxa"/>
            <w:hideMark/>
          </w:tcPr>
          <w:p w14:paraId="19FDDD03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97B8B">
              <w:rPr>
                <w:rFonts w:ascii="Calibri" w:eastAsia="Times New Roman" w:hAnsi="Calibri" w:cs="Calibri"/>
                <w:color w:val="000000"/>
              </w:rPr>
              <w:t>InsR</w:t>
            </w:r>
            <w:proofErr w:type="spellEnd"/>
          </w:p>
        </w:tc>
        <w:tc>
          <w:tcPr>
            <w:tcW w:w="1045" w:type="dxa"/>
            <w:hideMark/>
          </w:tcPr>
          <w:p w14:paraId="3B146FA4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mTORC2</w:t>
            </w:r>
          </w:p>
        </w:tc>
        <w:tc>
          <w:tcPr>
            <w:tcW w:w="1358" w:type="dxa"/>
            <w:hideMark/>
          </w:tcPr>
          <w:p w14:paraId="1A0BBF39" w14:textId="77777777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5522A120" w14:textId="4493CFA9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2C8C37F8" w14:textId="1BB3E7AA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4BFBCA" w14:textId="47D1B35C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58" w:type="dxa"/>
          </w:tcPr>
          <w:p w14:paraId="1A63D78E" w14:textId="223ADC8E" w:rsidR="00FD791F" w:rsidRPr="00397B8B" w:rsidRDefault="00FD791F" w:rsidP="00FD791F">
            <w:pPr>
              <w:rPr>
                <w:rFonts w:ascii="Calibri" w:eastAsia="Times New Roman" w:hAnsi="Calibri" w:cs="Calibri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73F088B6" w14:textId="77777777" w:rsidR="00397B8B" w:rsidRDefault="00397B8B" w:rsidP="007E1B82">
      <w:pPr>
        <w:jc w:val="center"/>
      </w:pPr>
    </w:p>
    <w:p w14:paraId="03E359AF" w14:textId="77777777" w:rsidR="00397B8B" w:rsidRDefault="00397B8B" w:rsidP="007E1B82">
      <w:pPr>
        <w:jc w:val="center"/>
      </w:pPr>
    </w:p>
    <w:p w14:paraId="7B8C5325" w14:textId="50CE56CC" w:rsidR="00021318" w:rsidRDefault="00021E95" w:rsidP="007E1B82">
      <w:pPr>
        <w:jc w:val="center"/>
      </w:pPr>
      <w:r>
        <w:t>14</w:t>
      </w:r>
    </w:p>
    <w:tbl>
      <w:tblPr>
        <w:tblStyle w:val="TableGrid"/>
        <w:tblW w:w="8568" w:type="dxa"/>
        <w:tblLook w:val="04A0" w:firstRow="1" w:lastRow="0" w:firstColumn="1" w:lastColumn="0" w:noHBand="0" w:noVBand="1"/>
      </w:tblPr>
      <w:tblGrid>
        <w:gridCol w:w="960"/>
        <w:gridCol w:w="1038"/>
        <w:gridCol w:w="1314"/>
        <w:gridCol w:w="1314"/>
        <w:gridCol w:w="1314"/>
        <w:gridCol w:w="1314"/>
        <w:gridCol w:w="1314"/>
      </w:tblGrid>
      <w:tr w:rsidR="00EC0572" w:rsidRPr="00E14D9D" w14:paraId="406A4F32" w14:textId="28D6FB4A" w:rsidTr="00AD6684">
        <w:trPr>
          <w:trHeight w:val="300"/>
        </w:trPr>
        <w:tc>
          <w:tcPr>
            <w:tcW w:w="960" w:type="dxa"/>
            <w:noWrap/>
            <w:hideMark/>
          </w:tcPr>
          <w:p w14:paraId="2297C846" w14:textId="77777777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38" w:type="dxa"/>
            <w:noWrap/>
            <w:hideMark/>
          </w:tcPr>
          <w:p w14:paraId="33EAE93E" w14:textId="77777777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602B1C2" w14:textId="77777777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2B9C682B" w14:textId="3FF2ACAB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2A5506CD" w14:textId="60B22F85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4" w:type="dxa"/>
          </w:tcPr>
          <w:p w14:paraId="1AF29D66" w14:textId="607B7A37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14" w:type="dxa"/>
          </w:tcPr>
          <w:p w14:paraId="5A731515" w14:textId="04CB5D60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E14D9D" w14:paraId="6E325892" w14:textId="085BE56D" w:rsidTr="00AD6684">
        <w:trPr>
          <w:trHeight w:val="300"/>
        </w:trPr>
        <w:tc>
          <w:tcPr>
            <w:tcW w:w="960" w:type="dxa"/>
            <w:noWrap/>
            <w:hideMark/>
          </w:tcPr>
          <w:p w14:paraId="496D045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038" w:type="dxa"/>
            <w:noWrap/>
            <w:hideMark/>
          </w:tcPr>
          <w:p w14:paraId="764C228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314" w:type="dxa"/>
            <w:noWrap/>
            <w:hideMark/>
          </w:tcPr>
          <w:p w14:paraId="61D61D63" w14:textId="7F37EAD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6D1B760E" w14:textId="3127562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18CF4AA" w14:textId="2217BD4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7930815" w14:textId="28CECE2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87D2D7C" w14:textId="012EEF6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73E11943" w14:textId="1143089A" w:rsidTr="00AD6684">
        <w:trPr>
          <w:trHeight w:val="300"/>
        </w:trPr>
        <w:tc>
          <w:tcPr>
            <w:tcW w:w="960" w:type="dxa"/>
            <w:noWrap/>
            <w:hideMark/>
          </w:tcPr>
          <w:p w14:paraId="1C7CD1A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038" w:type="dxa"/>
            <w:noWrap/>
            <w:hideMark/>
          </w:tcPr>
          <w:p w14:paraId="7B849E67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29BDDD57" w14:textId="6D48CAD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AC816C9" w14:textId="4D218A2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91F0911" w14:textId="03C6101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6ABBF2C" w14:textId="20C6605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3ADA681" w14:textId="00A40C6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0700EB17" w14:textId="4728C095" w:rsidTr="00AD6684">
        <w:trPr>
          <w:trHeight w:val="300"/>
        </w:trPr>
        <w:tc>
          <w:tcPr>
            <w:tcW w:w="960" w:type="dxa"/>
            <w:noWrap/>
            <w:hideMark/>
          </w:tcPr>
          <w:p w14:paraId="1D93043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38" w:type="dxa"/>
            <w:noWrap/>
            <w:hideMark/>
          </w:tcPr>
          <w:p w14:paraId="2C14B88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314" w:type="dxa"/>
            <w:noWrap/>
            <w:hideMark/>
          </w:tcPr>
          <w:p w14:paraId="31F7B5A9" w14:textId="162C9B4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DCBD73A" w14:textId="1ABD246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00C858B" w14:textId="6064D38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6B6BE52F" w14:textId="756AC4B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170DD0A" w14:textId="307CA3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270D9C30" w14:textId="7154DF14" w:rsidTr="00AD6684">
        <w:trPr>
          <w:trHeight w:val="300"/>
        </w:trPr>
        <w:tc>
          <w:tcPr>
            <w:tcW w:w="960" w:type="dxa"/>
            <w:noWrap/>
            <w:hideMark/>
          </w:tcPr>
          <w:p w14:paraId="49478AE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038" w:type="dxa"/>
            <w:noWrap/>
            <w:hideMark/>
          </w:tcPr>
          <w:p w14:paraId="58A8869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14" w:type="dxa"/>
            <w:noWrap/>
            <w:hideMark/>
          </w:tcPr>
          <w:p w14:paraId="543F9A41" w14:textId="4B9BC60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1FC2C05" w14:textId="6529518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231997A" w14:textId="556B8BE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3D9B91B" w14:textId="358F555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FC8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FFF08FC" w14:textId="388C35C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364184A7" w14:textId="147A1D5E" w:rsidTr="00AD6684">
        <w:trPr>
          <w:trHeight w:val="300"/>
        </w:trPr>
        <w:tc>
          <w:tcPr>
            <w:tcW w:w="960" w:type="dxa"/>
            <w:noWrap/>
            <w:hideMark/>
          </w:tcPr>
          <w:p w14:paraId="502D987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38" w:type="dxa"/>
            <w:noWrap/>
            <w:hideMark/>
          </w:tcPr>
          <w:p w14:paraId="003F859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314" w:type="dxa"/>
            <w:noWrap/>
            <w:hideMark/>
          </w:tcPr>
          <w:p w14:paraId="1FF5DD8F" w14:textId="7A6BB77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BBA35C4" w14:textId="7D29ECB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1AD6D88" w14:textId="039BC49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54FBF45" w14:textId="667EAAE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BC56C2D" w14:textId="75F797E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02D0A6C5" w14:textId="581BADDE" w:rsidTr="00AD6684">
        <w:trPr>
          <w:trHeight w:val="300"/>
        </w:trPr>
        <w:tc>
          <w:tcPr>
            <w:tcW w:w="960" w:type="dxa"/>
            <w:noWrap/>
            <w:hideMark/>
          </w:tcPr>
          <w:p w14:paraId="0A8ACA6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38" w:type="dxa"/>
            <w:noWrap/>
            <w:hideMark/>
          </w:tcPr>
          <w:p w14:paraId="0983425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0B9589B5" w14:textId="2A84AF6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45A5FCF" w14:textId="4C6B945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A1A8986" w14:textId="09D178C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71AC74C" w14:textId="30FE502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8EA0427" w14:textId="368B461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101601C0" w14:textId="4180AB4F" w:rsidTr="00AD6684">
        <w:trPr>
          <w:trHeight w:val="300"/>
        </w:trPr>
        <w:tc>
          <w:tcPr>
            <w:tcW w:w="960" w:type="dxa"/>
            <w:noWrap/>
            <w:hideMark/>
          </w:tcPr>
          <w:p w14:paraId="199A880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38" w:type="dxa"/>
            <w:noWrap/>
            <w:hideMark/>
          </w:tcPr>
          <w:p w14:paraId="5860E0F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17A42B18" w14:textId="3813EF2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8E64E79" w14:textId="5627396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65D72D7" w14:textId="4412117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A0B77C0" w14:textId="01A4ECB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038D41D" w14:textId="180CE42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0E37AA97" w14:textId="095A440E" w:rsidTr="00AD6684">
        <w:trPr>
          <w:trHeight w:val="300"/>
        </w:trPr>
        <w:tc>
          <w:tcPr>
            <w:tcW w:w="960" w:type="dxa"/>
            <w:noWrap/>
            <w:hideMark/>
          </w:tcPr>
          <w:p w14:paraId="374DE7E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42C6A23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GSK3B</w:t>
            </w:r>
          </w:p>
        </w:tc>
        <w:tc>
          <w:tcPr>
            <w:tcW w:w="1314" w:type="dxa"/>
            <w:noWrap/>
            <w:hideMark/>
          </w:tcPr>
          <w:p w14:paraId="594A309C" w14:textId="6156244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56A3C09A" w14:textId="39D216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320C948" w14:textId="19E2D8F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BD6BA3A" w14:textId="144D5F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6F17D0A" w14:textId="3C3D2EE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01E21005" w14:textId="210284E3" w:rsidTr="00AD6684">
        <w:trPr>
          <w:trHeight w:val="300"/>
        </w:trPr>
        <w:tc>
          <w:tcPr>
            <w:tcW w:w="960" w:type="dxa"/>
            <w:noWrap/>
            <w:hideMark/>
          </w:tcPr>
          <w:p w14:paraId="0898152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4D6F8E9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E14D9D">
              <w:rPr>
                <w:rFonts w:ascii="Aptos Narrow" w:eastAsia="Times New Roman" w:hAnsi="Aptos Narrow" w:cs="Times New Roman"/>
                <w:color w:val="000000"/>
              </w:rPr>
              <w:t>Forkhead</w:t>
            </w:r>
            <w:proofErr w:type="spellEnd"/>
          </w:p>
        </w:tc>
        <w:tc>
          <w:tcPr>
            <w:tcW w:w="1314" w:type="dxa"/>
            <w:noWrap/>
            <w:hideMark/>
          </w:tcPr>
          <w:p w14:paraId="4BBF385C" w14:textId="4234E98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14773EA0" w14:textId="13A31F7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053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DAA3374" w14:textId="65D5231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584ACE0" w14:textId="2F18FC3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8B0A9FD" w14:textId="3C9F4AE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1745E6E9" w14:textId="65D7BA09" w:rsidTr="00AD6684">
        <w:trPr>
          <w:trHeight w:val="300"/>
        </w:trPr>
        <w:tc>
          <w:tcPr>
            <w:tcW w:w="960" w:type="dxa"/>
            <w:noWrap/>
            <w:hideMark/>
          </w:tcPr>
          <w:p w14:paraId="588D473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3EF0DF3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314" w:type="dxa"/>
            <w:noWrap/>
            <w:hideMark/>
          </w:tcPr>
          <w:p w14:paraId="39AF5B14" w14:textId="262162A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0DB24CC4" w14:textId="55A7D50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053E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C37B1FB" w14:textId="3CAFD25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FB39531" w14:textId="2D73225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2008C5DC" w14:textId="4609602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6F9F13B4" w14:textId="3766172D" w:rsidTr="00AD6684">
        <w:trPr>
          <w:trHeight w:val="300"/>
        </w:trPr>
        <w:tc>
          <w:tcPr>
            <w:tcW w:w="960" w:type="dxa"/>
            <w:noWrap/>
            <w:hideMark/>
          </w:tcPr>
          <w:p w14:paraId="6FB8278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06D21AD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455BD8F5" w14:textId="50A0719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B07F3F9" w14:textId="4A68B39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2B277E09" w14:textId="40253B2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251AEC5F" w14:textId="34F9E1F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6293E83F" w14:textId="70B98E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3419D570" w14:textId="2818BDEF" w:rsidTr="00AD6684">
        <w:trPr>
          <w:trHeight w:val="300"/>
        </w:trPr>
        <w:tc>
          <w:tcPr>
            <w:tcW w:w="960" w:type="dxa"/>
            <w:noWrap/>
            <w:hideMark/>
          </w:tcPr>
          <w:p w14:paraId="44C3E56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2A43F0B1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TSC1</w:t>
            </w:r>
          </w:p>
        </w:tc>
        <w:tc>
          <w:tcPr>
            <w:tcW w:w="1314" w:type="dxa"/>
            <w:noWrap/>
            <w:hideMark/>
          </w:tcPr>
          <w:p w14:paraId="0B757518" w14:textId="73FB97A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044EDD4" w14:textId="2DBDCF4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F64B5D4" w14:textId="6F5B486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5A081B9" w14:textId="246FCA9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83B5529" w14:textId="198F68E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53507D1B" w14:textId="17C6F20E" w:rsidTr="00AD6684">
        <w:trPr>
          <w:trHeight w:val="300"/>
        </w:trPr>
        <w:tc>
          <w:tcPr>
            <w:tcW w:w="960" w:type="dxa"/>
            <w:noWrap/>
            <w:hideMark/>
          </w:tcPr>
          <w:p w14:paraId="5E1DFA9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38" w:type="dxa"/>
            <w:noWrap/>
            <w:hideMark/>
          </w:tcPr>
          <w:p w14:paraId="3F24131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314" w:type="dxa"/>
            <w:noWrap/>
            <w:hideMark/>
          </w:tcPr>
          <w:p w14:paraId="65FDC3E1" w14:textId="73571C6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3AFF048" w14:textId="65C62F4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FA1A876" w14:textId="2EA9359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7C89A72" w14:textId="75F54D4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640B5BD" w14:textId="123DD2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53B3BEA1" w14:textId="5879DA2E" w:rsidTr="00AD6684">
        <w:trPr>
          <w:trHeight w:val="300"/>
        </w:trPr>
        <w:tc>
          <w:tcPr>
            <w:tcW w:w="960" w:type="dxa"/>
            <w:noWrap/>
            <w:hideMark/>
          </w:tcPr>
          <w:p w14:paraId="51DC640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38" w:type="dxa"/>
            <w:noWrap/>
            <w:hideMark/>
          </w:tcPr>
          <w:p w14:paraId="0EF5431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721CBE0C" w14:textId="55C642D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418A370" w14:textId="7F0FEDF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0042D26A" w14:textId="4AEB83E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1E8ECE01" w14:textId="6C90D9D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5B40933" w14:textId="0DC0E63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0A07AE50" w14:textId="33E92937" w:rsidTr="00AD6684">
        <w:trPr>
          <w:trHeight w:val="300"/>
        </w:trPr>
        <w:tc>
          <w:tcPr>
            <w:tcW w:w="960" w:type="dxa"/>
            <w:noWrap/>
            <w:hideMark/>
          </w:tcPr>
          <w:p w14:paraId="31A5127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38" w:type="dxa"/>
            <w:noWrap/>
            <w:hideMark/>
          </w:tcPr>
          <w:p w14:paraId="24C208E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42DBEC5E" w14:textId="0046077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A9D11E2" w14:textId="2128E14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66C3CEAF" w14:textId="48313B4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0DD09A3" w14:textId="1A82AD0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2DEF508" w14:textId="3C4B906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  <w:tr w:rsidR="00FD791F" w:rsidRPr="00E14D9D" w14:paraId="6A6497C3" w14:textId="4C21A69D" w:rsidTr="00AD6684">
        <w:trPr>
          <w:trHeight w:val="300"/>
        </w:trPr>
        <w:tc>
          <w:tcPr>
            <w:tcW w:w="960" w:type="dxa"/>
            <w:noWrap/>
            <w:hideMark/>
          </w:tcPr>
          <w:p w14:paraId="63B6F69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38" w:type="dxa"/>
            <w:noWrap/>
            <w:hideMark/>
          </w:tcPr>
          <w:p w14:paraId="7D1E322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CyclinD1</w:t>
            </w:r>
          </w:p>
        </w:tc>
        <w:tc>
          <w:tcPr>
            <w:tcW w:w="1314" w:type="dxa"/>
            <w:noWrap/>
            <w:hideMark/>
          </w:tcPr>
          <w:p w14:paraId="0A75F5D5" w14:textId="4F0101C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2CBA111F" w14:textId="3857B58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792F8F2D" w14:textId="23BC936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3094A50A" w14:textId="2234C7D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4201B5C5" w14:textId="68B3E16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1DD111A4" w14:textId="42E178A1" w:rsidTr="00AD6684">
        <w:trPr>
          <w:trHeight w:val="300"/>
        </w:trPr>
        <w:tc>
          <w:tcPr>
            <w:tcW w:w="960" w:type="dxa"/>
            <w:noWrap/>
            <w:hideMark/>
          </w:tcPr>
          <w:p w14:paraId="301EF43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38" w:type="dxa"/>
            <w:noWrap/>
            <w:hideMark/>
          </w:tcPr>
          <w:p w14:paraId="2E8B12A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ictor</w:t>
            </w:r>
          </w:p>
        </w:tc>
        <w:tc>
          <w:tcPr>
            <w:tcW w:w="1314" w:type="dxa"/>
            <w:noWrap/>
            <w:hideMark/>
          </w:tcPr>
          <w:p w14:paraId="28569CFB" w14:textId="6C3D5B9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7A5C7F30" w14:textId="17DB566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49883B2A" w14:textId="2C7AE4B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A52954D" w14:textId="5DE3B5A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  <w:tc>
          <w:tcPr>
            <w:tcW w:w="1314" w:type="dxa"/>
          </w:tcPr>
          <w:p w14:paraId="5EDD9985" w14:textId="67DD818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inhibits</w:t>
            </w:r>
          </w:p>
        </w:tc>
      </w:tr>
      <w:tr w:rsidR="00FD791F" w:rsidRPr="00E14D9D" w14:paraId="0F2902F0" w14:textId="12ACCAC9" w:rsidTr="00AD6684">
        <w:trPr>
          <w:trHeight w:val="300"/>
        </w:trPr>
        <w:tc>
          <w:tcPr>
            <w:tcW w:w="960" w:type="dxa"/>
            <w:noWrap/>
            <w:hideMark/>
          </w:tcPr>
          <w:p w14:paraId="789E8CD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38" w:type="dxa"/>
            <w:noWrap/>
            <w:hideMark/>
          </w:tcPr>
          <w:p w14:paraId="758E83F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ptor</w:t>
            </w:r>
          </w:p>
        </w:tc>
        <w:tc>
          <w:tcPr>
            <w:tcW w:w="1314" w:type="dxa"/>
            <w:noWrap/>
            <w:hideMark/>
          </w:tcPr>
          <w:p w14:paraId="7768EBBF" w14:textId="6BEC1C1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902BC04" w14:textId="548F8CC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18F39ABB" w14:textId="3937B2B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5483B107" w14:textId="03BCE878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  <w:tc>
          <w:tcPr>
            <w:tcW w:w="1314" w:type="dxa"/>
          </w:tcPr>
          <w:p w14:paraId="09EC3493" w14:textId="37BEBA1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B8B">
              <w:rPr>
                <w:rFonts w:ascii="Calibri" w:eastAsia="Times New Roman" w:hAnsi="Calibri" w:cs="Calibri"/>
                <w:color w:val="000000"/>
              </w:rPr>
              <w:t>activates</w:t>
            </w:r>
          </w:p>
        </w:tc>
      </w:tr>
    </w:tbl>
    <w:p w14:paraId="115B78DF" w14:textId="77777777" w:rsidR="00E14D9D" w:rsidRDefault="00E14D9D" w:rsidP="007E1B82">
      <w:pPr>
        <w:jc w:val="center"/>
      </w:pPr>
    </w:p>
    <w:p w14:paraId="37DBADF5" w14:textId="16E4BFAE" w:rsidR="00021318" w:rsidRDefault="00021E95" w:rsidP="007E1B82">
      <w:pPr>
        <w:jc w:val="center"/>
      </w:pPr>
      <w:r>
        <w:t>15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EC0572" w:rsidRPr="00E14D9D" w14:paraId="19D323A8" w14:textId="78AAE092" w:rsidTr="00A42917">
        <w:trPr>
          <w:trHeight w:val="300"/>
        </w:trPr>
        <w:tc>
          <w:tcPr>
            <w:tcW w:w="960" w:type="dxa"/>
            <w:noWrap/>
            <w:hideMark/>
          </w:tcPr>
          <w:p w14:paraId="78FF4220" w14:textId="77777777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7398D137" w14:textId="77777777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489F141B" w14:textId="77777777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4CC3A8AB" w14:textId="35BE0072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092A7B85" w14:textId="5A88115C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4" w:type="dxa"/>
          </w:tcPr>
          <w:p w14:paraId="3DD15729" w14:textId="20DCA611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14" w:type="dxa"/>
          </w:tcPr>
          <w:p w14:paraId="4E7639E6" w14:textId="411B0E3C" w:rsidR="00EC0572" w:rsidRPr="00E14D9D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E14D9D" w14:paraId="30F7CBB4" w14:textId="1A9EA7D5" w:rsidTr="00A42917">
        <w:trPr>
          <w:trHeight w:val="300"/>
        </w:trPr>
        <w:tc>
          <w:tcPr>
            <w:tcW w:w="960" w:type="dxa"/>
            <w:noWrap/>
            <w:hideMark/>
          </w:tcPr>
          <w:p w14:paraId="540BA15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15" w:type="dxa"/>
            <w:noWrap/>
            <w:hideMark/>
          </w:tcPr>
          <w:p w14:paraId="5D38B6F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63CFAB9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A0073CC" w14:textId="79D1EEF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E670BFC" w14:textId="1EA36E3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243A932" w14:textId="1E0383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399626E" w14:textId="2C9922A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E14D9D" w14:paraId="4EAA35FF" w14:textId="17268763" w:rsidTr="00A42917">
        <w:trPr>
          <w:trHeight w:val="300"/>
        </w:trPr>
        <w:tc>
          <w:tcPr>
            <w:tcW w:w="960" w:type="dxa"/>
            <w:noWrap/>
            <w:hideMark/>
          </w:tcPr>
          <w:p w14:paraId="2D4E832C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15" w:type="dxa"/>
            <w:noWrap/>
            <w:hideMark/>
          </w:tcPr>
          <w:p w14:paraId="380AED1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14" w:type="dxa"/>
            <w:noWrap/>
            <w:hideMark/>
          </w:tcPr>
          <w:p w14:paraId="1636C82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0C2ACA0" w14:textId="05CA969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76521A9" w14:textId="7EC7CF40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C91855" w14:textId="07CB2A5D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C24A886" w14:textId="09D2B89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71B67B92" w14:textId="2FE36026" w:rsidTr="00A42917">
        <w:trPr>
          <w:trHeight w:val="300"/>
        </w:trPr>
        <w:tc>
          <w:tcPr>
            <w:tcW w:w="960" w:type="dxa"/>
            <w:noWrap/>
            <w:hideMark/>
          </w:tcPr>
          <w:p w14:paraId="72E654B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15" w:type="dxa"/>
            <w:noWrap/>
            <w:hideMark/>
          </w:tcPr>
          <w:p w14:paraId="094C216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48AB610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F83AB63" w14:textId="47FFCC5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952C943" w14:textId="6E5AF6BB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7FFD015" w14:textId="1824F84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EC6CD8" w14:textId="73FFFF2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7348465E" w14:textId="78A84110" w:rsidTr="00A42917">
        <w:trPr>
          <w:trHeight w:val="300"/>
        </w:trPr>
        <w:tc>
          <w:tcPr>
            <w:tcW w:w="960" w:type="dxa"/>
            <w:noWrap/>
            <w:hideMark/>
          </w:tcPr>
          <w:p w14:paraId="00AF8010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67D0883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46061B0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595AA4" w14:textId="3B4EE2E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1F70EEE" w14:textId="4D1E0E2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E04B9FF" w14:textId="5D562C2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9D5094E" w14:textId="094D732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2D1C1E9B" w14:textId="014E259B" w:rsidTr="00A42917">
        <w:trPr>
          <w:trHeight w:val="300"/>
        </w:trPr>
        <w:tc>
          <w:tcPr>
            <w:tcW w:w="960" w:type="dxa"/>
            <w:noWrap/>
            <w:hideMark/>
          </w:tcPr>
          <w:p w14:paraId="36C06807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015" w:type="dxa"/>
            <w:noWrap/>
            <w:hideMark/>
          </w:tcPr>
          <w:p w14:paraId="0E63B355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JAK2</w:t>
            </w:r>
          </w:p>
        </w:tc>
        <w:tc>
          <w:tcPr>
            <w:tcW w:w="1314" w:type="dxa"/>
            <w:noWrap/>
            <w:hideMark/>
          </w:tcPr>
          <w:p w14:paraId="21E36EB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EA7C00E" w14:textId="5C635B5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47F9673" w14:textId="1510D74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DBBB0E9" w14:textId="4DE915B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E055C2A" w14:textId="0741B09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E14D9D" w14:paraId="7D823A02" w14:textId="084A6295" w:rsidTr="00A42917">
        <w:trPr>
          <w:trHeight w:val="300"/>
        </w:trPr>
        <w:tc>
          <w:tcPr>
            <w:tcW w:w="960" w:type="dxa"/>
            <w:noWrap/>
            <w:hideMark/>
          </w:tcPr>
          <w:p w14:paraId="2ACEE0E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JAK2</w:t>
            </w:r>
          </w:p>
        </w:tc>
        <w:tc>
          <w:tcPr>
            <w:tcW w:w="1015" w:type="dxa"/>
            <w:noWrap/>
            <w:hideMark/>
          </w:tcPr>
          <w:p w14:paraId="5D96A10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STATs</w:t>
            </w:r>
          </w:p>
        </w:tc>
        <w:tc>
          <w:tcPr>
            <w:tcW w:w="1314" w:type="dxa"/>
            <w:noWrap/>
            <w:hideMark/>
          </w:tcPr>
          <w:p w14:paraId="76AD9D8E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7DDF65F" w14:textId="6AB4AF0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41856E" w14:textId="421F05E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1A8D4E1" w14:textId="01F2A16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8B49C1A" w14:textId="7E2176D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070C8389" w14:textId="2B546E7B" w:rsidTr="00A42917">
        <w:trPr>
          <w:trHeight w:val="300"/>
        </w:trPr>
        <w:tc>
          <w:tcPr>
            <w:tcW w:w="960" w:type="dxa"/>
            <w:noWrap/>
            <w:hideMark/>
          </w:tcPr>
          <w:p w14:paraId="07F84E73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15" w:type="dxa"/>
            <w:noWrap/>
            <w:hideMark/>
          </w:tcPr>
          <w:p w14:paraId="5BE63EA8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  <w:hideMark/>
          </w:tcPr>
          <w:p w14:paraId="2AFEABA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3EFB67" w14:textId="1A38AED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83F56FE" w14:textId="32B85F9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0F90713" w14:textId="68E487C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11F2FC3" w14:textId="64D9D17A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35378E01" w14:textId="6B5A6C45" w:rsidTr="00A42917">
        <w:trPr>
          <w:trHeight w:val="300"/>
        </w:trPr>
        <w:tc>
          <w:tcPr>
            <w:tcW w:w="960" w:type="dxa"/>
            <w:noWrap/>
            <w:hideMark/>
          </w:tcPr>
          <w:p w14:paraId="061ECC08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15" w:type="dxa"/>
            <w:noWrap/>
            <w:hideMark/>
          </w:tcPr>
          <w:p w14:paraId="6685F74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3C6CCE6A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BA963BC" w14:textId="4E79312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C63D545" w14:textId="30A3182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F9BE31" w14:textId="7BE1CA44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6F88868" w14:textId="13462365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3DC3CCF5" w14:textId="48486A54" w:rsidTr="00A42917">
        <w:trPr>
          <w:trHeight w:val="300"/>
        </w:trPr>
        <w:tc>
          <w:tcPr>
            <w:tcW w:w="960" w:type="dxa"/>
            <w:noWrap/>
            <w:hideMark/>
          </w:tcPr>
          <w:p w14:paraId="2F4F7982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15" w:type="dxa"/>
            <w:noWrap/>
            <w:hideMark/>
          </w:tcPr>
          <w:p w14:paraId="16F52C19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56A9739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6B29895" w14:textId="1A609631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C948D3B" w14:textId="7BE259BF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9FAE913" w14:textId="20199A0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23F0EF" w14:textId="04C886A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6C5DD61F" w14:textId="438F1B86" w:rsidTr="00A42917">
        <w:trPr>
          <w:trHeight w:val="300"/>
        </w:trPr>
        <w:tc>
          <w:tcPr>
            <w:tcW w:w="960" w:type="dxa"/>
            <w:noWrap/>
            <w:hideMark/>
          </w:tcPr>
          <w:p w14:paraId="1B9AA4D4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XIN</w:t>
            </w:r>
          </w:p>
        </w:tc>
        <w:tc>
          <w:tcPr>
            <w:tcW w:w="1015" w:type="dxa"/>
            <w:noWrap/>
            <w:hideMark/>
          </w:tcPr>
          <w:p w14:paraId="16B219F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PC</w:t>
            </w:r>
          </w:p>
        </w:tc>
        <w:tc>
          <w:tcPr>
            <w:tcW w:w="1314" w:type="dxa"/>
            <w:noWrap/>
            <w:hideMark/>
          </w:tcPr>
          <w:p w14:paraId="499B782B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C2245F1" w14:textId="066E9F8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E2114E" w14:textId="3599DC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0BEC6C2" w14:textId="22393FB3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41FCBFA" w14:textId="1BE2678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E14D9D" w14:paraId="7D69BC59" w14:textId="04034E56" w:rsidTr="00A42917">
        <w:trPr>
          <w:trHeight w:val="300"/>
        </w:trPr>
        <w:tc>
          <w:tcPr>
            <w:tcW w:w="960" w:type="dxa"/>
            <w:noWrap/>
            <w:hideMark/>
          </w:tcPr>
          <w:p w14:paraId="66EC4E8F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PC</w:t>
            </w:r>
          </w:p>
        </w:tc>
        <w:tc>
          <w:tcPr>
            <w:tcW w:w="1015" w:type="dxa"/>
            <w:noWrap/>
            <w:hideMark/>
          </w:tcPr>
          <w:p w14:paraId="128EA1FD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  <w:noWrap/>
            <w:hideMark/>
          </w:tcPr>
          <w:p w14:paraId="04E918D1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01CAC47" w14:textId="5CEAF40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0A19C7" w14:textId="6AAB803E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8BB60A" w14:textId="7A9D386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E0E980" w14:textId="7B481AD9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E14D9D" w14:paraId="3A70999F" w14:textId="0258227B" w:rsidTr="00A42917">
        <w:trPr>
          <w:trHeight w:val="300"/>
        </w:trPr>
        <w:tc>
          <w:tcPr>
            <w:tcW w:w="960" w:type="dxa"/>
            <w:noWrap/>
            <w:hideMark/>
          </w:tcPr>
          <w:p w14:paraId="5C6BABE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lastRenderedPageBreak/>
              <w:t>GSK3Î²</w:t>
            </w:r>
          </w:p>
        </w:tc>
        <w:tc>
          <w:tcPr>
            <w:tcW w:w="1015" w:type="dxa"/>
            <w:noWrap/>
            <w:hideMark/>
          </w:tcPr>
          <w:p w14:paraId="29AE8347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314" w:type="dxa"/>
            <w:noWrap/>
            <w:hideMark/>
          </w:tcPr>
          <w:p w14:paraId="26EF03C6" w14:textId="77777777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2F4DA93" w14:textId="3CA19A26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671F580" w14:textId="5063C182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CE3D68A" w14:textId="7C88F12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A2F6C21" w14:textId="5BE353CC" w:rsidR="00FD791F" w:rsidRPr="00E14D9D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4D9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9580494" w14:textId="77777777" w:rsidR="00E14D9D" w:rsidRDefault="00E14D9D" w:rsidP="007E1B82">
      <w:pPr>
        <w:jc w:val="center"/>
      </w:pPr>
    </w:p>
    <w:p w14:paraId="726F4FE9" w14:textId="609A3B71" w:rsidR="00021318" w:rsidRDefault="00021E95" w:rsidP="007E1B82">
      <w:pPr>
        <w:jc w:val="center"/>
      </w:pPr>
      <w:r>
        <w:t>16</w:t>
      </w:r>
    </w:p>
    <w:p w14:paraId="78517D41" w14:textId="17E757F6" w:rsidR="00021318" w:rsidRDefault="00021E95" w:rsidP="007E1B82">
      <w:pPr>
        <w:jc w:val="center"/>
      </w:pPr>
      <w:r>
        <w:t>1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83"/>
        <w:gridCol w:w="1693"/>
        <w:gridCol w:w="1314"/>
        <w:gridCol w:w="1165"/>
        <w:gridCol w:w="1165"/>
        <w:gridCol w:w="1165"/>
        <w:gridCol w:w="1165"/>
      </w:tblGrid>
      <w:tr w:rsidR="00EC0572" w:rsidRPr="00145CDC" w14:paraId="2CA8D9F0" w14:textId="4B3E246D" w:rsidTr="007B4B2C">
        <w:trPr>
          <w:trHeight w:val="300"/>
        </w:trPr>
        <w:tc>
          <w:tcPr>
            <w:tcW w:w="1683" w:type="dxa"/>
            <w:noWrap/>
            <w:hideMark/>
          </w:tcPr>
          <w:p w14:paraId="3BAE00F0" w14:textId="77777777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693" w:type="dxa"/>
            <w:noWrap/>
            <w:hideMark/>
          </w:tcPr>
          <w:p w14:paraId="1D66BA07" w14:textId="77777777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08FB52EC" w14:textId="77777777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5" w:type="dxa"/>
          </w:tcPr>
          <w:p w14:paraId="68AF81FF" w14:textId="39567471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5" w:type="dxa"/>
          </w:tcPr>
          <w:p w14:paraId="301AFEA3" w14:textId="46832980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5" w:type="dxa"/>
          </w:tcPr>
          <w:p w14:paraId="16A77561" w14:textId="7D755392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5" w:type="dxa"/>
          </w:tcPr>
          <w:p w14:paraId="2A085605" w14:textId="3076054E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145CDC" w14:paraId="2773B283" w14:textId="2443BF13" w:rsidTr="007B4B2C">
        <w:trPr>
          <w:trHeight w:val="300"/>
        </w:trPr>
        <w:tc>
          <w:tcPr>
            <w:tcW w:w="1683" w:type="dxa"/>
            <w:noWrap/>
            <w:hideMark/>
          </w:tcPr>
          <w:p w14:paraId="64BD9A7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GF</w:t>
            </w:r>
          </w:p>
        </w:tc>
        <w:tc>
          <w:tcPr>
            <w:tcW w:w="1693" w:type="dxa"/>
            <w:noWrap/>
            <w:hideMark/>
          </w:tcPr>
          <w:p w14:paraId="58DC8021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14" w:type="dxa"/>
            <w:noWrap/>
            <w:hideMark/>
          </w:tcPr>
          <w:p w14:paraId="1E2C6036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3154086" w14:textId="2B646E9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1593C87" w14:textId="3EF8DCB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0773FDCF" w14:textId="42FEC6D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60610A5" w14:textId="51111B5F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1ECCEEE6" w14:textId="389CCA86" w:rsidTr="007B4B2C">
        <w:trPr>
          <w:trHeight w:val="300"/>
        </w:trPr>
        <w:tc>
          <w:tcPr>
            <w:tcW w:w="1683" w:type="dxa"/>
            <w:noWrap/>
            <w:hideMark/>
          </w:tcPr>
          <w:p w14:paraId="1C941C9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693" w:type="dxa"/>
            <w:noWrap/>
            <w:hideMark/>
          </w:tcPr>
          <w:p w14:paraId="79198DE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14" w:type="dxa"/>
            <w:noWrap/>
            <w:hideMark/>
          </w:tcPr>
          <w:p w14:paraId="6465572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147AE1D8" w14:textId="46F27456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4936D77C" w14:textId="6C38F00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7F59CD7" w14:textId="431F383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2124BB9" w14:textId="1853EDA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2C0B53E0" w14:textId="646F8586" w:rsidTr="007B4B2C">
        <w:trPr>
          <w:trHeight w:val="300"/>
        </w:trPr>
        <w:tc>
          <w:tcPr>
            <w:tcW w:w="1683" w:type="dxa"/>
            <w:noWrap/>
            <w:hideMark/>
          </w:tcPr>
          <w:p w14:paraId="36F5B9D5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93" w:type="dxa"/>
            <w:noWrap/>
            <w:hideMark/>
          </w:tcPr>
          <w:p w14:paraId="0BE6F6C6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  <w:hideMark/>
          </w:tcPr>
          <w:p w14:paraId="3695CDF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3D190E74" w14:textId="5E65E1E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054C4F70" w14:textId="5872BE6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5B902040" w14:textId="1FBC8E7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5624ECE" w14:textId="66D1910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020C709D" w14:textId="0A274A91" w:rsidTr="007B4B2C">
        <w:trPr>
          <w:trHeight w:val="300"/>
        </w:trPr>
        <w:tc>
          <w:tcPr>
            <w:tcW w:w="1683" w:type="dxa"/>
            <w:noWrap/>
            <w:hideMark/>
          </w:tcPr>
          <w:p w14:paraId="499D755E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693" w:type="dxa"/>
            <w:noWrap/>
            <w:hideMark/>
          </w:tcPr>
          <w:p w14:paraId="38AC6B7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49A2B52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73D4BA2" w14:textId="059852E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58B5460" w14:textId="20B7EC9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D30CE7F" w14:textId="1FB2481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0644C8F" w14:textId="0EF893D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145CDC" w14:paraId="0F5B8DD3" w14:textId="1C973AA2" w:rsidTr="007B4B2C">
        <w:trPr>
          <w:trHeight w:val="300"/>
        </w:trPr>
        <w:tc>
          <w:tcPr>
            <w:tcW w:w="1683" w:type="dxa"/>
            <w:noWrap/>
            <w:hideMark/>
          </w:tcPr>
          <w:p w14:paraId="3248E98A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693" w:type="dxa"/>
            <w:noWrap/>
            <w:hideMark/>
          </w:tcPr>
          <w:p w14:paraId="323416F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13611B2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4238CB17" w14:textId="3FB0542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17D400C8" w14:textId="4AFB485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3B2EC0D0" w14:textId="1583900A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70B10DD3" w14:textId="0A43CCD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39A04B6E" w14:textId="367C1D0A" w:rsidTr="007B4B2C">
        <w:trPr>
          <w:trHeight w:val="300"/>
        </w:trPr>
        <w:tc>
          <w:tcPr>
            <w:tcW w:w="1683" w:type="dxa"/>
            <w:noWrap/>
            <w:hideMark/>
          </w:tcPr>
          <w:p w14:paraId="465C8549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693" w:type="dxa"/>
            <w:noWrap/>
            <w:hideMark/>
          </w:tcPr>
          <w:p w14:paraId="66720CB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Gene Transcription</w:t>
            </w:r>
          </w:p>
        </w:tc>
        <w:tc>
          <w:tcPr>
            <w:tcW w:w="1314" w:type="dxa"/>
            <w:noWrap/>
            <w:hideMark/>
          </w:tcPr>
          <w:p w14:paraId="405FE350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358B64D" w14:textId="44FE43B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1D566ABC" w14:textId="251357B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17498212" w14:textId="73399DA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5272D296" w14:textId="6617252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2930161D" w14:textId="4DE2C4FA" w:rsidTr="007B4B2C">
        <w:trPr>
          <w:trHeight w:val="300"/>
        </w:trPr>
        <w:tc>
          <w:tcPr>
            <w:tcW w:w="1683" w:type="dxa"/>
            <w:noWrap/>
            <w:hideMark/>
          </w:tcPr>
          <w:p w14:paraId="557A8CDB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693" w:type="dxa"/>
            <w:noWrap/>
            <w:hideMark/>
          </w:tcPr>
          <w:p w14:paraId="597A9BDA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14" w:type="dxa"/>
            <w:noWrap/>
            <w:hideMark/>
          </w:tcPr>
          <w:p w14:paraId="4FB9E26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7E1E6361" w14:textId="1D19C4E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6ED785FC" w14:textId="7219226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5D3BF73A" w14:textId="04612D1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FAB8842" w14:textId="20F863F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57EC0B5F" w14:textId="05C4E4A3" w:rsidTr="007B4B2C">
        <w:trPr>
          <w:trHeight w:val="300"/>
        </w:trPr>
        <w:tc>
          <w:tcPr>
            <w:tcW w:w="1683" w:type="dxa"/>
            <w:noWrap/>
            <w:hideMark/>
          </w:tcPr>
          <w:p w14:paraId="34CD17F3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 inhibitors</w:t>
            </w:r>
          </w:p>
        </w:tc>
        <w:tc>
          <w:tcPr>
            <w:tcW w:w="1693" w:type="dxa"/>
            <w:noWrap/>
            <w:hideMark/>
          </w:tcPr>
          <w:p w14:paraId="3B1C8EB5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  <w:hideMark/>
          </w:tcPr>
          <w:p w14:paraId="519B8FE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327B5844" w14:textId="6977967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40F608FC" w14:textId="494AC814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39C3950C" w14:textId="2BD46A2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5" w:type="dxa"/>
          </w:tcPr>
          <w:p w14:paraId="6D83FD61" w14:textId="72518234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145CDC" w14:paraId="7ABC906C" w14:textId="09686266" w:rsidTr="007B4B2C">
        <w:trPr>
          <w:trHeight w:val="300"/>
        </w:trPr>
        <w:tc>
          <w:tcPr>
            <w:tcW w:w="1683" w:type="dxa"/>
            <w:noWrap/>
            <w:hideMark/>
          </w:tcPr>
          <w:p w14:paraId="157D2AC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 inhibitors</w:t>
            </w:r>
          </w:p>
        </w:tc>
        <w:tc>
          <w:tcPr>
            <w:tcW w:w="1693" w:type="dxa"/>
            <w:noWrap/>
            <w:hideMark/>
          </w:tcPr>
          <w:p w14:paraId="7DDF0A60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709E0F44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2CEDDA5" w14:textId="207454FF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5519C51A" w14:textId="54EA735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58AB5F32" w14:textId="745592E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49394A9" w14:textId="5F64BE40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21807543" w14:textId="5A4D9730" w:rsidTr="007B4B2C">
        <w:trPr>
          <w:trHeight w:val="300"/>
        </w:trPr>
        <w:tc>
          <w:tcPr>
            <w:tcW w:w="1683" w:type="dxa"/>
            <w:noWrap/>
            <w:hideMark/>
          </w:tcPr>
          <w:p w14:paraId="2EFD6EA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 inhibitors</w:t>
            </w:r>
          </w:p>
        </w:tc>
        <w:tc>
          <w:tcPr>
            <w:tcW w:w="1693" w:type="dxa"/>
            <w:noWrap/>
            <w:hideMark/>
          </w:tcPr>
          <w:p w14:paraId="4B8ADA67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28E9842D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12A9D221" w14:textId="29ED8D4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17EEECFF" w14:textId="4156D24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44069E2C" w14:textId="11F26D2F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6DADE380" w14:textId="36E395A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646CA2F9" w14:textId="7CFA7B5A" w:rsidTr="007B4B2C">
        <w:trPr>
          <w:trHeight w:val="300"/>
        </w:trPr>
        <w:tc>
          <w:tcPr>
            <w:tcW w:w="1683" w:type="dxa"/>
            <w:noWrap/>
            <w:hideMark/>
          </w:tcPr>
          <w:p w14:paraId="581F46A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Cytoplasmic DUSP</w:t>
            </w:r>
          </w:p>
        </w:tc>
        <w:tc>
          <w:tcPr>
            <w:tcW w:w="1693" w:type="dxa"/>
            <w:noWrap/>
            <w:hideMark/>
          </w:tcPr>
          <w:p w14:paraId="42E77C05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458D9A7E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221E6A69" w14:textId="1951F5E9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3E51584" w14:textId="3ACDBE31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677147E" w14:textId="1C536AE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305B28E7" w14:textId="53F14A4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D791F" w:rsidRPr="00145CDC" w14:paraId="63D0C079" w14:textId="632CA8DF" w:rsidTr="007B4B2C">
        <w:trPr>
          <w:trHeight w:val="300"/>
        </w:trPr>
        <w:tc>
          <w:tcPr>
            <w:tcW w:w="1683" w:type="dxa"/>
            <w:noWrap/>
            <w:hideMark/>
          </w:tcPr>
          <w:p w14:paraId="36B5041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Nuclear DUSP</w:t>
            </w:r>
          </w:p>
        </w:tc>
        <w:tc>
          <w:tcPr>
            <w:tcW w:w="1693" w:type="dxa"/>
            <w:noWrap/>
            <w:hideMark/>
          </w:tcPr>
          <w:p w14:paraId="596A09AB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5401CAD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2A299964" w14:textId="7853B94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18EE5AC3" w14:textId="020633D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0B1C9E9E" w14:textId="47382C8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435758EA" w14:textId="6ABACC5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47B8CCD" w14:textId="77777777" w:rsidR="00145CDC" w:rsidRDefault="00145CDC" w:rsidP="007E1B82">
      <w:pPr>
        <w:jc w:val="center"/>
      </w:pPr>
    </w:p>
    <w:p w14:paraId="3830E11F" w14:textId="21264027" w:rsidR="00021318" w:rsidRDefault="00021E95" w:rsidP="007E1B82">
      <w:pPr>
        <w:jc w:val="center"/>
      </w:pPr>
      <w:r>
        <w:t>18</w:t>
      </w:r>
    </w:p>
    <w:p w14:paraId="196DC988" w14:textId="35DD89D7" w:rsidR="00021318" w:rsidRDefault="00021E95" w:rsidP="007E1B82">
      <w:pPr>
        <w:jc w:val="center"/>
      </w:pPr>
      <w:r>
        <w:t>19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EC0572" w:rsidRPr="00145CDC" w14:paraId="4E11DCCF" w14:textId="20FCC00C" w:rsidTr="007B4B2C">
        <w:trPr>
          <w:trHeight w:val="300"/>
        </w:trPr>
        <w:tc>
          <w:tcPr>
            <w:tcW w:w="960" w:type="dxa"/>
            <w:noWrap/>
            <w:hideMark/>
          </w:tcPr>
          <w:p w14:paraId="03988C26" w14:textId="77777777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0E453FA3" w14:textId="77777777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1A6FBAD" w14:textId="77777777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38E75CB8" w14:textId="4DF81432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1EDCCF8B" w14:textId="3F045B72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4" w:type="dxa"/>
          </w:tcPr>
          <w:p w14:paraId="1812D307" w14:textId="79C65AEA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14" w:type="dxa"/>
          </w:tcPr>
          <w:p w14:paraId="1B605E2F" w14:textId="52ACD004" w:rsidR="00EC0572" w:rsidRPr="00145CDC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145CDC" w14:paraId="0C4064E2" w14:textId="36632C27" w:rsidTr="007B4B2C">
        <w:trPr>
          <w:trHeight w:val="300"/>
        </w:trPr>
        <w:tc>
          <w:tcPr>
            <w:tcW w:w="960" w:type="dxa"/>
            <w:noWrap/>
            <w:hideMark/>
          </w:tcPr>
          <w:p w14:paraId="1E50DD8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BCR</w:t>
            </w:r>
          </w:p>
        </w:tc>
        <w:tc>
          <w:tcPr>
            <w:tcW w:w="1015" w:type="dxa"/>
            <w:noWrap/>
            <w:hideMark/>
          </w:tcPr>
          <w:p w14:paraId="1F50105D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314" w:type="dxa"/>
            <w:noWrap/>
            <w:hideMark/>
          </w:tcPr>
          <w:p w14:paraId="5D9084B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427306E" w14:textId="235B961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E79CE7D" w14:textId="68DA999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F38C25" w14:textId="309E1E9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5A19FEC" w14:textId="3A0158B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5058C33B" w14:textId="29E24B99" w:rsidTr="007B4B2C">
        <w:trPr>
          <w:trHeight w:val="300"/>
        </w:trPr>
        <w:tc>
          <w:tcPr>
            <w:tcW w:w="960" w:type="dxa"/>
            <w:noWrap/>
            <w:hideMark/>
          </w:tcPr>
          <w:p w14:paraId="1D6AE40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015" w:type="dxa"/>
            <w:noWrap/>
            <w:hideMark/>
          </w:tcPr>
          <w:p w14:paraId="28B9D328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SHIP-1</w:t>
            </w:r>
          </w:p>
        </w:tc>
        <w:tc>
          <w:tcPr>
            <w:tcW w:w="1314" w:type="dxa"/>
            <w:noWrap/>
            <w:hideMark/>
          </w:tcPr>
          <w:p w14:paraId="7BE6625F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49F9158" w14:textId="6EE41E6D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897A9EB" w14:textId="25429B1C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5E8B1E" w14:textId="3D07B2DD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97AE2D4" w14:textId="28CD8606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145CDC" w14:paraId="19968F1C" w14:textId="3F03EB65" w:rsidTr="007B4B2C">
        <w:trPr>
          <w:trHeight w:val="300"/>
        </w:trPr>
        <w:tc>
          <w:tcPr>
            <w:tcW w:w="960" w:type="dxa"/>
            <w:noWrap/>
            <w:hideMark/>
          </w:tcPr>
          <w:p w14:paraId="78469DD9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015" w:type="dxa"/>
            <w:noWrap/>
            <w:hideMark/>
          </w:tcPr>
          <w:p w14:paraId="482291DB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N-WASP</w:t>
            </w:r>
          </w:p>
        </w:tc>
        <w:tc>
          <w:tcPr>
            <w:tcW w:w="1314" w:type="dxa"/>
            <w:noWrap/>
            <w:hideMark/>
          </w:tcPr>
          <w:p w14:paraId="71425A7E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70D42BC" w14:textId="0BF5FCF8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2C5F7E4" w14:textId="07453A92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FC3DE9C" w14:textId="1FF4015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46A649A" w14:textId="3FA444B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145CDC" w14:paraId="5DCEA538" w14:textId="33ED2DCB" w:rsidTr="007B4B2C">
        <w:trPr>
          <w:trHeight w:val="300"/>
        </w:trPr>
        <w:tc>
          <w:tcPr>
            <w:tcW w:w="960" w:type="dxa"/>
            <w:noWrap/>
            <w:hideMark/>
          </w:tcPr>
          <w:p w14:paraId="3FFCD80C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45CDC">
              <w:rPr>
                <w:rFonts w:ascii="Aptos Narrow" w:eastAsia="Times New Roman" w:hAnsi="Aptos Narrow" w:cs="Times New Roman"/>
                <w:color w:val="000000"/>
              </w:rPr>
              <w:t>Btk</w:t>
            </w:r>
            <w:proofErr w:type="spellEnd"/>
          </w:p>
        </w:tc>
        <w:tc>
          <w:tcPr>
            <w:tcW w:w="1015" w:type="dxa"/>
            <w:noWrap/>
            <w:hideMark/>
          </w:tcPr>
          <w:p w14:paraId="61F92B02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WASP</w:t>
            </w:r>
          </w:p>
        </w:tc>
        <w:tc>
          <w:tcPr>
            <w:tcW w:w="1314" w:type="dxa"/>
            <w:noWrap/>
            <w:hideMark/>
          </w:tcPr>
          <w:p w14:paraId="2EF3E616" w14:textId="77777777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5A2C971" w14:textId="76F67B06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16BE9B" w14:textId="05E4ABC3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09B0FE3" w14:textId="317A404B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D028C74" w14:textId="1BEE037E" w:rsidR="00FD791F" w:rsidRPr="00145CDC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5C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7C2083B" w14:textId="77777777" w:rsidR="00145CDC" w:rsidRDefault="00145CDC" w:rsidP="007E1B82">
      <w:pPr>
        <w:jc w:val="center"/>
      </w:pPr>
    </w:p>
    <w:p w14:paraId="3630C679" w14:textId="0EFDBDC6" w:rsidR="00021E95" w:rsidRDefault="00021E95" w:rsidP="007E1B82">
      <w:pPr>
        <w:jc w:val="center"/>
      </w:pPr>
      <w:r>
        <w:t>2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92"/>
        <w:gridCol w:w="2043"/>
        <w:gridCol w:w="1603"/>
        <w:gridCol w:w="1153"/>
        <w:gridCol w:w="1153"/>
        <w:gridCol w:w="1153"/>
        <w:gridCol w:w="1153"/>
      </w:tblGrid>
      <w:tr w:rsidR="007B4B2C" w:rsidRPr="00B035B2" w14:paraId="2FD57B98" w14:textId="634EE347" w:rsidTr="007B4B2C">
        <w:trPr>
          <w:trHeight w:val="300"/>
        </w:trPr>
        <w:tc>
          <w:tcPr>
            <w:tcW w:w="1092" w:type="dxa"/>
            <w:noWrap/>
            <w:hideMark/>
          </w:tcPr>
          <w:p w14:paraId="5B5BE087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43" w:type="dxa"/>
            <w:noWrap/>
            <w:hideMark/>
          </w:tcPr>
          <w:p w14:paraId="6EC1757B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03" w:type="dxa"/>
            <w:noWrap/>
            <w:hideMark/>
          </w:tcPr>
          <w:p w14:paraId="0EC4D2BE" w14:textId="77777777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53" w:type="dxa"/>
          </w:tcPr>
          <w:p w14:paraId="561AD175" w14:textId="4AA401E9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53" w:type="dxa"/>
          </w:tcPr>
          <w:p w14:paraId="5DE2600D" w14:textId="10EA1ECA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153" w:type="dxa"/>
          </w:tcPr>
          <w:p w14:paraId="508BB7CD" w14:textId="00ABE861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53" w:type="dxa"/>
          </w:tcPr>
          <w:p w14:paraId="64720171" w14:textId="5DFE7F2B" w:rsidR="007B4B2C" w:rsidRPr="00B035B2" w:rsidRDefault="007B4B2C" w:rsidP="007B4B2C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FD791F" w:rsidRPr="00B035B2" w14:paraId="6300C24A" w14:textId="41052570" w:rsidTr="007B4B2C">
        <w:trPr>
          <w:trHeight w:val="300"/>
        </w:trPr>
        <w:tc>
          <w:tcPr>
            <w:tcW w:w="1092" w:type="dxa"/>
            <w:noWrap/>
            <w:hideMark/>
          </w:tcPr>
          <w:p w14:paraId="2BF3556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D28</w:t>
            </w:r>
          </w:p>
        </w:tc>
        <w:tc>
          <w:tcPr>
            <w:tcW w:w="2043" w:type="dxa"/>
            <w:noWrap/>
            <w:hideMark/>
          </w:tcPr>
          <w:p w14:paraId="311F37F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603" w:type="dxa"/>
            <w:noWrap/>
            <w:hideMark/>
          </w:tcPr>
          <w:p w14:paraId="15B1D9E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108519C" w14:textId="40B98D5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72FAA5C" w14:textId="26644BB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AA7595A" w14:textId="3D5EBC5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D7A110D" w14:textId="69D3948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A73552D" w14:textId="28429E6B" w:rsidTr="007B4B2C">
        <w:trPr>
          <w:trHeight w:val="300"/>
        </w:trPr>
        <w:tc>
          <w:tcPr>
            <w:tcW w:w="1092" w:type="dxa"/>
            <w:noWrap/>
            <w:hideMark/>
          </w:tcPr>
          <w:p w14:paraId="2F2A6F2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D2</w:t>
            </w:r>
          </w:p>
        </w:tc>
        <w:tc>
          <w:tcPr>
            <w:tcW w:w="2043" w:type="dxa"/>
            <w:noWrap/>
            <w:hideMark/>
          </w:tcPr>
          <w:p w14:paraId="09F6A54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03" w:type="dxa"/>
            <w:noWrap/>
            <w:hideMark/>
          </w:tcPr>
          <w:p w14:paraId="562E54A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0B62BBB" w14:textId="0EC2825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07B859E9" w14:textId="70B8CA5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65E033B" w14:textId="766C6F6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EC437A1" w14:textId="74F5286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976E00C" w14:textId="4EDB68EC" w:rsidTr="007B4B2C">
        <w:trPr>
          <w:trHeight w:val="300"/>
        </w:trPr>
        <w:tc>
          <w:tcPr>
            <w:tcW w:w="1092" w:type="dxa"/>
            <w:noWrap/>
            <w:hideMark/>
          </w:tcPr>
          <w:p w14:paraId="4597818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043" w:type="dxa"/>
            <w:noWrap/>
            <w:hideMark/>
          </w:tcPr>
          <w:p w14:paraId="605009C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P1/PP2A</w:t>
            </w:r>
          </w:p>
        </w:tc>
        <w:tc>
          <w:tcPr>
            <w:tcW w:w="1603" w:type="dxa"/>
            <w:noWrap/>
            <w:hideMark/>
          </w:tcPr>
          <w:p w14:paraId="79930D6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C4E2457" w14:textId="599F01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CD4FD96" w14:textId="7C371F3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211577B" w14:textId="38FBCBA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2551527" w14:textId="312BFB2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B035B2" w14:paraId="24DB44A0" w14:textId="19844BDF" w:rsidTr="007B4B2C">
        <w:trPr>
          <w:trHeight w:val="300"/>
        </w:trPr>
        <w:tc>
          <w:tcPr>
            <w:tcW w:w="1092" w:type="dxa"/>
            <w:noWrap/>
            <w:hideMark/>
          </w:tcPr>
          <w:p w14:paraId="007DF0E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043" w:type="dxa"/>
            <w:noWrap/>
            <w:hideMark/>
          </w:tcPr>
          <w:p w14:paraId="7A9048E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1603" w:type="dxa"/>
            <w:noWrap/>
            <w:hideMark/>
          </w:tcPr>
          <w:p w14:paraId="0C4A98F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67A2FDF" w14:textId="4411F97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88B5F0C" w14:textId="5860A5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05CA0B75" w14:textId="2EC0360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35F64FC" w14:textId="74D893E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AAEFC9F" w14:textId="1BEA0B65" w:rsidTr="007B4B2C">
        <w:trPr>
          <w:trHeight w:val="300"/>
        </w:trPr>
        <w:tc>
          <w:tcPr>
            <w:tcW w:w="1092" w:type="dxa"/>
            <w:noWrap/>
            <w:hideMark/>
          </w:tcPr>
          <w:p w14:paraId="0AE4827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043" w:type="dxa"/>
            <w:noWrap/>
            <w:hideMark/>
          </w:tcPr>
          <w:p w14:paraId="7B6F09D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1603" w:type="dxa"/>
            <w:noWrap/>
            <w:hideMark/>
          </w:tcPr>
          <w:p w14:paraId="6DD976C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16578D7" w14:textId="009CFDB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CD9CB5C" w14:textId="4E27641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A5B80FC" w14:textId="1EE4C5F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CC3ED84" w14:textId="33AE1A7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6AF88E7B" w14:textId="2ADFAF36" w:rsidTr="007B4B2C">
        <w:trPr>
          <w:trHeight w:val="300"/>
        </w:trPr>
        <w:tc>
          <w:tcPr>
            <w:tcW w:w="1092" w:type="dxa"/>
            <w:noWrap/>
            <w:hideMark/>
          </w:tcPr>
          <w:p w14:paraId="361E467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2043" w:type="dxa"/>
            <w:noWrap/>
            <w:hideMark/>
          </w:tcPr>
          <w:p w14:paraId="4283046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603" w:type="dxa"/>
            <w:noWrap/>
            <w:hideMark/>
          </w:tcPr>
          <w:p w14:paraId="374B9DF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8F169AF" w14:textId="21BF008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07048BF" w14:textId="5837360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EA3AFFD" w14:textId="570E750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6251789E" w14:textId="39395D0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20005B3" w14:textId="1095B9DA" w:rsidTr="007B4B2C">
        <w:trPr>
          <w:trHeight w:val="300"/>
        </w:trPr>
        <w:tc>
          <w:tcPr>
            <w:tcW w:w="1092" w:type="dxa"/>
            <w:noWrap/>
            <w:hideMark/>
          </w:tcPr>
          <w:p w14:paraId="5C7EFEE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2043" w:type="dxa"/>
            <w:noWrap/>
            <w:hideMark/>
          </w:tcPr>
          <w:p w14:paraId="0F05549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1603" w:type="dxa"/>
            <w:noWrap/>
            <w:hideMark/>
          </w:tcPr>
          <w:p w14:paraId="5A89C2B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7CF00D1" w14:textId="3783C56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B5F2C23" w14:textId="5920471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D2D2F3B" w14:textId="28FACBA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B0798EA" w14:textId="68B3D38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58C5755" w14:textId="36536C27" w:rsidTr="007B4B2C">
        <w:trPr>
          <w:trHeight w:val="300"/>
        </w:trPr>
        <w:tc>
          <w:tcPr>
            <w:tcW w:w="1092" w:type="dxa"/>
            <w:noWrap/>
            <w:hideMark/>
          </w:tcPr>
          <w:p w14:paraId="05E7A3B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lastRenderedPageBreak/>
              <w:t>PIP2</w:t>
            </w:r>
          </w:p>
        </w:tc>
        <w:tc>
          <w:tcPr>
            <w:tcW w:w="2043" w:type="dxa"/>
            <w:noWrap/>
            <w:hideMark/>
          </w:tcPr>
          <w:p w14:paraId="22801E03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1603" w:type="dxa"/>
            <w:noWrap/>
            <w:hideMark/>
          </w:tcPr>
          <w:p w14:paraId="280C28F7" w14:textId="0F2D557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91F0832" w14:textId="5538287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68A2687" w14:textId="46541F1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CF4E402" w14:textId="38634E4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968F5F3" w14:textId="55C6BC0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54B120C8" w14:textId="106AA723" w:rsidTr="007B4B2C">
        <w:trPr>
          <w:trHeight w:val="300"/>
        </w:trPr>
        <w:tc>
          <w:tcPr>
            <w:tcW w:w="1092" w:type="dxa"/>
            <w:noWrap/>
            <w:hideMark/>
          </w:tcPr>
          <w:p w14:paraId="23FF3C4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PP1/PP2A</w:t>
            </w:r>
          </w:p>
        </w:tc>
        <w:tc>
          <w:tcPr>
            <w:tcW w:w="2043" w:type="dxa"/>
            <w:noWrap/>
            <w:hideMark/>
          </w:tcPr>
          <w:p w14:paraId="11B87F4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1603" w:type="dxa"/>
            <w:noWrap/>
            <w:hideMark/>
          </w:tcPr>
          <w:p w14:paraId="6DF7C0EC" w14:textId="288A673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C3715D1" w14:textId="66762A8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84CC3B4" w14:textId="24387D4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3FC7C87" w14:textId="7F4F970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669A9971" w14:textId="44285E8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3D2597EF" w14:textId="587BEB6B" w:rsidTr="007B4B2C">
        <w:trPr>
          <w:trHeight w:val="300"/>
        </w:trPr>
        <w:tc>
          <w:tcPr>
            <w:tcW w:w="1092" w:type="dxa"/>
            <w:noWrap/>
            <w:hideMark/>
          </w:tcPr>
          <w:p w14:paraId="2A438D0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43" w:type="dxa"/>
            <w:noWrap/>
            <w:hideMark/>
          </w:tcPr>
          <w:p w14:paraId="7C85D60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1603" w:type="dxa"/>
            <w:noWrap/>
            <w:hideMark/>
          </w:tcPr>
          <w:p w14:paraId="3570A2E2" w14:textId="4358FA4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BB7D6C8" w14:textId="5E49BB0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6B774B2" w14:textId="262A1BA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704B9CB" w14:textId="42A562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5034A41" w14:textId="5BBEBF1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AD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A9BB8FA" w14:textId="43916B45" w:rsidTr="007B4B2C">
        <w:trPr>
          <w:trHeight w:val="300"/>
        </w:trPr>
        <w:tc>
          <w:tcPr>
            <w:tcW w:w="1092" w:type="dxa"/>
            <w:noWrap/>
            <w:hideMark/>
          </w:tcPr>
          <w:p w14:paraId="664291E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2043" w:type="dxa"/>
            <w:noWrap/>
            <w:hideMark/>
          </w:tcPr>
          <w:p w14:paraId="22E3275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Filament</w:t>
            </w:r>
          </w:p>
        </w:tc>
        <w:tc>
          <w:tcPr>
            <w:tcW w:w="1603" w:type="dxa"/>
            <w:noWrap/>
            <w:hideMark/>
          </w:tcPr>
          <w:p w14:paraId="7F696D8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C89084A" w14:textId="437A69F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200FDB59" w14:textId="2B61014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1B5E9E5B" w14:textId="5DBF4D5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CCD1680" w14:textId="3FB6176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1EC0519" w14:textId="590F5CF9" w:rsidTr="007B4B2C">
        <w:trPr>
          <w:trHeight w:val="300"/>
        </w:trPr>
        <w:tc>
          <w:tcPr>
            <w:tcW w:w="1092" w:type="dxa"/>
            <w:noWrap/>
            <w:hideMark/>
          </w:tcPr>
          <w:p w14:paraId="1313F5B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ofilin</w:t>
            </w:r>
          </w:p>
        </w:tc>
        <w:tc>
          <w:tcPr>
            <w:tcW w:w="2043" w:type="dxa"/>
            <w:noWrap/>
            <w:hideMark/>
          </w:tcPr>
          <w:p w14:paraId="7FC6050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n</w:t>
            </w:r>
          </w:p>
        </w:tc>
        <w:tc>
          <w:tcPr>
            <w:tcW w:w="1603" w:type="dxa"/>
            <w:noWrap/>
            <w:hideMark/>
          </w:tcPr>
          <w:p w14:paraId="6ABAF8E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BE89A00" w14:textId="00D941B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568C7B9" w14:textId="4788B24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FC2AFE4" w14:textId="0F06E1D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D6EAB93" w14:textId="47AD4EF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DA40DE0" w14:textId="080E84AD" w:rsidTr="007B4B2C">
        <w:trPr>
          <w:trHeight w:val="300"/>
        </w:trPr>
        <w:tc>
          <w:tcPr>
            <w:tcW w:w="1092" w:type="dxa"/>
            <w:noWrap/>
            <w:hideMark/>
          </w:tcPr>
          <w:p w14:paraId="768C4C9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n</w:t>
            </w:r>
          </w:p>
        </w:tc>
        <w:tc>
          <w:tcPr>
            <w:tcW w:w="2043" w:type="dxa"/>
            <w:noWrap/>
            <w:hideMark/>
          </w:tcPr>
          <w:p w14:paraId="7F6466F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NA pol II transcription</w:t>
            </w:r>
          </w:p>
        </w:tc>
        <w:tc>
          <w:tcPr>
            <w:tcW w:w="1603" w:type="dxa"/>
            <w:noWrap/>
            <w:hideMark/>
          </w:tcPr>
          <w:p w14:paraId="49CF37F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A3C2F31" w14:textId="29BBD84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1EB57C0" w14:textId="622B977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C921845" w14:textId="1612C9C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004838A" w14:textId="5EBA630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48C51F4" w14:textId="77777777" w:rsidR="00021E95" w:rsidRDefault="00021E95" w:rsidP="007E1B82">
      <w:pPr>
        <w:jc w:val="center"/>
      </w:pPr>
    </w:p>
    <w:p w14:paraId="3DAE7FD5" w14:textId="57651998" w:rsidR="00B035B2" w:rsidRDefault="00021E95" w:rsidP="007B4B2C">
      <w:pPr>
        <w:jc w:val="center"/>
      </w:pPr>
      <w:r>
        <w:t>21</w:t>
      </w:r>
    </w:p>
    <w:tbl>
      <w:tblPr>
        <w:tblStyle w:val="TableGrid"/>
        <w:tblW w:w="10033" w:type="dxa"/>
        <w:tblLook w:val="04A0" w:firstRow="1" w:lastRow="0" w:firstColumn="1" w:lastColumn="0" w:noHBand="0" w:noVBand="1"/>
      </w:tblPr>
      <w:tblGrid>
        <w:gridCol w:w="1368"/>
        <w:gridCol w:w="2675"/>
        <w:gridCol w:w="1398"/>
        <w:gridCol w:w="1148"/>
        <w:gridCol w:w="1148"/>
        <w:gridCol w:w="1148"/>
        <w:gridCol w:w="1148"/>
      </w:tblGrid>
      <w:tr w:rsidR="00EC0572" w:rsidRPr="00B035B2" w14:paraId="0305AF4A" w14:textId="25F34108" w:rsidTr="00FD791F">
        <w:trPr>
          <w:trHeight w:val="298"/>
        </w:trPr>
        <w:tc>
          <w:tcPr>
            <w:tcW w:w="1368" w:type="dxa"/>
            <w:noWrap/>
            <w:hideMark/>
          </w:tcPr>
          <w:p w14:paraId="35D9723C" w14:textId="77777777" w:rsidR="00EC0572" w:rsidRPr="00B035B2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675" w:type="dxa"/>
            <w:noWrap/>
            <w:hideMark/>
          </w:tcPr>
          <w:p w14:paraId="7200392B" w14:textId="77777777" w:rsidR="00EC0572" w:rsidRPr="00B035B2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98" w:type="dxa"/>
            <w:noWrap/>
            <w:hideMark/>
          </w:tcPr>
          <w:p w14:paraId="0D9E0A81" w14:textId="77777777" w:rsidR="00EC0572" w:rsidRPr="00B035B2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48" w:type="dxa"/>
          </w:tcPr>
          <w:p w14:paraId="1917754F" w14:textId="148F51AE" w:rsidR="00EC0572" w:rsidRPr="00B035B2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48" w:type="dxa"/>
          </w:tcPr>
          <w:p w14:paraId="1C81054D" w14:textId="1B67DEF3" w:rsidR="00EC0572" w:rsidRPr="00B035B2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48" w:type="dxa"/>
          </w:tcPr>
          <w:p w14:paraId="374FA8CC" w14:textId="1D35641B" w:rsidR="00EC0572" w:rsidRPr="00B035B2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48" w:type="dxa"/>
          </w:tcPr>
          <w:p w14:paraId="0012A6E7" w14:textId="630A2065" w:rsidR="00EC0572" w:rsidRPr="00B035B2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D791F" w:rsidRPr="00B035B2" w14:paraId="36C70367" w14:textId="4A40EA43" w:rsidTr="00FD791F">
        <w:trPr>
          <w:trHeight w:val="298"/>
        </w:trPr>
        <w:tc>
          <w:tcPr>
            <w:tcW w:w="1368" w:type="dxa"/>
            <w:noWrap/>
            <w:hideMark/>
          </w:tcPr>
          <w:p w14:paraId="0C2254B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2675" w:type="dxa"/>
            <w:noWrap/>
            <w:hideMark/>
          </w:tcPr>
          <w:p w14:paraId="1C19D2F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25BF4BA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F8AD91E" w14:textId="6ABD749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1045899" w14:textId="473D565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C2FBB05" w14:textId="6F5A285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767ED13" w14:textId="12C43D1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8CCE5AF" w14:textId="265F7D28" w:rsidTr="00FD791F">
        <w:trPr>
          <w:trHeight w:val="298"/>
        </w:trPr>
        <w:tc>
          <w:tcPr>
            <w:tcW w:w="1368" w:type="dxa"/>
            <w:noWrap/>
            <w:hideMark/>
          </w:tcPr>
          <w:p w14:paraId="0BDA568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HS</w:t>
            </w:r>
          </w:p>
        </w:tc>
        <w:tc>
          <w:tcPr>
            <w:tcW w:w="2675" w:type="dxa"/>
            <w:noWrap/>
            <w:hideMark/>
          </w:tcPr>
          <w:p w14:paraId="5237565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2FF8D9E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173BD9D" w14:textId="012FDBC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60B74F5" w14:textId="172641D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15F99CF" w14:textId="70C96FF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8512233" w14:textId="0D67E1B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61DC8117" w14:textId="6420661A" w:rsidTr="00FD791F">
        <w:trPr>
          <w:trHeight w:val="298"/>
        </w:trPr>
        <w:tc>
          <w:tcPr>
            <w:tcW w:w="1368" w:type="dxa"/>
            <w:noWrap/>
            <w:hideMark/>
          </w:tcPr>
          <w:p w14:paraId="6794583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035B2">
              <w:rPr>
                <w:rFonts w:ascii="Aptos Narrow" w:eastAsia="Times New Roman" w:hAnsi="Aptos Narrow" w:cs="Times New Roman"/>
                <w:color w:val="000000"/>
              </w:rPr>
              <w:t>Heparanase</w:t>
            </w:r>
            <w:proofErr w:type="spellEnd"/>
          </w:p>
        </w:tc>
        <w:tc>
          <w:tcPr>
            <w:tcW w:w="2675" w:type="dxa"/>
            <w:noWrap/>
            <w:hideMark/>
          </w:tcPr>
          <w:p w14:paraId="4108461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7576991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C854875" w14:textId="240FC10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02EE0D" w14:textId="31B7AC3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F315C11" w14:textId="7AD9F82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9F9ECC1" w14:textId="654BCF5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FC1E429" w14:textId="78CDDB2F" w:rsidTr="00FD791F">
        <w:trPr>
          <w:trHeight w:val="298"/>
        </w:trPr>
        <w:tc>
          <w:tcPr>
            <w:tcW w:w="1368" w:type="dxa"/>
            <w:noWrap/>
            <w:hideMark/>
          </w:tcPr>
          <w:p w14:paraId="635138E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Detergents</w:t>
            </w:r>
          </w:p>
        </w:tc>
        <w:tc>
          <w:tcPr>
            <w:tcW w:w="2675" w:type="dxa"/>
            <w:noWrap/>
            <w:hideMark/>
          </w:tcPr>
          <w:p w14:paraId="3E01D9AE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98" w:type="dxa"/>
            <w:noWrap/>
            <w:hideMark/>
          </w:tcPr>
          <w:p w14:paraId="6808AC2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33729B3" w14:textId="0B6D11E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A0741E9" w14:textId="6E56AA2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BDFA78" w14:textId="6B8AD3F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C5E9D47" w14:textId="285E724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392AD66F" w14:textId="6B45A8FC" w:rsidTr="00FD791F">
        <w:trPr>
          <w:trHeight w:val="298"/>
        </w:trPr>
        <w:tc>
          <w:tcPr>
            <w:tcW w:w="1368" w:type="dxa"/>
            <w:noWrap/>
            <w:hideMark/>
          </w:tcPr>
          <w:p w14:paraId="3C5ABA0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LTA</w:t>
            </w:r>
          </w:p>
        </w:tc>
        <w:tc>
          <w:tcPr>
            <w:tcW w:w="2675" w:type="dxa"/>
            <w:noWrap/>
            <w:hideMark/>
          </w:tcPr>
          <w:p w14:paraId="7F9EB2A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2</w:t>
            </w:r>
          </w:p>
        </w:tc>
        <w:tc>
          <w:tcPr>
            <w:tcW w:w="1398" w:type="dxa"/>
            <w:noWrap/>
            <w:hideMark/>
          </w:tcPr>
          <w:p w14:paraId="06384E9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C25DB8E" w14:textId="72554AA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82318C0" w14:textId="0DCA4A6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A786630" w14:textId="46E6462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A70CA9F" w14:textId="4A54068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2D76994" w14:textId="4756834F" w:rsidTr="00FD791F">
        <w:trPr>
          <w:trHeight w:val="298"/>
        </w:trPr>
        <w:tc>
          <w:tcPr>
            <w:tcW w:w="1368" w:type="dxa"/>
            <w:noWrap/>
            <w:hideMark/>
          </w:tcPr>
          <w:p w14:paraId="3B713E4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2675" w:type="dxa"/>
            <w:noWrap/>
            <w:hideMark/>
          </w:tcPr>
          <w:p w14:paraId="026F47D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1398" w:type="dxa"/>
            <w:noWrap/>
            <w:hideMark/>
          </w:tcPr>
          <w:p w14:paraId="0222F9D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67E7D61" w14:textId="4D1F09C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68EB9EA" w14:textId="04AB93F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9F6794A" w14:textId="0B1F246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CF847FD" w14:textId="148B745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2DC10762" w14:textId="21725284" w:rsidTr="00FD791F">
        <w:trPr>
          <w:trHeight w:val="298"/>
        </w:trPr>
        <w:tc>
          <w:tcPr>
            <w:tcW w:w="1368" w:type="dxa"/>
            <w:noWrap/>
            <w:hideMark/>
          </w:tcPr>
          <w:p w14:paraId="6CFA0D4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2675" w:type="dxa"/>
            <w:noWrap/>
            <w:hideMark/>
          </w:tcPr>
          <w:p w14:paraId="4FDC500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M</w:t>
            </w:r>
          </w:p>
        </w:tc>
        <w:tc>
          <w:tcPr>
            <w:tcW w:w="1398" w:type="dxa"/>
            <w:noWrap/>
            <w:hideMark/>
          </w:tcPr>
          <w:p w14:paraId="51F7E2B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9412DDA" w14:textId="3AC6222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9E2C3F3" w14:textId="4558B32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248C7A77" w14:textId="44C39CF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9D44894" w14:textId="44FAD46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06E54A5" w14:textId="39BFAF44" w:rsidTr="00FD791F">
        <w:trPr>
          <w:trHeight w:val="298"/>
        </w:trPr>
        <w:tc>
          <w:tcPr>
            <w:tcW w:w="1368" w:type="dxa"/>
            <w:noWrap/>
            <w:hideMark/>
          </w:tcPr>
          <w:p w14:paraId="6144F4F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675" w:type="dxa"/>
            <w:noWrap/>
            <w:hideMark/>
          </w:tcPr>
          <w:p w14:paraId="2D76BB0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AL</w:t>
            </w:r>
          </w:p>
        </w:tc>
        <w:tc>
          <w:tcPr>
            <w:tcW w:w="1398" w:type="dxa"/>
            <w:noWrap/>
            <w:hideMark/>
          </w:tcPr>
          <w:p w14:paraId="3EF24C8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FB750E5" w14:textId="5E1A1C3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09A145" w14:textId="54F72F1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1B9BF1B" w14:textId="1F6A8A8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9B39527" w14:textId="65B3EA2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3FF87003" w14:textId="45F1D09B" w:rsidTr="00FD791F">
        <w:trPr>
          <w:trHeight w:val="298"/>
        </w:trPr>
        <w:tc>
          <w:tcPr>
            <w:tcW w:w="1368" w:type="dxa"/>
            <w:noWrap/>
            <w:hideMark/>
          </w:tcPr>
          <w:p w14:paraId="53B21EF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M</w:t>
            </w:r>
          </w:p>
        </w:tc>
        <w:tc>
          <w:tcPr>
            <w:tcW w:w="2675" w:type="dxa"/>
            <w:noWrap/>
            <w:hideMark/>
          </w:tcPr>
          <w:p w14:paraId="735B18F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98" w:type="dxa"/>
            <w:noWrap/>
            <w:hideMark/>
          </w:tcPr>
          <w:p w14:paraId="08DA764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CAE5AC7" w14:textId="2AB9848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7AF27C0" w14:textId="29D6E88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5A7C451" w14:textId="06CD0DD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68DCA0D9" w14:textId="422ADFD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71A2053" w14:textId="44EE577F" w:rsidTr="00FD791F">
        <w:trPr>
          <w:trHeight w:val="298"/>
        </w:trPr>
        <w:tc>
          <w:tcPr>
            <w:tcW w:w="1368" w:type="dxa"/>
            <w:noWrap/>
            <w:hideMark/>
          </w:tcPr>
          <w:p w14:paraId="38EE045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LR2</w:t>
            </w:r>
          </w:p>
        </w:tc>
        <w:tc>
          <w:tcPr>
            <w:tcW w:w="2675" w:type="dxa"/>
            <w:noWrap/>
            <w:hideMark/>
          </w:tcPr>
          <w:p w14:paraId="1E299B5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1398" w:type="dxa"/>
            <w:noWrap/>
            <w:hideMark/>
          </w:tcPr>
          <w:p w14:paraId="3D38CCE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5D7C9F4" w14:textId="15AED73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B35F8CB" w14:textId="34A3C5C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364C292" w14:textId="7D58B59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69F775C" w14:textId="01DA16B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2933E52" w14:textId="53A07D46" w:rsidTr="00FD791F">
        <w:trPr>
          <w:trHeight w:val="298"/>
        </w:trPr>
        <w:tc>
          <w:tcPr>
            <w:tcW w:w="1368" w:type="dxa"/>
            <w:noWrap/>
            <w:hideMark/>
          </w:tcPr>
          <w:p w14:paraId="5056D88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675" w:type="dxa"/>
            <w:noWrap/>
            <w:hideMark/>
          </w:tcPr>
          <w:p w14:paraId="2EBDC51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AL</w:t>
            </w:r>
          </w:p>
        </w:tc>
        <w:tc>
          <w:tcPr>
            <w:tcW w:w="1398" w:type="dxa"/>
            <w:noWrap/>
            <w:hideMark/>
          </w:tcPr>
          <w:p w14:paraId="413E6AC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CA2B259" w14:textId="09B0384B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2E5CB92" w14:textId="09E766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3E5D47A" w14:textId="4F3B42B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EF2D420" w14:textId="26A7567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F025E29" w14:textId="25FEEAAF" w:rsidTr="00FD791F">
        <w:trPr>
          <w:trHeight w:val="298"/>
        </w:trPr>
        <w:tc>
          <w:tcPr>
            <w:tcW w:w="1368" w:type="dxa"/>
            <w:noWrap/>
            <w:hideMark/>
          </w:tcPr>
          <w:p w14:paraId="35CA841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675" w:type="dxa"/>
            <w:noWrap/>
            <w:hideMark/>
          </w:tcPr>
          <w:p w14:paraId="353A37F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98" w:type="dxa"/>
            <w:noWrap/>
            <w:hideMark/>
          </w:tcPr>
          <w:p w14:paraId="15815E1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BB8E41" w14:textId="486C4DE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0F721A0" w14:textId="0D5C6B4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72B652B" w14:textId="2F7C214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F7DFAE4" w14:textId="7CAD964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1BB5C24" w14:textId="23358EE5" w:rsidTr="00FD791F">
        <w:trPr>
          <w:trHeight w:val="298"/>
        </w:trPr>
        <w:tc>
          <w:tcPr>
            <w:tcW w:w="1368" w:type="dxa"/>
            <w:noWrap/>
            <w:hideMark/>
          </w:tcPr>
          <w:p w14:paraId="38E3164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2675" w:type="dxa"/>
            <w:noWrap/>
            <w:hideMark/>
          </w:tcPr>
          <w:p w14:paraId="7ADA4AE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398" w:type="dxa"/>
            <w:noWrap/>
            <w:hideMark/>
          </w:tcPr>
          <w:p w14:paraId="23795B9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965FA17" w14:textId="7DF509F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9A37EBA" w14:textId="2D8B37E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A74F6FF" w14:textId="47F28EA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58B79F9C" w14:textId="2A6A503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388F308" w14:textId="5B368652" w:rsidTr="00FD791F">
        <w:trPr>
          <w:trHeight w:val="298"/>
        </w:trPr>
        <w:tc>
          <w:tcPr>
            <w:tcW w:w="1368" w:type="dxa"/>
            <w:noWrap/>
            <w:hideMark/>
          </w:tcPr>
          <w:p w14:paraId="0BCA91F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2675" w:type="dxa"/>
            <w:noWrap/>
            <w:hideMark/>
          </w:tcPr>
          <w:p w14:paraId="754E961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98" w:type="dxa"/>
            <w:noWrap/>
            <w:hideMark/>
          </w:tcPr>
          <w:p w14:paraId="62E197C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F034E64" w14:textId="3C8BC59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F8FC8CD" w14:textId="50EBDDC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BD745AD" w14:textId="58FA530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5CBE7A8" w14:textId="4B936F7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5F24C2CF" w14:textId="5C45375B" w:rsidTr="00FD791F">
        <w:trPr>
          <w:trHeight w:val="298"/>
        </w:trPr>
        <w:tc>
          <w:tcPr>
            <w:tcW w:w="1368" w:type="dxa"/>
            <w:noWrap/>
            <w:hideMark/>
          </w:tcPr>
          <w:p w14:paraId="37E03AC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2675" w:type="dxa"/>
            <w:noWrap/>
            <w:hideMark/>
          </w:tcPr>
          <w:p w14:paraId="303C632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F3/7</w:t>
            </w:r>
          </w:p>
        </w:tc>
        <w:tc>
          <w:tcPr>
            <w:tcW w:w="1398" w:type="dxa"/>
            <w:noWrap/>
            <w:hideMark/>
          </w:tcPr>
          <w:p w14:paraId="17B3934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538AA06" w14:textId="5927CD5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FD96733" w14:textId="03A8CF4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5D7F5F7" w14:textId="16500DE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669909F" w14:textId="7229331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C4B0DAD" w14:textId="16D9A615" w:rsidTr="00FD791F">
        <w:trPr>
          <w:trHeight w:val="298"/>
        </w:trPr>
        <w:tc>
          <w:tcPr>
            <w:tcW w:w="1368" w:type="dxa"/>
            <w:noWrap/>
            <w:hideMark/>
          </w:tcPr>
          <w:p w14:paraId="205260C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2675" w:type="dxa"/>
            <w:noWrap/>
            <w:hideMark/>
          </w:tcPr>
          <w:p w14:paraId="1356B8F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F3/7</w:t>
            </w:r>
          </w:p>
        </w:tc>
        <w:tc>
          <w:tcPr>
            <w:tcW w:w="1398" w:type="dxa"/>
            <w:noWrap/>
            <w:hideMark/>
          </w:tcPr>
          <w:p w14:paraId="0103727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117E819" w14:textId="66FDE8E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3F03731" w14:textId="7E23928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D6626D4" w14:textId="1832595F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6C53B1D" w14:textId="319A4FB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2D5D79F" w14:textId="5E6CBD44" w:rsidTr="00FD791F">
        <w:trPr>
          <w:trHeight w:val="298"/>
        </w:trPr>
        <w:tc>
          <w:tcPr>
            <w:tcW w:w="1368" w:type="dxa"/>
            <w:noWrap/>
            <w:hideMark/>
          </w:tcPr>
          <w:p w14:paraId="6658ACDE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2675" w:type="dxa"/>
            <w:noWrap/>
            <w:hideMark/>
          </w:tcPr>
          <w:p w14:paraId="72ECB229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IP1</w:t>
            </w:r>
          </w:p>
        </w:tc>
        <w:tc>
          <w:tcPr>
            <w:tcW w:w="1398" w:type="dxa"/>
            <w:noWrap/>
            <w:hideMark/>
          </w:tcPr>
          <w:p w14:paraId="7D7BD63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95B7459" w14:textId="35DE009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74A4516" w14:textId="35BA364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E75D1E2" w14:textId="5E9B4E0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CA5B844" w14:textId="07F15FF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7F8FDE46" w14:textId="59071217" w:rsidTr="00FD791F">
        <w:trPr>
          <w:trHeight w:val="298"/>
        </w:trPr>
        <w:tc>
          <w:tcPr>
            <w:tcW w:w="1368" w:type="dxa"/>
            <w:noWrap/>
            <w:hideMark/>
          </w:tcPr>
          <w:p w14:paraId="30BDA7EF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AK4</w:t>
            </w:r>
          </w:p>
        </w:tc>
        <w:tc>
          <w:tcPr>
            <w:tcW w:w="2675" w:type="dxa"/>
            <w:noWrap/>
            <w:hideMark/>
          </w:tcPr>
          <w:p w14:paraId="76E0460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98" w:type="dxa"/>
            <w:noWrap/>
            <w:hideMark/>
          </w:tcPr>
          <w:p w14:paraId="14EA677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C6717F1" w14:textId="20C9DD61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1F8B914" w14:textId="43C1938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C312E1" w14:textId="070E3FF0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F4DD06C" w14:textId="51FB9F4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1577D16" w14:textId="074E3AD7" w:rsidTr="00FD791F">
        <w:trPr>
          <w:trHeight w:val="298"/>
        </w:trPr>
        <w:tc>
          <w:tcPr>
            <w:tcW w:w="1368" w:type="dxa"/>
            <w:noWrap/>
            <w:hideMark/>
          </w:tcPr>
          <w:p w14:paraId="4D4F1D6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IP1</w:t>
            </w:r>
          </w:p>
        </w:tc>
        <w:tc>
          <w:tcPr>
            <w:tcW w:w="2675" w:type="dxa"/>
            <w:noWrap/>
            <w:hideMark/>
          </w:tcPr>
          <w:p w14:paraId="6F283A41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398" w:type="dxa"/>
            <w:noWrap/>
            <w:hideMark/>
          </w:tcPr>
          <w:p w14:paraId="754FCC2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05DEAA7" w14:textId="7B3E860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AB76A18" w14:textId="7445189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1AC3351" w14:textId="48B78D4A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F33EDFF" w14:textId="3D1A86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1AE60605" w14:textId="201B6D56" w:rsidTr="00FD791F">
        <w:trPr>
          <w:trHeight w:val="298"/>
        </w:trPr>
        <w:tc>
          <w:tcPr>
            <w:tcW w:w="1368" w:type="dxa"/>
            <w:noWrap/>
            <w:hideMark/>
          </w:tcPr>
          <w:p w14:paraId="6466802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RIP1</w:t>
            </w:r>
          </w:p>
        </w:tc>
        <w:tc>
          <w:tcPr>
            <w:tcW w:w="2675" w:type="dxa"/>
            <w:noWrap/>
            <w:hideMark/>
          </w:tcPr>
          <w:p w14:paraId="4B4EEC6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398" w:type="dxa"/>
            <w:noWrap/>
            <w:hideMark/>
          </w:tcPr>
          <w:p w14:paraId="2DCFE08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1F8044E" w14:textId="28A80EA3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6F33A49" w14:textId="19CDAA22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45C7BE7" w14:textId="44B4251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73E4B97" w14:textId="3DA55FF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4BED3AF3" w14:textId="5F38759F" w:rsidTr="00FD791F">
        <w:trPr>
          <w:trHeight w:val="298"/>
        </w:trPr>
        <w:tc>
          <w:tcPr>
            <w:tcW w:w="1368" w:type="dxa"/>
            <w:noWrap/>
            <w:hideMark/>
          </w:tcPr>
          <w:p w14:paraId="0581B946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2675" w:type="dxa"/>
            <w:noWrap/>
            <w:hideMark/>
          </w:tcPr>
          <w:p w14:paraId="5CAD628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398" w:type="dxa"/>
            <w:noWrap/>
            <w:hideMark/>
          </w:tcPr>
          <w:p w14:paraId="02A9ECC7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0C7CB20" w14:textId="52464C4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1E73096" w14:textId="02049A4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75F91B5" w14:textId="4DFF37E6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14054130" w14:textId="3F58B56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B035B2" w14:paraId="08E1B163" w14:textId="198B26E6" w:rsidTr="00FD791F">
        <w:trPr>
          <w:trHeight w:val="298"/>
        </w:trPr>
        <w:tc>
          <w:tcPr>
            <w:tcW w:w="1368" w:type="dxa"/>
            <w:noWrap/>
            <w:hideMark/>
          </w:tcPr>
          <w:p w14:paraId="66FB6002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2675" w:type="dxa"/>
            <w:noWrap/>
            <w:hideMark/>
          </w:tcPr>
          <w:p w14:paraId="549F1480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Cytokines (IL-1, IL-6, TNF-Î±)</w:t>
            </w:r>
          </w:p>
        </w:tc>
        <w:tc>
          <w:tcPr>
            <w:tcW w:w="1398" w:type="dxa"/>
            <w:noWrap/>
            <w:hideMark/>
          </w:tcPr>
          <w:p w14:paraId="75E2624A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4DAADE" w14:textId="6DE8D0B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96BC8A3" w14:textId="059EFA39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27EB5F6E" w14:textId="53103EE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0A5FF3F0" w14:textId="69890BB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D791F" w:rsidRPr="00B035B2" w14:paraId="0A656957" w14:textId="45EE0AF8" w:rsidTr="00FD791F">
        <w:trPr>
          <w:trHeight w:val="298"/>
        </w:trPr>
        <w:tc>
          <w:tcPr>
            <w:tcW w:w="1368" w:type="dxa"/>
            <w:noWrap/>
            <w:hideMark/>
          </w:tcPr>
          <w:p w14:paraId="555EEA38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RF3/7</w:t>
            </w:r>
          </w:p>
        </w:tc>
        <w:tc>
          <w:tcPr>
            <w:tcW w:w="2675" w:type="dxa"/>
            <w:noWrap/>
            <w:hideMark/>
          </w:tcPr>
          <w:p w14:paraId="354C5C95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FN-</w:t>
            </w:r>
            <w:proofErr w:type="spellStart"/>
            <w:r w:rsidRPr="00B035B2">
              <w:rPr>
                <w:rFonts w:ascii="Aptos Narrow" w:eastAsia="Times New Roman" w:hAnsi="Aptos Narrow" w:cs="Times New Roman"/>
                <w:color w:val="000000"/>
              </w:rPr>
              <w:t>inducable</w:t>
            </w:r>
            <w:proofErr w:type="spellEnd"/>
            <w:r w:rsidRPr="00B035B2">
              <w:rPr>
                <w:rFonts w:ascii="Aptos Narrow" w:eastAsia="Times New Roman" w:hAnsi="Aptos Narrow" w:cs="Times New Roman"/>
                <w:color w:val="000000"/>
              </w:rPr>
              <w:t xml:space="preserve"> genes</w:t>
            </w:r>
          </w:p>
        </w:tc>
        <w:tc>
          <w:tcPr>
            <w:tcW w:w="1398" w:type="dxa"/>
            <w:noWrap/>
            <w:hideMark/>
          </w:tcPr>
          <w:p w14:paraId="4D888BBB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28E098B" w14:textId="179C4B5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A3C1FAF" w14:textId="3EF2162E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FF0590F" w14:textId="314A27A5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5827A123" w14:textId="4934047D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D791F" w:rsidRPr="00B035B2" w14:paraId="5894B71D" w14:textId="624E8F4C" w:rsidTr="00FD791F">
        <w:trPr>
          <w:trHeight w:val="298"/>
        </w:trPr>
        <w:tc>
          <w:tcPr>
            <w:tcW w:w="1368" w:type="dxa"/>
            <w:noWrap/>
            <w:hideMark/>
          </w:tcPr>
          <w:p w14:paraId="6F86F15D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FN</w:t>
            </w:r>
          </w:p>
        </w:tc>
        <w:tc>
          <w:tcPr>
            <w:tcW w:w="2675" w:type="dxa"/>
            <w:noWrap/>
            <w:hideMark/>
          </w:tcPr>
          <w:p w14:paraId="26E676EC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IFN-</w:t>
            </w:r>
            <w:proofErr w:type="spellStart"/>
            <w:r w:rsidRPr="00B035B2">
              <w:rPr>
                <w:rFonts w:ascii="Aptos Narrow" w:eastAsia="Times New Roman" w:hAnsi="Aptos Narrow" w:cs="Times New Roman"/>
                <w:color w:val="000000"/>
              </w:rPr>
              <w:t>inducable</w:t>
            </w:r>
            <w:proofErr w:type="spellEnd"/>
            <w:r w:rsidRPr="00B035B2">
              <w:rPr>
                <w:rFonts w:ascii="Aptos Narrow" w:eastAsia="Times New Roman" w:hAnsi="Aptos Narrow" w:cs="Times New Roman"/>
                <w:color w:val="000000"/>
              </w:rPr>
              <w:t xml:space="preserve"> genes</w:t>
            </w:r>
          </w:p>
        </w:tc>
        <w:tc>
          <w:tcPr>
            <w:tcW w:w="1398" w:type="dxa"/>
            <w:noWrap/>
            <w:hideMark/>
          </w:tcPr>
          <w:p w14:paraId="726CF234" w14:textId="7777777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65933941" w14:textId="6203CF87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4B20A69F" w14:textId="6849B964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370884E9" w14:textId="04DFA4DC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8" w:type="dxa"/>
          </w:tcPr>
          <w:p w14:paraId="7ADC3F22" w14:textId="5A8857C8" w:rsidR="00FD791F" w:rsidRPr="00B035B2" w:rsidRDefault="00FD791F" w:rsidP="00FD791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35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0F42E2F" w14:textId="77777777" w:rsidR="00B035B2" w:rsidRDefault="00B035B2" w:rsidP="007E1B82">
      <w:pPr>
        <w:jc w:val="center"/>
      </w:pPr>
    </w:p>
    <w:p w14:paraId="5D8411DC" w14:textId="5EF5FF9E" w:rsidR="00021318" w:rsidRDefault="00021E95" w:rsidP="007E1B82">
      <w:pPr>
        <w:jc w:val="center"/>
      </w:pPr>
      <w:r>
        <w:t>22</w:t>
      </w:r>
    </w:p>
    <w:tbl>
      <w:tblPr>
        <w:tblStyle w:val="TableGrid"/>
        <w:tblW w:w="10115" w:type="dxa"/>
        <w:tblLook w:val="04A0" w:firstRow="1" w:lastRow="0" w:firstColumn="1" w:lastColumn="0" w:noHBand="0" w:noVBand="1"/>
      </w:tblPr>
      <w:tblGrid>
        <w:gridCol w:w="931"/>
        <w:gridCol w:w="3554"/>
        <w:gridCol w:w="1314"/>
        <w:gridCol w:w="1079"/>
        <w:gridCol w:w="1079"/>
        <w:gridCol w:w="1079"/>
        <w:gridCol w:w="1079"/>
      </w:tblGrid>
      <w:tr w:rsidR="00EC0572" w:rsidRPr="0027725F" w14:paraId="547F8647" w14:textId="72044D56" w:rsidTr="00EC0572">
        <w:trPr>
          <w:trHeight w:val="299"/>
        </w:trPr>
        <w:tc>
          <w:tcPr>
            <w:tcW w:w="931" w:type="dxa"/>
            <w:noWrap/>
            <w:hideMark/>
          </w:tcPr>
          <w:p w14:paraId="72C08100" w14:textId="77777777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554" w:type="dxa"/>
            <w:noWrap/>
            <w:hideMark/>
          </w:tcPr>
          <w:p w14:paraId="5E21D961" w14:textId="77777777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39D4C28" w14:textId="77777777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79" w:type="dxa"/>
          </w:tcPr>
          <w:p w14:paraId="56F9F124" w14:textId="007CA5FA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79" w:type="dxa"/>
          </w:tcPr>
          <w:p w14:paraId="4DA4D655" w14:textId="7155E31E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79" w:type="dxa"/>
          </w:tcPr>
          <w:p w14:paraId="47BF5611" w14:textId="4763C233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79" w:type="dxa"/>
          </w:tcPr>
          <w:p w14:paraId="2A17CE0F" w14:textId="6B3BBD6F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F4E2B" w:rsidRPr="0027725F" w14:paraId="37BD9A72" w14:textId="4BDDDCF0" w:rsidTr="00EC0572">
        <w:trPr>
          <w:trHeight w:val="299"/>
        </w:trPr>
        <w:tc>
          <w:tcPr>
            <w:tcW w:w="931" w:type="dxa"/>
            <w:noWrap/>
            <w:hideMark/>
          </w:tcPr>
          <w:p w14:paraId="3B4F334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MA</w:t>
            </w:r>
          </w:p>
        </w:tc>
        <w:tc>
          <w:tcPr>
            <w:tcW w:w="3554" w:type="dxa"/>
            <w:noWrap/>
            <w:hideMark/>
          </w:tcPr>
          <w:p w14:paraId="686EEA54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KC</w:t>
            </w:r>
          </w:p>
        </w:tc>
        <w:tc>
          <w:tcPr>
            <w:tcW w:w="1314" w:type="dxa"/>
            <w:noWrap/>
            <w:hideMark/>
          </w:tcPr>
          <w:p w14:paraId="022099E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8EDA5B5" w14:textId="5F4D7D5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FFAF768" w14:textId="0693344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9F224C7" w14:textId="5C284F2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971AEF1" w14:textId="0887A31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0F988229" w14:textId="65CD7E9D" w:rsidTr="00EC0572">
        <w:trPr>
          <w:trHeight w:val="299"/>
        </w:trPr>
        <w:tc>
          <w:tcPr>
            <w:tcW w:w="931" w:type="dxa"/>
            <w:noWrap/>
            <w:hideMark/>
          </w:tcPr>
          <w:p w14:paraId="7FDAEB98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KC</w:t>
            </w:r>
          </w:p>
        </w:tc>
        <w:tc>
          <w:tcPr>
            <w:tcW w:w="3554" w:type="dxa"/>
            <w:noWrap/>
            <w:hideMark/>
          </w:tcPr>
          <w:p w14:paraId="0C8D117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1314" w:type="dxa"/>
            <w:noWrap/>
            <w:hideMark/>
          </w:tcPr>
          <w:p w14:paraId="1AE2F33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48D74DF" w14:textId="3ACF9C6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1C98B3D" w14:textId="584A321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BEFA9A8" w14:textId="11717A9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77F490B" w14:textId="5687D43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44A3A073" w14:textId="0C96DA71" w:rsidTr="00EC0572">
        <w:trPr>
          <w:trHeight w:val="299"/>
        </w:trPr>
        <w:tc>
          <w:tcPr>
            <w:tcW w:w="931" w:type="dxa"/>
            <w:noWrap/>
            <w:hideMark/>
          </w:tcPr>
          <w:p w14:paraId="68C60CD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lastRenderedPageBreak/>
              <w:t>RIPK4</w:t>
            </w:r>
          </w:p>
        </w:tc>
        <w:tc>
          <w:tcPr>
            <w:tcW w:w="3554" w:type="dxa"/>
            <w:noWrap/>
            <w:hideMark/>
          </w:tcPr>
          <w:p w14:paraId="10E6E1C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1314" w:type="dxa"/>
            <w:noWrap/>
            <w:hideMark/>
          </w:tcPr>
          <w:p w14:paraId="046F808F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BE613D3" w14:textId="49B0BF3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493499C" w14:textId="31702DB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17BDC36" w14:textId="4978AA2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246CBD7" w14:textId="33E5F4D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45D303E4" w14:textId="084982B8" w:rsidTr="00EC0572">
        <w:trPr>
          <w:trHeight w:val="299"/>
        </w:trPr>
        <w:tc>
          <w:tcPr>
            <w:tcW w:w="931" w:type="dxa"/>
            <w:noWrap/>
            <w:hideMark/>
          </w:tcPr>
          <w:p w14:paraId="544F45F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003B63E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DVL2</w:t>
            </w:r>
          </w:p>
        </w:tc>
        <w:tc>
          <w:tcPr>
            <w:tcW w:w="1314" w:type="dxa"/>
            <w:noWrap/>
            <w:hideMark/>
          </w:tcPr>
          <w:p w14:paraId="0173781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6A4D02A" w14:textId="1CA37A1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BD27CBF" w14:textId="37978AE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508B302" w14:textId="352475F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7288B1D" w14:textId="17EDA27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7468619" w14:textId="14BAEA67" w:rsidTr="00EC0572">
        <w:trPr>
          <w:trHeight w:val="299"/>
        </w:trPr>
        <w:tc>
          <w:tcPr>
            <w:tcW w:w="931" w:type="dxa"/>
            <w:noWrap/>
            <w:hideMark/>
          </w:tcPr>
          <w:p w14:paraId="4B491B8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4EB1029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6</w:t>
            </w:r>
          </w:p>
        </w:tc>
        <w:tc>
          <w:tcPr>
            <w:tcW w:w="1314" w:type="dxa"/>
            <w:noWrap/>
            <w:hideMark/>
          </w:tcPr>
          <w:p w14:paraId="77BC8BA7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69E0FEA" w14:textId="26A750D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78D54245" w14:textId="4BB847D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85C4F19" w14:textId="52CDFF0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1BF34C7" w14:textId="127D521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2E9F7945" w14:textId="73AD4722" w:rsidTr="00EC0572">
        <w:trPr>
          <w:trHeight w:val="299"/>
        </w:trPr>
        <w:tc>
          <w:tcPr>
            <w:tcW w:w="931" w:type="dxa"/>
            <w:noWrap/>
            <w:hideMark/>
          </w:tcPr>
          <w:p w14:paraId="07932D7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3443496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1462D55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1EB657A" w14:textId="33FEE85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EA0CC43" w14:textId="77A9A68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9C92976" w14:textId="43BDDD9A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98ECAC0" w14:textId="6CC421E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7D1628E8" w14:textId="2A1CEA42" w:rsidTr="00EC0572">
        <w:trPr>
          <w:trHeight w:val="299"/>
        </w:trPr>
        <w:tc>
          <w:tcPr>
            <w:tcW w:w="931" w:type="dxa"/>
            <w:noWrap/>
            <w:hideMark/>
          </w:tcPr>
          <w:p w14:paraId="36FC1FE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PK4</w:t>
            </w:r>
          </w:p>
        </w:tc>
        <w:tc>
          <w:tcPr>
            <w:tcW w:w="3554" w:type="dxa"/>
            <w:noWrap/>
            <w:hideMark/>
          </w:tcPr>
          <w:p w14:paraId="0161114E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IP5K1</w:t>
            </w:r>
          </w:p>
        </w:tc>
        <w:tc>
          <w:tcPr>
            <w:tcW w:w="1314" w:type="dxa"/>
            <w:noWrap/>
            <w:hideMark/>
          </w:tcPr>
          <w:p w14:paraId="03E180C8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24E8CDE" w14:textId="55245B0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A7EE7FB" w14:textId="426565B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1967608" w14:textId="65EB34E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253C07E" w14:textId="78F13D6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F4E2B" w:rsidRPr="0027725F" w14:paraId="363594AF" w14:textId="429D1482" w:rsidTr="00EC0572">
        <w:trPr>
          <w:trHeight w:val="299"/>
        </w:trPr>
        <w:tc>
          <w:tcPr>
            <w:tcW w:w="931" w:type="dxa"/>
            <w:noWrap/>
            <w:hideMark/>
          </w:tcPr>
          <w:p w14:paraId="562C5715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IP5K1</w:t>
            </w:r>
          </w:p>
        </w:tc>
        <w:tc>
          <w:tcPr>
            <w:tcW w:w="3554" w:type="dxa"/>
            <w:noWrap/>
            <w:hideMark/>
          </w:tcPr>
          <w:p w14:paraId="7E15928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EBP1</w:t>
            </w:r>
          </w:p>
        </w:tc>
        <w:tc>
          <w:tcPr>
            <w:tcW w:w="1314" w:type="dxa"/>
            <w:noWrap/>
            <w:hideMark/>
          </w:tcPr>
          <w:p w14:paraId="1CA30CF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B0B5F31" w14:textId="6EC4D3F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E4FC487" w14:textId="7BD5436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25332DD6" w14:textId="0B59B1E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F2891A6" w14:textId="6875CF8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73310D97" w14:textId="1BE067ED" w:rsidTr="00EC0572">
        <w:trPr>
          <w:trHeight w:val="299"/>
        </w:trPr>
        <w:tc>
          <w:tcPr>
            <w:tcW w:w="931" w:type="dxa"/>
            <w:noWrap/>
            <w:hideMark/>
          </w:tcPr>
          <w:p w14:paraId="4095CA7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PEBP1</w:t>
            </w:r>
          </w:p>
        </w:tc>
        <w:tc>
          <w:tcPr>
            <w:tcW w:w="3554" w:type="dxa"/>
            <w:noWrap/>
            <w:hideMark/>
          </w:tcPr>
          <w:p w14:paraId="4D84858D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1314" w:type="dxa"/>
            <w:noWrap/>
            <w:hideMark/>
          </w:tcPr>
          <w:p w14:paraId="7004620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5F60901" w14:textId="10047BF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AC40D01" w14:textId="346F5DC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5E33CE8E" w14:textId="0B0B9E6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AFFC006" w14:textId="59CE554A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F4E2B" w:rsidRPr="0027725F" w14:paraId="4AAF6D7F" w14:textId="377E6029" w:rsidTr="00EC0572">
        <w:trPr>
          <w:trHeight w:val="299"/>
        </w:trPr>
        <w:tc>
          <w:tcPr>
            <w:tcW w:w="931" w:type="dxa"/>
            <w:noWrap/>
            <w:hideMark/>
          </w:tcPr>
          <w:p w14:paraId="3BE3477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3554" w:type="dxa"/>
            <w:noWrap/>
            <w:hideMark/>
          </w:tcPr>
          <w:p w14:paraId="1939E34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5CD0A0A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9A23263" w14:textId="1714159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E73F65A" w14:textId="2F6D1CD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1BEB43D" w14:textId="57C9807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63BCDBB" w14:textId="69EBDED4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EC66CDD" w14:textId="33A4573F" w:rsidTr="00EC0572">
        <w:trPr>
          <w:trHeight w:val="299"/>
        </w:trPr>
        <w:tc>
          <w:tcPr>
            <w:tcW w:w="931" w:type="dxa"/>
            <w:noWrap/>
            <w:hideMark/>
          </w:tcPr>
          <w:p w14:paraId="47088AA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3554" w:type="dxa"/>
            <w:noWrap/>
            <w:hideMark/>
          </w:tcPr>
          <w:p w14:paraId="2DBB5F77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GRHL3</w:t>
            </w:r>
          </w:p>
        </w:tc>
        <w:tc>
          <w:tcPr>
            <w:tcW w:w="1314" w:type="dxa"/>
            <w:noWrap/>
            <w:hideMark/>
          </w:tcPr>
          <w:p w14:paraId="084A205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E379064" w14:textId="788CDC14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4AB3365" w14:textId="07F9435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6DF6A6F" w14:textId="04BCC31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42B3D16C" w14:textId="18D05A3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A6196D8" w14:textId="767E8C4A" w:rsidTr="00EC0572">
        <w:trPr>
          <w:trHeight w:val="299"/>
        </w:trPr>
        <w:tc>
          <w:tcPr>
            <w:tcW w:w="931" w:type="dxa"/>
            <w:noWrap/>
            <w:hideMark/>
          </w:tcPr>
          <w:p w14:paraId="3D4B1EE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3554" w:type="dxa"/>
            <w:noWrap/>
            <w:hideMark/>
          </w:tcPr>
          <w:p w14:paraId="05EE05E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17650AF2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340941D" w14:textId="4EE3DB2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F7F0C42" w14:textId="009A5B5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805ECDD" w14:textId="27FAC06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FD8DB7B" w14:textId="0C219260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4BDD2ACB" w14:textId="57915B1A" w:rsidTr="00EC0572">
        <w:trPr>
          <w:trHeight w:val="299"/>
        </w:trPr>
        <w:tc>
          <w:tcPr>
            <w:tcW w:w="931" w:type="dxa"/>
            <w:noWrap/>
            <w:hideMark/>
          </w:tcPr>
          <w:p w14:paraId="2CE4A766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6</w:t>
            </w:r>
          </w:p>
        </w:tc>
        <w:tc>
          <w:tcPr>
            <w:tcW w:w="3554" w:type="dxa"/>
            <w:noWrap/>
            <w:hideMark/>
          </w:tcPr>
          <w:p w14:paraId="5AF6C01B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GRHL3</w:t>
            </w:r>
          </w:p>
        </w:tc>
        <w:tc>
          <w:tcPr>
            <w:tcW w:w="1314" w:type="dxa"/>
            <w:noWrap/>
            <w:hideMark/>
          </w:tcPr>
          <w:p w14:paraId="4734B3A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359B3ED" w14:textId="165A888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35887B5" w14:textId="3CB0066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65AE0D9" w14:textId="5894DFD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7E60E642" w14:textId="7EF92EA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1248F710" w14:textId="00CF4BA8" w:rsidTr="00EC0572">
        <w:trPr>
          <w:trHeight w:val="299"/>
        </w:trPr>
        <w:tc>
          <w:tcPr>
            <w:tcW w:w="931" w:type="dxa"/>
            <w:noWrap/>
            <w:hideMark/>
          </w:tcPr>
          <w:p w14:paraId="7EBF83C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6</w:t>
            </w:r>
          </w:p>
        </w:tc>
        <w:tc>
          <w:tcPr>
            <w:tcW w:w="3554" w:type="dxa"/>
            <w:noWrap/>
            <w:hideMark/>
          </w:tcPr>
          <w:p w14:paraId="142EBDC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314" w:type="dxa"/>
            <w:noWrap/>
            <w:hideMark/>
          </w:tcPr>
          <w:p w14:paraId="6032A74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31155AD" w14:textId="3C4FF1F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1B107B8E" w14:textId="47F294C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260C8C8" w14:textId="0D1BCFD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B962128" w14:textId="44282D46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F4E2B" w:rsidRPr="0027725F" w14:paraId="7FC46689" w14:textId="532789C9" w:rsidTr="00EC0572">
        <w:trPr>
          <w:trHeight w:val="299"/>
        </w:trPr>
        <w:tc>
          <w:tcPr>
            <w:tcW w:w="931" w:type="dxa"/>
            <w:noWrap/>
            <w:hideMark/>
          </w:tcPr>
          <w:p w14:paraId="143ADC3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3554" w:type="dxa"/>
            <w:noWrap/>
            <w:hideMark/>
          </w:tcPr>
          <w:p w14:paraId="311F9ED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314" w:type="dxa"/>
            <w:noWrap/>
            <w:hideMark/>
          </w:tcPr>
          <w:p w14:paraId="251DB56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D44830D" w14:textId="43C8B2A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8644D89" w14:textId="4042892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AFF4302" w14:textId="7F005FE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EDDC61A" w14:textId="200066B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2C0A7138" w14:textId="33F44734" w:rsidTr="00EC0572">
        <w:trPr>
          <w:trHeight w:val="299"/>
        </w:trPr>
        <w:tc>
          <w:tcPr>
            <w:tcW w:w="931" w:type="dxa"/>
            <w:noWrap/>
            <w:hideMark/>
          </w:tcPr>
          <w:p w14:paraId="2C9E923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3554" w:type="dxa"/>
            <w:noWrap/>
            <w:hideMark/>
          </w:tcPr>
          <w:p w14:paraId="5A5C89AB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2B1A53B8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71DECAA3" w14:textId="0579BD6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B10C7A1" w14:textId="5394AED4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DC71B12" w14:textId="4C6B74EF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3D5C5DE6" w14:textId="4A71E3F5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F4E2B" w:rsidRPr="0027725F" w14:paraId="22BF4BD5" w14:textId="0A73F1FF" w:rsidTr="00EC0572">
        <w:trPr>
          <w:trHeight w:val="299"/>
        </w:trPr>
        <w:tc>
          <w:tcPr>
            <w:tcW w:w="931" w:type="dxa"/>
            <w:noWrap/>
            <w:hideMark/>
          </w:tcPr>
          <w:p w14:paraId="27A62DBD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3554" w:type="dxa"/>
            <w:noWrap/>
            <w:hideMark/>
          </w:tcPr>
          <w:p w14:paraId="2D356E9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314" w:type="dxa"/>
            <w:noWrap/>
            <w:hideMark/>
          </w:tcPr>
          <w:p w14:paraId="75DFB8BE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7111809" w14:textId="6203679A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25D3D66E" w14:textId="0A03D90E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AD6068A" w14:textId="625BDB1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1D17898C" w14:textId="0E43078C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5283B2AF" w14:textId="70ED490B" w:rsidTr="00EC0572">
        <w:trPr>
          <w:trHeight w:val="299"/>
        </w:trPr>
        <w:tc>
          <w:tcPr>
            <w:tcW w:w="931" w:type="dxa"/>
            <w:noWrap/>
            <w:hideMark/>
          </w:tcPr>
          <w:p w14:paraId="1FCCF92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DVL2</w:t>
            </w:r>
          </w:p>
        </w:tc>
        <w:tc>
          <w:tcPr>
            <w:tcW w:w="3554" w:type="dxa"/>
            <w:noWrap/>
            <w:hideMark/>
          </w:tcPr>
          <w:p w14:paraId="157E3D29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314" w:type="dxa"/>
            <w:noWrap/>
            <w:hideMark/>
          </w:tcPr>
          <w:p w14:paraId="26FCFD07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DFD0BBF" w14:textId="7D79283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FB89359" w14:textId="50AA9FFD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6F9ABEC" w14:textId="183FC858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A182D25" w14:textId="3C853BA9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68FED561" w14:textId="3D757AC2" w:rsidTr="00EC0572">
        <w:trPr>
          <w:trHeight w:val="299"/>
        </w:trPr>
        <w:tc>
          <w:tcPr>
            <w:tcW w:w="931" w:type="dxa"/>
            <w:noWrap/>
            <w:hideMark/>
          </w:tcPr>
          <w:p w14:paraId="216AC5CF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3554" w:type="dxa"/>
            <w:noWrap/>
            <w:hideMark/>
          </w:tcPr>
          <w:p w14:paraId="18334EB3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314" w:type="dxa"/>
            <w:noWrap/>
            <w:hideMark/>
          </w:tcPr>
          <w:p w14:paraId="035EDADC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3BAE0DF" w14:textId="2C08052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351ADC5" w14:textId="3CC885B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F84217A" w14:textId="61F5912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EF34821" w14:textId="5E4E85E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F4E2B" w:rsidRPr="0027725F" w14:paraId="0E01147E" w14:textId="126CC5BF" w:rsidTr="00EC0572">
        <w:trPr>
          <w:trHeight w:val="299"/>
        </w:trPr>
        <w:tc>
          <w:tcPr>
            <w:tcW w:w="931" w:type="dxa"/>
            <w:noWrap/>
            <w:hideMark/>
          </w:tcPr>
          <w:p w14:paraId="134CD191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GRHL3</w:t>
            </w:r>
          </w:p>
        </w:tc>
        <w:tc>
          <w:tcPr>
            <w:tcW w:w="3554" w:type="dxa"/>
            <w:noWrap/>
            <w:hideMark/>
          </w:tcPr>
          <w:p w14:paraId="05106DAA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Epidermal homeostasis and differentiation</w:t>
            </w:r>
          </w:p>
        </w:tc>
        <w:tc>
          <w:tcPr>
            <w:tcW w:w="1314" w:type="dxa"/>
            <w:noWrap/>
            <w:hideMark/>
          </w:tcPr>
          <w:p w14:paraId="624BB8E5" w14:textId="7777777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2B6C4B1" w14:textId="4ABB17F7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8A493E9" w14:textId="73BE073B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CCB5B23" w14:textId="24CDDC42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1EAFB3D" w14:textId="0573E203" w:rsidR="00CF4E2B" w:rsidRPr="0027725F" w:rsidRDefault="00CF4E2B" w:rsidP="00CF4E2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6C417EC" w14:textId="77777777" w:rsidR="0027725F" w:rsidRDefault="0027725F" w:rsidP="007E1B82">
      <w:pPr>
        <w:jc w:val="center"/>
      </w:pPr>
    </w:p>
    <w:p w14:paraId="67FE8360" w14:textId="1E5C3A33" w:rsidR="00021318" w:rsidRDefault="00021E95" w:rsidP="007E1B82">
      <w:pPr>
        <w:jc w:val="center"/>
      </w:pPr>
      <w:r>
        <w:t>23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EC0572" w:rsidRPr="0027725F" w14:paraId="309EBC0B" w14:textId="5FA6E493" w:rsidTr="00D10CBF">
        <w:trPr>
          <w:trHeight w:val="300"/>
        </w:trPr>
        <w:tc>
          <w:tcPr>
            <w:tcW w:w="960" w:type="dxa"/>
            <w:noWrap/>
            <w:hideMark/>
          </w:tcPr>
          <w:p w14:paraId="7AC01349" w14:textId="77777777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35B0DA58" w14:textId="77777777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CB54180" w14:textId="77777777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3A91DCE4" w14:textId="5D5BA87A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08D3E0DC" w14:textId="64BDB4F1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4" w:type="dxa"/>
          </w:tcPr>
          <w:p w14:paraId="43661D15" w14:textId="3908DC14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14" w:type="dxa"/>
          </w:tcPr>
          <w:p w14:paraId="209BD34A" w14:textId="40C56A58" w:rsidR="00EC0572" w:rsidRPr="0027725F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66E0F" w:rsidRPr="0027725F" w14:paraId="7D1E3487" w14:textId="1373D720" w:rsidTr="00D10CBF">
        <w:trPr>
          <w:trHeight w:val="300"/>
        </w:trPr>
        <w:tc>
          <w:tcPr>
            <w:tcW w:w="960" w:type="dxa"/>
            <w:noWrap/>
            <w:hideMark/>
          </w:tcPr>
          <w:p w14:paraId="54A0C517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6B5EE0E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314" w:type="dxa"/>
            <w:noWrap/>
            <w:hideMark/>
          </w:tcPr>
          <w:p w14:paraId="7C7A5BB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40320F" w14:textId="0FD725B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6CD185B" w14:textId="7559C28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52C29A9" w14:textId="7D592B90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E109348" w14:textId="6A2E37E5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2C642F2E" w14:textId="34320BA8" w:rsidTr="00D10CBF">
        <w:trPr>
          <w:trHeight w:val="300"/>
        </w:trPr>
        <w:tc>
          <w:tcPr>
            <w:tcW w:w="960" w:type="dxa"/>
            <w:noWrap/>
            <w:hideMark/>
          </w:tcPr>
          <w:p w14:paraId="0AD21B5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015" w:type="dxa"/>
            <w:noWrap/>
            <w:hideMark/>
          </w:tcPr>
          <w:p w14:paraId="39700C5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14" w:type="dxa"/>
            <w:noWrap/>
            <w:hideMark/>
          </w:tcPr>
          <w:p w14:paraId="1A96F5E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354B94D" w14:textId="4BCE28A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4559D02" w14:textId="0F87C20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3752DFD" w14:textId="60E93769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EF60558" w14:textId="0A23388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0736CEBB" w14:textId="394B3F68" w:rsidTr="00D10CBF">
        <w:trPr>
          <w:trHeight w:val="300"/>
        </w:trPr>
        <w:tc>
          <w:tcPr>
            <w:tcW w:w="960" w:type="dxa"/>
            <w:noWrap/>
            <w:hideMark/>
          </w:tcPr>
          <w:p w14:paraId="1A72BB2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E826690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314" w:type="dxa"/>
            <w:noWrap/>
            <w:hideMark/>
          </w:tcPr>
          <w:p w14:paraId="2BA5804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EDB1A17" w14:textId="3EFA8CB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684B74C" w14:textId="662B676C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C78E1BC" w14:textId="6DFF99F9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6CC5911" w14:textId="043CD2A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2436E8F7" w14:textId="11670226" w:rsidTr="00D10CBF">
        <w:trPr>
          <w:trHeight w:val="300"/>
        </w:trPr>
        <w:tc>
          <w:tcPr>
            <w:tcW w:w="960" w:type="dxa"/>
            <w:noWrap/>
            <w:hideMark/>
          </w:tcPr>
          <w:p w14:paraId="5CA5927B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56F15B83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RIG-I</w:t>
            </w:r>
          </w:p>
        </w:tc>
        <w:tc>
          <w:tcPr>
            <w:tcW w:w="1314" w:type="dxa"/>
            <w:noWrap/>
            <w:hideMark/>
          </w:tcPr>
          <w:p w14:paraId="0450A0D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BC1564F" w14:textId="414B25F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318DBA9" w14:textId="2A2B951E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BAF9665" w14:textId="573752A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7CA153E" w14:textId="2C697C2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15C90A05" w14:textId="43F61CD6" w:rsidTr="00D10CBF">
        <w:trPr>
          <w:trHeight w:val="300"/>
        </w:trPr>
        <w:tc>
          <w:tcPr>
            <w:tcW w:w="960" w:type="dxa"/>
            <w:noWrap/>
            <w:hideMark/>
          </w:tcPr>
          <w:p w14:paraId="6994208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72B18C5F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20631FD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1C04657" w14:textId="39705E2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8574CCD" w14:textId="6504758A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82A1C1B" w14:textId="2A8D11C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3BD1508" w14:textId="65CC9BD6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4DD6BD46" w14:textId="2EF7729E" w:rsidTr="00D10CBF">
        <w:trPr>
          <w:trHeight w:val="300"/>
        </w:trPr>
        <w:tc>
          <w:tcPr>
            <w:tcW w:w="960" w:type="dxa"/>
            <w:noWrap/>
            <w:hideMark/>
          </w:tcPr>
          <w:p w14:paraId="5C921AE9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6C1F4637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06D5A990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AB9DF57" w14:textId="26D8281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7BA12CD" w14:textId="0A10CB1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870289A" w14:textId="00EF489A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5F4E7CB" w14:textId="10946FB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66E0F" w:rsidRPr="0027725F" w14:paraId="2C95BACB" w14:textId="42252051" w:rsidTr="00D10CBF">
        <w:trPr>
          <w:trHeight w:val="300"/>
        </w:trPr>
        <w:tc>
          <w:tcPr>
            <w:tcW w:w="960" w:type="dxa"/>
            <w:noWrap/>
            <w:hideMark/>
          </w:tcPr>
          <w:p w14:paraId="4227F69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122C596D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314" w:type="dxa"/>
            <w:noWrap/>
            <w:hideMark/>
          </w:tcPr>
          <w:p w14:paraId="4A6F5827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0499486" w14:textId="4D86460E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1D3C7B9" w14:textId="59D4816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A1E564" w14:textId="0342D28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555ABE1" w14:textId="4BEE984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7BE75AFB" w14:textId="45E38578" w:rsidTr="00D10CBF">
        <w:trPr>
          <w:trHeight w:val="300"/>
        </w:trPr>
        <w:tc>
          <w:tcPr>
            <w:tcW w:w="960" w:type="dxa"/>
            <w:noWrap/>
            <w:hideMark/>
          </w:tcPr>
          <w:p w14:paraId="072BC36F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015" w:type="dxa"/>
            <w:noWrap/>
            <w:hideMark/>
          </w:tcPr>
          <w:p w14:paraId="34F529F4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3C574B0F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9E6BC88" w14:textId="333A692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3DB5CD6" w14:textId="2EBC2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18556C2" w14:textId="62B0B3C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4841C2B" w14:textId="1B55A54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4627260C" w14:textId="086EC7FE" w:rsidTr="00D10CBF">
        <w:trPr>
          <w:trHeight w:val="300"/>
        </w:trPr>
        <w:tc>
          <w:tcPr>
            <w:tcW w:w="960" w:type="dxa"/>
            <w:noWrap/>
            <w:hideMark/>
          </w:tcPr>
          <w:p w14:paraId="759A5BE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DC46531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314" w:type="dxa"/>
            <w:noWrap/>
            <w:hideMark/>
          </w:tcPr>
          <w:p w14:paraId="326ACC2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A48149" w14:textId="62E1678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0095FB" w14:textId="40EA8035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B866418" w14:textId="2FEDBA2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FB16C5" w14:textId="3FB17BF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6061CEF9" w14:textId="13C00B0D" w:rsidTr="00D10CBF">
        <w:trPr>
          <w:trHeight w:val="300"/>
        </w:trPr>
        <w:tc>
          <w:tcPr>
            <w:tcW w:w="960" w:type="dxa"/>
            <w:noWrap/>
            <w:hideMark/>
          </w:tcPr>
          <w:p w14:paraId="66EB7C70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015" w:type="dxa"/>
            <w:noWrap/>
            <w:hideMark/>
          </w:tcPr>
          <w:p w14:paraId="7311CBF8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0CCAEFE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12ACF50" w14:textId="7C4E1FE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2602AA6" w14:textId="7F453C1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E50DC14" w14:textId="4E0C24DE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9749DEE" w14:textId="16EC916A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66E0F" w:rsidRPr="0027725F" w14:paraId="7FF9977F" w14:textId="33A2E9EE" w:rsidTr="00D10CBF">
        <w:trPr>
          <w:trHeight w:val="300"/>
        </w:trPr>
        <w:tc>
          <w:tcPr>
            <w:tcW w:w="960" w:type="dxa"/>
            <w:noWrap/>
            <w:hideMark/>
          </w:tcPr>
          <w:p w14:paraId="234E1BCC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068D25D3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6FF0B26B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01CF9F9" w14:textId="5C2BBE8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2AEB360" w14:textId="1E1FC34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32455A0" w14:textId="006AAC0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BF5178C" w14:textId="0C93403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30794884" w14:textId="330BF20D" w:rsidTr="00D10CBF">
        <w:trPr>
          <w:trHeight w:val="300"/>
        </w:trPr>
        <w:tc>
          <w:tcPr>
            <w:tcW w:w="960" w:type="dxa"/>
            <w:noWrap/>
            <w:hideMark/>
          </w:tcPr>
          <w:p w14:paraId="2535E13E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015" w:type="dxa"/>
            <w:noWrap/>
            <w:hideMark/>
          </w:tcPr>
          <w:p w14:paraId="1F0ED5F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1733921E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B7494B" w14:textId="7AFD3A7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C838010" w14:textId="439280BC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BD4D107" w14:textId="6CCFBE52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C519F2F" w14:textId="298DE05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66E0F" w:rsidRPr="0027725F" w14:paraId="686182D9" w14:textId="7E1A4CE3" w:rsidTr="00D10CBF">
        <w:trPr>
          <w:trHeight w:val="300"/>
        </w:trPr>
        <w:tc>
          <w:tcPr>
            <w:tcW w:w="960" w:type="dxa"/>
            <w:noWrap/>
            <w:hideMark/>
          </w:tcPr>
          <w:p w14:paraId="37DFAB99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1AC6D68A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59212A52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B3BC825" w14:textId="53A23BDD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F7A1C6A" w14:textId="66618A4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AA0FAB5" w14:textId="78C55023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204A2EA" w14:textId="63BEE2C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3D6707EB" w14:textId="4FF2C6EA" w:rsidTr="00D10CBF">
        <w:trPr>
          <w:trHeight w:val="300"/>
        </w:trPr>
        <w:tc>
          <w:tcPr>
            <w:tcW w:w="960" w:type="dxa"/>
            <w:noWrap/>
            <w:hideMark/>
          </w:tcPr>
          <w:p w14:paraId="7FE5B0B8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29B986A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4D6F2EE6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BBEBC4" w14:textId="5FB7F19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E507379" w14:textId="4701D746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F6AEEC7" w14:textId="17558C51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FC5D494" w14:textId="2D0ED305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66E0F" w:rsidRPr="0027725F" w14:paraId="7AF0DEBC" w14:textId="01512449" w:rsidTr="00D10CBF">
        <w:trPr>
          <w:trHeight w:val="300"/>
        </w:trPr>
        <w:tc>
          <w:tcPr>
            <w:tcW w:w="960" w:type="dxa"/>
            <w:noWrap/>
            <w:hideMark/>
          </w:tcPr>
          <w:p w14:paraId="34A79E75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015" w:type="dxa"/>
            <w:noWrap/>
            <w:hideMark/>
          </w:tcPr>
          <w:p w14:paraId="1D76D169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724C79FD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3450910" w14:textId="447831C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A795DB1" w14:textId="2CAC755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D0C0F97" w14:textId="55E09508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0E9B2D4" w14:textId="42E38FC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66E0F" w:rsidRPr="0027725F" w14:paraId="6699F5D3" w14:textId="4BD1A9B3" w:rsidTr="00D10CBF">
        <w:trPr>
          <w:trHeight w:val="300"/>
        </w:trPr>
        <w:tc>
          <w:tcPr>
            <w:tcW w:w="960" w:type="dxa"/>
            <w:noWrap/>
            <w:hideMark/>
          </w:tcPr>
          <w:p w14:paraId="059DCE02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11F4D202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782961CD" w14:textId="77777777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55DA7A3" w14:textId="521B1DF9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4F4E219" w14:textId="6F1E6D6F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192904F" w14:textId="23C225BB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56820B4" w14:textId="33625CC4" w:rsidR="00266E0F" w:rsidRPr="0027725F" w:rsidRDefault="00266E0F" w:rsidP="00266E0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7725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4C40535" w14:textId="77777777" w:rsidR="0027725F" w:rsidRDefault="0027725F" w:rsidP="007E1B82">
      <w:pPr>
        <w:jc w:val="center"/>
      </w:pPr>
    </w:p>
    <w:p w14:paraId="4C5DE42C" w14:textId="2C79DA7B" w:rsidR="00021318" w:rsidRDefault="00021E95" w:rsidP="007E1B82">
      <w:pPr>
        <w:jc w:val="center"/>
      </w:pPr>
      <w:r>
        <w:t>24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D10CBF" w:rsidRPr="008C6A51" w14:paraId="02419591" w14:textId="6C8DD90B" w:rsidTr="00D10CBF">
        <w:trPr>
          <w:trHeight w:val="300"/>
        </w:trPr>
        <w:tc>
          <w:tcPr>
            <w:tcW w:w="960" w:type="dxa"/>
            <w:noWrap/>
            <w:hideMark/>
          </w:tcPr>
          <w:p w14:paraId="14603EC8" w14:textId="77777777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015" w:type="dxa"/>
            <w:noWrap/>
            <w:hideMark/>
          </w:tcPr>
          <w:p w14:paraId="4B554A25" w14:textId="77777777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20A5A94" w14:textId="77777777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25398AB0" w14:textId="36B50115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2B8A441A" w14:textId="58F74936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14" w:type="dxa"/>
          </w:tcPr>
          <w:p w14:paraId="72635BD4" w14:textId="21C07A81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14" w:type="dxa"/>
          </w:tcPr>
          <w:p w14:paraId="18CC7BF3" w14:textId="70287131" w:rsidR="00D10CBF" w:rsidRPr="008C6A51" w:rsidRDefault="00D10CBF" w:rsidP="00D10CBF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7007D1" w:rsidRPr="008C6A51" w14:paraId="01C80334" w14:textId="10B60785" w:rsidTr="00D10CBF">
        <w:trPr>
          <w:trHeight w:val="300"/>
        </w:trPr>
        <w:tc>
          <w:tcPr>
            <w:tcW w:w="960" w:type="dxa"/>
            <w:noWrap/>
            <w:hideMark/>
          </w:tcPr>
          <w:p w14:paraId="29139F3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0CEC12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314" w:type="dxa"/>
            <w:noWrap/>
            <w:hideMark/>
          </w:tcPr>
          <w:p w14:paraId="46D5591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26E3B1" w14:textId="773054E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EF9CE13" w14:textId="2E24713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638166" w14:textId="3C8DB94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24B224E" w14:textId="6E45BC2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6A8E576" w14:textId="2E38D72E" w:rsidTr="00D10CBF">
        <w:trPr>
          <w:trHeight w:val="300"/>
        </w:trPr>
        <w:tc>
          <w:tcPr>
            <w:tcW w:w="960" w:type="dxa"/>
            <w:noWrap/>
            <w:hideMark/>
          </w:tcPr>
          <w:p w14:paraId="712FA3A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015" w:type="dxa"/>
            <w:noWrap/>
            <w:hideMark/>
          </w:tcPr>
          <w:p w14:paraId="4BA7101F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14" w:type="dxa"/>
            <w:noWrap/>
            <w:hideMark/>
          </w:tcPr>
          <w:p w14:paraId="632251C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AC8F1A6" w14:textId="1436B24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9EB7813" w14:textId="4717347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96A33AA" w14:textId="2408EEE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5A3C5C5" w14:textId="06ACD01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6243B0C8" w14:textId="08DAEDD4" w:rsidTr="00D10CBF">
        <w:trPr>
          <w:trHeight w:val="300"/>
        </w:trPr>
        <w:tc>
          <w:tcPr>
            <w:tcW w:w="960" w:type="dxa"/>
            <w:noWrap/>
            <w:hideMark/>
          </w:tcPr>
          <w:p w14:paraId="0877BE5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4CE5E6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314" w:type="dxa"/>
            <w:noWrap/>
            <w:hideMark/>
          </w:tcPr>
          <w:p w14:paraId="2C08A23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16AA82A" w14:textId="1162583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3C22FB8" w14:textId="6043FCD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BAD853A" w14:textId="05C2385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1E28C65" w14:textId="094C817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9FDFCDC" w14:textId="63D93559" w:rsidTr="00D10CBF">
        <w:trPr>
          <w:trHeight w:val="300"/>
        </w:trPr>
        <w:tc>
          <w:tcPr>
            <w:tcW w:w="960" w:type="dxa"/>
            <w:noWrap/>
            <w:hideMark/>
          </w:tcPr>
          <w:p w14:paraId="59E1C73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45A46BA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IG-I</w:t>
            </w:r>
          </w:p>
        </w:tc>
        <w:tc>
          <w:tcPr>
            <w:tcW w:w="1314" w:type="dxa"/>
            <w:noWrap/>
            <w:hideMark/>
          </w:tcPr>
          <w:p w14:paraId="4FC314B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73736E0" w14:textId="04DDEFB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C41052B" w14:textId="2B478E8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5701BA3" w14:textId="1EE17E4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EE07359" w14:textId="570EAEC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73D8C0D9" w14:textId="7FE2E756" w:rsidTr="00D10CBF">
        <w:trPr>
          <w:trHeight w:val="300"/>
        </w:trPr>
        <w:tc>
          <w:tcPr>
            <w:tcW w:w="960" w:type="dxa"/>
            <w:noWrap/>
            <w:hideMark/>
          </w:tcPr>
          <w:p w14:paraId="6FDA31A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20AEBFB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6AFC807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D25C40E" w14:textId="51424E3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CDEF638" w14:textId="22882D1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098B7D6" w14:textId="510C056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ED1CD52" w14:textId="6954FE1C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09E4DCA5" w14:textId="480CA0C9" w:rsidTr="00D10CBF">
        <w:trPr>
          <w:trHeight w:val="300"/>
        </w:trPr>
        <w:tc>
          <w:tcPr>
            <w:tcW w:w="960" w:type="dxa"/>
            <w:noWrap/>
            <w:hideMark/>
          </w:tcPr>
          <w:p w14:paraId="5D6B357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74EE56E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76893C8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6F9294E" w14:textId="6F840B4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C6A51">
              <w:rPr>
                <w:rFonts w:ascii="Aptos Narrow" w:eastAsia="Times New Roman" w:hAnsi="Aptos Narrow" w:cs="Times New Roman"/>
                <w:color w:val="000000"/>
              </w:rPr>
              <w:t>i</w:t>
            </w:r>
            <w:proofErr w:type="spellEnd"/>
          </w:p>
        </w:tc>
        <w:tc>
          <w:tcPr>
            <w:tcW w:w="1314" w:type="dxa"/>
          </w:tcPr>
          <w:p w14:paraId="3FB260DD" w14:textId="0590046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93ADBB9" w14:textId="55382A2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2781193C" w14:textId="7CA559E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2270DD3C" w14:textId="54F028E9" w:rsidTr="00D10CBF">
        <w:trPr>
          <w:trHeight w:val="300"/>
        </w:trPr>
        <w:tc>
          <w:tcPr>
            <w:tcW w:w="960" w:type="dxa"/>
            <w:noWrap/>
            <w:hideMark/>
          </w:tcPr>
          <w:p w14:paraId="2BF15D51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6595A8D1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314" w:type="dxa"/>
            <w:noWrap/>
            <w:hideMark/>
          </w:tcPr>
          <w:p w14:paraId="397A433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87C0289" w14:textId="0BC9FF1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87A1624" w14:textId="0105D7A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EB02AC8" w14:textId="66B58C3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5E5328" w14:textId="6E75E12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703A843" w14:textId="0F817C12" w:rsidTr="00D10CBF">
        <w:trPr>
          <w:trHeight w:val="300"/>
        </w:trPr>
        <w:tc>
          <w:tcPr>
            <w:tcW w:w="960" w:type="dxa"/>
            <w:noWrap/>
            <w:hideMark/>
          </w:tcPr>
          <w:p w14:paraId="5EE41B3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015" w:type="dxa"/>
            <w:noWrap/>
            <w:hideMark/>
          </w:tcPr>
          <w:p w14:paraId="6FF5E83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47D9BBB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D8FE021" w14:textId="5F4AF96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3961918" w14:textId="582E312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04D9605" w14:textId="5DD1958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58183C5" w14:textId="3B4C96D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5F715CAE" w14:textId="79BCB59A" w:rsidTr="00D10CBF">
        <w:trPr>
          <w:trHeight w:val="300"/>
        </w:trPr>
        <w:tc>
          <w:tcPr>
            <w:tcW w:w="960" w:type="dxa"/>
            <w:noWrap/>
            <w:hideMark/>
          </w:tcPr>
          <w:p w14:paraId="325AD61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61D3788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314" w:type="dxa"/>
            <w:noWrap/>
            <w:hideMark/>
          </w:tcPr>
          <w:p w14:paraId="08C3ED4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1D2A166" w14:textId="5A4FCB0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886BD1E" w14:textId="7F1F793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11F381" w14:textId="4C61B9E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78FCC4E" w14:textId="0442F2E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0377ADE" w14:textId="49ED874E" w:rsidTr="00D10CBF">
        <w:trPr>
          <w:trHeight w:val="300"/>
        </w:trPr>
        <w:tc>
          <w:tcPr>
            <w:tcW w:w="960" w:type="dxa"/>
            <w:noWrap/>
            <w:hideMark/>
          </w:tcPr>
          <w:p w14:paraId="1AFD746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015" w:type="dxa"/>
            <w:noWrap/>
            <w:hideMark/>
          </w:tcPr>
          <w:p w14:paraId="08674A3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7D960B2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47AECE4" w14:textId="37B1DE5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ADEB4D4" w14:textId="7579D0B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CCC0639" w14:textId="5C24A6C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86CA762" w14:textId="2EB8AB2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658142DA" w14:textId="765E6EC0" w:rsidTr="00D10CBF">
        <w:trPr>
          <w:trHeight w:val="300"/>
        </w:trPr>
        <w:tc>
          <w:tcPr>
            <w:tcW w:w="960" w:type="dxa"/>
            <w:noWrap/>
            <w:hideMark/>
          </w:tcPr>
          <w:p w14:paraId="6B714F11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4F336C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3188BB2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7505FE" w14:textId="41FA5E8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7380BF" w14:textId="5D494DC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71EDDF4" w14:textId="4BB76C1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FCBA21B" w14:textId="4F31410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7D78BC5C" w14:textId="64CF4531" w:rsidTr="00D10CBF">
        <w:trPr>
          <w:trHeight w:val="300"/>
        </w:trPr>
        <w:tc>
          <w:tcPr>
            <w:tcW w:w="960" w:type="dxa"/>
            <w:noWrap/>
            <w:hideMark/>
          </w:tcPr>
          <w:p w14:paraId="2AEE840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015" w:type="dxa"/>
            <w:noWrap/>
            <w:hideMark/>
          </w:tcPr>
          <w:p w14:paraId="1B4CE54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7004A69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663260" w14:textId="3D084A3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8A742BF" w14:textId="5D35966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3B88A3A" w14:textId="3D1C597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E9E4F00" w14:textId="2F99725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4E15C17" w14:textId="30B33A22" w:rsidTr="00D10CBF">
        <w:trPr>
          <w:trHeight w:val="300"/>
        </w:trPr>
        <w:tc>
          <w:tcPr>
            <w:tcW w:w="960" w:type="dxa"/>
            <w:noWrap/>
            <w:hideMark/>
          </w:tcPr>
          <w:p w14:paraId="1BDF01D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55568F0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74B9543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5AF6739" w14:textId="0213E12C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517C62E" w14:textId="7DDF92D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C1AAFB3" w14:textId="039FE68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6C9EC5D" w14:textId="2CC3DBD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1201031" w14:textId="52FCF827" w:rsidTr="00D10CBF">
        <w:trPr>
          <w:trHeight w:val="300"/>
        </w:trPr>
        <w:tc>
          <w:tcPr>
            <w:tcW w:w="960" w:type="dxa"/>
            <w:noWrap/>
            <w:hideMark/>
          </w:tcPr>
          <w:p w14:paraId="54968D2F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2EB3321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2B94A8E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40E1E2D" w14:textId="3DAB7BF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CA8A381" w14:textId="0511484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C9548B5" w14:textId="285B451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DC8CA3B" w14:textId="7D8A96A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1CB6C9DD" w14:textId="5A75AE3F" w:rsidTr="00D10CBF">
        <w:trPr>
          <w:trHeight w:val="300"/>
        </w:trPr>
        <w:tc>
          <w:tcPr>
            <w:tcW w:w="960" w:type="dxa"/>
            <w:noWrap/>
            <w:hideMark/>
          </w:tcPr>
          <w:p w14:paraId="4619E7B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015" w:type="dxa"/>
            <w:noWrap/>
            <w:hideMark/>
          </w:tcPr>
          <w:p w14:paraId="6ADB2EFF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75A6D7E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922EDA" w14:textId="7C23A6B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C1C27DB" w14:textId="51F54A4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F31BB0D" w14:textId="56BBCFC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FAA8E6F" w14:textId="6235732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BCE815B" w14:textId="65F14448" w:rsidTr="00D10CBF">
        <w:trPr>
          <w:trHeight w:val="300"/>
        </w:trPr>
        <w:tc>
          <w:tcPr>
            <w:tcW w:w="960" w:type="dxa"/>
            <w:noWrap/>
            <w:hideMark/>
          </w:tcPr>
          <w:p w14:paraId="2B6AD54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3C844B1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3A41DD2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1B45049" w14:textId="7EC030F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78F4BD" w14:textId="084AE70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4519F91" w14:textId="4D486B3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3D57AD6" w14:textId="378EDB8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66D80E5" w14:textId="77777777" w:rsidR="008C6A51" w:rsidRDefault="008C6A51" w:rsidP="007E1B82">
      <w:pPr>
        <w:jc w:val="center"/>
      </w:pPr>
    </w:p>
    <w:p w14:paraId="3A7B39E1" w14:textId="20848719" w:rsidR="00021318" w:rsidRDefault="00021E95" w:rsidP="007E1B82">
      <w:pPr>
        <w:jc w:val="center"/>
      </w:pPr>
      <w:r>
        <w:t>2 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92"/>
        <w:gridCol w:w="1768"/>
        <w:gridCol w:w="1314"/>
        <w:gridCol w:w="1169"/>
        <w:gridCol w:w="1169"/>
        <w:gridCol w:w="1169"/>
        <w:gridCol w:w="1169"/>
      </w:tblGrid>
      <w:tr w:rsidR="00EC0572" w:rsidRPr="008C6A51" w14:paraId="0DD751F8" w14:textId="21B858DB" w:rsidTr="00435E06">
        <w:trPr>
          <w:trHeight w:val="300"/>
        </w:trPr>
        <w:tc>
          <w:tcPr>
            <w:tcW w:w="1592" w:type="dxa"/>
            <w:noWrap/>
            <w:hideMark/>
          </w:tcPr>
          <w:p w14:paraId="61E60658" w14:textId="77777777" w:rsidR="00EC0572" w:rsidRPr="008C6A51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768" w:type="dxa"/>
            <w:noWrap/>
            <w:hideMark/>
          </w:tcPr>
          <w:p w14:paraId="508E3CE7" w14:textId="77777777" w:rsidR="00EC0572" w:rsidRPr="008C6A51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BC34913" w14:textId="77777777" w:rsidR="00EC0572" w:rsidRPr="008C6A51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9" w:type="dxa"/>
          </w:tcPr>
          <w:p w14:paraId="36422F4B" w14:textId="7AB02699" w:rsidR="00EC0572" w:rsidRPr="008C6A51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9" w:type="dxa"/>
          </w:tcPr>
          <w:p w14:paraId="241D14E2" w14:textId="077417C0" w:rsidR="00EC0572" w:rsidRPr="008C6A51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9" w:type="dxa"/>
          </w:tcPr>
          <w:p w14:paraId="0AB6E444" w14:textId="5C2BC4FD" w:rsidR="00EC0572" w:rsidRPr="008C6A51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9" w:type="dxa"/>
          </w:tcPr>
          <w:p w14:paraId="38357BE9" w14:textId="6F5575A7" w:rsidR="00EC0572" w:rsidRPr="008C6A51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007D1" w:rsidRPr="008C6A51" w14:paraId="3E69062B" w14:textId="01DA01E3" w:rsidTr="00435E06">
        <w:trPr>
          <w:trHeight w:val="300"/>
        </w:trPr>
        <w:tc>
          <w:tcPr>
            <w:tcW w:w="1592" w:type="dxa"/>
            <w:noWrap/>
            <w:hideMark/>
          </w:tcPr>
          <w:p w14:paraId="1870588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Ca^2+</w:t>
            </w:r>
          </w:p>
        </w:tc>
        <w:tc>
          <w:tcPr>
            <w:tcW w:w="1768" w:type="dxa"/>
            <w:noWrap/>
            <w:hideMark/>
          </w:tcPr>
          <w:p w14:paraId="29003CA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ERK</w:t>
            </w:r>
          </w:p>
        </w:tc>
        <w:tc>
          <w:tcPr>
            <w:tcW w:w="1314" w:type="dxa"/>
            <w:noWrap/>
            <w:hideMark/>
          </w:tcPr>
          <w:p w14:paraId="0923D32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F2C1CD9" w14:textId="67927DD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A5B98AF" w14:textId="654C782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6FD41F8" w14:textId="167DB76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3872354" w14:textId="3E225B5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68CFD15" w14:textId="1B7E8B8A" w:rsidTr="00435E06">
        <w:trPr>
          <w:trHeight w:val="300"/>
        </w:trPr>
        <w:tc>
          <w:tcPr>
            <w:tcW w:w="1592" w:type="dxa"/>
            <w:noWrap/>
            <w:hideMark/>
          </w:tcPr>
          <w:p w14:paraId="5E1E688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ERK</w:t>
            </w:r>
          </w:p>
        </w:tc>
        <w:tc>
          <w:tcPr>
            <w:tcW w:w="1768" w:type="dxa"/>
            <w:noWrap/>
            <w:hideMark/>
          </w:tcPr>
          <w:p w14:paraId="4F9CD2C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eIF2Î±</w:t>
            </w:r>
          </w:p>
        </w:tc>
        <w:tc>
          <w:tcPr>
            <w:tcW w:w="1314" w:type="dxa"/>
            <w:noWrap/>
            <w:hideMark/>
          </w:tcPr>
          <w:p w14:paraId="4E4E8D3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D8C85BE" w14:textId="79F3B1A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2F3AFED" w14:textId="41A971F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9B0F223" w14:textId="6FF2E82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0BBE1CE" w14:textId="47170A1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5714E58A" w14:textId="26AB81E5" w:rsidTr="00435E06">
        <w:trPr>
          <w:trHeight w:val="300"/>
        </w:trPr>
        <w:tc>
          <w:tcPr>
            <w:tcW w:w="1592" w:type="dxa"/>
            <w:noWrap/>
            <w:hideMark/>
          </w:tcPr>
          <w:p w14:paraId="59D5D0A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eIF2Î±</w:t>
            </w:r>
          </w:p>
        </w:tc>
        <w:tc>
          <w:tcPr>
            <w:tcW w:w="1768" w:type="dxa"/>
            <w:noWrap/>
            <w:hideMark/>
          </w:tcPr>
          <w:p w14:paraId="7AB1FE6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cellular translation</w:t>
            </w:r>
          </w:p>
        </w:tc>
        <w:tc>
          <w:tcPr>
            <w:tcW w:w="1314" w:type="dxa"/>
            <w:noWrap/>
            <w:hideMark/>
          </w:tcPr>
          <w:p w14:paraId="197921D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4AC7088A" w14:textId="14F3EF4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509F71B2" w14:textId="1C86D53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0FD99228" w14:textId="54C1F1C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9" w:type="dxa"/>
          </w:tcPr>
          <w:p w14:paraId="1CA2E7F7" w14:textId="59EC283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8C6A51" w14:paraId="78615112" w14:textId="7D158967" w:rsidTr="00435E06">
        <w:trPr>
          <w:trHeight w:val="300"/>
        </w:trPr>
        <w:tc>
          <w:tcPr>
            <w:tcW w:w="1592" w:type="dxa"/>
            <w:noWrap/>
            <w:hideMark/>
          </w:tcPr>
          <w:p w14:paraId="57B6B932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Ca^2+</w:t>
            </w:r>
          </w:p>
        </w:tc>
        <w:tc>
          <w:tcPr>
            <w:tcW w:w="1768" w:type="dxa"/>
            <w:noWrap/>
            <w:hideMark/>
          </w:tcPr>
          <w:p w14:paraId="17EB99B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E1</w:t>
            </w:r>
          </w:p>
        </w:tc>
        <w:tc>
          <w:tcPr>
            <w:tcW w:w="1314" w:type="dxa"/>
            <w:noWrap/>
            <w:hideMark/>
          </w:tcPr>
          <w:p w14:paraId="4475DB0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C9F7D5F" w14:textId="6D2F178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D998B1D" w14:textId="7BAF9FA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67ABD10" w14:textId="2F65E4D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E4531A0" w14:textId="7544F8A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0A3E0B63" w14:textId="5C0A5CA2" w:rsidTr="00435E06">
        <w:trPr>
          <w:trHeight w:val="300"/>
        </w:trPr>
        <w:tc>
          <w:tcPr>
            <w:tcW w:w="1592" w:type="dxa"/>
            <w:noWrap/>
            <w:hideMark/>
          </w:tcPr>
          <w:p w14:paraId="48700717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RE1</w:t>
            </w:r>
          </w:p>
        </w:tc>
        <w:tc>
          <w:tcPr>
            <w:tcW w:w="1768" w:type="dxa"/>
            <w:noWrap/>
            <w:hideMark/>
          </w:tcPr>
          <w:p w14:paraId="0CCCD86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50ATF-6</w:t>
            </w:r>
          </w:p>
        </w:tc>
        <w:tc>
          <w:tcPr>
            <w:tcW w:w="1314" w:type="dxa"/>
            <w:noWrap/>
            <w:hideMark/>
          </w:tcPr>
          <w:p w14:paraId="299668C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DE2DB81" w14:textId="4E5AE8B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330BDA2D" w14:textId="1B8D051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8BDC2FE" w14:textId="7309F69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490A6C5" w14:textId="653207E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0F2AE9A" w14:textId="688A499E" w:rsidTr="00435E06">
        <w:trPr>
          <w:trHeight w:val="300"/>
        </w:trPr>
        <w:tc>
          <w:tcPr>
            <w:tcW w:w="1592" w:type="dxa"/>
            <w:noWrap/>
            <w:hideMark/>
          </w:tcPr>
          <w:p w14:paraId="094782D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p50ATF-6</w:t>
            </w:r>
          </w:p>
        </w:tc>
        <w:tc>
          <w:tcPr>
            <w:tcW w:w="1768" w:type="dxa"/>
            <w:noWrap/>
            <w:hideMark/>
          </w:tcPr>
          <w:p w14:paraId="1772926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C6A51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314" w:type="dxa"/>
            <w:noWrap/>
            <w:hideMark/>
          </w:tcPr>
          <w:p w14:paraId="216814C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14EEC76" w14:textId="13C9456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BD24C6D" w14:textId="0C081B9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DCAB81B" w14:textId="42C9625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1C37269D" w14:textId="4B65F45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03D19472" w14:textId="6005682A" w:rsidTr="00435E06">
        <w:trPr>
          <w:trHeight w:val="300"/>
        </w:trPr>
        <w:tc>
          <w:tcPr>
            <w:tcW w:w="1592" w:type="dxa"/>
            <w:noWrap/>
            <w:hideMark/>
          </w:tcPr>
          <w:p w14:paraId="6921114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C6A51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768" w:type="dxa"/>
            <w:noWrap/>
            <w:hideMark/>
          </w:tcPr>
          <w:p w14:paraId="34A0A7A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124BDFB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2A567F0" w14:textId="2B77A44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E911DD5" w14:textId="109DB28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60323E55" w14:textId="0E0DFA1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A79F962" w14:textId="215CB6F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5D134BE3" w14:textId="4048C658" w:rsidTr="00435E06">
        <w:trPr>
          <w:trHeight w:val="300"/>
        </w:trPr>
        <w:tc>
          <w:tcPr>
            <w:tcW w:w="1592" w:type="dxa"/>
            <w:noWrap/>
            <w:hideMark/>
          </w:tcPr>
          <w:p w14:paraId="1A3898A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768" w:type="dxa"/>
            <w:noWrap/>
            <w:hideMark/>
          </w:tcPr>
          <w:p w14:paraId="0845243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ERAD genes</w:t>
            </w:r>
          </w:p>
        </w:tc>
        <w:tc>
          <w:tcPr>
            <w:tcW w:w="1314" w:type="dxa"/>
            <w:noWrap/>
            <w:hideMark/>
          </w:tcPr>
          <w:p w14:paraId="5F8A70B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CAC6F32" w14:textId="27E541C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E328EFB" w14:textId="50364F0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4A40768" w14:textId="493FBB1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2EDE7A0" w14:textId="37D2D47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8C6A51" w14:paraId="72AB2509" w14:textId="39A61ED9" w:rsidTr="00435E06">
        <w:trPr>
          <w:trHeight w:val="300"/>
        </w:trPr>
        <w:tc>
          <w:tcPr>
            <w:tcW w:w="1592" w:type="dxa"/>
            <w:noWrap/>
            <w:hideMark/>
          </w:tcPr>
          <w:p w14:paraId="485325C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768" w:type="dxa"/>
            <w:noWrap/>
            <w:hideMark/>
          </w:tcPr>
          <w:p w14:paraId="38DCDC6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Leakage of Ca^2+</w:t>
            </w:r>
          </w:p>
        </w:tc>
        <w:tc>
          <w:tcPr>
            <w:tcW w:w="1314" w:type="dxa"/>
            <w:noWrap/>
            <w:hideMark/>
          </w:tcPr>
          <w:p w14:paraId="0BFFE2C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E2141EC" w14:textId="21196C4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CEAD193" w14:textId="4E82C4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776E23F" w14:textId="2CF840EF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4FA2FFE" w14:textId="65FCB275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5B7FB1E" w14:textId="00347B13" w:rsidTr="00435E06">
        <w:trPr>
          <w:trHeight w:val="300"/>
        </w:trPr>
        <w:tc>
          <w:tcPr>
            <w:tcW w:w="1592" w:type="dxa"/>
            <w:noWrap/>
            <w:hideMark/>
          </w:tcPr>
          <w:p w14:paraId="2AB8AE13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Leakage of Ca^2+</w:t>
            </w:r>
          </w:p>
        </w:tc>
        <w:tc>
          <w:tcPr>
            <w:tcW w:w="1768" w:type="dxa"/>
            <w:noWrap/>
            <w:hideMark/>
          </w:tcPr>
          <w:p w14:paraId="09FAE6A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2</w:t>
            </w:r>
          </w:p>
        </w:tc>
        <w:tc>
          <w:tcPr>
            <w:tcW w:w="1314" w:type="dxa"/>
            <w:noWrap/>
            <w:hideMark/>
          </w:tcPr>
          <w:p w14:paraId="796F165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5CE40D7" w14:textId="675B925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49A346D" w14:textId="09B7EBE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ADA0C89" w14:textId="4ADFEEC9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78624125" w14:textId="2A57163C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622B6EAD" w14:textId="6B8E1338" w:rsidTr="00435E06">
        <w:trPr>
          <w:trHeight w:val="300"/>
        </w:trPr>
        <w:tc>
          <w:tcPr>
            <w:tcW w:w="1592" w:type="dxa"/>
            <w:noWrap/>
            <w:hideMark/>
          </w:tcPr>
          <w:p w14:paraId="6E2971B5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2</w:t>
            </w:r>
          </w:p>
        </w:tc>
        <w:tc>
          <w:tcPr>
            <w:tcW w:w="1768" w:type="dxa"/>
            <w:noWrap/>
            <w:hideMark/>
          </w:tcPr>
          <w:p w14:paraId="46FC155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4FCC0D6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C521E30" w14:textId="3F0B114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55D0F3F" w14:textId="6FE22BF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E1ECEBB" w14:textId="0BD8665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4844C12" w14:textId="69FCCC9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23BB0B98" w14:textId="4FCF1A89" w:rsidTr="00435E06">
        <w:trPr>
          <w:trHeight w:val="300"/>
        </w:trPr>
        <w:tc>
          <w:tcPr>
            <w:tcW w:w="1592" w:type="dxa"/>
            <w:noWrap/>
            <w:hideMark/>
          </w:tcPr>
          <w:p w14:paraId="3741D48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TRAF2</w:t>
            </w:r>
          </w:p>
        </w:tc>
        <w:tc>
          <w:tcPr>
            <w:tcW w:w="1768" w:type="dxa"/>
            <w:noWrap/>
            <w:hideMark/>
          </w:tcPr>
          <w:p w14:paraId="7382947B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P1</w:t>
            </w:r>
          </w:p>
        </w:tc>
        <w:tc>
          <w:tcPr>
            <w:tcW w:w="1314" w:type="dxa"/>
            <w:noWrap/>
            <w:hideMark/>
          </w:tcPr>
          <w:p w14:paraId="73872C4A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8E86C34" w14:textId="26A3285D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78BD62A" w14:textId="0CD7CCC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9" w:type="dxa"/>
          </w:tcPr>
          <w:p w14:paraId="5AA3E9D7" w14:textId="07DA0E5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739D40F" w14:textId="2240CF8A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7AF4ECF5" w14:textId="04FE1EDE" w:rsidTr="00435E06">
        <w:trPr>
          <w:trHeight w:val="300"/>
        </w:trPr>
        <w:tc>
          <w:tcPr>
            <w:tcW w:w="1592" w:type="dxa"/>
            <w:noWrap/>
            <w:hideMark/>
          </w:tcPr>
          <w:p w14:paraId="59B891AC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P1</w:t>
            </w:r>
          </w:p>
        </w:tc>
        <w:tc>
          <w:tcPr>
            <w:tcW w:w="1768" w:type="dxa"/>
            <w:noWrap/>
            <w:hideMark/>
          </w:tcPr>
          <w:p w14:paraId="18B949F4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1756E0A6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CAB7C52" w14:textId="5C50418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49CD14BB" w14:textId="352DB2F4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5BA11396" w14:textId="5364DC12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23F2E146" w14:textId="2B66941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407EA84B" w14:textId="6659BABD" w:rsidTr="00435E06">
        <w:trPr>
          <w:trHeight w:val="300"/>
        </w:trPr>
        <w:tc>
          <w:tcPr>
            <w:tcW w:w="1592" w:type="dxa"/>
            <w:noWrap/>
            <w:hideMark/>
          </w:tcPr>
          <w:p w14:paraId="21337D19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768" w:type="dxa"/>
            <w:noWrap/>
            <w:hideMark/>
          </w:tcPr>
          <w:p w14:paraId="4F52F8EE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Inflammatory genes</w:t>
            </w:r>
          </w:p>
        </w:tc>
        <w:tc>
          <w:tcPr>
            <w:tcW w:w="1314" w:type="dxa"/>
            <w:noWrap/>
            <w:hideMark/>
          </w:tcPr>
          <w:p w14:paraId="3D249BED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85175A5" w14:textId="0DEE349B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81B0786" w14:textId="353713C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FFC52E1" w14:textId="5F5B8EC8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B5DDC53" w14:textId="194BD740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8C6A51" w14:paraId="3A5FE5C2" w14:textId="3FFAA4E0" w:rsidTr="00435E06">
        <w:trPr>
          <w:trHeight w:val="300"/>
        </w:trPr>
        <w:tc>
          <w:tcPr>
            <w:tcW w:w="1592" w:type="dxa"/>
            <w:noWrap/>
            <w:hideMark/>
          </w:tcPr>
          <w:p w14:paraId="560B0CE0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768" w:type="dxa"/>
            <w:noWrap/>
            <w:hideMark/>
          </w:tcPr>
          <w:p w14:paraId="00F9E01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poptotic genes</w:t>
            </w:r>
          </w:p>
        </w:tc>
        <w:tc>
          <w:tcPr>
            <w:tcW w:w="1314" w:type="dxa"/>
            <w:noWrap/>
            <w:hideMark/>
          </w:tcPr>
          <w:p w14:paraId="0D16AFB8" w14:textId="77777777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12ED6AC1" w14:textId="0664D503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39253BAA" w14:textId="1CFFA586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646EC285" w14:textId="56816C3E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9" w:type="dxa"/>
          </w:tcPr>
          <w:p w14:paraId="0D9409EF" w14:textId="0D8D8221" w:rsidR="007007D1" w:rsidRPr="008C6A51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A5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888C167" w14:textId="77777777" w:rsidR="008C6A51" w:rsidRDefault="008C6A51" w:rsidP="007E1B82">
      <w:pPr>
        <w:jc w:val="center"/>
      </w:pPr>
    </w:p>
    <w:p w14:paraId="50B2FE90" w14:textId="173F868D" w:rsidR="00021318" w:rsidRDefault="00021E95" w:rsidP="007E1B82">
      <w:pPr>
        <w:jc w:val="center"/>
      </w:pPr>
      <w:r>
        <w:t>2 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00"/>
        <w:gridCol w:w="1800"/>
        <w:gridCol w:w="1314"/>
        <w:gridCol w:w="1109"/>
        <w:gridCol w:w="1109"/>
        <w:gridCol w:w="1109"/>
        <w:gridCol w:w="1109"/>
      </w:tblGrid>
      <w:tr w:rsidR="00EC0572" w:rsidRPr="00CF0139" w14:paraId="72E5195D" w14:textId="1E91CBD8" w:rsidTr="00435E06">
        <w:trPr>
          <w:trHeight w:val="300"/>
        </w:trPr>
        <w:tc>
          <w:tcPr>
            <w:tcW w:w="1800" w:type="dxa"/>
            <w:noWrap/>
            <w:hideMark/>
          </w:tcPr>
          <w:p w14:paraId="6A4C1E3A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800" w:type="dxa"/>
            <w:noWrap/>
            <w:hideMark/>
          </w:tcPr>
          <w:p w14:paraId="05307A21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FC9FC69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9" w:type="dxa"/>
          </w:tcPr>
          <w:p w14:paraId="7D4D4295" w14:textId="17A65BD4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09" w:type="dxa"/>
          </w:tcPr>
          <w:p w14:paraId="18003A67" w14:textId="5AAA6C8A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09" w:type="dxa"/>
          </w:tcPr>
          <w:p w14:paraId="5BCD4706" w14:textId="09F72AF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09" w:type="dxa"/>
          </w:tcPr>
          <w:p w14:paraId="5A45E207" w14:textId="7E4C6FD9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007D1" w:rsidRPr="00CF0139" w14:paraId="6F971C09" w14:textId="2434CE8F" w:rsidTr="00435E06">
        <w:trPr>
          <w:trHeight w:val="300"/>
        </w:trPr>
        <w:tc>
          <w:tcPr>
            <w:tcW w:w="1800" w:type="dxa"/>
            <w:noWrap/>
            <w:hideMark/>
          </w:tcPr>
          <w:p w14:paraId="5A0B011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7335B66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GÎ±q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EA29E1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E5317D2" w14:textId="744500B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4C5C243" w14:textId="212A40A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1BA3844" w14:textId="2773A54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8E51267" w14:textId="44FF556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619BB224" w14:textId="621B01B9" w:rsidTr="00435E06">
        <w:trPr>
          <w:trHeight w:val="300"/>
        </w:trPr>
        <w:tc>
          <w:tcPr>
            <w:tcW w:w="1800" w:type="dxa"/>
            <w:noWrap/>
            <w:hideMark/>
          </w:tcPr>
          <w:p w14:paraId="131B7D1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GÎ±q</w:t>
            </w:r>
            <w:proofErr w:type="spellEnd"/>
          </w:p>
        </w:tc>
        <w:tc>
          <w:tcPr>
            <w:tcW w:w="1800" w:type="dxa"/>
            <w:noWrap/>
            <w:hideMark/>
          </w:tcPr>
          <w:p w14:paraId="209A533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TPases</w:t>
            </w:r>
          </w:p>
        </w:tc>
        <w:tc>
          <w:tcPr>
            <w:tcW w:w="1314" w:type="dxa"/>
            <w:noWrap/>
            <w:hideMark/>
          </w:tcPr>
          <w:p w14:paraId="5B7639F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836038A" w14:textId="163988B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B32AEEE" w14:textId="6D00002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26DCC95" w14:textId="1A97E1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11E0686" w14:textId="127C35A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B1B901A" w14:textId="469E48AA" w:rsidTr="00435E06">
        <w:trPr>
          <w:trHeight w:val="300"/>
        </w:trPr>
        <w:tc>
          <w:tcPr>
            <w:tcW w:w="1800" w:type="dxa"/>
            <w:noWrap/>
            <w:hideMark/>
          </w:tcPr>
          <w:p w14:paraId="2D0E0C5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TPases</w:t>
            </w:r>
          </w:p>
        </w:tc>
        <w:tc>
          <w:tcPr>
            <w:tcW w:w="1800" w:type="dxa"/>
            <w:noWrap/>
            <w:hideMark/>
          </w:tcPr>
          <w:p w14:paraId="0EFCF3E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38MAPK</w:t>
            </w:r>
          </w:p>
        </w:tc>
        <w:tc>
          <w:tcPr>
            <w:tcW w:w="1314" w:type="dxa"/>
            <w:noWrap/>
            <w:hideMark/>
          </w:tcPr>
          <w:p w14:paraId="192492A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B4BA898" w14:textId="383E56F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08FBF77" w14:textId="34134AD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5B0EF9A" w14:textId="4FC2C16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1567F32" w14:textId="4222E3F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F6B4E50" w14:textId="56D73752" w:rsidTr="00435E06">
        <w:trPr>
          <w:trHeight w:val="300"/>
        </w:trPr>
        <w:tc>
          <w:tcPr>
            <w:tcW w:w="1800" w:type="dxa"/>
            <w:noWrap/>
            <w:hideMark/>
          </w:tcPr>
          <w:p w14:paraId="5B73F11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38MAPK</w:t>
            </w:r>
          </w:p>
        </w:tc>
        <w:tc>
          <w:tcPr>
            <w:tcW w:w="1800" w:type="dxa"/>
            <w:noWrap/>
            <w:hideMark/>
          </w:tcPr>
          <w:p w14:paraId="09F4C95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SK1</w:t>
            </w:r>
          </w:p>
        </w:tc>
        <w:tc>
          <w:tcPr>
            <w:tcW w:w="1314" w:type="dxa"/>
            <w:noWrap/>
            <w:hideMark/>
          </w:tcPr>
          <w:p w14:paraId="0EDBC04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6664FA7" w14:textId="4A9AA84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E0AAEB5" w14:textId="632BC0A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ADD24F3" w14:textId="7D82356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9722753" w14:textId="4F91541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57029D41" w14:textId="469CF444" w:rsidTr="00435E06">
        <w:trPr>
          <w:trHeight w:val="300"/>
        </w:trPr>
        <w:tc>
          <w:tcPr>
            <w:tcW w:w="1800" w:type="dxa"/>
            <w:noWrap/>
            <w:hideMark/>
          </w:tcPr>
          <w:p w14:paraId="72A81E9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36AA644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±</w:t>
            </w:r>
          </w:p>
        </w:tc>
        <w:tc>
          <w:tcPr>
            <w:tcW w:w="1314" w:type="dxa"/>
            <w:noWrap/>
            <w:hideMark/>
          </w:tcPr>
          <w:p w14:paraId="41D6583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ED6DB65" w14:textId="2A35A8B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3AB8803" w14:textId="208A7B4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68D9828" w14:textId="074797F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E53ADF2" w14:textId="15533DB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61CB63F2" w14:textId="445ABAB1" w:rsidTr="00435E06">
        <w:trPr>
          <w:trHeight w:val="300"/>
        </w:trPr>
        <w:tc>
          <w:tcPr>
            <w:tcW w:w="1800" w:type="dxa"/>
            <w:noWrap/>
            <w:hideMark/>
          </w:tcPr>
          <w:p w14:paraId="1A57A2B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±</w:t>
            </w:r>
          </w:p>
        </w:tc>
        <w:tc>
          <w:tcPr>
            <w:tcW w:w="1800" w:type="dxa"/>
            <w:noWrap/>
            <w:hideMark/>
          </w:tcPr>
          <w:p w14:paraId="2F098FE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1CE394A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14DB94F" w14:textId="4922274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2DCAE145" w14:textId="7BA7CD2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B30D82D" w14:textId="609DE02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7B90039" w14:textId="35733CA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77A669E" w14:textId="09ACFC6D" w:rsidTr="00435E06">
        <w:trPr>
          <w:trHeight w:val="300"/>
        </w:trPr>
        <w:tc>
          <w:tcPr>
            <w:tcW w:w="1800" w:type="dxa"/>
            <w:noWrap/>
            <w:hideMark/>
          </w:tcPr>
          <w:p w14:paraId="52C6367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00" w:type="dxa"/>
            <w:noWrap/>
            <w:hideMark/>
          </w:tcPr>
          <w:p w14:paraId="1924879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2972783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1CDC7F8" w14:textId="364EAD6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E7D33CF" w14:textId="0C47FC7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6439674F" w14:textId="23AC466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C5CA376" w14:textId="20EB45E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FA567A1" w14:textId="645823E7" w:rsidTr="00435E06">
        <w:trPr>
          <w:trHeight w:val="300"/>
        </w:trPr>
        <w:tc>
          <w:tcPr>
            <w:tcW w:w="1800" w:type="dxa"/>
            <w:noWrap/>
            <w:hideMark/>
          </w:tcPr>
          <w:p w14:paraId="1DBF7B5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800" w:type="dxa"/>
            <w:noWrap/>
            <w:hideMark/>
          </w:tcPr>
          <w:p w14:paraId="55EA839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SK1</w:t>
            </w:r>
          </w:p>
        </w:tc>
        <w:tc>
          <w:tcPr>
            <w:tcW w:w="1314" w:type="dxa"/>
            <w:noWrap/>
            <w:hideMark/>
          </w:tcPr>
          <w:p w14:paraId="20C6A49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22CF023" w14:textId="035ED20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10535AD" w14:textId="4246395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FE8E1D9" w14:textId="2316A7C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4662F0F" w14:textId="7CE4E02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84BF0E8" w14:textId="0FCAF647" w:rsidTr="00435E06">
        <w:trPr>
          <w:trHeight w:val="300"/>
        </w:trPr>
        <w:tc>
          <w:tcPr>
            <w:tcW w:w="1800" w:type="dxa"/>
            <w:noWrap/>
            <w:hideMark/>
          </w:tcPr>
          <w:p w14:paraId="07859AD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800" w:type="dxa"/>
            <w:noWrap/>
            <w:hideMark/>
          </w:tcPr>
          <w:p w14:paraId="2B917CE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?</w:t>
            </w:r>
          </w:p>
        </w:tc>
        <w:tc>
          <w:tcPr>
            <w:tcW w:w="1314" w:type="dxa"/>
            <w:noWrap/>
            <w:hideMark/>
          </w:tcPr>
          <w:p w14:paraId="077255A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277D551" w14:textId="552BF8F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3A3F4637" w14:textId="1B13888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87571E4" w14:textId="372F518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856C66D" w14:textId="03AD539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14F3748D" w14:textId="04A24C42" w:rsidTr="00435E06">
        <w:trPr>
          <w:trHeight w:val="300"/>
        </w:trPr>
        <w:tc>
          <w:tcPr>
            <w:tcW w:w="1800" w:type="dxa"/>
            <w:noWrap/>
            <w:hideMark/>
          </w:tcPr>
          <w:p w14:paraId="2465D1F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7133E65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³</w:t>
            </w:r>
          </w:p>
        </w:tc>
        <w:tc>
          <w:tcPr>
            <w:tcW w:w="1314" w:type="dxa"/>
            <w:noWrap/>
            <w:hideMark/>
          </w:tcPr>
          <w:p w14:paraId="6F185EA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13E44FD" w14:textId="387A2BC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CE98B4F" w14:textId="576900B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69210AC" w14:textId="2D56EEB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154206B" w14:textId="77E3793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ED16A3B" w14:textId="17E94971" w:rsidTr="00435E06">
        <w:trPr>
          <w:trHeight w:val="300"/>
        </w:trPr>
        <w:tc>
          <w:tcPr>
            <w:tcW w:w="1800" w:type="dxa"/>
            <w:noWrap/>
            <w:hideMark/>
          </w:tcPr>
          <w:p w14:paraId="5ACAF6E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³</w:t>
            </w:r>
          </w:p>
        </w:tc>
        <w:tc>
          <w:tcPr>
            <w:tcW w:w="1800" w:type="dxa"/>
            <w:noWrap/>
            <w:hideMark/>
          </w:tcPr>
          <w:p w14:paraId="376EBFC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2EC10B0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A35E834" w14:textId="41EEEDB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11A0C33" w14:textId="2628FDB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3F52DD4A" w14:textId="7B110AC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BB32C8B" w14:textId="6CAD8F3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6A5DB1F0" w14:textId="2CCF56B2" w:rsidTr="00435E06">
        <w:trPr>
          <w:trHeight w:val="300"/>
        </w:trPr>
        <w:tc>
          <w:tcPr>
            <w:tcW w:w="1800" w:type="dxa"/>
            <w:noWrap/>
            <w:hideMark/>
          </w:tcPr>
          <w:p w14:paraId="02E52CF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800" w:type="dxa"/>
            <w:noWrap/>
            <w:hideMark/>
          </w:tcPr>
          <w:p w14:paraId="2CFB60F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42C3BE0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61536D4" w14:textId="0622D06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6E55762" w14:textId="29B50F7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7560186" w14:textId="5DE6163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293DAC87" w14:textId="595CFEC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C4D84E3" w14:textId="48D5993C" w:rsidTr="00435E06">
        <w:trPr>
          <w:trHeight w:val="300"/>
        </w:trPr>
        <w:tc>
          <w:tcPr>
            <w:tcW w:w="1800" w:type="dxa"/>
            <w:noWrap/>
            <w:hideMark/>
          </w:tcPr>
          <w:p w14:paraId="2780222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</w:t>
            </w:r>
          </w:p>
        </w:tc>
        <w:tc>
          <w:tcPr>
            <w:tcW w:w="1800" w:type="dxa"/>
            <w:noWrap/>
            <w:hideMark/>
          </w:tcPr>
          <w:p w14:paraId="79AADD1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Î±s</w:t>
            </w:r>
          </w:p>
        </w:tc>
        <w:tc>
          <w:tcPr>
            <w:tcW w:w="1314" w:type="dxa"/>
            <w:noWrap/>
            <w:hideMark/>
          </w:tcPr>
          <w:p w14:paraId="2AF10B5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4297C00" w14:textId="5DC7E65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5686E337" w14:textId="22201C0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FC79F4F" w14:textId="6E2A06D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5646CF0" w14:textId="457AD9F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4021C788" w14:textId="618CF398" w:rsidTr="00435E06">
        <w:trPr>
          <w:trHeight w:val="300"/>
        </w:trPr>
        <w:tc>
          <w:tcPr>
            <w:tcW w:w="1800" w:type="dxa"/>
            <w:noWrap/>
            <w:hideMark/>
          </w:tcPr>
          <w:p w14:paraId="44EFE8B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Î±s</w:t>
            </w:r>
          </w:p>
        </w:tc>
        <w:tc>
          <w:tcPr>
            <w:tcW w:w="1800" w:type="dxa"/>
            <w:noWrap/>
            <w:hideMark/>
          </w:tcPr>
          <w:p w14:paraId="42BF457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denylyl cyclase</w:t>
            </w:r>
          </w:p>
        </w:tc>
        <w:tc>
          <w:tcPr>
            <w:tcW w:w="1314" w:type="dxa"/>
            <w:noWrap/>
            <w:hideMark/>
          </w:tcPr>
          <w:p w14:paraId="3ED9AF2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2325B44" w14:textId="446D1B4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0E42EAD" w14:textId="44E02EC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CDF56C7" w14:textId="5D55DD5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769F23F" w14:textId="2F59C1A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FDD7FE" w14:textId="2177D736" w:rsidTr="00435E06">
        <w:trPr>
          <w:trHeight w:val="300"/>
        </w:trPr>
        <w:tc>
          <w:tcPr>
            <w:tcW w:w="1800" w:type="dxa"/>
            <w:noWrap/>
            <w:hideMark/>
          </w:tcPr>
          <w:p w14:paraId="6AF08E1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denylyl cyclase</w:t>
            </w:r>
          </w:p>
        </w:tc>
        <w:tc>
          <w:tcPr>
            <w:tcW w:w="1800" w:type="dxa"/>
            <w:noWrap/>
            <w:hideMark/>
          </w:tcPr>
          <w:p w14:paraId="2988C2F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TP</w:t>
            </w:r>
          </w:p>
        </w:tc>
        <w:tc>
          <w:tcPr>
            <w:tcW w:w="1314" w:type="dxa"/>
            <w:noWrap/>
            <w:hideMark/>
          </w:tcPr>
          <w:p w14:paraId="7EACE5E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20A39AC" w14:textId="28BBEA2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D5370C9" w14:textId="676F7A4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51A8F62" w14:textId="5EEFF5E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0D8809E9" w14:textId="2165FF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80571E3" w14:textId="33DD3AFE" w:rsidTr="00435E06">
        <w:trPr>
          <w:trHeight w:val="300"/>
        </w:trPr>
        <w:tc>
          <w:tcPr>
            <w:tcW w:w="1800" w:type="dxa"/>
            <w:noWrap/>
            <w:hideMark/>
          </w:tcPr>
          <w:p w14:paraId="2A5400E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TP</w:t>
            </w:r>
          </w:p>
        </w:tc>
        <w:tc>
          <w:tcPr>
            <w:tcW w:w="1800" w:type="dxa"/>
            <w:noWrap/>
            <w:hideMark/>
          </w:tcPr>
          <w:p w14:paraId="73B4027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cAMP</w:t>
            </w:r>
          </w:p>
        </w:tc>
        <w:tc>
          <w:tcPr>
            <w:tcW w:w="1314" w:type="dxa"/>
            <w:noWrap/>
            <w:hideMark/>
          </w:tcPr>
          <w:p w14:paraId="5BCECFC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0ED84B8" w14:textId="4C13A9E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3096661" w14:textId="3AB21A6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AA9616B" w14:textId="056A782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92CF2AC" w14:textId="61132BC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0F1E6F55" w14:textId="715C569E" w:rsidTr="00435E06">
        <w:trPr>
          <w:trHeight w:val="300"/>
        </w:trPr>
        <w:tc>
          <w:tcPr>
            <w:tcW w:w="1800" w:type="dxa"/>
            <w:noWrap/>
            <w:hideMark/>
          </w:tcPr>
          <w:p w14:paraId="73EEE99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cAMP</w:t>
            </w:r>
          </w:p>
        </w:tc>
        <w:tc>
          <w:tcPr>
            <w:tcW w:w="1800" w:type="dxa"/>
            <w:noWrap/>
            <w:hideMark/>
          </w:tcPr>
          <w:p w14:paraId="2F83C3F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KA</w:t>
            </w:r>
          </w:p>
        </w:tc>
        <w:tc>
          <w:tcPr>
            <w:tcW w:w="1314" w:type="dxa"/>
            <w:noWrap/>
            <w:hideMark/>
          </w:tcPr>
          <w:p w14:paraId="6D025FB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458D7E8" w14:textId="58DD90C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6F5FB512" w14:textId="5DAAE45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5B272EB" w14:textId="6090C55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E73CCE0" w14:textId="3F8F843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4CBCE6E2" w14:textId="6C7FFC3C" w:rsidTr="00435E06">
        <w:trPr>
          <w:trHeight w:val="300"/>
        </w:trPr>
        <w:tc>
          <w:tcPr>
            <w:tcW w:w="1800" w:type="dxa"/>
            <w:noWrap/>
            <w:hideMark/>
          </w:tcPr>
          <w:p w14:paraId="1DA1DBE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SK1</w:t>
            </w:r>
          </w:p>
        </w:tc>
        <w:tc>
          <w:tcPr>
            <w:tcW w:w="1800" w:type="dxa"/>
            <w:noWrap/>
            <w:hideMark/>
          </w:tcPr>
          <w:p w14:paraId="657F214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314" w:type="dxa"/>
            <w:noWrap/>
            <w:hideMark/>
          </w:tcPr>
          <w:p w14:paraId="592DCA7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16CFDC2" w14:textId="79A0E99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D4FC3EF" w14:textId="0007978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81C741A" w14:textId="3078600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04FC6A3C" w14:textId="5E06F09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013D7A7" w14:textId="70CD8184" w:rsidTr="00435E06">
        <w:trPr>
          <w:trHeight w:val="300"/>
        </w:trPr>
        <w:tc>
          <w:tcPr>
            <w:tcW w:w="1800" w:type="dxa"/>
            <w:noWrap/>
            <w:hideMark/>
          </w:tcPr>
          <w:p w14:paraId="05F25A0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KA</w:t>
            </w:r>
          </w:p>
        </w:tc>
        <w:tc>
          <w:tcPr>
            <w:tcW w:w="1800" w:type="dxa"/>
            <w:noWrap/>
            <w:hideMark/>
          </w:tcPr>
          <w:p w14:paraId="3D745D9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314" w:type="dxa"/>
            <w:noWrap/>
            <w:hideMark/>
          </w:tcPr>
          <w:p w14:paraId="34363EC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24D4AB3" w14:textId="2D2E891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A378952" w14:textId="7A338C8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9" w:type="dxa"/>
          </w:tcPr>
          <w:p w14:paraId="1F9BF5E5" w14:textId="77FCFA7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6EE9473" w14:textId="4B47FC6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04E5091" w14:textId="5A5BD82A" w:rsidTr="00435E06">
        <w:trPr>
          <w:trHeight w:val="300"/>
        </w:trPr>
        <w:tc>
          <w:tcPr>
            <w:tcW w:w="1800" w:type="dxa"/>
            <w:noWrap/>
            <w:hideMark/>
          </w:tcPr>
          <w:p w14:paraId="3444D65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800" w:type="dxa"/>
            <w:noWrap/>
            <w:hideMark/>
          </w:tcPr>
          <w:p w14:paraId="4FDFBC0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ol II</w:t>
            </w:r>
          </w:p>
        </w:tc>
        <w:tc>
          <w:tcPr>
            <w:tcW w:w="1314" w:type="dxa"/>
            <w:noWrap/>
            <w:hideMark/>
          </w:tcPr>
          <w:p w14:paraId="553DD62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B0AE974" w14:textId="6D4F2B8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CAAD07F" w14:textId="5146EE5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300D6B4F" w14:textId="3F21EB6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080A125" w14:textId="23AB2D2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1D6E337" w14:textId="7D1FC009" w:rsidTr="00435E06">
        <w:trPr>
          <w:trHeight w:val="300"/>
        </w:trPr>
        <w:tc>
          <w:tcPr>
            <w:tcW w:w="1800" w:type="dxa"/>
            <w:noWrap/>
            <w:hideMark/>
          </w:tcPr>
          <w:p w14:paraId="1775AAD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ol II</w:t>
            </w:r>
          </w:p>
        </w:tc>
        <w:tc>
          <w:tcPr>
            <w:tcW w:w="1800" w:type="dxa"/>
            <w:noWrap/>
            <w:hideMark/>
          </w:tcPr>
          <w:p w14:paraId="1826A2C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gene transcription</w:t>
            </w:r>
          </w:p>
        </w:tc>
        <w:tc>
          <w:tcPr>
            <w:tcW w:w="1314" w:type="dxa"/>
            <w:noWrap/>
            <w:hideMark/>
          </w:tcPr>
          <w:p w14:paraId="1D3EEB5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27F11F6" w14:textId="1145958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7FE0CEC6" w14:textId="2932FCF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6E697BE9" w14:textId="135049D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46170D09" w14:textId="78EFDEF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B85E585" w14:textId="360CAB32" w:rsidTr="00435E06">
        <w:trPr>
          <w:trHeight w:val="300"/>
        </w:trPr>
        <w:tc>
          <w:tcPr>
            <w:tcW w:w="1800" w:type="dxa"/>
            <w:noWrap/>
            <w:hideMark/>
          </w:tcPr>
          <w:p w14:paraId="7BD7657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ARÎ±</w:t>
            </w:r>
          </w:p>
        </w:tc>
        <w:tc>
          <w:tcPr>
            <w:tcW w:w="1800" w:type="dxa"/>
            <w:noWrap/>
            <w:hideMark/>
          </w:tcPr>
          <w:p w14:paraId="115C275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DAC/N-</w:t>
            </w: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CoR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75E664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0533D0E0" w14:textId="35868B4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2FE0C531" w14:textId="241E61E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5CF9BBE5" w14:textId="0A2DE09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9" w:type="dxa"/>
          </w:tcPr>
          <w:p w14:paraId="1F10726F" w14:textId="2548E97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B15AE4" w14:textId="271C3A41" w:rsidTr="00435E06">
        <w:trPr>
          <w:trHeight w:val="300"/>
        </w:trPr>
        <w:tc>
          <w:tcPr>
            <w:tcW w:w="1800" w:type="dxa"/>
            <w:noWrap/>
            <w:hideMark/>
          </w:tcPr>
          <w:p w14:paraId="7AC2D63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DAC/N-</w:t>
            </w:r>
            <w:proofErr w:type="spellStart"/>
            <w:r w:rsidRPr="00CF0139">
              <w:rPr>
                <w:rFonts w:ascii="Aptos Narrow" w:eastAsia="Times New Roman" w:hAnsi="Aptos Narrow" w:cs="Times New Roman"/>
                <w:color w:val="000000"/>
              </w:rPr>
              <w:t>CoR</w:t>
            </w:r>
            <w:proofErr w:type="spellEnd"/>
          </w:p>
        </w:tc>
        <w:tc>
          <w:tcPr>
            <w:tcW w:w="1800" w:type="dxa"/>
            <w:noWrap/>
            <w:hideMark/>
          </w:tcPr>
          <w:p w14:paraId="1FA1C17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T/SMCC complex</w:t>
            </w:r>
          </w:p>
        </w:tc>
        <w:tc>
          <w:tcPr>
            <w:tcW w:w="1314" w:type="dxa"/>
            <w:noWrap/>
            <w:hideMark/>
          </w:tcPr>
          <w:p w14:paraId="1B87F43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37835B40" w14:textId="059ADD5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45507B25" w14:textId="3C9E7EC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3B910C90" w14:textId="1D0E347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9" w:type="dxa"/>
          </w:tcPr>
          <w:p w14:paraId="00F38C02" w14:textId="793073E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308E64B6" w14:textId="77777777" w:rsidR="00CF0139" w:rsidRDefault="00CF0139" w:rsidP="007E1B82">
      <w:pPr>
        <w:jc w:val="center"/>
      </w:pPr>
    </w:p>
    <w:p w14:paraId="1A9E43D0" w14:textId="20135808" w:rsidR="00021318" w:rsidRDefault="00021E95" w:rsidP="007E1B82">
      <w:pPr>
        <w:jc w:val="center"/>
      </w:pPr>
      <w:r>
        <w:t>2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934"/>
        <w:gridCol w:w="1591"/>
        <w:gridCol w:w="1314"/>
        <w:gridCol w:w="1127"/>
        <w:gridCol w:w="1128"/>
        <w:gridCol w:w="1128"/>
        <w:gridCol w:w="1128"/>
      </w:tblGrid>
      <w:tr w:rsidR="00EC0572" w:rsidRPr="00CF0139" w14:paraId="16B9F5E0" w14:textId="6C79A0CC" w:rsidTr="00435E06">
        <w:trPr>
          <w:trHeight w:val="300"/>
        </w:trPr>
        <w:tc>
          <w:tcPr>
            <w:tcW w:w="1934" w:type="dxa"/>
            <w:noWrap/>
            <w:hideMark/>
          </w:tcPr>
          <w:p w14:paraId="20D8DE5B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91" w:type="dxa"/>
            <w:noWrap/>
            <w:hideMark/>
          </w:tcPr>
          <w:p w14:paraId="3AD7138A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68155DBC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27" w:type="dxa"/>
          </w:tcPr>
          <w:p w14:paraId="111A9744" w14:textId="53CE1518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28" w:type="dxa"/>
          </w:tcPr>
          <w:p w14:paraId="59D43405" w14:textId="0153C439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28" w:type="dxa"/>
          </w:tcPr>
          <w:p w14:paraId="4429C792" w14:textId="39D9AB55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28" w:type="dxa"/>
          </w:tcPr>
          <w:p w14:paraId="11DA0AE7" w14:textId="7113A7AF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007D1" w:rsidRPr="00CF0139" w14:paraId="111630CA" w14:textId="45731E94" w:rsidTr="00435E06">
        <w:trPr>
          <w:trHeight w:val="300"/>
        </w:trPr>
        <w:tc>
          <w:tcPr>
            <w:tcW w:w="1934" w:type="dxa"/>
            <w:noWrap/>
            <w:hideMark/>
          </w:tcPr>
          <w:p w14:paraId="771A608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HER3 Dimer</w:t>
            </w:r>
          </w:p>
        </w:tc>
        <w:tc>
          <w:tcPr>
            <w:tcW w:w="1591" w:type="dxa"/>
            <w:noWrap/>
            <w:hideMark/>
          </w:tcPr>
          <w:p w14:paraId="49F5DFD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314" w:type="dxa"/>
            <w:noWrap/>
            <w:hideMark/>
          </w:tcPr>
          <w:p w14:paraId="7898984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6C69002F" w14:textId="677B64D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4970DD7" w14:textId="4EE2936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33904E9" w14:textId="1E79A3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D7E1F9C" w14:textId="5065EA1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0AD7CD36" w14:textId="4D0132B4" w:rsidTr="00435E06">
        <w:trPr>
          <w:trHeight w:val="300"/>
        </w:trPr>
        <w:tc>
          <w:tcPr>
            <w:tcW w:w="1934" w:type="dxa"/>
            <w:noWrap/>
            <w:hideMark/>
          </w:tcPr>
          <w:p w14:paraId="1B5A5EF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NRG-JAK Dimer</w:t>
            </w:r>
          </w:p>
        </w:tc>
        <w:tc>
          <w:tcPr>
            <w:tcW w:w="1591" w:type="dxa"/>
            <w:noWrap/>
            <w:hideMark/>
          </w:tcPr>
          <w:p w14:paraId="74FA22A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314" w:type="dxa"/>
            <w:noWrap/>
            <w:hideMark/>
          </w:tcPr>
          <w:p w14:paraId="3B10B40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4203016D" w14:textId="03D7E93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65A4D07" w14:textId="653D20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85A8ADE" w14:textId="3B8DB95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48E1914" w14:textId="70D36FB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B4258F8" w14:textId="1B905B64" w:rsidTr="00435E06">
        <w:trPr>
          <w:trHeight w:val="300"/>
        </w:trPr>
        <w:tc>
          <w:tcPr>
            <w:tcW w:w="1934" w:type="dxa"/>
            <w:noWrap/>
            <w:hideMark/>
          </w:tcPr>
          <w:p w14:paraId="13E8417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591" w:type="dxa"/>
            <w:noWrap/>
            <w:hideMark/>
          </w:tcPr>
          <w:p w14:paraId="502482E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14" w:type="dxa"/>
            <w:noWrap/>
            <w:hideMark/>
          </w:tcPr>
          <w:p w14:paraId="23BF418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0C0EBBCF" w14:textId="0D19BD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491394B7" w14:textId="0C45141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2C47BBAF" w14:textId="470C8F4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56F7E6FD" w14:textId="7A71B21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DC8711" w14:textId="092B6D89" w:rsidTr="00435E06">
        <w:trPr>
          <w:trHeight w:val="300"/>
        </w:trPr>
        <w:tc>
          <w:tcPr>
            <w:tcW w:w="1934" w:type="dxa"/>
            <w:noWrap/>
            <w:hideMark/>
          </w:tcPr>
          <w:p w14:paraId="3B5C1C6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591" w:type="dxa"/>
            <w:noWrap/>
            <w:hideMark/>
          </w:tcPr>
          <w:p w14:paraId="57B9797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314" w:type="dxa"/>
            <w:noWrap/>
            <w:hideMark/>
          </w:tcPr>
          <w:p w14:paraId="0176E93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6215E421" w14:textId="511F5BD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14C3151F" w14:textId="1D7561D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7CDDAB23" w14:textId="39C8421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5EFB6628" w14:textId="76CB25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7535DFD" w14:textId="58378962" w:rsidTr="00435E06">
        <w:trPr>
          <w:trHeight w:val="300"/>
        </w:trPr>
        <w:tc>
          <w:tcPr>
            <w:tcW w:w="1934" w:type="dxa"/>
            <w:noWrap/>
            <w:hideMark/>
          </w:tcPr>
          <w:p w14:paraId="2C366C9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NRG-JAK Dimer</w:t>
            </w:r>
          </w:p>
        </w:tc>
        <w:tc>
          <w:tcPr>
            <w:tcW w:w="1591" w:type="dxa"/>
            <w:noWrap/>
            <w:hideMark/>
          </w:tcPr>
          <w:p w14:paraId="3EF0EB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314" w:type="dxa"/>
            <w:noWrap/>
            <w:hideMark/>
          </w:tcPr>
          <w:p w14:paraId="3B7CA1AE" w14:textId="3B14140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7" w:type="dxa"/>
          </w:tcPr>
          <w:p w14:paraId="659E6358" w14:textId="642CA7B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F94A4C2" w14:textId="3B37E8F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85612A5" w14:textId="33A9EEF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915F817" w14:textId="6A7621E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011ABE7" w14:textId="1BC67A84" w:rsidTr="00435E06">
        <w:trPr>
          <w:trHeight w:val="300"/>
        </w:trPr>
        <w:tc>
          <w:tcPr>
            <w:tcW w:w="1934" w:type="dxa"/>
            <w:noWrap/>
            <w:hideMark/>
          </w:tcPr>
          <w:p w14:paraId="14497B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s80</w:t>
            </w:r>
          </w:p>
        </w:tc>
        <w:tc>
          <w:tcPr>
            <w:tcW w:w="1591" w:type="dxa"/>
            <w:noWrap/>
            <w:hideMark/>
          </w:tcPr>
          <w:p w14:paraId="6208D1A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314" w:type="dxa"/>
            <w:noWrap/>
            <w:hideMark/>
          </w:tcPr>
          <w:p w14:paraId="0761053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2856EC60" w14:textId="202B29E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9496D89" w14:textId="6AF261B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9B6F139" w14:textId="1941A76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A50E315" w14:textId="50FEB10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A13E926" w14:textId="5052DC33" w:rsidTr="00435E06">
        <w:trPr>
          <w:trHeight w:val="300"/>
        </w:trPr>
        <w:tc>
          <w:tcPr>
            <w:tcW w:w="1934" w:type="dxa"/>
            <w:noWrap/>
            <w:hideMark/>
          </w:tcPr>
          <w:p w14:paraId="30FC9B1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591" w:type="dxa"/>
            <w:noWrap/>
            <w:hideMark/>
          </w:tcPr>
          <w:p w14:paraId="65D71AA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14" w:type="dxa"/>
            <w:noWrap/>
            <w:hideMark/>
          </w:tcPr>
          <w:p w14:paraId="082622DB" w14:textId="0C50920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7" w:type="dxa"/>
          </w:tcPr>
          <w:p w14:paraId="15D677C8" w14:textId="32F2E6D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3BFE1DB3" w14:textId="6F9AA21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5FBDF2AB" w14:textId="1C22D4F1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1513811C" w14:textId="55DAD9F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45BB96DC" w14:textId="545E3E48" w:rsidTr="00435E06">
        <w:trPr>
          <w:trHeight w:val="300"/>
        </w:trPr>
        <w:tc>
          <w:tcPr>
            <w:tcW w:w="1934" w:type="dxa"/>
            <w:noWrap/>
            <w:hideMark/>
          </w:tcPr>
          <w:p w14:paraId="28E43C7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ER4-NRG</w:t>
            </w:r>
          </w:p>
        </w:tc>
        <w:tc>
          <w:tcPr>
            <w:tcW w:w="1591" w:type="dxa"/>
            <w:noWrap/>
            <w:hideMark/>
          </w:tcPr>
          <w:p w14:paraId="56F1272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14" w:type="dxa"/>
            <w:noWrap/>
            <w:hideMark/>
          </w:tcPr>
          <w:p w14:paraId="7C78EA2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3E882713" w14:textId="2B8DDBB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55103DBA" w14:textId="1A48F74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84FD25B" w14:textId="1E88D02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7945A75A" w14:textId="47E808C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9707046" w14:textId="0302C89B" w:rsidTr="00435E06">
        <w:trPr>
          <w:trHeight w:val="300"/>
        </w:trPr>
        <w:tc>
          <w:tcPr>
            <w:tcW w:w="1934" w:type="dxa"/>
            <w:noWrap/>
            <w:hideMark/>
          </w:tcPr>
          <w:p w14:paraId="489754D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lastRenderedPageBreak/>
              <w:t>STAT Dimer</w:t>
            </w:r>
          </w:p>
        </w:tc>
        <w:tc>
          <w:tcPr>
            <w:tcW w:w="1591" w:type="dxa"/>
            <w:noWrap/>
            <w:hideMark/>
          </w:tcPr>
          <w:p w14:paraId="709F34B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PPN</w:t>
            </w:r>
          </w:p>
        </w:tc>
        <w:tc>
          <w:tcPr>
            <w:tcW w:w="1314" w:type="dxa"/>
            <w:noWrap/>
            <w:hideMark/>
          </w:tcPr>
          <w:p w14:paraId="26B6448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1CD68467" w14:textId="7C328B4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9F69CCF" w14:textId="7C43AED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CA22FB2" w14:textId="01A6805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50CAD10" w14:textId="2BA5C1C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1341AB8C" w14:textId="5579C831" w:rsidTr="00435E06">
        <w:trPr>
          <w:trHeight w:val="300"/>
        </w:trPr>
        <w:tc>
          <w:tcPr>
            <w:tcW w:w="1934" w:type="dxa"/>
            <w:noWrap/>
            <w:hideMark/>
          </w:tcPr>
          <w:p w14:paraId="298FF6D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591" w:type="dxa"/>
            <w:noWrap/>
            <w:hideMark/>
          </w:tcPr>
          <w:p w14:paraId="12FE301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DNA transcription</w:t>
            </w:r>
          </w:p>
        </w:tc>
        <w:tc>
          <w:tcPr>
            <w:tcW w:w="1314" w:type="dxa"/>
            <w:noWrap/>
            <w:hideMark/>
          </w:tcPr>
          <w:p w14:paraId="3C869CF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3C01DB10" w14:textId="3A167C3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5130FB9B" w14:textId="4B98647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E3DD7CB" w14:textId="6B96ACC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158C5E91" w14:textId="11073F4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E1622E8" w14:textId="37F5D90E" w:rsidTr="00435E06">
        <w:trPr>
          <w:trHeight w:val="300"/>
        </w:trPr>
        <w:tc>
          <w:tcPr>
            <w:tcW w:w="1934" w:type="dxa"/>
            <w:noWrap/>
            <w:hideMark/>
          </w:tcPr>
          <w:p w14:paraId="595EC3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HP</w:t>
            </w:r>
          </w:p>
        </w:tc>
        <w:tc>
          <w:tcPr>
            <w:tcW w:w="1591" w:type="dxa"/>
            <w:noWrap/>
            <w:hideMark/>
          </w:tcPr>
          <w:p w14:paraId="23741F6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314" w:type="dxa"/>
            <w:noWrap/>
            <w:hideMark/>
          </w:tcPr>
          <w:p w14:paraId="38E46C2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7" w:type="dxa"/>
          </w:tcPr>
          <w:p w14:paraId="6D94CC32" w14:textId="0BA8E86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1DE7878D" w14:textId="3052558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006A7967" w14:textId="7F4FD1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8" w:type="dxa"/>
          </w:tcPr>
          <w:p w14:paraId="0FC012CD" w14:textId="5E12DCF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4BD05EFE" w14:textId="46CB8978" w:rsidTr="00435E06">
        <w:trPr>
          <w:trHeight w:val="300"/>
        </w:trPr>
        <w:tc>
          <w:tcPr>
            <w:tcW w:w="1934" w:type="dxa"/>
            <w:noWrap/>
            <w:hideMark/>
          </w:tcPr>
          <w:p w14:paraId="2245F91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591" w:type="dxa"/>
            <w:noWrap/>
            <w:hideMark/>
          </w:tcPr>
          <w:p w14:paraId="7171ED4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314" w:type="dxa"/>
            <w:noWrap/>
            <w:hideMark/>
          </w:tcPr>
          <w:p w14:paraId="3AA7A0C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7" w:type="dxa"/>
          </w:tcPr>
          <w:p w14:paraId="0965ACB8" w14:textId="69E9AD9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6590D902" w14:textId="61A846B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1C9FC671" w14:textId="79A8C9F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8" w:type="dxa"/>
          </w:tcPr>
          <w:p w14:paraId="388CAE59" w14:textId="14B47BC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24CC8FB0" w14:textId="55BF36F0" w:rsidTr="00435E06">
        <w:trPr>
          <w:trHeight w:val="300"/>
        </w:trPr>
        <w:tc>
          <w:tcPr>
            <w:tcW w:w="1934" w:type="dxa"/>
            <w:noWrap/>
            <w:hideMark/>
          </w:tcPr>
          <w:p w14:paraId="13D9088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591" w:type="dxa"/>
            <w:noWrap/>
            <w:hideMark/>
          </w:tcPr>
          <w:p w14:paraId="0829A74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RNA</w:t>
            </w:r>
          </w:p>
        </w:tc>
        <w:tc>
          <w:tcPr>
            <w:tcW w:w="1314" w:type="dxa"/>
            <w:noWrap/>
            <w:hideMark/>
          </w:tcPr>
          <w:p w14:paraId="4102D5B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23AB72ED" w14:textId="44B617D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424923F0" w14:textId="0FAE453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0364AA7E" w14:textId="5B587F4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47ED66AF" w14:textId="6AFC442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0D08398E" w14:textId="3B2279B2" w:rsidTr="00435E06">
        <w:trPr>
          <w:trHeight w:val="300"/>
        </w:trPr>
        <w:tc>
          <w:tcPr>
            <w:tcW w:w="1934" w:type="dxa"/>
            <w:noWrap/>
            <w:hideMark/>
          </w:tcPr>
          <w:p w14:paraId="56B1291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RNA</w:t>
            </w:r>
          </w:p>
        </w:tc>
        <w:tc>
          <w:tcPr>
            <w:tcW w:w="1591" w:type="dxa"/>
            <w:noWrap/>
            <w:hideMark/>
          </w:tcPr>
          <w:p w14:paraId="6582C64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T Dimer</w:t>
            </w:r>
          </w:p>
        </w:tc>
        <w:tc>
          <w:tcPr>
            <w:tcW w:w="1314" w:type="dxa"/>
            <w:noWrap/>
            <w:hideMark/>
          </w:tcPr>
          <w:p w14:paraId="64FE5B7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7" w:type="dxa"/>
          </w:tcPr>
          <w:p w14:paraId="34A377D5" w14:textId="18BE12C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2681F4E6" w14:textId="2BA2C55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7E38FBDE" w14:textId="6D18183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8" w:type="dxa"/>
          </w:tcPr>
          <w:p w14:paraId="6B237D84" w14:textId="6AD03A8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7DF87BE" w14:textId="77777777" w:rsidR="00CF0139" w:rsidRDefault="00CF0139" w:rsidP="007E1B82">
      <w:pPr>
        <w:jc w:val="center"/>
      </w:pPr>
    </w:p>
    <w:p w14:paraId="3844EA22" w14:textId="2124FFCD" w:rsidR="00021318" w:rsidRDefault="00021318" w:rsidP="007E1B82">
      <w:pPr>
        <w:jc w:val="center"/>
      </w:pPr>
      <w:r>
        <w:t>2</w:t>
      </w:r>
      <w:r w:rsidR="00021E95">
        <w:t>8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EC0572" w:rsidRPr="00CF0139" w14:paraId="68C2516D" w14:textId="1FF042A3" w:rsidTr="00435E06">
        <w:trPr>
          <w:trHeight w:val="300"/>
        </w:trPr>
        <w:tc>
          <w:tcPr>
            <w:tcW w:w="960" w:type="dxa"/>
            <w:noWrap/>
            <w:hideMark/>
          </w:tcPr>
          <w:p w14:paraId="2E9FFBE5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4A8F4965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5FF9349" w14:textId="77777777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1CE0130E" w14:textId="24B8083C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14" w:type="dxa"/>
          </w:tcPr>
          <w:p w14:paraId="5B47B030" w14:textId="7EBEA184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683F12CD" w14:textId="327A09C3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4" w:type="dxa"/>
          </w:tcPr>
          <w:p w14:paraId="5F393D3B" w14:textId="25C02BDB" w:rsidR="00EC0572" w:rsidRPr="00CF013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</w:tr>
      <w:tr w:rsidR="007007D1" w:rsidRPr="00CF0139" w14:paraId="5A6F17F1" w14:textId="0B747689" w:rsidTr="00435E06">
        <w:trPr>
          <w:trHeight w:val="300"/>
        </w:trPr>
        <w:tc>
          <w:tcPr>
            <w:tcW w:w="960" w:type="dxa"/>
            <w:noWrap/>
            <w:hideMark/>
          </w:tcPr>
          <w:p w14:paraId="01BAB0D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21E232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314" w:type="dxa"/>
            <w:noWrap/>
            <w:hideMark/>
          </w:tcPr>
          <w:p w14:paraId="0938931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8812E86" w14:textId="2F0E76FC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EE2CA5C" w14:textId="25DCD3C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D79F2AE" w14:textId="3E3D439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F42550" w14:textId="6EF48D5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701273E7" w14:textId="2596627A" w:rsidTr="00435E06">
        <w:trPr>
          <w:trHeight w:val="300"/>
        </w:trPr>
        <w:tc>
          <w:tcPr>
            <w:tcW w:w="960" w:type="dxa"/>
            <w:noWrap/>
            <w:hideMark/>
          </w:tcPr>
          <w:p w14:paraId="72F662C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D</w:t>
            </w:r>
          </w:p>
        </w:tc>
        <w:tc>
          <w:tcPr>
            <w:tcW w:w="1015" w:type="dxa"/>
            <w:noWrap/>
            <w:hideMark/>
          </w:tcPr>
          <w:p w14:paraId="71391BA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1314" w:type="dxa"/>
            <w:noWrap/>
            <w:hideMark/>
          </w:tcPr>
          <w:p w14:paraId="36E7A78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F1FEBE2" w14:textId="58F77DE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6A9373C" w14:textId="23B65F1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4B8D5A3" w14:textId="4F570AF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54CB69E" w14:textId="36DE671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0701D433" w14:textId="4168C165" w:rsidTr="00435E06">
        <w:trPr>
          <w:trHeight w:val="300"/>
        </w:trPr>
        <w:tc>
          <w:tcPr>
            <w:tcW w:w="960" w:type="dxa"/>
            <w:noWrap/>
            <w:hideMark/>
          </w:tcPr>
          <w:p w14:paraId="0EF555E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4EDA22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314" w:type="dxa"/>
            <w:noWrap/>
            <w:hideMark/>
          </w:tcPr>
          <w:p w14:paraId="5B73DD6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EF98188" w14:textId="29A7123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EB1E2B" w14:textId="4906164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AF11057" w14:textId="594B888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AD029DD" w14:textId="0D26CC2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5C9C793E" w14:textId="3A444776" w:rsidTr="00435E06">
        <w:trPr>
          <w:trHeight w:val="300"/>
        </w:trPr>
        <w:tc>
          <w:tcPr>
            <w:tcW w:w="960" w:type="dxa"/>
            <w:noWrap/>
            <w:hideMark/>
          </w:tcPr>
          <w:p w14:paraId="6C364DD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7A551C79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RIG-I</w:t>
            </w:r>
          </w:p>
        </w:tc>
        <w:tc>
          <w:tcPr>
            <w:tcW w:w="1314" w:type="dxa"/>
            <w:noWrap/>
            <w:hideMark/>
          </w:tcPr>
          <w:p w14:paraId="2E32596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23050F1" w14:textId="097394E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29DE2AE" w14:textId="5588159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E0DD85F" w14:textId="41C1A01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8764551" w14:textId="1CE8FF8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0EC1582C" w14:textId="52D51F34" w:rsidTr="00435E06">
        <w:trPr>
          <w:trHeight w:val="300"/>
        </w:trPr>
        <w:tc>
          <w:tcPr>
            <w:tcW w:w="960" w:type="dxa"/>
            <w:noWrap/>
            <w:hideMark/>
          </w:tcPr>
          <w:p w14:paraId="79E41B8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3F0132B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2C031EC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1D65AAC" w14:textId="11712FB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7617BAF" w14:textId="60B0C05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1D2C484" w14:textId="3C27BEF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51AF19F" w14:textId="4198190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1A26CEB7" w14:textId="7B383504" w:rsidTr="00435E06">
        <w:trPr>
          <w:trHeight w:val="300"/>
        </w:trPr>
        <w:tc>
          <w:tcPr>
            <w:tcW w:w="960" w:type="dxa"/>
            <w:noWrap/>
            <w:hideMark/>
          </w:tcPr>
          <w:p w14:paraId="2A603E3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ABC</w:t>
            </w:r>
          </w:p>
        </w:tc>
        <w:tc>
          <w:tcPr>
            <w:tcW w:w="1015" w:type="dxa"/>
            <w:noWrap/>
            <w:hideMark/>
          </w:tcPr>
          <w:p w14:paraId="493FA09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2900AE2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8E7B3DE" w14:textId="1C417A1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BEC16F4" w14:textId="77D04AF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B39572B" w14:textId="5BD6DCE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656C813" w14:textId="3717174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235DD778" w14:textId="1583787D" w:rsidTr="00435E06">
        <w:trPr>
          <w:trHeight w:val="300"/>
        </w:trPr>
        <w:tc>
          <w:tcPr>
            <w:tcW w:w="960" w:type="dxa"/>
            <w:noWrap/>
            <w:hideMark/>
          </w:tcPr>
          <w:p w14:paraId="5DD4F83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4E42C5C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314" w:type="dxa"/>
            <w:noWrap/>
            <w:hideMark/>
          </w:tcPr>
          <w:p w14:paraId="72AAF3F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B402BC5" w14:textId="16F4C6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7DBF3C5" w14:textId="0CD97C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C237FD2" w14:textId="52C3EF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FB2168B" w14:textId="6A39605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E3DD9AD" w14:textId="1C721049" w:rsidTr="00435E06">
        <w:trPr>
          <w:trHeight w:val="300"/>
        </w:trPr>
        <w:tc>
          <w:tcPr>
            <w:tcW w:w="960" w:type="dxa"/>
            <w:noWrap/>
            <w:hideMark/>
          </w:tcPr>
          <w:p w14:paraId="621FEBE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3C^pro</w:t>
            </w:r>
          </w:p>
        </w:tc>
        <w:tc>
          <w:tcPr>
            <w:tcW w:w="1015" w:type="dxa"/>
            <w:noWrap/>
            <w:hideMark/>
          </w:tcPr>
          <w:p w14:paraId="7DAB2BC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2ABA7597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CD1BE92" w14:textId="476F0A2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588CA77" w14:textId="4557CC7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BCC38DC" w14:textId="111598A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EE78108" w14:textId="36313C8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2F35777F" w14:textId="505D3AF0" w:rsidTr="00435E06">
        <w:trPr>
          <w:trHeight w:val="300"/>
        </w:trPr>
        <w:tc>
          <w:tcPr>
            <w:tcW w:w="960" w:type="dxa"/>
            <w:noWrap/>
            <w:hideMark/>
          </w:tcPr>
          <w:p w14:paraId="35D4A80D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3A3FCB4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314" w:type="dxa"/>
            <w:noWrap/>
            <w:hideMark/>
          </w:tcPr>
          <w:p w14:paraId="3C65FA0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E43D5BD" w14:textId="09E5D0E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B6B70BA" w14:textId="4274C1F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3D06AD5" w14:textId="048D604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3AADCF6" w14:textId="19EADE0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4986B728" w14:textId="7180C24F" w:rsidTr="00435E06">
        <w:trPr>
          <w:trHeight w:val="300"/>
        </w:trPr>
        <w:tc>
          <w:tcPr>
            <w:tcW w:w="960" w:type="dxa"/>
            <w:noWrap/>
            <w:hideMark/>
          </w:tcPr>
          <w:p w14:paraId="31360945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2B</w:t>
            </w:r>
          </w:p>
        </w:tc>
        <w:tc>
          <w:tcPr>
            <w:tcW w:w="1015" w:type="dxa"/>
            <w:noWrap/>
            <w:hideMark/>
          </w:tcPr>
          <w:p w14:paraId="010E768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22E515E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F73986F" w14:textId="508C6AD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0AB9E6F" w14:textId="14418DA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32E9E66F" w14:textId="1035414F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3AB5385" w14:textId="6253AE9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7007D1" w:rsidRPr="00CF0139" w14:paraId="0355EF65" w14:textId="421DF2DC" w:rsidTr="00435E06">
        <w:trPr>
          <w:trHeight w:val="300"/>
        </w:trPr>
        <w:tc>
          <w:tcPr>
            <w:tcW w:w="960" w:type="dxa"/>
            <w:noWrap/>
            <w:hideMark/>
          </w:tcPr>
          <w:p w14:paraId="502D564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HAV</w:t>
            </w:r>
          </w:p>
        </w:tc>
        <w:tc>
          <w:tcPr>
            <w:tcW w:w="1015" w:type="dxa"/>
            <w:noWrap/>
            <w:hideMark/>
          </w:tcPr>
          <w:p w14:paraId="7652E02A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314" w:type="dxa"/>
            <w:noWrap/>
            <w:hideMark/>
          </w:tcPr>
          <w:p w14:paraId="646EA251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54CD06" w14:textId="3E41423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34A138E" w14:textId="0979A58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BDD0728" w14:textId="6620A3C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1FAC880" w14:textId="3F5DDC1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3D44E2F" w14:textId="292980E1" w:rsidTr="00435E06">
        <w:trPr>
          <w:trHeight w:val="300"/>
        </w:trPr>
        <w:tc>
          <w:tcPr>
            <w:tcW w:w="960" w:type="dxa"/>
            <w:noWrap/>
            <w:hideMark/>
          </w:tcPr>
          <w:p w14:paraId="12CDB3BC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1015" w:type="dxa"/>
            <w:noWrap/>
            <w:hideMark/>
          </w:tcPr>
          <w:p w14:paraId="7874F60E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3A107138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99DBD7D" w14:textId="00DDB1A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37B3C60" w14:textId="6CA0A6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9C81227" w14:textId="0D38E38A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84212A1" w14:textId="0BE55A90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39673FD4" w14:textId="285B9655" w:rsidTr="00435E06">
        <w:trPr>
          <w:trHeight w:val="300"/>
        </w:trPr>
        <w:tc>
          <w:tcPr>
            <w:tcW w:w="960" w:type="dxa"/>
            <w:noWrap/>
            <w:hideMark/>
          </w:tcPr>
          <w:p w14:paraId="22C8169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7116D36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13B8F3A2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5AF0DBE" w14:textId="53F51E7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7AF1860" w14:textId="544AC06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346F95C" w14:textId="5A7DE678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CA2FBB1" w14:textId="79E7315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38D89CE6" w14:textId="73A3BF8B" w:rsidTr="00435E06">
        <w:trPr>
          <w:trHeight w:val="300"/>
        </w:trPr>
        <w:tc>
          <w:tcPr>
            <w:tcW w:w="960" w:type="dxa"/>
            <w:noWrap/>
            <w:hideMark/>
          </w:tcPr>
          <w:p w14:paraId="490887C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015" w:type="dxa"/>
            <w:noWrap/>
            <w:hideMark/>
          </w:tcPr>
          <w:p w14:paraId="674D9603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2680DE30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F0BE220" w14:textId="7D9DDFE4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5EEDA70" w14:textId="5BBB6386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3EDB59" w14:textId="6617342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BF8238A" w14:textId="355C247B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7007D1" w:rsidRPr="00CF0139" w14:paraId="220BC64C" w14:textId="0F729735" w:rsidTr="00435E06">
        <w:trPr>
          <w:trHeight w:val="300"/>
        </w:trPr>
        <w:tc>
          <w:tcPr>
            <w:tcW w:w="960" w:type="dxa"/>
            <w:noWrap/>
            <w:hideMark/>
          </w:tcPr>
          <w:p w14:paraId="6907E5A4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015" w:type="dxa"/>
            <w:noWrap/>
            <w:hideMark/>
          </w:tcPr>
          <w:p w14:paraId="6F01A65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2D57F2D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9AEB07E" w14:textId="2CA32963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DB5A278" w14:textId="23B26A5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C26C77C" w14:textId="24D55122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A1F88DF" w14:textId="78CFF04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007D1" w:rsidRPr="00CF0139" w14:paraId="5BE10111" w14:textId="32140AFE" w:rsidTr="00435E06">
        <w:trPr>
          <w:trHeight w:val="300"/>
        </w:trPr>
        <w:tc>
          <w:tcPr>
            <w:tcW w:w="960" w:type="dxa"/>
            <w:noWrap/>
            <w:hideMark/>
          </w:tcPr>
          <w:p w14:paraId="38C3212F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30DCDE2B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IFN-Î²</w:t>
            </w:r>
          </w:p>
        </w:tc>
        <w:tc>
          <w:tcPr>
            <w:tcW w:w="1314" w:type="dxa"/>
            <w:noWrap/>
            <w:hideMark/>
          </w:tcPr>
          <w:p w14:paraId="2443E626" w14:textId="77777777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98D3ED8" w14:textId="0A7782AD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AB0A79B" w14:textId="146693B5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61AB58E" w14:textId="26964C29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5F67662" w14:textId="5F23747E" w:rsidR="007007D1" w:rsidRPr="00CF0139" w:rsidRDefault="007007D1" w:rsidP="007007D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01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8F2368D" w14:textId="77777777" w:rsidR="00CF0139" w:rsidRDefault="00CF0139" w:rsidP="007E1B82">
      <w:pPr>
        <w:jc w:val="center"/>
      </w:pPr>
    </w:p>
    <w:p w14:paraId="3D9CA1E8" w14:textId="23762D99" w:rsidR="00021318" w:rsidRDefault="00021318" w:rsidP="007E1B82">
      <w:pPr>
        <w:jc w:val="center"/>
      </w:pPr>
      <w:r>
        <w:t>2</w:t>
      </w:r>
      <w:r w:rsidR="00021E95">
        <w:t>9</w:t>
      </w: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960"/>
        <w:gridCol w:w="1015"/>
        <w:gridCol w:w="1314"/>
        <w:gridCol w:w="1314"/>
        <w:gridCol w:w="1314"/>
        <w:gridCol w:w="1314"/>
        <w:gridCol w:w="1314"/>
      </w:tblGrid>
      <w:tr w:rsidR="00EC0572" w:rsidRPr="00774BB5" w14:paraId="06C9ECCE" w14:textId="582FDAA7" w:rsidTr="00435E06">
        <w:trPr>
          <w:trHeight w:val="300"/>
        </w:trPr>
        <w:tc>
          <w:tcPr>
            <w:tcW w:w="960" w:type="dxa"/>
            <w:noWrap/>
            <w:hideMark/>
          </w:tcPr>
          <w:p w14:paraId="72D00F0E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32DE6E2B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A35389F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69BACA29" w14:textId="3A87CB78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3DEA70FE" w14:textId="34A2AA08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4" w:type="dxa"/>
          </w:tcPr>
          <w:p w14:paraId="65FDA1E7" w14:textId="42BEAFAB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14" w:type="dxa"/>
          </w:tcPr>
          <w:p w14:paraId="3EE41056" w14:textId="6C6E1DA9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A1B33" w:rsidRPr="00774BB5" w14:paraId="51CD605C" w14:textId="05CF013A" w:rsidTr="00435E06">
        <w:trPr>
          <w:trHeight w:val="300"/>
        </w:trPr>
        <w:tc>
          <w:tcPr>
            <w:tcW w:w="960" w:type="dxa"/>
            <w:noWrap/>
            <w:hideMark/>
          </w:tcPr>
          <w:p w14:paraId="0B8E416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015" w:type="dxa"/>
            <w:noWrap/>
            <w:hideMark/>
          </w:tcPr>
          <w:p w14:paraId="6B70BAF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314" w:type="dxa"/>
            <w:noWrap/>
            <w:hideMark/>
          </w:tcPr>
          <w:p w14:paraId="5EC1F47E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8D849C0" w14:textId="1558899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C921C20" w14:textId="0FE9690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C4DB524" w14:textId="2CDE82D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16EC7B0" w14:textId="5A72B67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46DFF290" w14:textId="396213F6" w:rsidTr="00435E06">
        <w:trPr>
          <w:trHeight w:val="300"/>
        </w:trPr>
        <w:tc>
          <w:tcPr>
            <w:tcW w:w="960" w:type="dxa"/>
            <w:noWrap/>
            <w:hideMark/>
          </w:tcPr>
          <w:p w14:paraId="4EF69A6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015" w:type="dxa"/>
            <w:noWrap/>
            <w:hideMark/>
          </w:tcPr>
          <w:p w14:paraId="658EAB0C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314" w:type="dxa"/>
            <w:noWrap/>
            <w:hideMark/>
          </w:tcPr>
          <w:p w14:paraId="2D44E3B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405305F" w14:textId="00A3F793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61D798A" w14:textId="086FFAE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3CC727B" w14:textId="6F4F1D8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2A4A242" w14:textId="7DCFD9D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5D165824" w14:textId="12C5BC96" w:rsidTr="00435E06">
        <w:trPr>
          <w:trHeight w:val="300"/>
        </w:trPr>
        <w:tc>
          <w:tcPr>
            <w:tcW w:w="960" w:type="dxa"/>
            <w:noWrap/>
            <w:hideMark/>
          </w:tcPr>
          <w:p w14:paraId="1869626B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015" w:type="dxa"/>
            <w:noWrap/>
            <w:hideMark/>
          </w:tcPr>
          <w:p w14:paraId="1DF17020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314" w:type="dxa"/>
            <w:noWrap/>
            <w:hideMark/>
          </w:tcPr>
          <w:p w14:paraId="52673984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38BD53" w14:textId="2D5D63F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FC3ECA0" w14:textId="6A16CC3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A5976F1" w14:textId="492C4ADC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6E077B8" w14:textId="29E4CD5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5AABFC12" w14:textId="5C4FF75C" w:rsidTr="00435E06">
        <w:trPr>
          <w:trHeight w:val="300"/>
        </w:trPr>
        <w:tc>
          <w:tcPr>
            <w:tcW w:w="960" w:type="dxa"/>
            <w:noWrap/>
            <w:hideMark/>
          </w:tcPr>
          <w:p w14:paraId="3D40391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EMO</w:t>
            </w:r>
          </w:p>
        </w:tc>
        <w:tc>
          <w:tcPr>
            <w:tcW w:w="1015" w:type="dxa"/>
            <w:noWrap/>
            <w:hideMark/>
          </w:tcPr>
          <w:p w14:paraId="63DB034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314" w:type="dxa"/>
            <w:noWrap/>
            <w:hideMark/>
          </w:tcPr>
          <w:p w14:paraId="641A293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8E63B42" w14:textId="72D1095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37C15BD" w14:textId="7DE23B4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A5AC76E" w14:textId="5420ACA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2D16D1A" w14:textId="49A58FE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4A6DCA9A" w14:textId="58278A0F" w:rsidTr="00435E06">
        <w:trPr>
          <w:trHeight w:val="300"/>
        </w:trPr>
        <w:tc>
          <w:tcPr>
            <w:tcW w:w="960" w:type="dxa"/>
            <w:noWrap/>
            <w:hideMark/>
          </w:tcPr>
          <w:p w14:paraId="12F2174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015" w:type="dxa"/>
            <w:noWrap/>
            <w:hideMark/>
          </w:tcPr>
          <w:p w14:paraId="6C72F4D9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314" w:type="dxa"/>
            <w:noWrap/>
            <w:hideMark/>
          </w:tcPr>
          <w:p w14:paraId="112819A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4406F4F" w14:textId="18CE6DD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76FB0914" w14:textId="6B089CC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984D3D" w14:textId="274AEE56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FE843C0" w14:textId="6F8DF42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7E2B8920" w14:textId="0EB87AD5" w:rsidTr="00435E06">
        <w:trPr>
          <w:trHeight w:val="300"/>
        </w:trPr>
        <w:tc>
          <w:tcPr>
            <w:tcW w:w="960" w:type="dxa"/>
            <w:noWrap/>
            <w:hideMark/>
          </w:tcPr>
          <w:p w14:paraId="71025E18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015" w:type="dxa"/>
            <w:noWrap/>
            <w:hideMark/>
          </w:tcPr>
          <w:p w14:paraId="02E0AAF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65</w:t>
            </w:r>
          </w:p>
        </w:tc>
        <w:tc>
          <w:tcPr>
            <w:tcW w:w="1314" w:type="dxa"/>
            <w:noWrap/>
            <w:hideMark/>
          </w:tcPr>
          <w:p w14:paraId="000C97E3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9B2EAD7" w14:textId="5F05ACB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FE80C27" w14:textId="68DDC7AF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4270A0A" w14:textId="00A62A3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64CF6B3" w14:textId="2DCB343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A1B33" w:rsidRPr="00774BB5" w14:paraId="41DEF234" w14:textId="6B9A77B1" w:rsidTr="00435E06">
        <w:trPr>
          <w:trHeight w:val="300"/>
        </w:trPr>
        <w:tc>
          <w:tcPr>
            <w:tcW w:w="960" w:type="dxa"/>
            <w:noWrap/>
            <w:hideMark/>
          </w:tcPr>
          <w:p w14:paraId="67388129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015" w:type="dxa"/>
            <w:noWrap/>
            <w:hideMark/>
          </w:tcPr>
          <w:p w14:paraId="7DBFEA6B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50</w:t>
            </w:r>
          </w:p>
        </w:tc>
        <w:tc>
          <w:tcPr>
            <w:tcW w:w="1314" w:type="dxa"/>
            <w:noWrap/>
            <w:hideMark/>
          </w:tcPr>
          <w:p w14:paraId="4690F39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CCCF5C5" w14:textId="77BFEF5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FD8AD2" w14:textId="7C35E29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2C35542" w14:textId="01AF4D9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FEEAD6D" w14:textId="1CCCD05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7E90A9F" w14:textId="00B93EAC" w:rsidTr="00435E06">
        <w:trPr>
          <w:trHeight w:val="300"/>
        </w:trPr>
        <w:tc>
          <w:tcPr>
            <w:tcW w:w="960" w:type="dxa"/>
            <w:noWrap/>
            <w:hideMark/>
          </w:tcPr>
          <w:p w14:paraId="20FE8DC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015" w:type="dxa"/>
            <w:noWrap/>
            <w:hideMark/>
          </w:tcPr>
          <w:p w14:paraId="60910F49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38044C1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764C89D" w14:textId="194E27B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071061A" w14:textId="3A41BC6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B03EFD6" w14:textId="4A12670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5DA60953" w14:textId="7861D04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A1B33" w:rsidRPr="00774BB5" w14:paraId="1D91CFBF" w14:textId="782060F6" w:rsidTr="00435E06">
        <w:trPr>
          <w:trHeight w:val="300"/>
        </w:trPr>
        <w:tc>
          <w:tcPr>
            <w:tcW w:w="960" w:type="dxa"/>
            <w:noWrap/>
            <w:hideMark/>
          </w:tcPr>
          <w:p w14:paraId="62492291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15" w:type="dxa"/>
            <w:noWrap/>
            <w:hideMark/>
          </w:tcPr>
          <w:p w14:paraId="2AC00658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MP-13</w:t>
            </w:r>
          </w:p>
        </w:tc>
        <w:tc>
          <w:tcPr>
            <w:tcW w:w="1314" w:type="dxa"/>
            <w:noWrap/>
            <w:hideMark/>
          </w:tcPr>
          <w:p w14:paraId="23C02680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9FE0C58" w14:textId="4257C17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22C5C98" w14:textId="06E497B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AE8F7C7" w14:textId="4276B69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D34B2EF" w14:textId="5B802DD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48BA2433" w14:textId="7D96EC8C" w:rsidTr="00435E06">
        <w:trPr>
          <w:trHeight w:val="300"/>
        </w:trPr>
        <w:tc>
          <w:tcPr>
            <w:tcW w:w="960" w:type="dxa"/>
            <w:noWrap/>
            <w:hideMark/>
          </w:tcPr>
          <w:p w14:paraId="7DDBA4A8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015" w:type="dxa"/>
            <w:noWrap/>
            <w:hideMark/>
          </w:tcPr>
          <w:p w14:paraId="6E48ABC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74F3D18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056E7EE" w14:textId="3C7D40EF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10C76DE" w14:textId="0A9C8C4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6390195" w14:textId="048C899E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1FDAAB3" w14:textId="5F6BD9F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33F6569" w14:textId="15B3713E" w:rsidTr="00435E06">
        <w:trPr>
          <w:trHeight w:val="300"/>
        </w:trPr>
        <w:tc>
          <w:tcPr>
            <w:tcW w:w="960" w:type="dxa"/>
            <w:noWrap/>
            <w:hideMark/>
          </w:tcPr>
          <w:p w14:paraId="280B919E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15" w:type="dxa"/>
            <w:noWrap/>
            <w:hideMark/>
          </w:tcPr>
          <w:p w14:paraId="5EDE331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jun</w:t>
            </w:r>
            <w:proofErr w:type="spellEnd"/>
          </w:p>
        </w:tc>
        <w:tc>
          <w:tcPr>
            <w:tcW w:w="1314" w:type="dxa"/>
            <w:noWrap/>
            <w:hideMark/>
          </w:tcPr>
          <w:p w14:paraId="0D5BBBC6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B49F0D8" w14:textId="2C30F84D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EA9465D" w14:textId="1F4278C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EFD4AF5" w14:textId="4EA74A5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00C0349" w14:textId="679E96F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A1B33" w:rsidRPr="00774BB5" w14:paraId="037186E5" w14:textId="1C4D2DB8" w:rsidTr="00435E06">
        <w:trPr>
          <w:trHeight w:val="300"/>
        </w:trPr>
        <w:tc>
          <w:tcPr>
            <w:tcW w:w="960" w:type="dxa"/>
            <w:noWrap/>
            <w:hideMark/>
          </w:tcPr>
          <w:p w14:paraId="022235C1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lastRenderedPageBreak/>
              <w:t>JNK</w:t>
            </w:r>
          </w:p>
        </w:tc>
        <w:tc>
          <w:tcPr>
            <w:tcW w:w="1015" w:type="dxa"/>
            <w:noWrap/>
            <w:hideMark/>
          </w:tcPr>
          <w:p w14:paraId="7574E0F6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FE731E3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3D575BA" w14:textId="6DB275E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124727" w14:textId="59E687BA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B4049D5" w14:textId="02DBD2B6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7DFA2B1" w14:textId="774F30D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7774AE31" w14:textId="7F038153" w:rsidTr="00435E06">
        <w:trPr>
          <w:trHeight w:val="300"/>
        </w:trPr>
        <w:tc>
          <w:tcPr>
            <w:tcW w:w="960" w:type="dxa"/>
            <w:noWrap/>
            <w:hideMark/>
          </w:tcPr>
          <w:p w14:paraId="35509FDC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jun</w:t>
            </w:r>
            <w:proofErr w:type="spellEnd"/>
          </w:p>
        </w:tc>
        <w:tc>
          <w:tcPr>
            <w:tcW w:w="1015" w:type="dxa"/>
            <w:noWrap/>
            <w:hideMark/>
          </w:tcPr>
          <w:p w14:paraId="71119C40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314" w:type="dxa"/>
            <w:noWrap/>
            <w:hideMark/>
          </w:tcPr>
          <w:p w14:paraId="4BA44194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46D520D" w14:textId="72619673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0F17A8B" w14:textId="7BF1CEE5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AF6D45B" w14:textId="1E882B0C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4853A3F" w14:textId="3411AED4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2AA19141" w14:textId="0E33F2AD" w:rsidTr="00435E06">
        <w:trPr>
          <w:trHeight w:val="300"/>
        </w:trPr>
        <w:tc>
          <w:tcPr>
            <w:tcW w:w="960" w:type="dxa"/>
            <w:noWrap/>
            <w:hideMark/>
          </w:tcPr>
          <w:p w14:paraId="524B8F6D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37CA2BBB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314" w:type="dxa"/>
            <w:noWrap/>
            <w:hideMark/>
          </w:tcPr>
          <w:p w14:paraId="61FC6452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8105963" w14:textId="24D5A5E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641E269" w14:textId="069B2FB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897BFDE" w14:textId="1DE4F40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9F18BE5" w14:textId="256CC546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CC87857" w14:textId="17A43B5A" w:rsidTr="00435E06">
        <w:trPr>
          <w:trHeight w:val="300"/>
        </w:trPr>
        <w:tc>
          <w:tcPr>
            <w:tcW w:w="960" w:type="dxa"/>
            <w:noWrap/>
            <w:hideMark/>
          </w:tcPr>
          <w:p w14:paraId="134E40E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015" w:type="dxa"/>
            <w:noWrap/>
            <w:hideMark/>
          </w:tcPr>
          <w:p w14:paraId="3C1DCDE4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MP-13</w:t>
            </w:r>
          </w:p>
        </w:tc>
        <w:tc>
          <w:tcPr>
            <w:tcW w:w="1314" w:type="dxa"/>
            <w:noWrap/>
            <w:hideMark/>
          </w:tcPr>
          <w:p w14:paraId="5E707F17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6ABB9A9" w14:textId="3BA5F61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4FE598B" w14:textId="0A823129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CBDF878" w14:textId="7372B1B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285B61A" w14:textId="58D8C22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A1B33" w:rsidRPr="00774BB5" w14:paraId="1C9AD78A" w14:textId="499F9581" w:rsidTr="00435E06">
        <w:trPr>
          <w:trHeight w:val="300"/>
        </w:trPr>
        <w:tc>
          <w:tcPr>
            <w:tcW w:w="960" w:type="dxa"/>
            <w:noWrap/>
            <w:hideMark/>
          </w:tcPr>
          <w:p w14:paraId="51BD530F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XM</w:t>
            </w:r>
          </w:p>
        </w:tc>
        <w:tc>
          <w:tcPr>
            <w:tcW w:w="1015" w:type="dxa"/>
            <w:noWrap/>
            <w:hideMark/>
          </w:tcPr>
          <w:p w14:paraId="67283BCA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MP-13</w:t>
            </w:r>
          </w:p>
        </w:tc>
        <w:tc>
          <w:tcPr>
            <w:tcW w:w="1314" w:type="dxa"/>
            <w:noWrap/>
            <w:hideMark/>
          </w:tcPr>
          <w:p w14:paraId="0D8AB051" w14:textId="77777777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F72A568" w14:textId="4382E71F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C404E31" w14:textId="3FA4B5C8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1A046540" w14:textId="1218BF61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0A3764B0" w14:textId="0E9C5292" w:rsidR="005A1B33" w:rsidRPr="00774BB5" w:rsidRDefault="005A1B33" w:rsidP="005A1B3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37AD662" w14:textId="77777777" w:rsidR="00774BB5" w:rsidRDefault="00774BB5" w:rsidP="007E1B82">
      <w:pPr>
        <w:jc w:val="center"/>
      </w:pPr>
    </w:p>
    <w:p w14:paraId="5927BE5A" w14:textId="07BFFD0F" w:rsidR="00021E95" w:rsidRDefault="00021318" w:rsidP="007E1B82">
      <w:pPr>
        <w:jc w:val="center"/>
      </w:pPr>
      <w:r>
        <w:t>3</w:t>
      </w:r>
      <w:r w:rsidR="00021E95">
        <w:t>0</w:t>
      </w:r>
    </w:p>
    <w:tbl>
      <w:tblPr>
        <w:tblStyle w:val="TableGrid"/>
        <w:tblW w:w="10526" w:type="dxa"/>
        <w:tblLook w:val="04A0" w:firstRow="1" w:lastRow="0" w:firstColumn="1" w:lastColumn="0" w:noHBand="0" w:noVBand="1"/>
      </w:tblPr>
      <w:tblGrid>
        <w:gridCol w:w="1668"/>
        <w:gridCol w:w="3228"/>
        <w:gridCol w:w="1314"/>
        <w:gridCol w:w="1079"/>
        <w:gridCol w:w="1079"/>
        <w:gridCol w:w="1079"/>
        <w:gridCol w:w="1079"/>
      </w:tblGrid>
      <w:tr w:rsidR="00EC0572" w:rsidRPr="00774BB5" w14:paraId="6C5B26E1" w14:textId="3B1B66D0" w:rsidTr="00EC0572">
        <w:trPr>
          <w:trHeight w:val="294"/>
        </w:trPr>
        <w:tc>
          <w:tcPr>
            <w:tcW w:w="1668" w:type="dxa"/>
            <w:noWrap/>
            <w:hideMark/>
          </w:tcPr>
          <w:p w14:paraId="55DB8B8B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228" w:type="dxa"/>
            <w:noWrap/>
            <w:hideMark/>
          </w:tcPr>
          <w:p w14:paraId="62852F0F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A6B2AF1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79" w:type="dxa"/>
          </w:tcPr>
          <w:p w14:paraId="54CBE204" w14:textId="7D30DADA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79" w:type="dxa"/>
          </w:tcPr>
          <w:p w14:paraId="2CAAA32C" w14:textId="42FDF3D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79" w:type="dxa"/>
          </w:tcPr>
          <w:p w14:paraId="2942A228" w14:textId="0AF2CF58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79" w:type="dxa"/>
          </w:tcPr>
          <w:p w14:paraId="254403D2" w14:textId="17D44368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87FF2" w:rsidRPr="00774BB5" w14:paraId="127EE2F6" w14:textId="638DEA6F" w:rsidTr="00EC0572">
        <w:trPr>
          <w:trHeight w:val="294"/>
        </w:trPr>
        <w:tc>
          <w:tcPr>
            <w:tcW w:w="1668" w:type="dxa"/>
            <w:noWrap/>
            <w:hideMark/>
          </w:tcPr>
          <w:p w14:paraId="7FEF82F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ath receptors</w:t>
            </w:r>
          </w:p>
        </w:tc>
        <w:tc>
          <w:tcPr>
            <w:tcW w:w="3228" w:type="dxa"/>
            <w:noWrap/>
            <w:hideMark/>
          </w:tcPr>
          <w:p w14:paraId="227F457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radd</w:t>
            </w:r>
          </w:p>
        </w:tc>
        <w:tc>
          <w:tcPr>
            <w:tcW w:w="1314" w:type="dxa"/>
            <w:noWrap/>
            <w:hideMark/>
          </w:tcPr>
          <w:p w14:paraId="0798F86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FA2281F" w14:textId="667557F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AE9F1AC" w14:textId="386ADD2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BE9271A" w14:textId="6FF2DC7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6679A09" w14:textId="43E77D7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D738750" w14:textId="20460DDA" w:rsidTr="00EC0572">
        <w:trPr>
          <w:trHeight w:val="294"/>
        </w:trPr>
        <w:tc>
          <w:tcPr>
            <w:tcW w:w="1668" w:type="dxa"/>
            <w:noWrap/>
            <w:hideMark/>
          </w:tcPr>
          <w:p w14:paraId="28D5B2C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radd</w:t>
            </w:r>
          </w:p>
        </w:tc>
        <w:tc>
          <w:tcPr>
            <w:tcW w:w="3228" w:type="dxa"/>
            <w:noWrap/>
            <w:hideMark/>
          </w:tcPr>
          <w:p w14:paraId="2938A46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add</w:t>
            </w:r>
            <w:proofErr w:type="spellEnd"/>
          </w:p>
        </w:tc>
        <w:tc>
          <w:tcPr>
            <w:tcW w:w="1314" w:type="dxa"/>
            <w:noWrap/>
            <w:hideMark/>
          </w:tcPr>
          <w:p w14:paraId="7D0900E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EEF4AB9" w14:textId="3EBBDF6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D127DCF" w14:textId="76B2E30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9716FE6" w14:textId="5300CEC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A8E2A41" w14:textId="22C545E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2461361" w14:textId="4223C452" w:rsidTr="00EC0572">
        <w:trPr>
          <w:trHeight w:val="294"/>
        </w:trPr>
        <w:tc>
          <w:tcPr>
            <w:tcW w:w="1668" w:type="dxa"/>
            <w:noWrap/>
            <w:hideMark/>
          </w:tcPr>
          <w:p w14:paraId="341ADE4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Fadd</w:t>
            </w:r>
            <w:proofErr w:type="spellEnd"/>
          </w:p>
        </w:tc>
        <w:tc>
          <w:tcPr>
            <w:tcW w:w="3228" w:type="dxa"/>
            <w:noWrap/>
            <w:hideMark/>
          </w:tcPr>
          <w:p w14:paraId="05CF32C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1314" w:type="dxa"/>
            <w:noWrap/>
            <w:hideMark/>
          </w:tcPr>
          <w:p w14:paraId="78DC9B7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7DE6F6A" w14:textId="4876D30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B64EFCC" w14:textId="47BC76C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A507173" w14:textId="61093A0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12F5980" w14:textId="05186D1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B6A921F" w14:textId="20B96EB0" w:rsidTr="00EC0572">
        <w:trPr>
          <w:trHeight w:val="294"/>
        </w:trPr>
        <w:tc>
          <w:tcPr>
            <w:tcW w:w="1668" w:type="dxa"/>
            <w:noWrap/>
            <w:hideMark/>
          </w:tcPr>
          <w:p w14:paraId="15624B9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76FA305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314" w:type="dxa"/>
            <w:noWrap/>
            <w:hideMark/>
          </w:tcPr>
          <w:p w14:paraId="771DC06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BCECEFD" w14:textId="118B88F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57E7AE6E" w14:textId="2425BE9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E1B88BA" w14:textId="3A04E07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4D81269" w14:textId="151CE21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87FF2" w:rsidRPr="00774BB5" w14:paraId="15031715" w14:textId="7BE3D313" w:rsidTr="00EC0572">
        <w:trPr>
          <w:trHeight w:val="294"/>
        </w:trPr>
        <w:tc>
          <w:tcPr>
            <w:tcW w:w="1668" w:type="dxa"/>
            <w:noWrap/>
            <w:hideMark/>
          </w:tcPr>
          <w:p w14:paraId="5274885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5B9FBD6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314" w:type="dxa"/>
            <w:noWrap/>
            <w:hideMark/>
          </w:tcPr>
          <w:p w14:paraId="1A324162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0B4D7D3" w14:textId="0AE0733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04C886D5" w14:textId="570D317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BE9504E" w14:textId="6822E8C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E257876" w14:textId="101A800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C31B14E" w14:textId="41202935" w:rsidTr="00EC0572">
        <w:trPr>
          <w:trHeight w:val="294"/>
        </w:trPr>
        <w:tc>
          <w:tcPr>
            <w:tcW w:w="1668" w:type="dxa"/>
            <w:noWrap/>
            <w:hideMark/>
          </w:tcPr>
          <w:p w14:paraId="3299493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3D9B5D0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314" w:type="dxa"/>
            <w:noWrap/>
            <w:hideMark/>
          </w:tcPr>
          <w:p w14:paraId="0C4C0A3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97EDD9E" w14:textId="4BBDE5A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308B530" w14:textId="3030A70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01BD484" w14:textId="3E16868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09D9AC33" w14:textId="63AF113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75A44EF" w14:textId="3148219A" w:rsidTr="00EC0572">
        <w:trPr>
          <w:trHeight w:val="294"/>
        </w:trPr>
        <w:tc>
          <w:tcPr>
            <w:tcW w:w="1668" w:type="dxa"/>
            <w:noWrap/>
            <w:hideMark/>
          </w:tcPr>
          <w:p w14:paraId="796BF3C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8</w:t>
            </w:r>
          </w:p>
        </w:tc>
        <w:tc>
          <w:tcPr>
            <w:tcW w:w="3228" w:type="dxa"/>
            <w:noWrap/>
            <w:hideMark/>
          </w:tcPr>
          <w:p w14:paraId="3D74B99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314" w:type="dxa"/>
            <w:noWrap/>
            <w:hideMark/>
          </w:tcPr>
          <w:p w14:paraId="4201BA7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3B33066" w14:textId="4F20976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C54B62F" w14:textId="5584CC3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8DE101A" w14:textId="4949E97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73DDAFA" w14:textId="4E34686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6413BFB9" w14:textId="0194BEBF" w:rsidTr="00EC0572">
        <w:trPr>
          <w:trHeight w:val="294"/>
        </w:trPr>
        <w:tc>
          <w:tcPr>
            <w:tcW w:w="1668" w:type="dxa"/>
            <w:noWrap/>
            <w:hideMark/>
          </w:tcPr>
          <w:p w14:paraId="3D13746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3228" w:type="dxa"/>
            <w:noWrap/>
            <w:hideMark/>
          </w:tcPr>
          <w:p w14:paraId="2E650BE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1314" w:type="dxa"/>
            <w:noWrap/>
            <w:hideMark/>
          </w:tcPr>
          <w:p w14:paraId="758756A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194E6AF" w14:textId="305D32C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8627F2C" w14:textId="629AA8C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5B58C49" w14:textId="338EFA7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26658F0" w14:textId="4B96608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417EB74" w14:textId="36C4BC69" w:rsidTr="00EC0572">
        <w:trPr>
          <w:trHeight w:val="294"/>
        </w:trPr>
        <w:tc>
          <w:tcPr>
            <w:tcW w:w="1668" w:type="dxa"/>
            <w:noWrap/>
            <w:hideMark/>
          </w:tcPr>
          <w:p w14:paraId="64AEF6A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3228" w:type="dxa"/>
            <w:noWrap/>
            <w:hideMark/>
          </w:tcPr>
          <w:p w14:paraId="2738FB0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1314" w:type="dxa"/>
            <w:noWrap/>
            <w:hideMark/>
          </w:tcPr>
          <w:p w14:paraId="5001E76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0B6ABD7" w14:textId="0272709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AEB2EC6" w14:textId="4E344E6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B6E2956" w14:textId="0F2C48F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47CC6A3" w14:textId="630219D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2FBE1AA" w14:textId="4C102B83" w:rsidTr="00EC0572">
        <w:trPr>
          <w:trHeight w:val="294"/>
        </w:trPr>
        <w:tc>
          <w:tcPr>
            <w:tcW w:w="1668" w:type="dxa"/>
            <w:noWrap/>
            <w:hideMark/>
          </w:tcPr>
          <w:p w14:paraId="54B0BD72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3228" w:type="dxa"/>
            <w:noWrap/>
            <w:hideMark/>
          </w:tcPr>
          <w:p w14:paraId="1B60A57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1314" w:type="dxa"/>
            <w:noWrap/>
            <w:hideMark/>
          </w:tcPr>
          <w:p w14:paraId="65B7B08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3F348A1" w14:textId="5FB17DE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4736154A" w14:textId="1C2091B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0DB98B2" w14:textId="0133250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23621FC0" w14:textId="62A5740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7FFD1C7" w14:textId="0691EE26" w:rsidTr="00EC0572">
        <w:trPr>
          <w:trHeight w:val="294"/>
        </w:trPr>
        <w:tc>
          <w:tcPr>
            <w:tcW w:w="1668" w:type="dxa"/>
            <w:noWrap/>
            <w:hideMark/>
          </w:tcPr>
          <w:p w14:paraId="240D208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3228" w:type="dxa"/>
            <w:noWrap/>
            <w:hideMark/>
          </w:tcPr>
          <w:p w14:paraId="26A6D3B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yt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314" w:type="dxa"/>
            <w:noWrap/>
            <w:hideMark/>
          </w:tcPr>
          <w:p w14:paraId="6914A4B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0FF0136" w14:textId="068D483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1DE362E" w14:textId="2881D65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4D15A14" w14:textId="498CC24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769DFC7" w14:textId="0060986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18ACA195" w14:textId="30C9902C" w:rsidTr="00EC0572">
        <w:trPr>
          <w:trHeight w:val="294"/>
        </w:trPr>
        <w:tc>
          <w:tcPr>
            <w:tcW w:w="1668" w:type="dxa"/>
            <w:noWrap/>
            <w:hideMark/>
          </w:tcPr>
          <w:p w14:paraId="0C1F9C3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3228" w:type="dxa"/>
            <w:noWrap/>
            <w:hideMark/>
          </w:tcPr>
          <w:p w14:paraId="33B859B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1314" w:type="dxa"/>
            <w:noWrap/>
            <w:hideMark/>
          </w:tcPr>
          <w:p w14:paraId="4256D81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980A487" w14:textId="7518C3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734B0F9" w14:textId="1809AE4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B7629CE" w14:textId="3806ADE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FACC69F" w14:textId="602BFCE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87FF2" w:rsidRPr="00774BB5" w14:paraId="214BED0B" w14:textId="03F6E9B4" w:rsidTr="00EC0572">
        <w:trPr>
          <w:trHeight w:val="294"/>
        </w:trPr>
        <w:tc>
          <w:tcPr>
            <w:tcW w:w="1668" w:type="dxa"/>
            <w:noWrap/>
            <w:hideMark/>
          </w:tcPr>
          <w:p w14:paraId="31BF7F9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itochondrion</w:t>
            </w:r>
          </w:p>
        </w:tc>
        <w:tc>
          <w:tcPr>
            <w:tcW w:w="3228" w:type="dxa"/>
            <w:noWrap/>
            <w:hideMark/>
          </w:tcPr>
          <w:p w14:paraId="1A8E68A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EndoG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45162E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A28EA05" w14:textId="52070A1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EA68733" w14:textId="4670141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59D9102" w14:textId="734B78D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2704894" w14:textId="3F72EA1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03FA8126" w14:textId="5B576BCB" w:rsidTr="00EC0572">
        <w:trPr>
          <w:trHeight w:val="294"/>
        </w:trPr>
        <w:tc>
          <w:tcPr>
            <w:tcW w:w="1668" w:type="dxa"/>
            <w:noWrap/>
            <w:hideMark/>
          </w:tcPr>
          <w:p w14:paraId="78D1908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yt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3228" w:type="dxa"/>
            <w:noWrap/>
            <w:hideMark/>
          </w:tcPr>
          <w:p w14:paraId="1AA209C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1314" w:type="dxa"/>
            <w:noWrap/>
            <w:hideMark/>
          </w:tcPr>
          <w:p w14:paraId="555DA11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70C1614" w14:textId="731C36F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5B7D17C" w14:textId="547AC28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7EC622E" w14:textId="3168F50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3CF252F" w14:textId="368C897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EE6097A" w14:textId="47D2A43A" w:rsidTr="00EC0572">
        <w:trPr>
          <w:trHeight w:val="294"/>
        </w:trPr>
        <w:tc>
          <w:tcPr>
            <w:tcW w:w="1668" w:type="dxa"/>
            <w:noWrap/>
            <w:hideMark/>
          </w:tcPr>
          <w:p w14:paraId="3C39375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3228" w:type="dxa"/>
            <w:noWrap/>
            <w:hideMark/>
          </w:tcPr>
          <w:p w14:paraId="7A0CE8B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9</w:t>
            </w:r>
          </w:p>
        </w:tc>
        <w:tc>
          <w:tcPr>
            <w:tcW w:w="1314" w:type="dxa"/>
            <w:noWrap/>
            <w:hideMark/>
          </w:tcPr>
          <w:p w14:paraId="5C485B5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3ED32E3" w14:textId="37377D6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DC61830" w14:textId="2F038A5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39ACEAA" w14:textId="228DDF3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6F321FA" w14:textId="4882CDA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59C70DE8" w14:textId="06599657" w:rsidTr="00EC0572">
        <w:trPr>
          <w:trHeight w:val="294"/>
        </w:trPr>
        <w:tc>
          <w:tcPr>
            <w:tcW w:w="1668" w:type="dxa"/>
            <w:noWrap/>
            <w:hideMark/>
          </w:tcPr>
          <w:p w14:paraId="3A066F7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9</w:t>
            </w:r>
          </w:p>
        </w:tc>
        <w:tc>
          <w:tcPr>
            <w:tcW w:w="3228" w:type="dxa"/>
            <w:noWrap/>
            <w:hideMark/>
          </w:tcPr>
          <w:p w14:paraId="23EF733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3</w:t>
            </w:r>
          </w:p>
        </w:tc>
        <w:tc>
          <w:tcPr>
            <w:tcW w:w="1314" w:type="dxa"/>
            <w:noWrap/>
            <w:hideMark/>
          </w:tcPr>
          <w:p w14:paraId="3423BAE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D6B7CF4" w14:textId="7811848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FA572E1" w14:textId="35DF82B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9352491" w14:textId="221F9A4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35E93217" w14:textId="5D198D8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798453C" w14:textId="3C6D32AE" w:rsidTr="00EC0572">
        <w:trPr>
          <w:trHeight w:val="294"/>
        </w:trPr>
        <w:tc>
          <w:tcPr>
            <w:tcW w:w="1668" w:type="dxa"/>
            <w:noWrap/>
            <w:hideMark/>
          </w:tcPr>
          <w:p w14:paraId="446D682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3</w:t>
            </w:r>
          </w:p>
        </w:tc>
        <w:tc>
          <w:tcPr>
            <w:tcW w:w="3228" w:type="dxa"/>
            <w:noWrap/>
            <w:hideMark/>
          </w:tcPr>
          <w:p w14:paraId="3440949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cytoskeleton and membranes</w:t>
            </w:r>
          </w:p>
        </w:tc>
        <w:tc>
          <w:tcPr>
            <w:tcW w:w="1314" w:type="dxa"/>
            <w:noWrap/>
            <w:hideMark/>
          </w:tcPr>
          <w:p w14:paraId="2C90BC6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2930DC6" w14:textId="53156C0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E843195" w14:textId="5AA6DFD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06EF400" w14:textId="7F47E12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43E0990" w14:textId="3857AE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4A31397E" w14:textId="7774725A" w:rsidTr="00EC0572">
        <w:trPr>
          <w:trHeight w:val="294"/>
        </w:trPr>
        <w:tc>
          <w:tcPr>
            <w:tcW w:w="1668" w:type="dxa"/>
            <w:noWrap/>
            <w:hideMark/>
          </w:tcPr>
          <w:p w14:paraId="37A4E0C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Casp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3</w:t>
            </w:r>
          </w:p>
        </w:tc>
        <w:tc>
          <w:tcPr>
            <w:tcW w:w="3228" w:type="dxa"/>
            <w:noWrap/>
            <w:hideMark/>
          </w:tcPr>
          <w:p w14:paraId="4B4FB47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DNA</w:t>
            </w:r>
          </w:p>
        </w:tc>
        <w:tc>
          <w:tcPr>
            <w:tcW w:w="1314" w:type="dxa"/>
            <w:noWrap/>
            <w:hideMark/>
          </w:tcPr>
          <w:p w14:paraId="4BCB1D5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47ABDED" w14:textId="77DF469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3D4FE2C" w14:textId="3BA8C42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D27A5FD" w14:textId="0394AF4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953ECE4" w14:textId="16C442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153A2D9" w14:textId="5EE5E834" w:rsidTr="00EC0572">
        <w:trPr>
          <w:trHeight w:val="294"/>
        </w:trPr>
        <w:tc>
          <w:tcPr>
            <w:tcW w:w="1668" w:type="dxa"/>
            <w:noWrap/>
            <w:hideMark/>
          </w:tcPr>
          <w:p w14:paraId="5D777B0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3228" w:type="dxa"/>
            <w:noWrap/>
            <w:hideMark/>
          </w:tcPr>
          <w:p w14:paraId="4BB796B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DNA</w:t>
            </w:r>
          </w:p>
        </w:tc>
        <w:tc>
          <w:tcPr>
            <w:tcW w:w="1314" w:type="dxa"/>
            <w:noWrap/>
            <w:hideMark/>
          </w:tcPr>
          <w:p w14:paraId="5D1E5FF2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B0F0D24" w14:textId="4BA462E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B77E39C" w14:textId="7F2B39D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163C717" w14:textId="7A149C5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509F832" w14:textId="02367CB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20C9560" w14:textId="7B0DE246" w:rsidTr="00EC0572">
        <w:trPr>
          <w:trHeight w:val="294"/>
        </w:trPr>
        <w:tc>
          <w:tcPr>
            <w:tcW w:w="1668" w:type="dxa"/>
            <w:noWrap/>
            <w:hideMark/>
          </w:tcPr>
          <w:p w14:paraId="309B5A2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EndoG</w:t>
            </w:r>
            <w:proofErr w:type="spellEnd"/>
          </w:p>
        </w:tc>
        <w:tc>
          <w:tcPr>
            <w:tcW w:w="3228" w:type="dxa"/>
            <w:noWrap/>
            <w:hideMark/>
          </w:tcPr>
          <w:p w14:paraId="52DED67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fragmentation of DNA</w:t>
            </w:r>
          </w:p>
        </w:tc>
        <w:tc>
          <w:tcPr>
            <w:tcW w:w="1314" w:type="dxa"/>
            <w:noWrap/>
            <w:hideMark/>
          </w:tcPr>
          <w:p w14:paraId="49D7ACC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DF919C9" w14:textId="7C73138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85F2E3A" w14:textId="38573FB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67D4ABA" w14:textId="03BEB1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EAE87E5" w14:textId="6619D21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87FF2" w:rsidRPr="00774BB5" w14:paraId="25B15874" w14:textId="623F6112" w:rsidTr="00EC0572">
        <w:trPr>
          <w:trHeight w:val="294"/>
        </w:trPr>
        <w:tc>
          <w:tcPr>
            <w:tcW w:w="1668" w:type="dxa"/>
            <w:noWrap/>
            <w:hideMark/>
          </w:tcPr>
          <w:p w14:paraId="67CB757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74BB5">
              <w:rPr>
                <w:rFonts w:ascii="Aptos Narrow" w:eastAsia="Times New Roman" w:hAnsi="Aptos Narrow" w:cs="Times New Roman"/>
                <w:color w:val="000000"/>
              </w:rPr>
              <w:t>Neurotrophin</w:t>
            </w:r>
            <w:proofErr w:type="spellEnd"/>
            <w:r w:rsidRPr="00774BB5">
              <w:rPr>
                <w:rFonts w:ascii="Aptos Narrow" w:eastAsia="Times New Roman" w:hAnsi="Aptos Narrow" w:cs="Times New Roman"/>
                <w:color w:val="000000"/>
              </w:rPr>
              <w:t xml:space="preserve"> receptors</w:t>
            </w:r>
          </w:p>
        </w:tc>
        <w:tc>
          <w:tcPr>
            <w:tcW w:w="3228" w:type="dxa"/>
            <w:noWrap/>
            <w:hideMark/>
          </w:tcPr>
          <w:p w14:paraId="03663E2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ac</w:t>
            </w:r>
          </w:p>
        </w:tc>
        <w:tc>
          <w:tcPr>
            <w:tcW w:w="1314" w:type="dxa"/>
            <w:noWrap/>
            <w:hideMark/>
          </w:tcPr>
          <w:p w14:paraId="046B5BE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FA24155" w14:textId="65C20E0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EB14554" w14:textId="0634B33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1BD6D21" w14:textId="45A23FE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47BECAC" w14:textId="692AB6BC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3C73770B" w14:textId="2A468200" w:rsidTr="00EC0572">
        <w:trPr>
          <w:trHeight w:val="294"/>
        </w:trPr>
        <w:tc>
          <w:tcPr>
            <w:tcW w:w="1668" w:type="dxa"/>
            <w:noWrap/>
            <w:hideMark/>
          </w:tcPr>
          <w:p w14:paraId="1F9B221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ac</w:t>
            </w:r>
          </w:p>
        </w:tc>
        <w:tc>
          <w:tcPr>
            <w:tcW w:w="3228" w:type="dxa"/>
            <w:noWrap/>
            <w:hideMark/>
          </w:tcPr>
          <w:p w14:paraId="1D76F4C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K</w:t>
            </w:r>
          </w:p>
        </w:tc>
        <w:tc>
          <w:tcPr>
            <w:tcW w:w="1314" w:type="dxa"/>
            <w:noWrap/>
            <w:hideMark/>
          </w:tcPr>
          <w:p w14:paraId="7798D014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E53615D" w14:textId="60A1A5B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FCAF984" w14:textId="2ECB1281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8D2F06E" w14:textId="7C7AA3C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DF5FCC2" w14:textId="26B137E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6DFC593" w14:textId="31E5D817" w:rsidTr="00EC0572">
        <w:trPr>
          <w:trHeight w:val="294"/>
        </w:trPr>
        <w:tc>
          <w:tcPr>
            <w:tcW w:w="1668" w:type="dxa"/>
            <w:noWrap/>
            <w:hideMark/>
          </w:tcPr>
          <w:p w14:paraId="34AAAA8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K</w:t>
            </w:r>
          </w:p>
        </w:tc>
        <w:tc>
          <w:tcPr>
            <w:tcW w:w="3228" w:type="dxa"/>
            <w:noWrap/>
            <w:hideMark/>
          </w:tcPr>
          <w:p w14:paraId="125BD19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678510BB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806DA82" w14:textId="66D2AFA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09F952D8" w14:textId="3F919F1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CEBE2FD" w14:textId="316DE2B2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599FB85B" w14:textId="77BB023E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0F86CA9F" w14:textId="6BAFA08A" w:rsidTr="00EC0572">
        <w:trPr>
          <w:trHeight w:val="294"/>
        </w:trPr>
        <w:tc>
          <w:tcPr>
            <w:tcW w:w="1668" w:type="dxa"/>
            <w:noWrap/>
            <w:hideMark/>
          </w:tcPr>
          <w:p w14:paraId="01AB8AF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3228" w:type="dxa"/>
            <w:noWrap/>
            <w:hideMark/>
          </w:tcPr>
          <w:p w14:paraId="2CFF1B98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APK/JNK/p38</w:t>
            </w:r>
          </w:p>
        </w:tc>
        <w:tc>
          <w:tcPr>
            <w:tcW w:w="1314" w:type="dxa"/>
            <w:noWrap/>
            <w:hideMark/>
          </w:tcPr>
          <w:p w14:paraId="51D26558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8B051F4" w14:textId="4B4BE0B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F44DD3F" w14:textId="50908F4B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FE8B167" w14:textId="65D254A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BAEAD5E" w14:textId="5C51F67D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226D9D8E" w14:textId="3DC903F4" w:rsidTr="00EC0572">
        <w:trPr>
          <w:trHeight w:val="294"/>
        </w:trPr>
        <w:tc>
          <w:tcPr>
            <w:tcW w:w="1668" w:type="dxa"/>
            <w:noWrap/>
            <w:hideMark/>
          </w:tcPr>
          <w:p w14:paraId="4117ED9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3228" w:type="dxa"/>
            <w:noWrap/>
            <w:hideMark/>
          </w:tcPr>
          <w:p w14:paraId="4E02535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I3-K</w:t>
            </w:r>
          </w:p>
        </w:tc>
        <w:tc>
          <w:tcPr>
            <w:tcW w:w="1314" w:type="dxa"/>
            <w:noWrap/>
            <w:hideMark/>
          </w:tcPr>
          <w:p w14:paraId="4A43B46D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903F5B1" w14:textId="38F8C3C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7F55A2B" w14:textId="54D5FF9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A911FC7" w14:textId="5106E6F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3A982C0" w14:textId="4F69FDE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76ED4FF2" w14:textId="6A172E99" w:rsidTr="00EC0572">
        <w:trPr>
          <w:trHeight w:val="294"/>
        </w:trPr>
        <w:tc>
          <w:tcPr>
            <w:tcW w:w="1668" w:type="dxa"/>
            <w:noWrap/>
            <w:hideMark/>
          </w:tcPr>
          <w:p w14:paraId="62420FE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I3-K</w:t>
            </w:r>
          </w:p>
        </w:tc>
        <w:tc>
          <w:tcPr>
            <w:tcW w:w="3228" w:type="dxa"/>
            <w:noWrap/>
            <w:hideMark/>
          </w:tcPr>
          <w:p w14:paraId="1B68D70E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200EE82A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C2F0509" w14:textId="3A7B16A3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2E0F666" w14:textId="30BB51C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B596F83" w14:textId="5F9E8A4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16638E22" w14:textId="303DDD8F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228E9676" w14:textId="4F98EBED" w:rsidTr="00EC0572">
        <w:trPr>
          <w:trHeight w:val="294"/>
        </w:trPr>
        <w:tc>
          <w:tcPr>
            <w:tcW w:w="1668" w:type="dxa"/>
            <w:noWrap/>
            <w:hideMark/>
          </w:tcPr>
          <w:p w14:paraId="0920FC11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228" w:type="dxa"/>
            <w:noWrap/>
            <w:hideMark/>
          </w:tcPr>
          <w:p w14:paraId="5172C31C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Bax/Bak/Bad</w:t>
            </w:r>
          </w:p>
        </w:tc>
        <w:tc>
          <w:tcPr>
            <w:tcW w:w="1314" w:type="dxa"/>
            <w:noWrap/>
            <w:hideMark/>
          </w:tcPr>
          <w:p w14:paraId="3AB3E615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C9F7F0D" w14:textId="1F203C4A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5DD9D2B6" w14:textId="1D3CCD7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8758AC7" w14:textId="27E9949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389FC328" w14:textId="50698699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87FF2" w:rsidRPr="00774BB5" w14:paraId="780609F1" w14:textId="48756D1E" w:rsidTr="00EC0572">
        <w:trPr>
          <w:trHeight w:val="294"/>
        </w:trPr>
        <w:tc>
          <w:tcPr>
            <w:tcW w:w="1668" w:type="dxa"/>
            <w:noWrap/>
            <w:hideMark/>
          </w:tcPr>
          <w:p w14:paraId="532EF6BF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228" w:type="dxa"/>
            <w:noWrap/>
            <w:hideMark/>
          </w:tcPr>
          <w:p w14:paraId="4BBCDAF9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many targets (e.g., mTOR)</w:t>
            </w:r>
          </w:p>
        </w:tc>
        <w:tc>
          <w:tcPr>
            <w:tcW w:w="1314" w:type="dxa"/>
            <w:noWrap/>
            <w:hideMark/>
          </w:tcPr>
          <w:p w14:paraId="27295747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E21DE56" w14:textId="32B5AAE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45B71D9" w14:textId="40A2C1A5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32B34D3" w14:textId="46F6332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BE7F243" w14:textId="7B5D78A4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87FF2" w:rsidRPr="00774BB5" w14:paraId="6FDF8869" w14:textId="086DCDB7" w:rsidTr="00EC0572">
        <w:trPr>
          <w:trHeight w:val="294"/>
        </w:trPr>
        <w:tc>
          <w:tcPr>
            <w:tcW w:w="1668" w:type="dxa"/>
            <w:noWrap/>
            <w:hideMark/>
          </w:tcPr>
          <w:p w14:paraId="1AB869E0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3228" w:type="dxa"/>
            <w:noWrap/>
            <w:hideMark/>
          </w:tcPr>
          <w:p w14:paraId="2FC26BA6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gene expression</w:t>
            </w:r>
          </w:p>
        </w:tc>
        <w:tc>
          <w:tcPr>
            <w:tcW w:w="1314" w:type="dxa"/>
            <w:noWrap/>
            <w:hideMark/>
          </w:tcPr>
          <w:p w14:paraId="50A89EC3" w14:textId="77777777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6B477E2" w14:textId="7E69B5A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4681928" w14:textId="3EEB9D0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899D745" w14:textId="6E155840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7799894" w14:textId="4BEA1C58" w:rsidR="00887FF2" w:rsidRPr="00774BB5" w:rsidRDefault="00887FF2" w:rsidP="00887FF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78954612" w14:textId="77777777" w:rsidR="00774BB5" w:rsidRDefault="00774BB5" w:rsidP="007E1B82">
      <w:pPr>
        <w:jc w:val="center"/>
      </w:pPr>
    </w:p>
    <w:p w14:paraId="7F2F6AF9" w14:textId="77777777" w:rsidR="00021E95" w:rsidRDefault="00021E95" w:rsidP="007E1B82">
      <w:pPr>
        <w:jc w:val="center"/>
      </w:pPr>
    </w:p>
    <w:p w14:paraId="649A66B2" w14:textId="6B5BDDF2" w:rsidR="00701695" w:rsidRDefault="00021318" w:rsidP="007E1B82">
      <w:pPr>
        <w:jc w:val="center"/>
      </w:pPr>
      <w:r>
        <w:lastRenderedPageBreak/>
        <w:t>3</w:t>
      </w:r>
      <w:r w:rsidR="00021E95">
        <w:t>1</w:t>
      </w:r>
    </w:p>
    <w:tbl>
      <w:tblPr>
        <w:tblStyle w:val="TableGrid"/>
        <w:tblW w:w="9998" w:type="dxa"/>
        <w:tblLook w:val="04A0" w:firstRow="1" w:lastRow="0" w:firstColumn="1" w:lastColumn="0" w:noHBand="0" w:noVBand="1"/>
      </w:tblPr>
      <w:tblGrid>
        <w:gridCol w:w="1941"/>
        <w:gridCol w:w="2246"/>
        <w:gridCol w:w="1355"/>
        <w:gridCol w:w="1114"/>
        <w:gridCol w:w="1114"/>
        <w:gridCol w:w="1114"/>
        <w:gridCol w:w="1114"/>
      </w:tblGrid>
      <w:tr w:rsidR="00EC0572" w:rsidRPr="00774BB5" w14:paraId="5982887B" w14:textId="4CAA2FC2" w:rsidTr="001F5EF0">
        <w:trPr>
          <w:trHeight w:val="295"/>
        </w:trPr>
        <w:tc>
          <w:tcPr>
            <w:tcW w:w="1941" w:type="dxa"/>
            <w:noWrap/>
            <w:hideMark/>
          </w:tcPr>
          <w:p w14:paraId="438B2266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246" w:type="dxa"/>
            <w:noWrap/>
            <w:hideMark/>
          </w:tcPr>
          <w:p w14:paraId="4BB37001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55" w:type="dxa"/>
            <w:noWrap/>
            <w:hideMark/>
          </w:tcPr>
          <w:p w14:paraId="3DDCC51C" w14:textId="77777777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14" w:type="dxa"/>
          </w:tcPr>
          <w:p w14:paraId="52F18720" w14:textId="1BA765BC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14" w:type="dxa"/>
          </w:tcPr>
          <w:p w14:paraId="16D9C094" w14:textId="330E173B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14" w:type="dxa"/>
          </w:tcPr>
          <w:p w14:paraId="3ABD9B19" w14:textId="4CDFD26B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14" w:type="dxa"/>
          </w:tcPr>
          <w:p w14:paraId="37F70935" w14:textId="03ECEB55" w:rsidR="00EC0572" w:rsidRPr="00774BB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1F5EF0" w:rsidRPr="00774BB5" w14:paraId="12DF0FEA" w14:textId="5493DAF2" w:rsidTr="001F5EF0">
        <w:trPr>
          <w:trHeight w:val="295"/>
        </w:trPr>
        <w:tc>
          <w:tcPr>
            <w:tcW w:w="1941" w:type="dxa"/>
            <w:noWrap/>
            <w:hideMark/>
          </w:tcPr>
          <w:p w14:paraId="7FBAB132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2246" w:type="dxa"/>
            <w:noWrap/>
            <w:hideMark/>
          </w:tcPr>
          <w:p w14:paraId="382CB530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WT</w:t>
            </w:r>
          </w:p>
        </w:tc>
        <w:tc>
          <w:tcPr>
            <w:tcW w:w="1355" w:type="dxa"/>
            <w:noWrap/>
            <w:hideMark/>
          </w:tcPr>
          <w:p w14:paraId="262FCD2D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83FE80E" w14:textId="60D36A34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6B65514" w14:textId="05294D0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3BEA9AA3" w14:textId="11847BF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7436389" w14:textId="5363291B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774BB5" w14:paraId="15AD599E" w14:textId="7F9247F9" w:rsidTr="001F5EF0">
        <w:trPr>
          <w:trHeight w:val="295"/>
        </w:trPr>
        <w:tc>
          <w:tcPr>
            <w:tcW w:w="1941" w:type="dxa"/>
            <w:noWrap/>
            <w:hideMark/>
          </w:tcPr>
          <w:p w14:paraId="12725250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Cadherin</w:t>
            </w:r>
          </w:p>
        </w:tc>
        <w:tc>
          <w:tcPr>
            <w:tcW w:w="2246" w:type="dxa"/>
            <w:noWrap/>
            <w:hideMark/>
          </w:tcPr>
          <w:p w14:paraId="46CC736C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mut</w:t>
            </w:r>
          </w:p>
        </w:tc>
        <w:tc>
          <w:tcPr>
            <w:tcW w:w="1355" w:type="dxa"/>
            <w:noWrap/>
            <w:hideMark/>
          </w:tcPr>
          <w:p w14:paraId="2C74BE1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74D5C4C2" w14:textId="299E253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7EA4F4C" w14:textId="1C7CC7DB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02F0E42A" w14:textId="6A72AD8D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29E00BA0" w14:textId="1E2CC4F5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774BB5" w14:paraId="2E59D10D" w14:textId="21F02C67" w:rsidTr="001F5EF0">
        <w:trPr>
          <w:trHeight w:val="295"/>
        </w:trPr>
        <w:tc>
          <w:tcPr>
            <w:tcW w:w="1941" w:type="dxa"/>
            <w:noWrap/>
            <w:hideMark/>
          </w:tcPr>
          <w:p w14:paraId="3653AD09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WT</w:t>
            </w:r>
          </w:p>
        </w:tc>
        <w:tc>
          <w:tcPr>
            <w:tcW w:w="2246" w:type="dxa"/>
            <w:noWrap/>
            <w:hideMark/>
          </w:tcPr>
          <w:p w14:paraId="4321F34F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struction Complex</w:t>
            </w:r>
          </w:p>
        </w:tc>
        <w:tc>
          <w:tcPr>
            <w:tcW w:w="1355" w:type="dxa"/>
            <w:noWrap/>
            <w:hideMark/>
          </w:tcPr>
          <w:p w14:paraId="087FEAA7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C0F615E" w14:textId="33072831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05172340" w14:textId="6E6847CF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63B00864" w14:textId="2FEB8A6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15E429FC" w14:textId="02C5B11D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774BB5" w14:paraId="5AB483DA" w14:textId="16A21C29" w:rsidTr="001F5EF0">
        <w:trPr>
          <w:trHeight w:val="295"/>
        </w:trPr>
        <w:tc>
          <w:tcPr>
            <w:tcW w:w="1941" w:type="dxa"/>
            <w:noWrap/>
            <w:hideMark/>
          </w:tcPr>
          <w:p w14:paraId="46B5A50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struction Complex</w:t>
            </w:r>
          </w:p>
        </w:tc>
        <w:tc>
          <w:tcPr>
            <w:tcW w:w="2246" w:type="dxa"/>
            <w:noWrap/>
            <w:hideMark/>
          </w:tcPr>
          <w:p w14:paraId="4188FE6B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roteasome degradation</w:t>
            </w:r>
          </w:p>
        </w:tc>
        <w:tc>
          <w:tcPr>
            <w:tcW w:w="1355" w:type="dxa"/>
            <w:noWrap/>
            <w:hideMark/>
          </w:tcPr>
          <w:p w14:paraId="3F9538E5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5E82D22" w14:textId="349DBEE3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7183CA7" w14:textId="368B692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7DBC190" w14:textId="7A29710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641F0D23" w14:textId="4B8EC785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774BB5" w14:paraId="3C54C15D" w14:textId="1660312F" w:rsidTr="001F5EF0">
        <w:trPr>
          <w:trHeight w:val="295"/>
        </w:trPr>
        <w:tc>
          <w:tcPr>
            <w:tcW w:w="1941" w:type="dxa"/>
            <w:noWrap/>
            <w:hideMark/>
          </w:tcPr>
          <w:p w14:paraId="5A333A27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PTP</w:t>
            </w:r>
          </w:p>
        </w:tc>
        <w:tc>
          <w:tcPr>
            <w:tcW w:w="2246" w:type="dxa"/>
            <w:noWrap/>
            <w:hideMark/>
          </w:tcPr>
          <w:p w14:paraId="7A4AE2F3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WT</w:t>
            </w:r>
          </w:p>
        </w:tc>
        <w:tc>
          <w:tcPr>
            <w:tcW w:w="1355" w:type="dxa"/>
            <w:noWrap/>
            <w:hideMark/>
          </w:tcPr>
          <w:p w14:paraId="25F17CFD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04E0D986" w14:textId="3197D28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41059211" w14:textId="1D4DC8E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0DC16C59" w14:textId="22E1EAB1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034B876F" w14:textId="3F89116F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F5EF0" w:rsidRPr="00774BB5" w14:paraId="6086A399" w14:textId="577EF932" w:rsidTr="001F5EF0">
        <w:trPr>
          <w:trHeight w:val="295"/>
        </w:trPr>
        <w:tc>
          <w:tcPr>
            <w:tcW w:w="1941" w:type="dxa"/>
            <w:noWrap/>
            <w:hideMark/>
          </w:tcPr>
          <w:p w14:paraId="1A8AE341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Destruction Complex</w:t>
            </w:r>
          </w:p>
        </w:tc>
        <w:tc>
          <w:tcPr>
            <w:tcW w:w="2246" w:type="dxa"/>
            <w:noWrap/>
            <w:hideMark/>
          </w:tcPr>
          <w:p w14:paraId="5D3CFF9D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mut</w:t>
            </w:r>
          </w:p>
        </w:tc>
        <w:tc>
          <w:tcPr>
            <w:tcW w:w="1355" w:type="dxa"/>
            <w:noWrap/>
            <w:hideMark/>
          </w:tcPr>
          <w:p w14:paraId="0827236C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4D0924F5" w14:textId="745656F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72DBAA29" w14:textId="4C21D1B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4" w:type="dxa"/>
          </w:tcPr>
          <w:p w14:paraId="701BDAF5" w14:textId="5762C252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4" w:type="dxa"/>
          </w:tcPr>
          <w:p w14:paraId="3D2ACECD" w14:textId="086E9A2E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F5EF0" w:rsidRPr="00774BB5" w14:paraId="22BF12FE" w14:textId="4B26897C" w:rsidTr="001F5EF0">
        <w:trPr>
          <w:trHeight w:val="295"/>
        </w:trPr>
        <w:tc>
          <w:tcPr>
            <w:tcW w:w="1941" w:type="dxa"/>
            <w:noWrap/>
            <w:hideMark/>
          </w:tcPr>
          <w:p w14:paraId="283F1BB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Î²Cat^mut</w:t>
            </w:r>
          </w:p>
        </w:tc>
        <w:tc>
          <w:tcPr>
            <w:tcW w:w="2246" w:type="dxa"/>
            <w:noWrap/>
            <w:hideMark/>
          </w:tcPr>
          <w:p w14:paraId="1817345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CF</w:t>
            </w:r>
          </w:p>
        </w:tc>
        <w:tc>
          <w:tcPr>
            <w:tcW w:w="1355" w:type="dxa"/>
            <w:noWrap/>
            <w:hideMark/>
          </w:tcPr>
          <w:p w14:paraId="4D3FC6EB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6884594B" w14:textId="2F53EA0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38627DC5" w14:textId="4877140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357FBB25" w14:textId="1224E360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075445F" w14:textId="27FFB8DC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774BB5" w14:paraId="3E8F7D33" w14:textId="46AE83A4" w:rsidTr="001F5EF0">
        <w:trPr>
          <w:trHeight w:val="295"/>
        </w:trPr>
        <w:tc>
          <w:tcPr>
            <w:tcW w:w="1941" w:type="dxa"/>
            <w:noWrap/>
            <w:hideMark/>
          </w:tcPr>
          <w:p w14:paraId="17486A26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TCF</w:t>
            </w:r>
          </w:p>
        </w:tc>
        <w:tc>
          <w:tcPr>
            <w:tcW w:w="2246" w:type="dxa"/>
            <w:noWrap/>
            <w:hideMark/>
          </w:tcPr>
          <w:p w14:paraId="501CFF68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XIN2</w:t>
            </w:r>
          </w:p>
        </w:tc>
        <w:tc>
          <w:tcPr>
            <w:tcW w:w="1355" w:type="dxa"/>
            <w:noWrap/>
            <w:hideMark/>
          </w:tcPr>
          <w:p w14:paraId="037F1D30" w14:textId="77777777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53B464B3" w14:textId="4144BD91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4A881AA4" w14:textId="1B471886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6272E9D5" w14:textId="2C339EE3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4" w:type="dxa"/>
          </w:tcPr>
          <w:p w14:paraId="2FFD1534" w14:textId="08EEA6B9" w:rsidR="001F5EF0" w:rsidRPr="00774BB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74BB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C07621E" w14:textId="77777777" w:rsidR="00774BB5" w:rsidRDefault="00774BB5" w:rsidP="007E1B82">
      <w:pPr>
        <w:jc w:val="center"/>
      </w:pPr>
    </w:p>
    <w:p w14:paraId="6E4643BC" w14:textId="3E5E8147" w:rsidR="00701695" w:rsidRDefault="00021318" w:rsidP="007E1B82">
      <w:pPr>
        <w:jc w:val="center"/>
      </w:pPr>
      <w:r>
        <w:t>3</w:t>
      </w:r>
      <w:r w:rsidR="00021E95">
        <w:t>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78"/>
        <w:gridCol w:w="1810"/>
        <w:gridCol w:w="1314"/>
        <w:gridCol w:w="1287"/>
        <w:gridCol w:w="1287"/>
        <w:gridCol w:w="1287"/>
        <w:gridCol w:w="1287"/>
      </w:tblGrid>
      <w:tr w:rsidR="00EC0572" w:rsidRPr="00116D65" w14:paraId="65D8FBC2" w14:textId="0BB74237" w:rsidTr="00435E06">
        <w:trPr>
          <w:trHeight w:val="300"/>
        </w:trPr>
        <w:tc>
          <w:tcPr>
            <w:tcW w:w="1078" w:type="dxa"/>
            <w:noWrap/>
            <w:hideMark/>
          </w:tcPr>
          <w:p w14:paraId="4F67AFDC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10" w:type="dxa"/>
            <w:noWrap/>
            <w:hideMark/>
          </w:tcPr>
          <w:p w14:paraId="57D2601D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3CBE2688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87" w:type="dxa"/>
          </w:tcPr>
          <w:p w14:paraId="411991B7" w14:textId="729767B5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87" w:type="dxa"/>
          </w:tcPr>
          <w:p w14:paraId="0CF7EF6D" w14:textId="027856BA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87" w:type="dxa"/>
          </w:tcPr>
          <w:p w14:paraId="1EA8E930" w14:textId="6ED43F56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87" w:type="dxa"/>
          </w:tcPr>
          <w:p w14:paraId="1073E10B" w14:textId="003AF960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1F5EF0" w:rsidRPr="00116D65" w14:paraId="1F85C5B7" w14:textId="7B63B0B3" w:rsidTr="00435E06">
        <w:trPr>
          <w:trHeight w:val="300"/>
        </w:trPr>
        <w:tc>
          <w:tcPr>
            <w:tcW w:w="1078" w:type="dxa"/>
            <w:noWrap/>
            <w:hideMark/>
          </w:tcPr>
          <w:p w14:paraId="503F1ED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1810" w:type="dxa"/>
            <w:noWrap/>
            <w:hideMark/>
          </w:tcPr>
          <w:p w14:paraId="208EDE0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D-2</w:t>
            </w:r>
          </w:p>
        </w:tc>
        <w:tc>
          <w:tcPr>
            <w:tcW w:w="1314" w:type="dxa"/>
            <w:noWrap/>
            <w:hideMark/>
          </w:tcPr>
          <w:p w14:paraId="23E83D5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48ED8C8" w14:textId="6DD0CEC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1F6339" w14:textId="69E171B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A2E5134" w14:textId="0B657C4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A7EABED" w14:textId="509F191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1EC296F" w14:textId="2F18B4B2" w:rsidTr="00435E06">
        <w:trPr>
          <w:trHeight w:val="300"/>
        </w:trPr>
        <w:tc>
          <w:tcPr>
            <w:tcW w:w="1078" w:type="dxa"/>
            <w:noWrap/>
            <w:hideMark/>
          </w:tcPr>
          <w:p w14:paraId="69FEBD2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D-2</w:t>
            </w:r>
          </w:p>
        </w:tc>
        <w:tc>
          <w:tcPr>
            <w:tcW w:w="1810" w:type="dxa"/>
            <w:noWrap/>
            <w:hideMark/>
          </w:tcPr>
          <w:p w14:paraId="6CAC039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14" w:type="dxa"/>
            <w:noWrap/>
            <w:hideMark/>
          </w:tcPr>
          <w:p w14:paraId="1E12CA6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BCE4713" w14:textId="7E99E7F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3897486" w14:textId="08D5332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B48239B" w14:textId="4F5E2D4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1D8CB1B" w14:textId="0291715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26EE46D8" w14:textId="250A532A" w:rsidTr="00435E06">
        <w:trPr>
          <w:trHeight w:val="300"/>
        </w:trPr>
        <w:tc>
          <w:tcPr>
            <w:tcW w:w="1078" w:type="dxa"/>
            <w:noWrap/>
            <w:hideMark/>
          </w:tcPr>
          <w:p w14:paraId="6BFE7AD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810" w:type="dxa"/>
            <w:noWrap/>
            <w:hideMark/>
          </w:tcPr>
          <w:p w14:paraId="1CBC4D9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4</w:t>
            </w:r>
          </w:p>
        </w:tc>
        <w:tc>
          <w:tcPr>
            <w:tcW w:w="1314" w:type="dxa"/>
            <w:noWrap/>
            <w:hideMark/>
          </w:tcPr>
          <w:p w14:paraId="7EF8B96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7FEC069" w14:textId="7164946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3285CCE" w14:textId="50BF6BF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0E7D0A74" w14:textId="6AFBC313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8252968" w14:textId="20B64AC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F310F61" w14:textId="5FF13235" w:rsidTr="00435E06">
        <w:trPr>
          <w:trHeight w:val="300"/>
        </w:trPr>
        <w:tc>
          <w:tcPr>
            <w:tcW w:w="1078" w:type="dxa"/>
            <w:noWrap/>
            <w:hideMark/>
          </w:tcPr>
          <w:p w14:paraId="1E20817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4</w:t>
            </w:r>
          </w:p>
        </w:tc>
        <w:tc>
          <w:tcPr>
            <w:tcW w:w="1810" w:type="dxa"/>
            <w:noWrap/>
            <w:hideMark/>
          </w:tcPr>
          <w:p w14:paraId="6012B5F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314" w:type="dxa"/>
            <w:noWrap/>
            <w:hideMark/>
          </w:tcPr>
          <w:p w14:paraId="48DCF1B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27D47A8" w14:textId="3A9EB4C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B32E5CC" w14:textId="79D109A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AA6C748" w14:textId="5777984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31FFA43" w14:textId="0C60BB2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2559C75" w14:textId="23A16310" w:rsidTr="00435E06">
        <w:trPr>
          <w:trHeight w:val="300"/>
        </w:trPr>
        <w:tc>
          <w:tcPr>
            <w:tcW w:w="1078" w:type="dxa"/>
            <w:noWrap/>
            <w:hideMark/>
          </w:tcPr>
          <w:p w14:paraId="7827F4A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810" w:type="dxa"/>
            <w:noWrap/>
            <w:hideMark/>
          </w:tcPr>
          <w:p w14:paraId="2FE15A2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2</w:t>
            </w:r>
          </w:p>
        </w:tc>
        <w:tc>
          <w:tcPr>
            <w:tcW w:w="1314" w:type="dxa"/>
            <w:noWrap/>
            <w:hideMark/>
          </w:tcPr>
          <w:p w14:paraId="734D2A1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C5B8991" w14:textId="758ACD8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EB9601C" w14:textId="636CB9D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8A8E33E" w14:textId="2219B6A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1621BC2" w14:textId="75F76F8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4EC11C8" w14:textId="576B5792" w:rsidTr="00435E06">
        <w:trPr>
          <w:trHeight w:val="300"/>
        </w:trPr>
        <w:tc>
          <w:tcPr>
            <w:tcW w:w="1078" w:type="dxa"/>
            <w:noWrap/>
            <w:hideMark/>
          </w:tcPr>
          <w:p w14:paraId="5960338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810" w:type="dxa"/>
            <w:noWrap/>
            <w:hideMark/>
          </w:tcPr>
          <w:p w14:paraId="5AA4D79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OLLIP</w:t>
            </w:r>
          </w:p>
        </w:tc>
        <w:tc>
          <w:tcPr>
            <w:tcW w:w="1314" w:type="dxa"/>
            <w:noWrap/>
            <w:hideMark/>
          </w:tcPr>
          <w:p w14:paraId="00EED19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B8FC3FA" w14:textId="68FC731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55E13BA" w14:textId="5D233DE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527B278" w14:textId="4F8217B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C0B54C1" w14:textId="307E4AA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8C795E8" w14:textId="5077FDF4" w:rsidTr="00435E06">
        <w:trPr>
          <w:trHeight w:val="300"/>
        </w:trPr>
        <w:tc>
          <w:tcPr>
            <w:tcW w:w="1078" w:type="dxa"/>
            <w:noWrap/>
            <w:hideMark/>
          </w:tcPr>
          <w:p w14:paraId="4F7303C4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2</w:t>
            </w:r>
          </w:p>
        </w:tc>
        <w:tc>
          <w:tcPr>
            <w:tcW w:w="1810" w:type="dxa"/>
            <w:noWrap/>
            <w:hideMark/>
          </w:tcPr>
          <w:p w14:paraId="0A6460E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AADD</w:t>
            </w:r>
          </w:p>
        </w:tc>
        <w:tc>
          <w:tcPr>
            <w:tcW w:w="1314" w:type="dxa"/>
            <w:noWrap/>
            <w:hideMark/>
          </w:tcPr>
          <w:p w14:paraId="47E64A9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E43436C" w14:textId="19F08FC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557E6E89" w14:textId="2C0AD95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E63519D" w14:textId="4CD48D8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65653EE" w14:textId="78030D4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79BAC13" w14:textId="2D3FD638" w:rsidTr="00435E06">
        <w:trPr>
          <w:trHeight w:val="300"/>
        </w:trPr>
        <w:tc>
          <w:tcPr>
            <w:tcW w:w="1078" w:type="dxa"/>
            <w:noWrap/>
            <w:hideMark/>
          </w:tcPr>
          <w:p w14:paraId="4BCEE17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AADD</w:t>
            </w:r>
          </w:p>
        </w:tc>
        <w:tc>
          <w:tcPr>
            <w:tcW w:w="1810" w:type="dxa"/>
            <w:noWrap/>
            <w:hideMark/>
          </w:tcPr>
          <w:p w14:paraId="5AAB5EB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314" w:type="dxa"/>
            <w:noWrap/>
            <w:hideMark/>
          </w:tcPr>
          <w:p w14:paraId="7B5CF12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37AFF30" w14:textId="741DDC9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09CC236" w14:textId="3740428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8D34911" w14:textId="1146BA9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509FF7C" w14:textId="282185D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6046B23" w14:textId="5C3EA983" w:rsidTr="00435E06">
        <w:trPr>
          <w:trHeight w:val="300"/>
        </w:trPr>
        <w:tc>
          <w:tcPr>
            <w:tcW w:w="1078" w:type="dxa"/>
            <w:noWrap/>
            <w:hideMark/>
          </w:tcPr>
          <w:p w14:paraId="6A251F2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810" w:type="dxa"/>
            <w:noWrap/>
            <w:hideMark/>
          </w:tcPr>
          <w:p w14:paraId="2D291B9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1D147CC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322E400" w14:textId="38A4C10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C91B255" w14:textId="37444AA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C735B04" w14:textId="61718D1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AF9FE2C" w14:textId="29180DD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8AD24FC" w14:textId="6469CE1E" w:rsidTr="00435E06">
        <w:trPr>
          <w:trHeight w:val="300"/>
        </w:trPr>
        <w:tc>
          <w:tcPr>
            <w:tcW w:w="1078" w:type="dxa"/>
            <w:noWrap/>
            <w:hideMark/>
          </w:tcPr>
          <w:p w14:paraId="628EED1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RAK-1</w:t>
            </w:r>
          </w:p>
        </w:tc>
        <w:tc>
          <w:tcPr>
            <w:tcW w:w="1810" w:type="dxa"/>
            <w:noWrap/>
            <w:hideMark/>
          </w:tcPr>
          <w:p w14:paraId="2029665E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Ubc13</w:t>
            </w:r>
          </w:p>
        </w:tc>
        <w:tc>
          <w:tcPr>
            <w:tcW w:w="1314" w:type="dxa"/>
            <w:noWrap/>
            <w:hideMark/>
          </w:tcPr>
          <w:p w14:paraId="6F48D8A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7DF619A" w14:textId="238F307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FB02458" w14:textId="5A9E127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136EFDD1" w14:textId="5C3FBCA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A1531E2" w14:textId="0E86860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116D65" w14:paraId="067CBCD3" w14:textId="4166F5CF" w:rsidTr="00435E06">
        <w:trPr>
          <w:trHeight w:val="300"/>
        </w:trPr>
        <w:tc>
          <w:tcPr>
            <w:tcW w:w="1078" w:type="dxa"/>
            <w:noWrap/>
            <w:hideMark/>
          </w:tcPr>
          <w:p w14:paraId="0570C3F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Ubc13</w:t>
            </w:r>
          </w:p>
        </w:tc>
        <w:tc>
          <w:tcPr>
            <w:tcW w:w="1810" w:type="dxa"/>
            <w:noWrap/>
            <w:hideMark/>
          </w:tcPr>
          <w:p w14:paraId="521AD49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314" w:type="dxa"/>
            <w:noWrap/>
            <w:hideMark/>
          </w:tcPr>
          <w:p w14:paraId="6A597F7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E22B336" w14:textId="474250A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441D877" w14:textId="114AC6A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D1A0965" w14:textId="2BDEA4A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25F0D780" w14:textId="4F1F031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6A18C33" w14:textId="6B2BB4AE" w:rsidTr="00435E06">
        <w:trPr>
          <w:trHeight w:val="300"/>
        </w:trPr>
        <w:tc>
          <w:tcPr>
            <w:tcW w:w="1078" w:type="dxa"/>
            <w:noWrap/>
            <w:hideMark/>
          </w:tcPr>
          <w:p w14:paraId="7A64990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810" w:type="dxa"/>
            <w:noWrap/>
            <w:hideMark/>
          </w:tcPr>
          <w:p w14:paraId="004FB27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CSIT</w:t>
            </w:r>
          </w:p>
        </w:tc>
        <w:tc>
          <w:tcPr>
            <w:tcW w:w="1314" w:type="dxa"/>
            <w:noWrap/>
            <w:hideMark/>
          </w:tcPr>
          <w:p w14:paraId="0C7DF15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F66200D" w14:textId="7E944A3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3BE87A20" w14:textId="7CB492F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0A1EA93" w14:textId="72F4869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6BF54CD" w14:textId="73C653F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A982159" w14:textId="6C210CE1" w:rsidTr="00435E06">
        <w:trPr>
          <w:trHeight w:val="300"/>
        </w:trPr>
        <w:tc>
          <w:tcPr>
            <w:tcW w:w="1078" w:type="dxa"/>
            <w:noWrap/>
            <w:hideMark/>
          </w:tcPr>
          <w:p w14:paraId="0E8C5BB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CSIT</w:t>
            </w:r>
          </w:p>
        </w:tc>
        <w:tc>
          <w:tcPr>
            <w:tcW w:w="1810" w:type="dxa"/>
            <w:noWrap/>
            <w:hideMark/>
          </w:tcPr>
          <w:p w14:paraId="39A6FB7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1314" w:type="dxa"/>
            <w:noWrap/>
            <w:hideMark/>
          </w:tcPr>
          <w:p w14:paraId="560A778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D6F8463" w14:textId="2020AB3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A367E45" w14:textId="36770FC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796C84C" w14:textId="29DD407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AF815F7" w14:textId="1A90C11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7E70422" w14:textId="0DD63091" w:rsidTr="00435E06">
        <w:trPr>
          <w:trHeight w:val="300"/>
        </w:trPr>
        <w:tc>
          <w:tcPr>
            <w:tcW w:w="1078" w:type="dxa"/>
            <w:noWrap/>
            <w:hideMark/>
          </w:tcPr>
          <w:p w14:paraId="6944531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1810" w:type="dxa"/>
            <w:noWrap/>
            <w:hideMark/>
          </w:tcPr>
          <w:p w14:paraId="7D34413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314" w:type="dxa"/>
            <w:noWrap/>
            <w:hideMark/>
          </w:tcPr>
          <w:p w14:paraId="58B6CD1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61FF2BD" w14:textId="2055C85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2B019B8" w14:textId="10A6384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8D7989C" w14:textId="27FF6383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D11E4D1" w14:textId="3E4C616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8A4CC20" w14:textId="00C4CC48" w:rsidTr="00435E06">
        <w:trPr>
          <w:trHeight w:val="300"/>
        </w:trPr>
        <w:tc>
          <w:tcPr>
            <w:tcW w:w="1078" w:type="dxa"/>
            <w:noWrap/>
            <w:hideMark/>
          </w:tcPr>
          <w:p w14:paraId="7496743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1810" w:type="dxa"/>
            <w:noWrap/>
            <w:hideMark/>
          </w:tcPr>
          <w:p w14:paraId="4AF4BF7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314" w:type="dxa"/>
            <w:noWrap/>
            <w:hideMark/>
          </w:tcPr>
          <w:p w14:paraId="2A610FB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26056AF" w14:textId="15F32CD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4EA58C1" w14:textId="53C947C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D5BD482" w14:textId="175E838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18DDA746" w14:textId="1341824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852C243" w14:textId="39225854" w:rsidTr="00435E06">
        <w:trPr>
          <w:trHeight w:val="300"/>
        </w:trPr>
        <w:tc>
          <w:tcPr>
            <w:tcW w:w="1078" w:type="dxa"/>
            <w:noWrap/>
            <w:hideMark/>
          </w:tcPr>
          <w:p w14:paraId="1537D001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±</w:t>
            </w:r>
          </w:p>
        </w:tc>
        <w:tc>
          <w:tcPr>
            <w:tcW w:w="1810" w:type="dxa"/>
            <w:noWrap/>
            <w:hideMark/>
          </w:tcPr>
          <w:p w14:paraId="19336AD1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65/RELA</w:t>
            </w:r>
          </w:p>
        </w:tc>
        <w:tc>
          <w:tcPr>
            <w:tcW w:w="1314" w:type="dxa"/>
            <w:noWrap/>
            <w:hideMark/>
          </w:tcPr>
          <w:p w14:paraId="64958D18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544C8F9" w14:textId="2D0AE96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ADEAABC" w14:textId="6BD40E5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B48C392" w14:textId="135B561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5A358C4" w14:textId="59D1282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116D65" w14:paraId="7897D03F" w14:textId="64EAF2F1" w:rsidTr="00435E06">
        <w:trPr>
          <w:trHeight w:val="300"/>
        </w:trPr>
        <w:tc>
          <w:tcPr>
            <w:tcW w:w="1078" w:type="dxa"/>
            <w:noWrap/>
            <w:hideMark/>
          </w:tcPr>
          <w:p w14:paraId="79F3576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KKÎ²</w:t>
            </w:r>
          </w:p>
        </w:tc>
        <w:tc>
          <w:tcPr>
            <w:tcW w:w="1810" w:type="dxa"/>
            <w:noWrap/>
            <w:hideMark/>
          </w:tcPr>
          <w:p w14:paraId="076E280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65/RELA</w:t>
            </w:r>
          </w:p>
        </w:tc>
        <w:tc>
          <w:tcPr>
            <w:tcW w:w="1314" w:type="dxa"/>
            <w:noWrap/>
            <w:hideMark/>
          </w:tcPr>
          <w:p w14:paraId="28023AD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8D28243" w14:textId="16A9C77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EDC3C39" w14:textId="4136E00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1FF4887" w14:textId="3202D20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476F506" w14:textId="750FC47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4BD97DC" w14:textId="421BD7AE" w:rsidTr="00435E06">
        <w:trPr>
          <w:trHeight w:val="300"/>
        </w:trPr>
        <w:tc>
          <w:tcPr>
            <w:tcW w:w="1078" w:type="dxa"/>
            <w:noWrap/>
            <w:hideMark/>
          </w:tcPr>
          <w:p w14:paraId="731CFD0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65/RELA</w:t>
            </w:r>
          </w:p>
        </w:tc>
        <w:tc>
          <w:tcPr>
            <w:tcW w:w="1810" w:type="dxa"/>
            <w:noWrap/>
            <w:hideMark/>
          </w:tcPr>
          <w:p w14:paraId="3A24681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  <w:hideMark/>
          </w:tcPr>
          <w:p w14:paraId="21B9ECC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20CCB47" w14:textId="0A5654B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FDF300A" w14:textId="713DE7E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042FA40" w14:textId="1FE910D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412E0F05" w14:textId="78F1D02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59A5065" w14:textId="03CDAEB7" w:rsidTr="00435E06">
        <w:trPr>
          <w:trHeight w:val="300"/>
        </w:trPr>
        <w:tc>
          <w:tcPr>
            <w:tcW w:w="1078" w:type="dxa"/>
            <w:noWrap/>
            <w:hideMark/>
          </w:tcPr>
          <w:p w14:paraId="2877BFA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810" w:type="dxa"/>
            <w:noWrap/>
            <w:hideMark/>
          </w:tcPr>
          <w:p w14:paraId="14FFE60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nscription factors</w:t>
            </w:r>
          </w:p>
        </w:tc>
        <w:tc>
          <w:tcPr>
            <w:tcW w:w="1314" w:type="dxa"/>
            <w:noWrap/>
            <w:hideMark/>
          </w:tcPr>
          <w:p w14:paraId="3827454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B26C71C" w14:textId="2CFD79B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9B128DA" w14:textId="6EF7587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C792F6D" w14:textId="28EEA54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4B459A2" w14:textId="6FCAE21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15147F55" w14:textId="4764AB52" w:rsidTr="00435E06">
        <w:trPr>
          <w:trHeight w:val="300"/>
        </w:trPr>
        <w:tc>
          <w:tcPr>
            <w:tcW w:w="1078" w:type="dxa"/>
            <w:noWrap/>
            <w:hideMark/>
          </w:tcPr>
          <w:p w14:paraId="1C0B2017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810" w:type="dxa"/>
            <w:noWrap/>
            <w:hideMark/>
          </w:tcPr>
          <w:p w14:paraId="71DACD5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B1</w:t>
            </w:r>
          </w:p>
        </w:tc>
        <w:tc>
          <w:tcPr>
            <w:tcW w:w="1314" w:type="dxa"/>
            <w:noWrap/>
            <w:hideMark/>
          </w:tcPr>
          <w:p w14:paraId="7203C11E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368B86B" w14:textId="1333AEB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377988C" w14:textId="2208F63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E23E4C4" w14:textId="6647710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7C0D47CB" w14:textId="47FDC63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F5EF0" w:rsidRPr="00116D65" w14:paraId="333F786F" w14:textId="78C4CE9A" w:rsidTr="00435E06">
        <w:trPr>
          <w:trHeight w:val="300"/>
        </w:trPr>
        <w:tc>
          <w:tcPr>
            <w:tcW w:w="1078" w:type="dxa"/>
            <w:noWrap/>
            <w:hideMark/>
          </w:tcPr>
          <w:p w14:paraId="4E6594D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B1</w:t>
            </w:r>
          </w:p>
        </w:tc>
        <w:tc>
          <w:tcPr>
            <w:tcW w:w="1810" w:type="dxa"/>
            <w:noWrap/>
            <w:hideMark/>
          </w:tcPr>
          <w:p w14:paraId="2A0C592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K1</w:t>
            </w:r>
          </w:p>
        </w:tc>
        <w:tc>
          <w:tcPr>
            <w:tcW w:w="1314" w:type="dxa"/>
            <w:noWrap/>
            <w:hideMark/>
          </w:tcPr>
          <w:p w14:paraId="36C4B42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DE4A3D" w14:textId="40C2434D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5D2BD76" w14:textId="4CDB607F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0BB0D4A" w14:textId="5DC80A6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136F17E" w14:textId="15964658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E77DB68" w14:textId="29FC9C1B" w:rsidTr="00435E06">
        <w:trPr>
          <w:trHeight w:val="300"/>
        </w:trPr>
        <w:tc>
          <w:tcPr>
            <w:tcW w:w="1078" w:type="dxa"/>
            <w:noWrap/>
            <w:hideMark/>
          </w:tcPr>
          <w:p w14:paraId="24FC0C5F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AK1</w:t>
            </w:r>
          </w:p>
        </w:tc>
        <w:tc>
          <w:tcPr>
            <w:tcW w:w="1810" w:type="dxa"/>
            <w:noWrap/>
            <w:hideMark/>
          </w:tcPr>
          <w:p w14:paraId="74736E6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KK4/7</w:t>
            </w:r>
          </w:p>
        </w:tc>
        <w:tc>
          <w:tcPr>
            <w:tcW w:w="1314" w:type="dxa"/>
            <w:noWrap/>
            <w:hideMark/>
          </w:tcPr>
          <w:p w14:paraId="0B5E5F3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DEED923" w14:textId="779CA9E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F0CE10A" w14:textId="7D362A8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87" w:type="dxa"/>
          </w:tcPr>
          <w:p w14:paraId="0C2227DC" w14:textId="5E434092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AFD8416" w14:textId="41155BD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04196239" w14:textId="35C80F24" w:rsidTr="00435E06">
        <w:trPr>
          <w:trHeight w:val="300"/>
        </w:trPr>
        <w:tc>
          <w:tcPr>
            <w:tcW w:w="1078" w:type="dxa"/>
            <w:noWrap/>
            <w:hideMark/>
          </w:tcPr>
          <w:p w14:paraId="17290C7C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KK4/7</w:t>
            </w:r>
          </w:p>
        </w:tc>
        <w:tc>
          <w:tcPr>
            <w:tcW w:w="1810" w:type="dxa"/>
            <w:noWrap/>
            <w:hideMark/>
          </w:tcPr>
          <w:p w14:paraId="1CD0B38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0D83607D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4968418" w14:textId="502DEC7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D564152" w14:textId="1D7C9A51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114ADE6" w14:textId="5510FB4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6F9BB82" w14:textId="6B71E21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BB41838" w14:textId="6AE66724" w:rsidTr="00435E06">
        <w:trPr>
          <w:trHeight w:val="300"/>
        </w:trPr>
        <w:tc>
          <w:tcPr>
            <w:tcW w:w="1078" w:type="dxa"/>
            <w:noWrap/>
            <w:hideMark/>
          </w:tcPr>
          <w:p w14:paraId="5CD9CAC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2A44CBE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6</w:t>
            </w:r>
          </w:p>
        </w:tc>
        <w:tc>
          <w:tcPr>
            <w:tcW w:w="1314" w:type="dxa"/>
            <w:noWrap/>
            <w:hideMark/>
          </w:tcPr>
          <w:p w14:paraId="2C4EF25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F54125C" w14:textId="0CD54EE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50FBA9" w14:textId="5038D3C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8D34AA0" w14:textId="0783BAC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40FCBC9" w14:textId="0AFC283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541260E5" w14:textId="18F02ABC" w:rsidTr="00435E06">
        <w:trPr>
          <w:trHeight w:val="300"/>
        </w:trPr>
        <w:tc>
          <w:tcPr>
            <w:tcW w:w="1078" w:type="dxa"/>
            <w:noWrap/>
            <w:hideMark/>
          </w:tcPr>
          <w:p w14:paraId="77121F04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lastRenderedPageBreak/>
              <w:t>JNK</w:t>
            </w:r>
          </w:p>
        </w:tc>
        <w:tc>
          <w:tcPr>
            <w:tcW w:w="1810" w:type="dxa"/>
            <w:noWrap/>
            <w:hideMark/>
          </w:tcPr>
          <w:p w14:paraId="0D3CD444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314" w:type="dxa"/>
            <w:noWrap/>
            <w:hideMark/>
          </w:tcPr>
          <w:p w14:paraId="71A7F94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6ED90C0A" w14:textId="6E4093D6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7AFDD69" w14:textId="2F20E4D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0CDCFB3" w14:textId="63A0B5FC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0A4278B" w14:textId="069E6F0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633FE6AA" w14:textId="3FEAB415" w:rsidTr="00435E06">
        <w:trPr>
          <w:trHeight w:val="300"/>
        </w:trPr>
        <w:tc>
          <w:tcPr>
            <w:tcW w:w="1078" w:type="dxa"/>
            <w:noWrap/>
            <w:hideMark/>
          </w:tcPr>
          <w:p w14:paraId="601C1E36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31BFE279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8</w:t>
            </w:r>
          </w:p>
        </w:tc>
        <w:tc>
          <w:tcPr>
            <w:tcW w:w="1314" w:type="dxa"/>
            <w:noWrap/>
            <w:hideMark/>
          </w:tcPr>
          <w:p w14:paraId="2960022B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273362A" w14:textId="3E74611E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38F19BAF" w14:textId="1BF7CF6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7EE6BC8" w14:textId="27727B03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A0B52C3" w14:textId="07159B10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3F517960" w14:textId="4A8A0FBA" w:rsidTr="00435E06">
        <w:trPr>
          <w:trHeight w:val="300"/>
        </w:trPr>
        <w:tc>
          <w:tcPr>
            <w:tcW w:w="1078" w:type="dxa"/>
            <w:noWrap/>
            <w:hideMark/>
          </w:tcPr>
          <w:p w14:paraId="2580E6B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5D1EF375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1Î²</w:t>
            </w:r>
          </w:p>
        </w:tc>
        <w:tc>
          <w:tcPr>
            <w:tcW w:w="1314" w:type="dxa"/>
            <w:noWrap/>
            <w:hideMark/>
          </w:tcPr>
          <w:p w14:paraId="076EC392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25481DB" w14:textId="11BE96C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F06A29B" w14:textId="0CDC0D84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0C98DD84" w14:textId="6DE5DC3B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2D8A3062" w14:textId="62EA678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F5EF0" w:rsidRPr="00116D65" w14:paraId="70CAD4BA" w14:textId="61E9BC65" w:rsidTr="00435E06">
        <w:trPr>
          <w:trHeight w:val="300"/>
        </w:trPr>
        <w:tc>
          <w:tcPr>
            <w:tcW w:w="1078" w:type="dxa"/>
            <w:noWrap/>
            <w:hideMark/>
          </w:tcPr>
          <w:p w14:paraId="33AA40B3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810" w:type="dxa"/>
            <w:noWrap/>
            <w:hideMark/>
          </w:tcPr>
          <w:p w14:paraId="2580F14A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23</w:t>
            </w:r>
          </w:p>
        </w:tc>
        <w:tc>
          <w:tcPr>
            <w:tcW w:w="1314" w:type="dxa"/>
            <w:noWrap/>
            <w:hideMark/>
          </w:tcPr>
          <w:p w14:paraId="5EB56AB0" w14:textId="7777777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94541F5" w14:textId="57AB8385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110010B3" w14:textId="70FF40CA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4A8D5B73" w14:textId="263EC1D7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87" w:type="dxa"/>
          </w:tcPr>
          <w:p w14:paraId="5EED65FA" w14:textId="5592F1D9" w:rsidR="001F5EF0" w:rsidRPr="00116D65" w:rsidRDefault="001F5EF0" w:rsidP="001F5EF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7682AC1" w14:textId="77777777" w:rsidR="00116D65" w:rsidRDefault="00116D65" w:rsidP="007E1B82">
      <w:pPr>
        <w:jc w:val="center"/>
      </w:pPr>
    </w:p>
    <w:p w14:paraId="59433D14" w14:textId="77777777" w:rsidR="00116D65" w:rsidRDefault="00116D65" w:rsidP="007E1B82">
      <w:pPr>
        <w:jc w:val="center"/>
      </w:pPr>
    </w:p>
    <w:p w14:paraId="07BFAD44" w14:textId="77777777" w:rsidR="00116D65" w:rsidRDefault="00116D65" w:rsidP="007E1B82">
      <w:pPr>
        <w:jc w:val="center"/>
      </w:pPr>
    </w:p>
    <w:p w14:paraId="79AEB595" w14:textId="038B0807" w:rsidR="00701695" w:rsidRDefault="00021318" w:rsidP="007E1B82">
      <w:pPr>
        <w:jc w:val="center"/>
      </w:pPr>
      <w:r>
        <w:t>3</w:t>
      </w:r>
      <w:r w:rsidR="00021E95">
        <w:t>3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193"/>
        <w:gridCol w:w="3167"/>
        <w:gridCol w:w="1328"/>
        <w:gridCol w:w="1093"/>
        <w:gridCol w:w="1093"/>
        <w:gridCol w:w="1093"/>
        <w:gridCol w:w="1093"/>
      </w:tblGrid>
      <w:tr w:rsidR="00EC0572" w:rsidRPr="00116D65" w14:paraId="78DAA8F2" w14:textId="5E5063F4" w:rsidTr="001C0BFB">
        <w:trPr>
          <w:trHeight w:val="293"/>
        </w:trPr>
        <w:tc>
          <w:tcPr>
            <w:tcW w:w="1193" w:type="dxa"/>
            <w:noWrap/>
            <w:hideMark/>
          </w:tcPr>
          <w:p w14:paraId="66C5FF9A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167" w:type="dxa"/>
            <w:noWrap/>
            <w:hideMark/>
          </w:tcPr>
          <w:p w14:paraId="54EBA05E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28" w:type="dxa"/>
            <w:noWrap/>
            <w:hideMark/>
          </w:tcPr>
          <w:p w14:paraId="6E7425CA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3" w:type="dxa"/>
          </w:tcPr>
          <w:p w14:paraId="18690CB3" w14:textId="17ABE6D0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93" w:type="dxa"/>
          </w:tcPr>
          <w:p w14:paraId="1118E581" w14:textId="1781976D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93" w:type="dxa"/>
          </w:tcPr>
          <w:p w14:paraId="03293B5E" w14:textId="0FECEA6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93" w:type="dxa"/>
          </w:tcPr>
          <w:p w14:paraId="4D176440" w14:textId="228C679B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43482" w:rsidRPr="00116D65" w14:paraId="3356360B" w14:textId="3232D282" w:rsidTr="001C0BFB">
        <w:trPr>
          <w:trHeight w:val="293"/>
        </w:trPr>
        <w:tc>
          <w:tcPr>
            <w:tcW w:w="1193" w:type="dxa"/>
            <w:noWrap/>
            <w:hideMark/>
          </w:tcPr>
          <w:p w14:paraId="779041C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HBx</w:t>
            </w:r>
            <w:proofErr w:type="spellEnd"/>
          </w:p>
        </w:tc>
        <w:tc>
          <w:tcPr>
            <w:tcW w:w="3167" w:type="dxa"/>
            <w:noWrap/>
            <w:hideMark/>
          </w:tcPr>
          <w:p w14:paraId="74383E7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1328" w:type="dxa"/>
            <w:noWrap/>
            <w:hideMark/>
          </w:tcPr>
          <w:p w14:paraId="2CC2417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FD74EFB" w14:textId="2A839D8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1FDF976" w14:textId="4FCC994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757C42A" w14:textId="098D6ED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2C281C4" w14:textId="176D6B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60EC50E8" w14:textId="2DB41FA7" w:rsidTr="001C0BFB">
        <w:trPr>
          <w:trHeight w:val="293"/>
        </w:trPr>
        <w:tc>
          <w:tcPr>
            <w:tcW w:w="1193" w:type="dxa"/>
            <w:noWrap/>
            <w:hideMark/>
          </w:tcPr>
          <w:p w14:paraId="0D64063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HCV NS3</w:t>
            </w:r>
          </w:p>
        </w:tc>
        <w:tc>
          <w:tcPr>
            <w:tcW w:w="3167" w:type="dxa"/>
            <w:noWrap/>
            <w:hideMark/>
          </w:tcPr>
          <w:p w14:paraId="514FF52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1328" w:type="dxa"/>
            <w:noWrap/>
            <w:hideMark/>
          </w:tcPr>
          <w:p w14:paraId="037CAC5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D7F4253" w14:textId="163F058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6204616" w14:textId="77213D3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F2DB553" w14:textId="11E300E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22F114C" w14:textId="5BBF8CC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D11E32F" w14:textId="1F8F3BBD" w:rsidTr="001C0BFB">
        <w:trPr>
          <w:trHeight w:val="293"/>
        </w:trPr>
        <w:tc>
          <w:tcPr>
            <w:tcW w:w="1193" w:type="dxa"/>
            <w:noWrap/>
            <w:hideMark/>
          </w:tcPr>
          <w:p w14:paraId="64E8C32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IM25</w:t>
            </w:r>
          </w:p>
        </w:tc>
        <w:tc>
          <w:tcPr>
            <w:tcW w:w="3167" w:type="dxa"/>
            <w:noWrap/>
            <w:hideMark/>
          </w:tcPr>
          <w:p w14:paraId="5094689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1328" w:type="dxa"/>
            <w:noWrap/>
            <w:hideMark/>
          </w:tcPr>
          <w:p w14:paraId="687D617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119560F1" w14:textId="0AC402C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AB4BF1D" w14:textId="5135591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31492E6" w14:textId="4CA792D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4F3950E" w14:textId="5E88165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976D657" w14:textId="5F4853A9" w:rsidTr="001C0BFB">
        <w:trPr>
          <w:trHeight w:val="293"/>
        </w:trPr>
        <w:tc>
          <w:tcPr>
            <w:tcW w:w="1193" w:type="dxa"/>
            <w:noWrap/>
            <w:hideMark/>
          </w:tcPr>
          <w:p w14:paraId="224555B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Î²RI</w:t>
            </w:r>
          </w:p>
        </w:tc>
        <w:tc>
          <w:tcPr>
            <w:tcW w:w="3167" w:type="dxa"/>
            <w:noWrap/>
            <w:hideMark/>
          </w:tcPr>
          <w:p w14:paraId="58F55C6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57E724A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BC968BB" w14:textId="1CAC6ED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8C3B8EF" w14:textId="06A6BA1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79A6AFC" w14:textId="53B8F68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4BE6876" w14:textId="25CCF67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9E8DD23" w14:textId="07A45786" w:rsidTr="001C0BFB">
        <w:trPr>
          <w:trHeight w:val="293"/>
        </w:trPr>
        <w:tc>
          <w:tcPr>
            <w:tcW w:w="1193" w:type="dxa"/>
            <w:noWrap/>
            <w:hideMark/>
          </w:tcPr>
          <w:p w14:paraId="3F09AB1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Î²RII</w:t>
            </w:r>
          </w:p>
        </w:tc>
        <w:tc>
          <w:tcPr>
            <w:tcW w:w="3167" w:type="dxa"/>
            <w:noWrap/>
            <w:hideMark/>
          </w:tcPr>
          <w:p w14:paraId="70F6336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301ED54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BC188E3" w14:textId="1E258F1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AAD2DF5" w14:textId="453EDBA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0C8BA0A" w14:textId="79D7851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6BE5D50" w14:textId="431839A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9B46B93" w14:textId="0E13FB92" w:rsidTr="001C0BFB">
        <w:trPr>
          <w:trHeight w:val="293"/>
        </w:trPr>
        <w:tc>
          <w:tcPr>
            <w:tcW w:w="1193" w:type="dxa"/>
            <w:noWrap/>
            <w:hideMark/>
          </w:tcPr>
          <w:p w14:paraId="6578411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M1A</w:t>
            </w:r>
          </w:p>
        </w:tc>
        <w:tc>
          <w:tcPr>
            <w:tcW w:w="3167" w:type="dxa"/>
            <w:noWrap/>
            <w:hideMark/>
          </w:tcPr>
          <w:p w14:paraId="5166AE4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6B37E0B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C9862A0" w14:textId="21F0374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D0C53A9" w14:textId="177E605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CF27BCD" w14:textId="4F61F85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2FA6BB93" w14:textId="1368904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65B9944B" w14:textId="0560F7B0" w:rsidTr="001C0BFB">
        <w:trPr>
          <w:trHeight w:val="293"/>
        </w:trPr>
        <w:tc>
          <w:tcPr>
            <w:tcW w:w="1193" w:type="dxa"/>
            <w:noWrap/>
            <w:hideMark/>
          </w:tcPr>
          <w:p w14:paraId="798FCEE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IF1Î³</w:t>
            </w:r>
          </w:p>
        </w:tc>
        <w:tc>
          <w:tcPr>
            <w:tcW w:w="3167" w:type="dxa"/>
            <w:noWrap/>
            <w:hideMark/>
          </w:tcPr>
          <w:p w14:paraId="1D0242D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7ACB564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697BAB7" w14:textId="1785A6A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5E2D686" w14:textId="6642403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A4C9691" w14:textId="4E057F9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740ADC59" w14:textId="2D7336F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4B739FA3" w14:textId="0A765963" w:rsidTr="001C0BFB">
        <w:trPr>
          <w:trHeight w:val="293"/>
        </w:trPr>
        <w:tc>
          <w:tcPr>
            <w:tcW w:w="1193" w:type="dxa"/>
            <w:noWrap/>
            <w:hideMark/>
          </w:tcPr>
          <w:p w14:paraId="1B7AEB9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EK6</w:t>
            </w:r>
          </w:p>
        </w:tc>
        <w:tc>
          <w:tcPr>
            <w:tcW w:w="3167" w:type="dxa"/>
            <w:noWrap/>
            <w:hideMark/>
          </w:tcPr>
          <w:p w14:paraId="55AC103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1328" w:type="dxa"/>
            <w:noWrap/>
            <w:hideMark/>
          </w:tcPr>
          <w:p w14:paraId="44F6CF1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7602B2B" w14:textId="7D56A11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F64C48B" w14:textId="16A7808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37D503FB" w14:textId="30746FE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94FF3DE" w14:textId="380FF59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7188B4C" w14:textId="6CE975CC" w:rsidTr="001C0BFB">
        <w:trPr>
          <w:trHeight w:val="293"/>
        </w:trPr>
        <w:tc>
          <w:tcPr>
            <w:tcW w:w="1193" w:type="dxa"/>
            <w:noWrap/>
            <w:hideMark/>
          </w:tcPr>
          <w:p w14:paraId="2DC01AD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HL1</w:t>
            </w:r>
          </w:p>
        </w:tc>
        <w:tc>
          <w:tcPr>
            <w:tcW w:w="3167" w:type="dxa"/>
            <w:noWrap/>
            <w:hideMark/>
          </w:tcPr>
          <w:p w14:paraId="3DD26FC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4D176F6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20B8498" w14:textId="7F6FD6E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EEA77EA" w14:textId="32FAE4D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407046E" w14:textId="7DF4F58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358FB7C" w14:textId="574DC8F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082A167" w14:textId="0E6BE594" w:rsidTr="001C0BFB">
        <w:trPr>
          <w:trHeight w:val="293"/>
        </w:trPr>
        <w:tc>
          <w:tcPr>
            <w:tcW w:w="1193" w:type="dxa"/>
            <w:noWrap/>
            <w:hideMark/>
          </w:tcPr>
          <w:p w14:paraId="23A498C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NCX1</w:t>
            </w:r>
          </w:p>
        </w:tc>
        <w:tc>
          <w:tcPr>
            <w:tcW w:w="3167" w:type="dxa"/>
            <w:noWrap/>
            <w:hideMark/>
          </w:tcPr>
          <w:p w14:paraId="7C86170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3F2D863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2517B9D" w14:textId="0095835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0AFFF0DC" w14:textId="034891C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17C7CB98" w14:textId="397B763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C530BDF" w14:textId="5E22C80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36966FF6" w14:textId="62D06593" w:rsidTr="001C0BFB">
        <w:trPr>
          <w:trHeight w:val="293"/>
        </w:trPr>
        <w:tc>
          <w:tcPr>
            <w:tcW w:w="1193" w:type="dxa"/>
            <w:noWrap/>
            <w:hideMark/>
          </w:tcPr>
          <w:p w14:paraId="3E76D9D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PC6</w:t>
            </w:r>
          </w:p>
        </w:tc>
        <w:tc>
          <w:tcPr>
            <w:tcW w:w="3167" w:type="dxa"/>
            <w:noWrap/>
            <w:hideMark/>
          </w:tcPr>
          <w:p w14:paraId="708EE1E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347CE62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ED4F5A3" w14:textId="2699600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2AE0559E" w14:textId="7A97A5A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B415B59" w14:textId="43FBD86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6FD5A2F3" w14:textId="775F8AE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6819CA7C" w14:textId="303043FA" w:rsidTr="001C0BFB">
        <w:trPr>
          <w:trHeight w:val="293"/>
        </w:trPr>
        <w:tc>
          <w:tcPr>
            <w:tcW w:w="1193" w:type="dxa"/>
            <w:noWrap/>
            <w:hideMark/>
          </w:tcPr>
          <w:p w14:paraId="44520BA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LF</w:t>
            </w:r>
          </w:p>
        </w:tc>
        <w:tc>
          <w:tcPr>
            <w:tcW w:w="3167" w:type="dxa"/>
            <w:noWrap/>
            <w:hideMark/>
          </w:tcPr>
          <w:p w14:paraId="1A95027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inker region phosphorylation of R-</w:t>
            </w: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28" w:type="dxa"/>
            <w:noWrap/>
            <w:hideMark/>
          </w:tcPr>
          <w:p w14:paraId="618C8D6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84713D0" w14:textId="5C2D5D4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9CFEDFA" w14:textId="26BAFC5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8E95A5F" w14:textId="5DE4205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6AC8A5D" w14:textId="2760B72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6F7B344A" w14:textId="2D450A9F" w:rsidTr="001C0BFB">
        <w:trPr>
          <w:trHeight w:val="293"/>
        </w:trPr>
        <w:tc>
          <w:tcPr>
            <w:tcW w:w="1193" w:type="dxa"/>
            <w:noWrap/>
            <w:hideMark/>
          </w:tcPr>
          <w:p w14:paraId="4079F2F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GRK2</w:t>
            </w:r>
          </w:p>
        </w:tc>
        <w:tc>
          <w:tcPr>
            <w:tcW w:w="3167" w:type="dxa"/>
            <w:noWrap/>
            <w:hideMark/>
          </w:tcPr>
          <w:p w14:paraId="216B4B4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2C345A5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667C52D" w14:textId="6505BEE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46043207" w14:textId="6E706FF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A0018DA" w14:textId="13B898E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CB53D65" w14:textId="55BD9F3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4D4D88D2" w14:textId="2E65F856" w:rsidTr="001C0BFB">
        <w:trPr>
          <w:trHeight w:val="293"/>
        </w:trPr>
        <w:tc>
          <w:tcPr>
            <w:tcW w:w="1193" w:type="dxa"/>
            <w:noWrap/>
            <w:hideMark/>
          </w:tcPr>
          <w:p w14:paraId="6491F5E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37</w:t>
            </w:r>
          </w:p>
        </w:tc>
        <w:tc>
          <w:tcPr>
            <w:tcW w:w="3167" w:type="dxa"/>
            <w:noWrap/>
            <w:hideMark/>
          </w:tcPr>
          <w:p w14:paraId="4E93F5B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1D47246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B382D67" w14:textId="4E5C1C3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532A029" w14:textId="6A857F4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2371345" w14:textId="2BCF52E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8F4D2C3" w14:textId="6FC4853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725574F9" w14:textId="4F7F16BA" w:rsidTr="001C0BFB">
        <w:trPr>
          <w:trHeight w:val="293"/>
        </w:trPr>
        <w:tc>
          <w:tcPr>
            <w:tcW w:w="1193" w:type="dxa"/>
            <w:noWrap/>
            <w:hideMark/>
          </w:tcPr>
          <w:p w14:paraId="3286B99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3167" w:type="dxa"/>
            <w:noWrap/>
            <w:hideMark/>
          </w:tcPr>
          <w:p w14:paraId="758B369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78B9288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3C1152BA" w14:textId="44704CC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7F9F7C5D" w14:textId="1E70812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472F0FA" w14:textId="57FC907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5997BA68" w14:textId="613705C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D544F7B" w14:textId="38E560C3" w:rsidTr="001C0BFB">
        <w:trPr>
          <w:trHeight w:val="293"/>
        </w:trPr>
        <w:tc>
          <w:tcPr>
            <w:tcW w:w="1193" w:type="dxa"/>
            <w:noWrap/>
            <w:hideMark/>
          </w:tcPr>
          <w:p w14:paraId="537566D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L-1Î²</w:t>
            </w:r>
          </w:p>
        </w:tc>
        <w:tc>
          <w:tcPr>
            <w:tcW w:w="3167" w:type="dxa"/>
            <w:noWrap/>
            <w:hideMark/>
          </w:tcPr>
          <w:p w14:paraId="59F860F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28" w:type="dxa"/>
            <w:noWrap/>
            <w:hideMark/>
          </w:tcPr>
          <w:p w14:paraId="28ABAE8E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6E03D74" w14:textId="1BFC2A6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3A26355" w14:textId="5D17EED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7C985B4" w14:textId="0367422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2BDF12E" w14:textId="16E4FD0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EE35C92" w14:textId="44EEA4F1" w:rsidTr="001C0BFB">
        <w:trPr>
          <w:trHeight w:val="293"/>
        </w:trPr>
        <w:tc>
          <w:tcPr>
            <w:tcW w:w="1193" w:type="dxa"/>
            <w:noWrap/>
            <w:hideMark/>
          </w:tcPr>
          <w:p w14:paraId="067A0FF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3167" w:type="dxa"/>
            <w:noWrap/>
            <w:hideMark/>
          </w:tcPr>
          <w:p w14:paraId="13C3D20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F</w:t>
            </w:r>
          </w:p>
        </w:tc>
        <w:tc>
          <w:tcPr>
            <w:tcW w:w="1328" w:type="dxa"/>
            <w:noWrap/>
            <w:hideMark/>
          </w:tcPr>
          <w:p w14:paraId="5A5DE33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1B1C52D" w14:textId="33F28F2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BE62524" w14:textId="7A328BF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72BAF18" w14:textId="2B6243D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23A9D60" w14:textId="49D983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4B479168" w14:textId="192F454B" w:rsidTr="001C0BFB">
        <w:trPr>
          <w:trHeight w:val="293"/>
        </w:trPr>
        <w:tc>
          <w:tcPr>
            <w:tcW w:w="1193" w:type="dxa"/>
            <w:noWrap/>
            <w:hideMark/>
          </w:tcPr>
          <w:p w14:paraId="53633CD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2121918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1FD8628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0BD3991" w14:textId="7B6987D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6566576" w14:textId="0031599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B7F4E63" w14:textId="73D0546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5821FC5" w14:textId="296C958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C82B755" w14:textId="05146D87" w:rsidTr="001C0BFB">
        <w:trPr>
          <w:trHeight w:val="293"/>
        </w:trPr>
        <w:tc>
          <w:tcPr>
            <w:tcW w:w="1193" w:type="dxa"/>
            <w:noWrap/>
            <w:hideMark/>
          </w:tcPr>
          <w:p w14:paraId="13A2128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4BACC2E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XXC5</w:t>
            </w:r>
          </w:p>
        </w:tc>
        <w:tc>
          <w:tcPr>
            <w:tcW w:w="1328" w:type="dxa"/>
            <w:noWrap/>
            <w:hideMark/>
          </w:tcPr>
          <w:p w14:paraId="3DBD917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1F5502F" w14:textId="1A8CBB9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B11D9A3" w14:textId="004749F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6D735C1" w14:textId="1A421AE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BBA80B2" w14:textId="45B1828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E4D66D5" w14:textId="3D33269E" w:rsidTr="001C0BFB">
        <w:trPr>
          <w:trHeight w:val="293"/>
        </w:trPr>
        <w:tc>
          <w:tcPr>
            <w:tcW w:w="1193" w:type="dxa"/>
            <w:noWrap/>
            <w:hideMark/>
          </w:tcPr>
          <w:p w14:paraId="2DC012B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3C99EFD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KLF17</w:t>
            </w:r>
          </w:p>
        </w:tc>
        <w:tc>
          <w:tcPr>
            <w:tcW w:w="1328" w:type="dxa"/>
            <w:noWrap/>
            <w:hideMark/>
          </w:tcPr>
          <w:p w14:paraId="7892AEE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C7C67B1" w14:textId="2406499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BA2DAE0" w14:textId="49EDDE4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1B39A98" w14:textId="750FE28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E5D5097" w14:textId="45E98C7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74181B5" w14:textId="39632139" w:rsidTr="001C0BFB">
        <w:trPr>
          <w:trHeight w:val="293"/>
        </w:trPr>
        <w:tc>
          <w:tcPr>
            <w:tcW w:w="1193" w:type="dxa"/>
            <w:noWrap/>
            <w:hideMark/>
          </w:tcPr>
          <w:p w14:paraId="6A6EBDC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mad complex</w:t>
            </w:r>
          </w:p>
        </w:tc>
        <w:tc>
          <w:tcPr>
            <w:tcW w:w="3167" w:type="dxa"/>
            <w:noWrap/>
            <w:hideMark/>
          </w:tcPr>
          <w:p w14:paraId="3573C20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1328" w:type="dxa"/>
            <w:noWrap/>
            <w:hideMark/>
          </w:tcPr>
          <w:p w14:paraId="34E66F1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A9B57AF" w14:textId="2041A0E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47FBF33" w14:textId="4575259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3D6CD37" w14:textId="6CB277A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3" w:type="dxa"/>
          </w:tcPr>
          <w:p w14:paraId="2AFE47C6" w14:textId="2BBEDB7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0B298FF" w14:textId="7132BDA8" w:rsidTr="001C0BFB">
        <w:trPr>
          <w:trHeight w:val="293"/>
        </w:trPr>
        <w:tc>
          <w:tcPr>
            <w:tcW w:w="1193" w:type="dxa"/>
            <w:noWrap/>
            <w:hideMark/>
          </w:tcPr>
          <w:p w14:paraId="7719ABE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RF</w:t>
            </w:r>
          </w:p>
        </w:tc>
        <w:tc>
          <w:tcPr>
            <w:tcW w:w="3167" w:type="dxa"/>
            <w:noWrap/>
            <w:hideMark/>
          </w:tcPr>
          <w:p w14:paraId="2EE3E09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772C7C8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B2CD02E" w14:textId="10C6E4F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313B5359" w14:textId="3A2F137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BF940B1" w14:textId="1409955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2A2BEEE" w14:textId="53F658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3B11654" w14:textId="3C78DBDD" w:rsidTr="001C0BFB">
        <w:trPr>
          <w:trHeight w:val="293"/>
        </w:trPr>
        <w:tc>
          <w:tcPr>
            <w:tcW w:w="1193" w:type="dxa"/>
            <w:noWrap/>
            <w:hideMark/>
          </w:tcPr>
          <w:p w14:paraId="5EA4209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HCV core</w:t>
            </w:r>
          </w:p>
        </w:tc>
        <w:tc>
          <w:tcPr>
            <w:tcW w:w="3167" w:type="dxa"/>
            <w:noWrap/>
            <w:hideMark/>
          </w:tcPr>
          <w:p w14:paraId="598406C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3905844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FFACAEC" w14:textId="394979F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34790CE" w14:textId="3B0A129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4B8B1D34" w14:textId="4EB33D6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039775BF" w14:textId="28FB402B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5F526702" w14:textId="2BEB302F" w:rsidTr="001C0BFB">
        <w:trPr>
          <w:trHeight w:val="293"/>
        </w:trPr>
        <w:tc>
          <w:tcPr>
            <w:tcW w:w="1193" w:type="dxa"/>
            <w:noWrap/>
            <w:hideMark/>
          </w:tcPr>
          <w:p w14:paraId="5BB2494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EVI</w:t>
            </w:r>
          </w:p>
        </w:tc>
        <w:tc>
          <w:tcPr>
            <w:tcW w:w="3167" w:type="dxa"/>
            <w:noWrap/>
            <w:hideMark/>
          </w:tcPr>
          <w:p w14:paraId="61B18AB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7324A17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99A820A" w14:textId="52D7F99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377BA588" w14:textId="0C77452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D8A1B77" w14:textId="4D46F8C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78A45236" w14:textId="583E2C8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01E4324" w14:textId="11E22C9E" w:rsidTr="001C0BFB">
        <w:trPr>
          <w:trHeight w:val="293"/>
        </w:trPr>
        <w:tc>
          <w:tcPr>
            <w:tcW w:w="1193" w:type="dxa"/>
            <w:noWrap/>
            <w:hideMark/>
          </w:tcPr>
          <w:p w14:paraId="7746946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PLA2Î±</w:t>
            </w:r>
          </w:p>
        </w:tc>
        <w:tc>
          <w:tcPr>
            <w:tcW w:w="3167" w:type="dxa"/>
            <w:noWrap/>
            <w:hideMark/>
          </w:tcPr>
          <w:p w14:paraId="69B8746E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PAR-Î³</w:t>
            </w:r>
          </w:p>
        </w:tc>
        <w:tc>
          <w:tcPr>
            <w:tcW w:w="1328" w:type="dxa"/>
            <w:noWrap/>
            <w:hideMark/>
          </w:tcPr>
          <w:p w14:paraId="64579C9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1893547B" w14:textId="428E73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671CA449" w14:textId="56A5BCE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50D767CC" w14:textId="36C3914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3" w:type="dxa"/>
          </w:tcPr>
          <w:p w14:paraId="2CD6523C" w14:textId="643EC95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F798862" w14:textId="67378F2E" w:rsidTr="001C0BFB">
        <w:trPr>
          <w:trHeight w:val="293"/>
        </w:trPr>
        <w:tc>
          <w:tcPr>
            <w:tcW w:w="1193" w:type="dxa"/>
            <w:noWrap/>
            <w:hideMark/>
          </w:tcPr>
          <w:p w14:paraId="7402751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lastRenderedPageBreak/>
              <w:t>TF</w:t>
            </w:r>
          </w:p>
        </w:tc>
        <w:tc>
          <w:tcPr>
            <w:tcW w:w="3167" w:type="dxa"/>
            <w:noWrap/>
            <w:hideMark/>
          </w:tcPr>
          <w:p w14:paraId="1D5322B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o-activator</w:t>
            </w:r>
          </w:p>
        </w:tc>
        <w:tc>
          <w:tcPr>
            <w:tcW w:w="1328" w:type="dxa"/>
            <w:noWrap/>
            <w:hideMark/>
          </w:tcPr>
          <w:p w14:paraId="1966954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23CC3C2C" w14:textId="6DE7C82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D2D3847" w14:textId="2F4C661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7AD4E2E4" w14:textId="07A97BE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597CCB2D" w14:textId="57BE5B4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5618225D" w14:textId="5B7D00B3" w:rsidTr="001C0BFB">
        <w:trPr>
          <w:trHeight w:val="293"/>
        </w:trPr>
        <w:tc>
          <w:tcPr>
            <w:tcW w:w="1193" w:type="dxa"/>
            <w:noWrap/>
            <w:hideMark/>
          </w:tcPr>
          <w:p w14:paraId="4471C4E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o-activator</w:t>
            </w:r>
          </w:p>
        </w:tc>
        <w:tc>
          <w:tcPr>
            <w:tcW w:w="3167" w:type="dxa"/>
            <w:noWrap/>
            <w:hideMark/>
          </w:tcPr>
          <w:p w14:paraId="5B9CDA8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gene expression</w:t>
            </w:r>
          </w:p>
        </w:tc>
        <w:tc>
          <w:tcPr>
            <w:tcW w:w="1328" w:type="dxa"/>
            <w:noWrap/>
            <w:hideMark/>
          </w:tcPr>
          <w:p w14:paraId="2B78D88B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2C63829" w14:textId="6FF61D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96546B3" w14:textId="20F59CC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4D5617A5" w14:textId="0C042E3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3" w:type="dxa"/>
          </w:tcPr>
          <w:p w14:paraId="6590B601" w14:textId="3CC0A2B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6571E26" w14:textId="77777777" w:rsidR="00116D65" w:rsidRDefault="00116D65" w:rsidP="007E1B82">
      <w:pPr>
        <w:jc w:val="center"/>
      </w:pPr>
    </w:p>
    <w:p w14:paraId="263DDD3A" w14:textId="77777777" w:rsidR="00116D65" w:rsidRDefault="00116D65" w:rsidP="007E1B82">
      <w:pPr>
        <w:jc w:val="center"/>
      </w:pPr>
    </w:p>
    <w:p w14:paraId="385D38C9" w14:textId="77777777" w:rsidR="00116D65" w:rsidRDefault="00116D65" w:rsidP="007E1B82">
      <w:pPr>
        <w:jc w:val="center"/>
      </w:pPr>
    </w:p>
    <w:p w14:paraId="351A657E" w14:textId="77777777" w:rsidR="00116D65" w:rsidRDefault="00116D65" w:rsidP="007E1B82">
      <w:pPr>
        <w:jc w:val="center"/>
      </w:pPr>
    </w:p>
    <w:p w14:paraId="42BED775" w14:textId="6B5849F6" w:rsidR="00701695" w:rsidRDefault="00021318" w:rsidP="007E1B82">
      <w:pPr>
        <w:jc w:val="center"/>
      </w:pPr>
      <w:r>
        <w:t>3</w:t>
      </w:r>
      <w:r w:rsidR="00021E95">
        <w:t>4</w:t>
      </w:r>
    </w:p>
    <w:tbl>
      <w:tblPr>
        <w:tblStyle w:val="TableGrid"/>
        <w:tblW w:w="10035" w:type="dxa"/>
        <w:tblLook w:val="04A0" w:firstRow="1" w:lastRow="0" w:firstColumn="1" w:lastColumn="0" w:noHBand="0" w:noVBand="1"/>
      </w:tblPr>
      <w:tblGrid>
        <w:gridCol w:w="1610"/>
        <w:gridCol w:w="2757"/>
        <w:gridCol w:w="1320"/>
        <w:gridCol w:w="1087"/>
        <w:gridCol w:w="1087"/>
        <w:gridCol w:w="1087"/>
        <w:gridCol w:w="1087"/>
      </w:tblGrid>
      <w:tr w:rsidR="00EC0572" w:rsidRPr="00116D65" w14:paraId="02610E05" w14:textId="6C7C6634" w:rsidTr="001C0BFB">
        <w:trPr>
          <w:trHeight w:val="295"/>
        </w:trPr>
        <w:tc>
          <w:tcPr>
            <w:tcW w:w="1610" w:type="dxa"/>
            <w:noWrap/>
            <w:hideMark/>
          </w:tcPr>
          <w:p w14:paraId="0FA8DBB2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757" w:type="dxa"/>
            <w:noWrap/>
            <w:hideMark/>
          </w:tcPr>
          <w:p w14:paraId="5C00F356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20" w:type="dxa"/>
            <w:noWrap/>
            <w:hideMark/>
          </w:tcPr>
          <w:p w14:paraId="2B840282" w14:textId="77777777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7" w:type="dxa"/>
          </w:tcPr>
          <w:p w14:paraId="146000C0" w14:textId="7AAA91B2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7" w:type="dxa"/>
          </w:tcPr>
          <w:p w14:paraId="4209710F" w14:textId="4885A67B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7" w:type="dxa"/>
          </w:tcPr>
          <w:p w14:paraId="7F4325D6" w14:textId="112F9E68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7" w:type="dxa"/>
          </w:tcPr>
          <w:p w14:paraId="7B69DCE9" w14:textId="2F81458C" w:rsidR="00EC0572" w:rsidRPr="00116D6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43482" w:rsidRPr="00116D65" w14:paraId="47E823B5" w14:textId="0464E711" w:rsidTr="001C0BFB">
        <w:trPr>
          <w:trHeight w:val="295"/>
        </w:trPr>
        <w:tc>
          <w:tcPr>
            <w:tcW w:w="1610" w:type="dxa"/>
            <w:noWrap/>
            <w:hideMark/>
          </w:tcPr>
          <w:p w14:paraId="606392A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MK2206</w:t>
            </w:r>
          </w:p>
        </w:tc>
        <w:tc>
          <w:tcPr>
            <w:tcW w:w="2757" w:type="dxa"/>
            <w:noWrap/>
            <w:hideMark/>
          </w:tcPr>
          <w:p w14:paraId="66FE23C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20" w:type="dxa"/>
            <w:noWrap/>
            <w:hideMark/>
          </w:tcPr>
          <w:p w14:paraId="3EAE831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41094AE6" w14:textId="64596C8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1C8B2E14" w14:textId="49889B5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273648C" w14:textId="5763DAB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E012568" w14:textId="689850F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B42413A" w14:textId="3A4C9ABE" w:rsidTr="001C0BFB">
        <w:trPr>
          <w:trHeight w:val="295"/>
        </w:trPr>
        <w:tc>
          <w:tcPr>
            <w:tcW w:w="1610" w:type="dxa"/>
            <w:noWrap/>
            <w:hideMark/>
          </w:tcPr>
          <w:p w14:paraId="2FAEB77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Sorafenib Resistance</w:t>
            </w:r>
          </w:p>
        </w:tc>
        <w:tc>
          <w:tcPr>
            <w:tcW w:w="2757" w:type="dxa"/>
            <w:noWrap/>
            <w:hideMark/>
          </w:tcPr>
          <w:p w14:paraId="5CC1FCFE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20" w:type="dxa"/>
            <w:noWrap/>
            <w:hideMark/>
          </w:tcPr>
          <w:p w14:paraId="19137A2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3422728" w14:textId="2E03363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1BE4D225" w14:textId="18BB609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45E9A27" w14:textId="2CCACF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7D94E15" w14:textId="366781C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4965B6E0" w14:textId="0F09C4DC" w:rsidTr="001C0BFB">
        <w:trPr>
          <w:trHeight w:val="295"/>
        </w:trPr>
        <w:tc>
          <w:tcPr>
            <w:tcW w:w="1610" w:type="dxa"/>
            <w:noWrap/>
            <w:hideMark/>
          </w:tcPr>
          <w:p w14:paraId="57CD08B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757" w:type="dxa"/>
            <w:noWrap/>
            <w:hideMark/>
          </w:tcPr>
          <w:p w14:paraId="6FD51D1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320" w:type="dxa"/>
            <w:noWrap/>
            <w:hideMark/>
          </w:tcPr>
          <w:p w14:paraId="5DCAD54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E7E50AB" w14:textId="72FA8CF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7EE9AD53" w14:textId="67749B5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5AB3712" w14:textId="7B7D1D7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4D1EC84" w14:textId="3BEA8BE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FBD31E1" w14:textId="0F0B1C14" w:rsidTr="001C0BFB">
        <w:trPr>
          <w:trHeight w:val="295"/>
        </w:trPr>
        <w:tc>
          <w:tcPr>
            <w:tcW w:w="1610" w:type="dxa"/>
            <w:noWrap/>
            <w:hideMark/>
          </w:tcPr>
          <w:p w14:paraId="5E25894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757" w:type="dxa"/>
            <w:noWrap/>
            <w:hideMark/>
          </w:tcPr>
          <w:p w14:paraId="6110B48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20" w:type="dxa"/>
            <w:noWrap/>
            <w:hideMark/>
          </w:tcPr>
          <w:p w14:paraId="58EA4DF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1E9398E7" w14:textId="10FE0C7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1F5D983B" w14:textId="7F77BAA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4A5DFC1" w14:textId="0BD46D7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3840F48C" w14:textId="30060A3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5DEC14D7" w14:textId="5BCF3051" w:rsidTr="001C0BFB">
        <w:trPr>
          <w:trHeight w:val="295"/>
        </w:trPr>
        <w:tc>
          <w:tcPr>
            <w:tcW w:w="1610" w:type="dxa"/>
            <w:noWrap/>
            <w:hideMark/>
          </w:tcPr>
          <w:p w14:paraId="082F4CF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757" w:type="dxa"/>
            <w:noWrap/>
            <w:hideMark/>
          </w:tcPr>
          <w:p w14:paraId="19A8A3D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320" w:type="dxa"/>
            <w:noWrap/>
            <w:hideMark/>
          </w:tcPr>
          <w:p w14:paraId="75A1DEC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E9812FC" w14:textId="7D31D28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4B1D21B1" w14:textId="4B2B0E4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37A25C77" w14:textId="5983107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67D6A32" w14:textId="72C3A08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3DEB2ED2" w14:textId="1BD0A59E" w:rsidTr="001C0BFB">
        <w:trPr>
          <w:trHeight w:val="295"/>
        </w:trPr>
        <w:tc>
          <w:tcPr>
            <w:tcW w:w="1610" w:type="dxa"/>
            <w:noWrap/>
            <w:hideMark/>
          </w:tcPr>
          <w:p w14:paraId="44E85DE3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757" w:type="dxa"/>
            <w:noWrap/>
            <w:hideMark/>
          </w:tcPr>
          <w:p w14:paraId="2166A8E1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DHHC16</w:t>
            </w:r>
          </w:p>
        </w:tc>
        <w:tc>
          <w:tcPr>
            <w:tcW w:w="1320" w:type="dxa"/>
            <w:noWrap/>
            <w:hideMark/>
          </w:tcPr>
          <w:p w14:paraId="7A698A4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A3442C5" w14:textId="7B666AF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1F2452E" w14:textId="3BB0EB4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46549F5F" w14:textId="141C4B8D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E6E6116" w14:textId="55F210C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099B3985" w14:textId="076F6E24" w:rsidTr="001C0BFB">
        <w:trPr>
          <w:trHeight w:val="295"/>
        </w:trPr>
        <w:tc>
          <w:tcPr>
            <w:tcW w:w="1610" w:type="dxa"/>
            <w:noWrap/>
            <w:hideMark/>
          </w:tcPr>
          <w:p w14:paraId="0270048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757" w:type="dxa"/>
            <w:noWrap/>
            <w:hideMark/>
          </w:tcPr>
          <w:p w14:paraId="1E6AB1D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20" w:type="dxa"/>
            <w:noWrap/>
            <w:hideMark/>
          </w:tcPr>
          <w:p w14:paraId="7E36710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3A785FB" w14:textId="4C44C1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3CCBC7F3" w14:textId="0D3F337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70C27FFA" w14:textId="1C8B264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58E10E7A" w14:textId="6F74351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116D65" w14:paraId="5C61315D" w14:textId="09AF242D" w:rsidTr="001C0BFB">
        <w:trPr>
          <w:trHeight w:val="295"/>
        </w:trPr>
        <w:tc>
          <w:tcPr>
            <w:tcW w:w="1610" w:type="dxa"/>
            <w:noWrap/>
            <w:hideMark/>
          </w:tcPr>
          <w:p w14:paraId="22FA4F4D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DHHC16</w:t>
            </w:r>
          </w:p>
        </w:tc>
        <w:tc>
          <w:tcPr>
            <w:tcW w:w="2757" w:type="dxa"/>
            <w:noWrap/>
            <w:hideMark/>
          </w:tcPr>
          <w:p w14:paraId="77C1085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</w:t>
            </w:r>
          </w:p>
        </w:tc>
        <w:tc>
          <w:tcPr>
            <w:tcW w:w="1320" w:type="dxa"/>
            <w:noWrap/>
            <w:hideMark/>
          </w:tcPr>
          <w:p w14:paraId="436A3432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7E992785" w14:textId="5C287EC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548E1A91" w14:textId="4CA68EA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6A9E1340" w14:textId="21486BA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F0B7B56" w14:textId="60186CE3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16433C1F" w14:textId="5520D455" w:rsidTr="001C0BFB">
        <w:trPr>
          <w:trHeight w:val="295"/>
        </w:trPr>
        <w:tc>
          <w:tcPr>
            <w:tcW w:w="1610" w:type="dxa"/>
            <w:noWrap/>
            <w:hideMark/>
          </w:tcPr>
          <w:p w14:paraId="17AF966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</w:t>
            </w:r>
          </w:p>
        </w:tc>
        <w:tc>
          <w:tcPr>
            <w:tcW w:w="2757" w:type="dxa"/>
            <w:noWrap/>
            <w:hideMark/>
          </w:tcPr>
          <w:p w14:paraId="4629AA2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1320" w:type="dxa"/>
            <w:noWrap/>
            <w:hideMark/>
          </w:tcPr>
          <w:p w14:paraId="4772B2D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945C132" w14:textId="1894F68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24115B4E" w14:textId="2CBAC95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48E88565" w14:textId="7255C04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677EAD4C" w14:textId="24163C2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09A3E1C4" w14:textId="1C1BB37C" w:rsidTr="001C0BFB">
        <w:trPr>
          <w:trHeight w:val="295"/>
        </w:trPr>
        <w:tc>
          <w:tcPr>
            <w:tcW w:w="1610" w:type="dxa"/>
            <w:noWrap/>
            <w:hideMark/>
          </w:tcPr>
          <w:p w14:paraId="2C662138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16D65">
              <w:rPr>
                <w:rFonts w:ascii="Aptos Narrow" w:eastAsia="Times New Roman" w:hAnsi="Aptos Narrow" w:cs="Times New Roman"/>
                <w:color w:val="000000"/>
              </w:rPr>
              <w:t>CPPtat</w:t>
            </w:r>
            <w:proofErr w:type="spellEnd"/>
          </w:p>
        </w:tc>
        <w:tc>
          <w:tcPr>
            <w:tcW w:w="2757" w:type="dxa"/>
            <w:noWrap/>
            <w:hideMark/>
          </w:tcPr>
          <w:p w14:paraId="65151E6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 of Endogenous PCSK9</w:t>
            </w:r>
          </w:p>
        </w:tc>
        <w:tc>
          <w:tcPr>
            <w:tcW w:w="1320" w:type="dxa"/>
            <w:noWrap/>
            <w:hideMark/>
          </w:tcPr>
          <w:p w14:paraId="763C7D6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5A1C5E05" w14:textId="25C28F8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D4FD071" w14:textId="14CB35C6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49FC44BC" w14:textId="5EBF286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DC16181" w14:textId="040F398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629314BA" w14:textId="6C17699F" w:rsidTr="001C0BFB">
        <w:trPr>
          <w:trHeight w:val="295"/>
        </w:trPr>
        <w:tc>
          <w:tcPr>
            <w:tcW w:w="1610" w:type="dxa"/>
            <w:noWrap/>
            <w:hideMark/>
          </w:tcPr>
          <w:p w14:paraId="6F18CDB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almitoylation</w:t>
            </w:r>
          </w:p>
        </w:tc>
        <w:tc>
          <w:tcPr>
            <w:tcW w:w="2757" w:type="dxa"/>
            <w:noWrap/>
            <w:hideMark/>
          </w:tcPr>
          <w:p w14:paraId="25995B3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1320" w:type="dxa"/>
            <w:noWrap/>
            <w:hideMark/>
          </w:tcPr>
          <w:p w14:paraId="074E5156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69A4E95" w14:textId="3408285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8C5623F" w14:textId="52DAA99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77570CF6" w14:textId="667D0C58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593BE16F" w14:textId="571FC0B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347858C1" w14:textId="191B1AA6" w:rsidTr="001C0BFB">
        <w:trPr>
          <w:trHeight w:val="295"/>
        </w:trPr>
        <w:tc>
          <w:tcPr>
            <w:tcW w:w="1610" w:type="dxa"/>
            <w:noWrap/>
            <w:hideMark/>
          </w:tcPr>
          <w:p w14:paraId="3F8EFE2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2757" w:type="dxa"/>
            <w:noWrap/>
            <w:hideMark/>
          </w:tcPr>
          <w:p w14:paraId="6BB93585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umor Cell Hydrolysis</w:t>
            </w:r>
          </w:p>
        </w:tc>
        <w:tc>
          <w:tcPr>
            <w:tcW w:w="1320" w:type="dxa"/>
            <w:noWrap/>
            <w:hideMark/>
          </w:tcPr>
          <w:p w14:paraId="3B472C3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E360F97" w14:textId="38019C8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B00F629" w14:textId="29AA178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2EF068B9" w14:textId="664F7684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3FDA17C3" w14:textId="78304AC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2B9BF69F" w14:textId="2556C92C" w:rsidTr="001C0BFB">
        <w:trPr>
          <w:trHeight w:val="295"/>
        </w:trPr>
        <w:tc>
          <w:tcPr>
            <w:tcW w:w="1610" w:type="dxa"/>
            <w:noWrap/>
            <w:hideMark/>
          </w:tcPr>
          <w:p w14:paraId="07F1B9FC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PCSK9</w:t>
            </w:r>
          </w:p>
        </w:tc>
        <w:tc>
          <w:tcPr>
            <w:tcW w:w="2757" w:type="dxa"/>
            <w:noWrap/>
            <w:hideMark/>
          </w:tcPr>
          <w:p w14:paraId="5F78B22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Lysosome Hydrolysis</w:t>
            </w:r>
          </w:p>
        </w:tc>
        <w:tc>
          <w:tcPr>
            <w:tcW w:w="1320" w:type="dxa"/>
            <w:noWrap/>
            <w:hideMark/>
          </w:tcPr>
          <w:p w14:paraId="3457E93F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61E64338" w14:textId="30DFB77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59ADB015" w14:textId="610C1E1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7" w:type="dxa"/>
          </w:tcPr>
          <w:p w14:paraId="7748EF51" w14:textId="11828B0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7" w:type="dxa"/>
          </w:tcPr>
          <w:p w14:paraId="0D70678B" w14:textId="6FB16D29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116D65" w14:paraId="1E244180" w14:textId="294D7C5C" w:rsidTr="001C0BFB">
        <w:trPr>
          <w:trHeight w:val="295"/>
        </w:trPr>
        <w:tc>
          <w:tcPr>
            <w:tcW w:w="1610" w:type="dxa"/>
            <w:noWrap/>
            <w:hideMark/>
          </w:tcPr>
          <w:p w14:paraId="1950F859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PPtat-PCSK9</w:t>
            </w:r>
          </w:p>
        </w:tc>
        <w:tc>
          <w:tcPr>
            <w:tcW w:w="2757" w:type="dxa"/>
            <w:noWrap/>
            <w:hideMark/>
          </w:tcPr>
          <w:p w14:paraId="525425D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20" w:type="dxa"/>
            <w:noWrap/>
            <w:hideMark/>
          </w:tcPr>
          <w:p w14:paraId="013D0CE4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8F76914" w14:textId="118E662A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06870108" w14:textId="6D262692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043F3E71" w14:textId="581C8D05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1CA896B0" w14:textId="04B5B901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116D65" w14:paraId="2BAADBD3" w14:textId="0CD73D68" w:rsidTr="001C0BFB">
        <w:trPr>
          <w:trHeight w:val="295"/>
        </w:trPr>
        <w:tc>
          <w:tcPr>
            <w:tcW w:w="1610" w:type="dxa"/>
            <w:noWrap/>
            <w:hideMark/>
          </w:tcPr>
          <w:p w14:paraId="6FF18797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2757" w:type="dxa"/>
            <w:noWrap/>
            <w:hideMark/>
          </w:tcPr>
          <w:p w14:paraId="1FEBAB20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Cell Nucleus</w:t>
            </w:r>
          </w:p>
        </w:tc>
        <w:tc>
          <w:tcPr>
            <w:tcW w:w="1320" w:type="dxa"/>
            <w:noWrap/>
            <w:hideMark/>
          </w:tcPr>
          <w:p w14:paraId="2F109EDA" w14:textId="77777777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23DF395B" w14:textId="1EF21E7E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45A80EE8" w14:textId="6BA29610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5B50B29F" w14:textId="5A5ACDDC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7" w:type="dxa"/>
          </w:tcPr>
          <w:p w14:paraId="385B685E" w14:textId="4A871F9F" w:rsidR="00C43482" w:rsidRPr="00116D65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16D6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3FF9CFC" w14:textId="77777777" w:rsidR="00116D65" w:rsidRDefault="00116D65" w:rsidP="007E1B82">
      <w:pPr>
        <w:jc w:val="center"/>
      </w:pPr>
    </w:p>
    <w:p w14:paraId="2EB9F9B3" w14:textId="0E2B4492" w:rsidR="00701695" w:rsidRDefault="00021318" w:rsidP="007E1B82">
      <w:pPr>
        <w:jc w:val="center"/>
      </w:pPr>
      <w:r>
        <w:t>3</w:t>
      </w:r>
      <w:r w:rsidR="00021E95">
        <w:t>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36"/>
        <w:gridCol w:w="1436"/>
        <w:gridCol w:w="1314"/>
        <w:gridCol w:w="1291"/>
        <w:gridCol w:w="1291"/>
        <w:gridCol w:w="1291"/>
        <w:gridCol w:w="1291"/>
      </w:tblGrid>
      <w:tr w:rsidR="00EC0572" w:rsidRPr="00544A87" w14:paraId="32B9D791" w14:textId="352B88F4" w:rsidTr="00435E06">
        <w:trPr>
          <w:trHeight w:val="300"/>
        </w:trPr>
        <w:tc>
          <w:tcPr>
            <w:tcW w:w="1436" w:type="dxa"/>
            <w:noWrap/>
            <w:hideMark/>
          </w:tcPr>
          <w:p w14:paraId="243DC7D6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36" w:type="dxa"/>
            <w:noWrap/>
            <w:hideMark/>
          </w:tcPr>
          <w:p w14:paraId="71281D7A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AFFCF20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91" w:type="dxa"/>
          </w:tcPr>
          <w:p w14:paraId="3E9537EC" w14:textId="300C027F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91" w:type="dxa"/>
          </w:tcPr>
          <w:p w14:paraId="7D8F3771" w14:textId="41E7479A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91" w:type="dxa"/>
          </w:tcPr>
          <w:p w14:paraId="7A4EDAAA" w14:textId="431D0C0E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91" w:type="dxa"/>
          </w:tcPr>
          <w:p w14:paraId="6231C5AA" w14:textId="3DF2BA41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43482" w:rsidRPr="00544A87" w14:paraId="72FBD06B" w14:textId="38FDDD55" w:rsidTr="00435E06">
        <w:trPr>
          <w:trHeight w:val="300"/>
        </w:trPr>
        <w:tc>
          <w:tcPr>
            <w:tcW w:w="1436" w:type="dxa"/>
            <w:noWrap/>
            <w:hideMark/>
          </w:tcPr>
          <w:p w14:paraId="1E8FA075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dh1</w:t>
            </w:r>
          </w:p>
        </w:tc>
        <w:tc>
          <w:tcPr>
            <w:tcW w:w="1436" w:type="dxa"/>
            <w:noWrap/>
            <w:hideMark/>
          </w:tcPr>
          <w:p w14:paraId="070B66A0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5B6CAB7D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4A85721B" w14:textId="03126BD6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7C775A36" w14:textId="1B3ED0D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9CCB2BF" w14:textId="2424E69F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7E20C617" w14:textId="228A40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544A87" w14:paraId="06215D7A" w14:textId="184E34DA" w:rsidTr="00435E06">
        <w:trPr>
          <w:trHeight w:val="300"/>
        </w:trPr>
        <w:tc>
          <w:tcPr>
            <w:tcW w:w="1436" w:type="dxa"/>
            <w:noWrap/>
            <w:hideMark/>
          </w:tcPr>
          <w:p w14:paraId="41779C4C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mportin</w:t>
            </w:r>
          </w:p>
        </w:tc>
        <w:tc>
          <w:tcPr>
            <w:tcW w:w="1436" w:type="dxa"/>
            <w:noWrap/>
            <w:hideMark/>
          </w:tcPr>
          <w:p w14:paraId="24B3DA2A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22C54CD5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62C1C3B2" w14:textId="74BFB50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3E7D5C9B" w14:textId="50647E8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6A567116" w14:textId="36B02A85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B4E43B9" w14:textId="2CD7EA0D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544A87" w14:paraId="474824F7" w14:textId="64BB4BCC" w:rsidTr="00435E06">
        <w:trPr>
          <w:trHeight w:val="300"/>
        </w:trPr>
        <w:tc>
          <w:tcPr>
            <w:tcW w:w="1436" w:type="dxa"/>
            <w:noWrap/>
            <w:hideMark/>
          </w:tcPr>
          <w:p w14:paraId="490BB97B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p300</w:t>
            </w:r>
          </w:p>
        </w:tc>
        <w:tc>
          <w:tcPr>
            <w:tcW w:w="1436" w:type="dxa"/>
            <w:noWrap/>
            <w:hideMark/>
          </w:tcPr>
          <w:p w14:paraId="61D78B4F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2508378F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31F91EA1" w14:textId="798FAD0C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3D18D7DC" w14:textId="1920D5D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7D1DF6CC" w14:textId="1F5BF21B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057B84A" w14:textId="08E47412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544A87" w14:paraId="456346E7" w14:textId="6ACA3CD3" w:rsidTr="00435E06">
        <w:trPr>
          <w:trHeight w:val="300"/>
        </w:trPr>
        <w:tc>
          <w:tcPr>
            <w:tcW w:w="1436" w:type="dxa"/>
            <w:noWrap/>
            <w:hideMark/>
          </w:tcPr>
          <w:p w14:paraId="35BF0487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436" w:type="dxa"/>
            <w:noWrap/>
            <w:hideMark/>
          </w:tcPr>
          <w:p w14:paraId="7C1D7EFD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dh1</w:t>
            </w:r>
          </w:p>
        </w:tc>
        <w:tc>
          <w:tcPr>
            <w:tcW w:w="1314" w:type="dxa"/>
            <w:noWrap/>
            <w:hideMark/>
          </w:tcPr>
          <w:p w14:paraId="129DA8D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0A15D5CF" w14:textId="17EE936F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02B82B36" w14:textId="1BB846BD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E5E7541" w14:textId="662CBF56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6B8C4AEF" w14:textId="52DFD555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544A87" w14:paraId="15E5A0AB" w14:textId="6B333D42" w:rsidTr="00435E06">
        <w:trPr>
          <w:trHeight w:val="300"/>
        </w:trPr>
        <w:tc>
          <w:tcPr>
            <w:tcW w:w="1436" w:type="dxa"/>
            <w:noWrap/>
            <w:hideMark/>
          </w:tcPr>
          <w:p w14:paraId="0CA3DCFE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IRT3</w:t>
            </w:r>
          </w:p>
        </w:tc>
        <w:tc>
          <w:tcPr>
            <w:tcW w:w="1436" w:type="dxa"/>
            <w:noWrap/>
            <w:hideMark/>
          </w:tcPr>
          <w:p w14:paraId="0561C44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314" w:type="dxa"/>
            <w:noWrap/>
            <w:hideMark/>
          </w:tcPr>
          <w:p w14:paraId="12B3C6FD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126EAB4" w14:textId="083018E9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2D06F7FF" w14:textId="077E8BE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F64CE18" w14:textId="7E25476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27C20DC8" w14:textId="7007F983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544A87" w14:paraId="1C1EDC52" w14:textId="44D65903" w:rsidTr="00435E06">
        <w:trPr>
          <w:trHeight w:val="300"/>
        </w:trPr>
        <w:tc>
          <w:tcPr>
            <w:tcW w:w="1436" w:type="dxa"/>
            <w:noWrap/>
            <w:hideMark/>
          </w:tcPr>
          <w:p w14:paraId="255181E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IRT3</w:t>
            </w:r>
          </w:p>
        </w:tc>
        <w:tc>
          <w:tcPr>
            <w:tcW w:w="1436" w:type="dxa"/>
            <w:noWrap/>
            <w:hideMark/>
          </w:tcPr>
          <w:p w14:paraId="42F18D8E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eacetylation</w:t>
            </w:r>
          </w:p>
        </w:tc>
        <w:tc>
          <w:tcPr>
            <w:tcW w:w="1314" w:type="dxa"/>
            <w:noWrap/>
            <w:hideMark/>
          </w:tcPr>
          <w:p w14:paraId="47D0461F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22005F1B" w14:textId="6852A14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034D62F5" w14:textId="3A55C9EB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4ADA03CE" w14:textId="77301D4A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1" w:type="dxa"/>
          </w:tcPr>
          <w:p w14:paraId="6E219E7B" w14:textId="7CFC1C69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43482" w:rsidRPr="00544A87" w14:paraId="5A7CE445" w14:textId="4ACAEBEC" w:rsidTr="00435E06">
        <w:trPr>
          <w:trHeight w:val="300"/>
        </w:trPr>
        <w:tc>
          <w:tcPr>
            <w:tcW w:w="1436" w:type="dxa"/>
            <w:noWrap/>
            <w:hideMark/>
          </w:tcPr>
          <w:p w14:paraId="66F6ED16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eacetylation</w:t>
            </w:r>
          </w:p>
        </w:tc>
        <w:tc>
          <w:tcPr>
            <w:tcW w:w="1436" w:type="dxa"/>
            <w:noWrap/>
            <w:hideMark/>
          </w:tcPr>
          <w:p w14:paraId="29F240C8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ubstrates</w:t>
            </w:r>
          </w:p>
        </w:tc>
        <w:tc>
          <w:tcPr>
            <w:tcW w:w="1314" w:type="dxa"/>
            <w:noWrap/>
            <w:hideMark/>
          </w:tcPr>
          <w:p w14:paraId="4DABFFB0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4BC8DE61" w14:textId="4501903C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40802C8" w14:textId="7629B2B1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25FA0CC" w14:textId="5DB521F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65C99107" w14:textId="6EDAD1DE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43482" w:rsidRPr="00544A87" w14:paraId="784CBF0F" w14:textId="5BD9D577" w:rsidTr="00435E06">
        <w:trPr>
          <w:trHeight w:val="300"/>
        </w:trPr>
        <w:tc>
          <w:tcPr>
            <w:tcW w:w="1436" w:type="dxa"/>
            <w:noWrap/>
            <w:hideMark/>
          </w:tcPr>
          <w:p w14:paraId="044E0309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kp2</w:t>
            </w:r>
          </w:p>
        </w:tc>
        <w:tc>
          <w:tcPr>
            <w:tcW w:w="1436" w:type="dxa"/>
            <w:noWrap/>
            <w:hideMark/>
          </w:tcPr>
          <w:p w14:paraId="3FD72D30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314" w:type="dxa"/>
            <w:noWrap/>
            <w:hideMark/>
          </w:tcPr>
          <w:p w14:paraId="3CED57C4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31115004" w14:textId="383862A2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1" w:type="dxa"/>
          </w:tcPr>
          <w:p w14:paraId="003776B5" w14:textId="38B9289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AD1BBA4" w14:textId="43FFB704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4EDF2BF1" w14:textId="3F4595A1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43482" w:rsidRPr="00544A87" w14:paraId="6BDF1D23" w14:textId="06D12762" w:rsidTr="00435E06">
        <w:trPr>
          <w:trHeight w:val="300"/>
        </w:trPr>
        <w:tc>
          <w:tcPr>
            <w:tcW w:w="1436" w:type="dxa"/>
            <w:noWrap/>
            <w:hideMark/>
          </w:tcPr>
          <w:p w14:paraId="334A9FE1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436" w:type="dxa"/>
            <w:noWrap/>
            <w:hideMark/>
          </w:tcPr>
          <w:p w14:paraId="50E45746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ell Migration</w:t>
            </w:r>
          </w:p>
        </w:tc>
        <w:tc>
          <w:tcPr>
            <w:tcW w:w="1314" w:type="dxa"/>
            <w:noWrap/>
            <w:hideMark/>
          </w:tcPr>
          <w:p w14:paraId="62F4FEC8" w14:textId="77777777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3D1F820E" w14:textId="74B69353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7CCD27C0" w14:textId="3255E452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657AFAB1" w14:textId="441CDE55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1" w:type="dxa"/>
          </w:tcPr>
          <w:p w14:paraId="20E0A0A9" w14:textId="5A247880" w:rsidR="00C43482" w:rsidRPr="00544A87" w:rsidRDefault="00C43482" w:rsidP="00C4348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81E7B65" w14:textId="77777777" w:rsidR="00544A87" w:rsidRDefault="00544A87" w:rsidP="007E1B82">
      <w:pPr>
        <w:jc w:val="center"/>
      </w:pPr>
    </w:p>
    <w:p w14:paraId="1F7D78E2" w14:textId="685B8486" w:rsidR="00701695" w:rsidRDefault="00021318" w:rsidP="007E1B82">
      <w:pPr>
        <w:jc w:val="center"/>
      </w:pPr>
      <w:r>
        <w:lastRenderedPageBreak/>
        <w:t>3</w:t>
      </w:r>
      <w:r w:rsidR="00021E95">
        <w:t>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097"/>
        <w:gridCol w:w="2097"/>
        <w:gridCol w:w="1200"/>
        <w:gridCol w:w="989"/>
        <w:gridCol w:w="989"/>
        <w:gridCol w:w="989"/>
        <w:gridCol w:w="989"/>
      </w:tblGrid>
      <w:tr w:rsidR="00EC0572" w:rsidRPr="00544A87" w14:paraId="76B2CDEE" w14:textId="0356FDCB" w:rsidTr="00EC0572">
        <w:trPr>
          <w:trHeight w:val="300"/>
        </w:trPr>
        <w:tc>
          <w:tcPr>
            <w:tcW w:w="2314" w:type="dxa"/>
            <w:noWrap/>
            <w:hideMark/>
          </w:tcPr>
          <w:p w14:paraId="189A7A59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13" w:type="dxa"/>
            <w:noWrap/>
            <w:hideMark/>
          </w:tcPr>
          <w:p w14:paraId="79546BFD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95" w:type="dxa"/>
            <w:noWrap/>
            <w:hideMark/>
          </w:tcPr>
          <w:p w14:paraId="36BFC9F0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907" w:type="dxa"/>
          </w:tcPr>
          <w:p w14:paraId="782E65E5" w14:textId="2F87B9BA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907" w:type="dxa"/>
          </w:tcPr>
          <w:p w14:paraId="27080385" w14:textId="102FA792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907" w:type="dxa"/>
          </w:tcPr>
          <w:p w14:paraId="797BCC92" w14:textId="15F5D5C6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907" w:type="dxa"/>
          </w:tcPr>
          <w:p w14:paraId="3B52F6C4" w14:textId="6C9233EC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544A87" w14:paraId="7983D357" w14:textId="4FBEED78" w:rsidTr="00EC0572">
        <w:trPr>
          <w:trHeight w:val="300"/>
        </w:trPr>
        <w:tc>
          <w:tcPr>
            <w:tcW w:w="2314" w:type="dxa"/>
            <w:noWrap/>
            <w:hideMark/>
          </w:tcPr>
          <w:p w14:paraId="44932A2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2313" w:type="dxa"/>
            <w:noWrap/>
            <w:hideMark/>
          </w:tcPr>
          <w:p w14:paraId="5CC61754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95" w:type="dxa"/>
            <w:noWrap/>
            <w:hideMark/>
          </w:tcPr>
          <w:p w14:paraId="3679CB9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4EFAC6A0" w14:textId="780AA00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05A2BCA6" w14:textId="36433FE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4F2BDB95" w14:textId="2FC86D6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6AA8EF41" w14:textId="33186A0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6980D51E" w14:textId="43850E00" w:rsidTr="00EC0572">
        <w:trPr>
          <w:trHeight w:val="300"/>
        </w:trPr>
        <w:tc>
          <w:tcPr>
            <w:tcW w:w="2314" w:type="dxa"/>
            <w:noWrap/>
            <w:hideMark/>
          </w:tcPr>
          <w:p w14:paraId="514FA3F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2313" w:type="dxa"/>
            <w:noWrap/>
            <w:hideMark/>
          </w:tcPr>
          <w:p w14:paraId="77533CF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1095" w:type="dxa"/>
            <w:noWrap/>
            <w:hideMark/>
          </w:tcPr>
          <w:p w14:paraId="4F57771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14005C51" w14:textId="4AA9BCE1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6CE25E66" w14:textId="4CF838B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434C5A21" w14:textId="3719325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6276E160" w14:textId="4AA7A66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1552BC47" w14:textId="738C6BAA" w:rsidTr="00EC0572">
        <w:trPr>
          <w:trHeight w:val="300"/>
        </w:trPr>
        <w:tc>
          <w:tcPr>
            <w:tcW w:w="2314" w:type="dxa"/>
            <w:noWrap/>
            <w:hideMark/>
          </w:tcPr>
          <w:p w14:paraId="0E7CD457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2313" w:type="dxa"/>
            <w:noWrap/>
            <w:hideMark/>
          </w:tcPr>
          <w:p w14:paraId="65EACB6B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hoA</w:t>
            </w:r>
          </w:p>
        </w:tc>
        <w:tc>
          <w:tcPr>
            <w:tcW w:w="1095" w:type="dxa"/>
            <w:noWrap/>
            <w:hideMark/>
          </w:tcPr>
          <w:p w14:paraId="7B8AC27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41DDC3CD" w14:textId="5EB3A869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07" w:type="dxa"/>
          </w:tcPr>
          <w:p w14:paraId="73AD70CD" w14:textId="69A3D71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5FCD66CD" w14:textId="5CAC7F4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6D0B4015" w14:textId="1CA7381A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505D8D1" w14:textId="56F96ED9" w:rsidTr="00EC0572">
        <w:trPr>
          <w:trHeight w:val="300"/>
        </w:trPr>
        <w:tc>
          <w:tcPr>
            <w:tcW w:w="2314" w:type="dxa"/>
            <w:noWrap/>
            <w:hideMark/>
          </w:tcPr>
          <w:p w14:paraId="220DA512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hoA</w:t>
            </w:r>
          </w:p>
        </w:tc>
        <w:tc>
          <w:tcPr>
            <w:tcW w:w="2313" w:type="dxa"/>
            <w:noWrap/>
            <w:hideMark/>
          </w:tcPr>
          <w:p w14:paraId="00825CA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ress fibers</w:t>
            </w:r>
          </w:p>
        </w:tc>
        <w:tc>
          <w:tcPr>
            <w:tcW w:w="1095" w:type="dxa"/>
            <w:noWrap/>
            <w:hideMark/>
          </w:tcPr>
          <w:p w14:paraId="24289C6D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0127F71F" w14:textId="1559E2D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75400F3D" w14:textId="2A10B9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07" w:type="dxa"/>
          </w:tcPr>
          <w:p w14:paraId="35959318" w14:textId="609CB56A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3A1E5545" w14:textId="561FF4E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04CE5F4B" w14:textId="1F11C495" w:rsidTr="00EC0572">
        <w:trPr>
          <w:trHeight w:val="300"/>
        </w:trPr>
        <w:tc>
          <w:tcPr>
            <w:tcW w:w="2314" w:type="dxa"/>
            <w:noWrap/>
            <w:hideMark/>
          </w:tcPr>
          <w:p w14:paraId="0C5B9964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ress fibers</w:t>
            </w:r>
          </w:p>
        </w:tc>
        <w:tc>
          <w:tcPr>
            <w:tcW w:w="2313" w:type="dxa"/>
            <w:noWrap/>
            <w:hideMark/>
          </w:tcPr>
          <w:p w14:paraId="311849D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ell migration</w:t>
            </w:r>
          </w:p>
        </w:tc>
        <w:tc>
          <w:tcPr>
            <w:tcW w:w="1095" w:type="dxa"/>
            <w:noWrap/>
            <w:hideMark/>
          </w:tcPr>
          <w:p w14:paraId="0BD4FBD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639397D1" w14:textId="345F688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30340B43" w14:textId="24C789F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57A0D71D" w14:textId="56CDA3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07" w:type="dxa"/>
          </w:tcPr>
          <w:p w14:paraId="07AF5E13" w14:textId="2302B88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C932A74" w14:textId="350B9AFA" w:rsidTr="00EC0572">
        <w:trPr>
          <w:trHeight w:val="300"/>
        </w:trPr>
        <w:tc>
          <w:tcPr>
            <w:tcW w:w="2314" w:type="dxa"/>
            <w:noWrap/>
            <w:hideMark/>
          </w:tcPr>
          <w:p w14:paraId="7C2A813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IRAS3</w:t>
            </w:r>
          </w:p>
        </w:tc>
        <w:tc>
          <w:tcPr>
            <w:tcW w:w="2313" w:type="dxa"/>
            <w:noWrap/>
            <w:hideMark/>
          </w:tcPr>
          <w:p w14:paraId="05ABBA9B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95" w:type="dxa"/>
            <w:noWrap/>
            <w:hideMark/>
          </w:tcPr>
          <w:p w14:paraId="2822729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07ADD6EC" w14:textId="4B3A05D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331ADA87" w14:textId="1605580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283E28C3" w14:textId="54873E2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194532DA" w14:textId="28EC66D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44A87" w14:paraId="7873DE8D" w14:textId="1600761F" w:rsidTr="00EC0572">
        <w:trPr>
          <w:trHeight w:val="300"/>
        </w:trPr>
        <w:tc>
          <w:tcPr>
            <w:tcW w:w="2314" w:type="dxa"/>
            <w:noWrap/>
            <w:hideMark/>
          </w:tcPr>
          <w:p w14:paraId="44D079E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L-6</w:t>
            </w:r>
          </w:p>
        </w:tc>
        <w:tc>
          <w:tcPr>
            <w:tcW w:w="2313" w:type="dxa"/>
            <w:noWrap/>
            <w:hideMark/>
          </w:tcPr>
          <w:p w14:paraId="0CE29ED8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95" w:type="dxa"/>
            <w:noWrap/>
            <w:hideMark/>
          </w:tcPr>
          <w:p w14:paraId="6CF46FD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1E61C8BE" w14:textId="0BFFF509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285EE5BC" w14:textId="660F937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5BA0266D" w14:textId="63693BD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2AC036E4" w14:textId="4A55EAF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5FB8872" w14:textId="571195B2" w:rsidTr="00EC0572">
        <w:trPr>
          <w:trHeight w:val="300"/>
        </w:trPr>
        <w:tc>
          <w:tcPr>
            <w:tcW w:w="2314" w:type="dxa"/>
            <w:noWrap/>
            <w:hideMark/>
          </w:tcPr>
          <w:p w14:paraId="102DB7D8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313" w:type="dxa"/>
            <w:noWrap/>
            <w:hideMark/>
          </w:tcPr>
          <w:p w14:paraId="44F28D3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ranscription of cell adhesion molecules</w:t>
            </w:r>
          </w:p>
        </w:tc>
        <w:tc>
          <w:tcPr>
            <w:tcW w:w="1095" w:type="dxa"/>
            <w:noWrap/>
            <w:hideMark/>
          </w:tcPr>
          <w:p w14:paraId="28217112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5C14CBFC" w14:textId="7568168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24E26C46" w14:textId="7E99CEB0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1D608F3A" w14:textId="572A35E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58A8B8BC" w14:textId="5D2389E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78146C7E" w14:textId="663857C1" w:rsidTr="00EC0572">
        <w:trPr>
          <w:trHeight w:val="300"/>
        </w:trPr>
        <w:tc>
          <w:tcPr>
            <w:tcW w:w="2314" w:type="dxa"/>
            <w:noWrap/>
            <w:hideMark/>
          </w:tcPr>
          <w:p w14:paraId="3DAE4D2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ranscription of cell adhesion molecules</w:t>
            </w:r>
          </w:p>
        </w:tc>
        <w:tc>
          <w:tcPr>
            <w:tcW w:w="2313" w:type="dxa"/>
            <w:noWrap/>
            <w:hideMark/>
          </w:tcPr>
          <w:p w14:paraId="62D21BB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arget genes</w:t>
            </w:r>
          </w:p>
        </w:tc>
        <w:tc>
          <w:tcPr>
            <w:tcW w:w="1095" w:type="dxa"/>
            <w:noWrap/>
            <w:hideMark/>
          </w:tcPr>
          <w:p w14:paraId="317F34A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149FDF1B" w14:textId="35347AE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543EDAEF" w14:textId="6D9B438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0A61F1A6" w14:textId="09627D4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7" w:type="dxa"/>
          </w:tcPr>
          <w:p w14:paraId="1A8B74E3" w14:textId="376F298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A66341F" w14:textId="050C1661" w:rsidTr="00EC0572">
        <w:trPr>
          <w:trHeight w:val="300"/>
        </w:trPr>
        <w:tc>
          <w:tcPr>
            <w:tcW w:w="2314" w:type="dxa"/>
            <w:noWrap/>
            <w:hideMark/>
          </w:tcPr>
          <w:p w14:paraId="42931EF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IRAS3</w:t>
            </w:r>
          </w:p>
        </w:tc>
        <w:tc>
          <w:tcPr>
            <w:tcW w:w="2313" w:type="dxa"/>
            <w:noWrap/>
            <w:hideMark/>
          </w:tcPr>
          <w:p w14:paraId="21172FD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95" w:type="dxa"/>
            <w:noWrap/>
            <w:hideMark/>
          </w:tcPr>
          <w:p w14:paraId="119208BF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142D6ACF" w14:textId="395CC01F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2D674444" w14:textId="787B5DBF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6DB2BFF7" w14:textId="226C62D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7" w:type="dxa"/>
          </w:tcPr>
          <w:p w14:paraId="3BC349ED" w14:textId="3E99177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6A69042" w14:textId="77777777" w:rsidR="00544A87" w:rsidRDefault="00544A87" w:rsidP="007E1B82">
      <w:pPr>
        <w:jc w:val="center"/>
      </w:pPr>
    </w:p>
    <w:p w14:paraId="0D0D90EB" w14:textId="77777777" w:rsidR="00544A87" w:rsidRDefault="00544A87" w:rsidP="007E1B82">
      <w:pPr>
        <w:jc w:val="center"/>
      </w:pPr>
    </w:p>
    <w:p w14:paraId="4B2CDC37" w14:textId="3F7BD7AB" w:rsidR="00701695" w:rsidRDefault="00021318" w:rsidP="007E1B82">
      <w:pPr>
        <w:jc w:val="center"/>
      </w:pPr>
      <w:r>
        <w:t>3</w:t>
      </w:r>
      <w:r w:rsidR="00021E95">
        <w:t>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05"/>
        <w:gridCol w:w="1055"/>
        <w:gridCol w:w="1314"/>
        <w:gridCol w:w="1294"/>
        <w:gridCol w:w="1294"/>
        <w:gridCol w:w="1294"/>
        <w:gridCol w:w="1294"/>
      </w:tblGrid>
      <w:tr w:rsidR="00EC0572" w:rsidRPr="00544A87" w14:paraId="6DBC038C" w14:textId="3D561E8D" w:rsidTr="00435E06">
        <w:trPr>
          <w:trHeight w:val="300"/>
        </w:trPr>
        <w:tc>
          <w:tcPr>
            <w:tcW w:w="1805" w:type="dxa"/>
            <w:noWrap/>
            <w:hideMark/>
          </w:tcPr>
          <w:p w14:paraId="3121846A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55" w:type="dxa"/>
            <w:noWrap/>
            <w:hideMark/>
          </w:tcPr>
          <w:p w14:paraId="6DE1967E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025764A0" w14:textId="77777777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94" w:type="dxa"/>
          </w:tcPr>
          <w:p w14:paraId="7ADF500F" w14:textId="37A99CDC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94" w:type="dxa"/>
          </w:tcPr>
          <w:p w14:paraId="640F4B4E" w14:textId="18E479A0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94" w:type="dxa"/>
          </w:tcPr>
          <w:p w14:paraId="39C8D2EB" w14:textId="68CB8BE4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94" w:type="dxa"/>
          </w:tcPr>
          <w:p w14:paraId="2BDEE09D" w14:textId="3E1755A5" w:rsidR="00EC0572" w:rsidRPr="00544A87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544A87" w14:paraId="24C3D958" w14:textId="7DC23FB1" w:rsidTr="00435E06">
        <w:trPr>
          <w:trHeight w:val="300"/>
        </w:trPr>
        <w:tc>
          <w:tcPr>
            <w:tcW w:w="1805" w:type="dxa"/>
            <w:noWrap/>
            <w:hideMark/>
          </w:tcPr>
          <w:p w14:paraId="60E0FF41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1055" w:type="dxa"/>
            <w:noWrap/>
            <w:hideMark/>
          </w:tcPr>
          <w:p w14:paraId="32AD5906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3F3D110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7FF0567" w14:textId="6BA926FF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3D7F3994" w14:textId="790E7E6A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54D0B197" w14:textId="572D682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201270B3" w14:textId="0B42A53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55923C97" w14:textId="052D90A1" w:rsidTr="00435E06">
        <w:trPr>
          <w:trHeight w:val="300"/>
        </w:trPr>
        <w:tc>
          <w:tcPr>
            <w:tcW w:w="1805" w:type="dxa"/>
            <w:noWrap/>
            <w:hideMark/>
          </w:tcPr>
          <w:p w14:paraId="0875D29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Cytokine production</w:t>
            </w:r>
          </w:p>
        </w:tc>
        <w:tc>
          <w:tcPr>
            <w:tcW w:w="1055" w:type="dxa"/>
            <w:noWrap/>
            <w:hideMark/>
          </w:tcPr>
          <w:p w14:paraId="2B1CF1F4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07AE43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7524FB12" w14:textId="5349E64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26C0D920" w14:textId="0A6D4B5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4F567691" w14:textId="0401156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0122B62" w14:textId="16C8652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EE23AEC" w14:textId="41B8EB80" w:rsidTr="00435E06">
        <w:trPr>
          <w:trHeight w:val="300"/>
        </w:trPr>
        <w:tc>
          <w:tcPr>
            <w:tcW w:w="1805" w:type="dxa"/>
            <w:noWrap/>
            <w:hideMark/>
          </w:tcPr>
          <w:p w14:paraId="662B5D8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GSTP1</w:t>
            </w:r>
          </w:p>
        </w:tc>
        <w:tc>
          <w:tcPr>
            <w:tcW w:w="1055" w:type="dxa"/>
            <w:noWrap/>
            <w:hideMark/>
          </w:tcPr>
          <w:p w14:paraId="28B0A4E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1BB2A149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0AE86BAA" w14:textId="5513B29E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1177220A" w14:textId="7E5A0E2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2261A5D6" w14:textId="389DFE1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4" w:type="dxa"/>
          </w:tcPr>
          <w:p w14:paraId="6E2F55E1" w14:textId="20DE4C69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44A87" w14:paraId="5EFAED8D" w14:textId="461918ED" w:rsidTr="00435E06">
        <w:trPr>
          <w:trHeight w:val="300"/>
        </w:trPr>
        <w:tc>
          <w:tcPr>
            <w:tcW w:w="1805" w:type="dxa"/>
            <w:noWrap/>
            <w:hideMark/>
          </w:tcPr>
          <w:p w14:paraId="37FB3B9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44A87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055" w:type="dxa"/>
            <w:noWrap/>
            <w:hideMark/>
          </w:tcPr>
          <w:p w14:paraId="3C28D642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314" w:type="dxa"/>
            <w:noWrap/>
            <w:hideMark/>
          </w:tcPr>
          <w:p w14:paraId="05B07EB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E946653" w14:textId="1DF007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2E26670E" w14:textId="5FDD77E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24C42F4" w14:textId="48A1CE64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4BDE12A4" w14:textId="0B26228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7D4E42D7" w14:textId="1659605E" w:rsidTr="00435E06">
        <w:trPr>
          <w:trHeight w:val="300"/>
        </w:trPr>
        <w:tc>
          <w:tcPr>
            <w:tcW w:w="1805" w:type="dxa"/>
            <w:noWrap/>
            <w:hideMark/>
          </w:tcPr>
          <w:p w14:paraId="5B7832B5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055" w:type="dxa"/>
            <w:noWrap/>
            <w:hideMark/>
          </w:tcPr>
          <w:p w14:paraId="2D3E2697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MRP1</w:t>
            </w:r>
          </w:p>
        </w:tc>
        <w:tc>
          <w:tcPr>
            <w:tcW w:w="1314" w:type="dxa"/>
            <w:noWrap/>
            <w:hideMark/>
          </w:tcPr>
          <w:p w14:paraId="445B4AB8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4687B59" w14:textId="0842E2F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750DF19" w14:textId="4E4DF0C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48B8CCA" w14:textId="6BD36D5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7DD2C365" w14:textId="51083CD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6D060844" w14:textId="1D411138" w:rsidTr="00435E06">
        <w:trPr>
          <w:trHeight w:val="300"/>
        </w:trPr>
        <w:tc>
          <w:tcPr>
            <w:tcW w:w="1805" w:type="dxa"/>
            <w:noWrap/>
            <w:hideMark/>
          </w:tcPr>
          <w:p w14:paraId="3E6735A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MRP1</w:t>
            </w:r>
          </w:p>
        </w:tc>
        <w:tc>
          <w:tcPr>
            <w:tcW w:w="1055" w:type="dxa"/>
            <w:noWrap/>
            <w:hideMark/>
          </w:tcPr>
          <w:p w14:paraId="18832C8E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Transport</w:t>
            </w:r>
          </w:p>
        </w:tc>
        <w:tc>
          <w:tcPr>
            <w:tcW w:w="1314" w:type="dxa"/>
            <w:noWrap/>
            <w:hideMark/>
          </w:tcPr>
          <w:p w14:paraId="7B50FCF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AA09DFB" w14:textId="0909D4F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2ED99321" w14:textId="1F1BA31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BEE36DF" w14:textId="2915DFC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43E6509" w14:textId="4413A24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2C1CE85" w14:textId="0C6D5AE5" w:rsidTr="00435E06">
        <w:trPr>
          <w:trHeight w:val="300"/>
        </w:trPr>
        <w:tc>
          <w:tcPr>
            <w:tcW w:w="1805" w:type="dxa"/>
            <w:noWrap/>
            <w:hideMark/>
          </w:tcPr>
          <w:p w14:paraId="1B7805E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55" w:type="dxa"/>
            <w:noWrap/>
            <w:hideMark/>
          </w:tcPr>
          <w:p w14:paraId="66862EE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DNIC</w:t>
            </w:r>
          </w:p>
        </w:tc>
        <w:tc>
          <w:tcPr>
            <w:tcW w:w="1314" w:type="dxa"/>
            <w:noWrap/>
            <w:hideMark/>
          </w:tcPr>
          <w:p w14:paraId="44C132A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EAC87B4" w14:textId="1C66EF21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5BDED037" w14:textId="024B9EAB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0DE6C74B" w14:textId="0277B623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4" w:type="dxa"/>
          </w:tcPr>
          <w:p w14:paraId="5A44BCCF" w14:textId="40448BC1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4800FE20" w14:textId="699D1591" w:rsidTr="00435E06">
        <w:trPr>
          <w:trHeight w:val="300"/>
        </w:trPr>
        <w:tc>
          <w:tcPr>
            <w:tcW w:w="1805" w:type="dxa"/>
            <w:noWrap/>
            <w:hideMark/>
          </w:tcPr>
          <w:p w14:paraId="201C9C96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GSTP1</w:t>
            </w:r>
          </w:p>
        </w:tc>
        <w:tc>
          <w:tcPr>
            <w:tcW w:w="1055" w:type="dxa"/>
            <w:noWrap/>
            <w:hideMark/>
          </w:tcPr>
          <w:p w14:paraId="04AFD8EC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Storage</w:t>
            </w:r>
          </w:p>
        </w:tc>
        <w:tc>
          <w:tcPr>
            <w:tcW w:w="1314" w:type="dxa"/>
            <w:noWrap/>
            <w:hideMark/>
          </w:tcPr>
          <w:p w14:paraId="69219293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3A4A261F" w14:textId="57499F05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9A54F20" w14:textId="2A12B14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5D94CA0" w14:textId="0C47830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4A513990" w14:textId="20B2336C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44A87" w14:paraId="24CE4F4E" w14:textId="39775221" w:rsidTr="00435E06">
        <w:trPr>
          <w:trHeight w:val="300"/>
        </w:trPr>
        <w:tc>
          <w:tcPr>
            <w:tcW w:w="1805" w:type="dxa"/>
            <w:noWrap/>
            <w:hideMark/>
          </w:tcPr>
          <w:p w14:paraId="6921DA9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Labile iron pool</w:t>
            </w:r>
          </w:p>
        </w:tc>
        <w:tc>
          <w:tcPr>
            <w:tcW w:w="1055" w:type="dxa"/>
            <w:noWrap/>
            <w:hideMark/>
          </w:tcPr>
          <w:p w14:paraId="52CC4300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Fe^2+</w:t>
            </w:r>
          </w:p>
        </w:tc>
        <w:tc>
          <w:tcPr>
            <w:tcW w:w="1314" w:type="dxa"/>
            <w:noWrap/>
            <w:hideMark/>
          </w:tcPr>
          <w:p w14:paraId="013336EA" w14:textId="77777777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14787C8D" w14:textId="3E6663C6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6D4EF3F4" w14:textId="2A27E29D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08F1C377" w14:textId="2E79A1D8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4" w:type="dxa"/>
          </w:tcPr>
          <w:p w14:paraId="31968964" w14:textId="6F6B7492" w:rsidR="005D17C0" w:rsidRPr="00544A87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44A8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B27C9ED" w14:textId="77777777" w:rsidR="00544A87" w:rsidRDefault="00544A87" w:rsidP="007E1B82">
      <w:pPr>
        <w:jc w:val="center"/>
      </w:pPr>
    </w:p>
    <w:p w14:paraId="5F3A1A8D" w14:textId="532BE87D" w:rsidR="00701695" w:rsidRDefault="00021318" w:rsidP="007E1B82">
      <w:pPr>
        <w:jc w:val="center"/>
      </w:pPr>
      <w:r>
        <w:t>3</w:t>
      </w:r>
      <w:r w:rsidR="00021E95">
        <w:t>8</w:t>
      </w:r>
    </w:p>
    <w:tbl>
      <w:tblPr>
        <w:tblStyle w:val="TableGrid"/>
        <w:tblW w:w="10037" w:type="dxa"/>
        <w:tblLook w:val="04A0" w:firstRow="1" w:lastRow="0" w:firstColumn="1" w:lastColumn="0" w:noHBand="0" w:noVBand="1"/>
      </w:tblPr>
      <w:tblGrid>
        <w:gridCol w:w="2078"/>
        <w:gridCol w:w="2329"/>
        <w:gridCol w:w="1314"/>
        <w:gridCol w:w="1079"/>
        <w:gridCol w:w="1079"/>
        <w:gridCol w:w="1079"/>
        <w:gridCol w:w="1079"/>
      </w:tblGrid>
      <w:tr w:rsidR="00EC0572" w:rsidRPr="00524105" w14:paraId="0802BD28" w14:textId="47C44F50" w:rsidTr="00EC0572">
        <w:trPr>
          <w:trHeight w:val="295"/>
        </w:trPr>
        <w:tc>
          <w:tcPr>
            <w:tcW w:w="2078" w:type="dxa"/>
            <w:noWrap/>
            <w:hideMark/>
          </w:tcPr>
          <w:p w14:paraId="09E1EAE9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29" w:type="dxa"/>
            <w:noWrap/>
            <w:hideMark/>
          </w:tcPr>
          <w:p w14:paraId="3AFDA238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2F451350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79" w:type="dxa"/>
          </w:tcPr>
          <w:p w14:paraId="473CFE90" w14:textId="4D816B34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79" w:type="dxa"/>
          </w:tcPr>
          <w:p w14:paraId="09FEBF52" w14:textId="3E7404E8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79" w:type="dxa"/>
          </w:tcPr>
          <w:p w14:paraId="0CFE5A93" w14:textId="387B4555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79" w:type="dxa"/>
          </w:tcPr>
          <w:p w14:paraId="5123997C" w14:textId="13612751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524105" w14:paraId="5B13BF78" w14:textId="5B018F49" w:rsidTr="00EC0572">
        <w:trPr>
          <w:trHeight w:val="295"/>
        </w:trPr>
        <w:tc>
          <w:tcPr>
            <w:tcW w:w="2078" w:type="dxa"/>
            <w:noWrap/>
            <w:hideMark/>
          </w:tcPr>
          <w:p w14:paraId="6C1F59E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sulin</w:t>
            </w:r>
          </w:p>
        </w:tc>
        <w:tc>
          <w:tcPr>
            <w:tcW w:w="2329" w:type="dxa"/>
            <w:noWrap/>
            <w:hideMark/>
          </w:tcPr>
          <w:p w14:paraId="09C80F5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SR</w:t>
            </w:r>
          </w:p>
        </w:tc>
        <w:tc>
          <w:tcPr>
            <w:tcW w:w="1314" w:type="dxa"/>
            <w:noWrap/>
            <w:hideMark/>
          </w:tcPr>
          <w:p w14:paraId="5B01472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77C522C" w14:textId="240CDB1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7692711" w14:textId="18C35B4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80CA326" w14:textId="28E5A7C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5E2D209" w14:textId="442C53B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B1363A2" w14:textId="68A5465C" w:rsidTr="00EC0572">
        <w:trPr>
          <w:trHeight w:val="295"/>
        </w:trPr>
        <w:tc>
          <w:tcPr>
            <w:tcW w:w="2078" w:type="dxa"/>
            <w:noWrap/>
            <w:hideMark/>
          </w:tcPr>
          <w:p w14:paraId="1FA534B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lastRenderedPageBreak/>
              <w:t>INSR</w:t>
            </w:r>
          </w:p>
        </w:tc>
        <w:tc>
          <w:tcPr>
            <w:tcW w:w="2329" w:type="dxa"/>
            <w:noWrap/>
            <w:hideMark/>
          </w:tcPr>
          <w:p w14:paraId="1FE3127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S1</w:t>
            </w:r>
          </w:p>
        </w:tc>
        <w:tc>
          <w:tcPr>
            <w:tcW w:w="1314" w:type="dxa"/>
            <w:noWrap/>
            <w:hideMark/>
          </w:tcPr>
          <w:p w14:paraId="6548207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77AE643" w14:textId="1C3D600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0E06511" w14:textId="1990A37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B921704" w14:textId="0D6260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7891CA7" w14:textId="7393DB5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458495B" w14:textId="04DF88BC" w:rsidTr="00EC0572">
        <w:trPr>
          <w:trHeight w:val="295"/>
        </w:trPr>
        <w:tc>
          <w:tcPr>
            <w:tcW w:w="2078" w:type="dxa"/>
            <w:noWrap/>
            <w:hideMark/>
          </w:tcPr>
          <w:p w14:paraId="51E1F9D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S1</w:t>
            </w:r>
          </w:p>
        </w:tc>
        <w:tc>
          <w:tcPr>
            <w:tcW w:w="2329" w:type="dxa"/>
            <w:noWrap/>
            <w:hideMark/>
          </w:tcPr>
          <w:p w14:paraId="653BA67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3C6D335D" w14:textId="45930E1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5C5BB4F6" w14:textId="7999337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53A33B5" w14:textId="5CDB86F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4DE87A2" w14:textId="1217151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E8D3B7D" w14:textId="0A53306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5ECE687" w14:textId="5250F136" w:rsidTr="00EC0572">
        <w:trPr>
          <w:trHeight w:val="295"/>
        </w:trPr>
        <w:tc>
          <w:tcPr>
            <w:tcW w:w="2078" w:type="dxa"/>
            <w:noWrap/>
            <w:hideMark/>
          </w:tcPr>
          <w:p w14:paraId="0A03085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29" w:type="dxa"/>
            <w:noWrap/>
            <w:hideMark/>
          </w:tcPr>
          <w:p w14:paraId="3163DB1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1314" w:type="dxa"/>
            <w:noWrap/>
            <w:hideMark/>
          </w:tcPr>
          <w:p w14:paraId="5ED96B0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DC7877B" w14:textId="05578CE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AA53301" w14:textId="622F872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EA2857A" w14:textId="1A91F12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64298D6" w14:textId="62D785F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1A0966AA" w14:textId="27A26343" w:rsidTr="00EC0572">
        <w:trPr>
          <w:trHeight w:val="295"/>
        </w:trPr>
        <w:tc>
          <w:tcPr>
            <w:tcW w:w="2078" w:type="dxa"/>
            <w:noWrap/>
            <w:hideMark/>
          </w:tcPr>
          <w:p w14:paraId="7C54BF3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329" w:type="dxa"/>
            <w:noWrap/>
            <w:hideMark/>
          </w:tcPr>
          <w:p w14:paraId="5A3818E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S160/TBC1D4</w:t>
            </w:r>
          </w:p>
        </w:tc>
        <w:tc>
          <w:tcPr>
            <w:tcW w:w="1314" w:type="dxa"/>
            <w:noWrap/>
            <w:hideMark/>
          </w:tcPr>
          <w:p w14:paraId="351FA4F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DC08C6E" w14:textId="0AC4864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ED80764" w14:textId="75BA93C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0A06058" w14:textId="6BDC083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BC6C11B" w14:textId="6764E2F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34A9CE1" w14:textId="0F786CF0" w:rsidTr="00EC0572">
        <w:trPr>
          <w:trHeight w:val="295"/>
        </w:trPr>
        <w:tc>
          <w:tcPr>
            <w:tcW w:w="2078" w:type="dxa"/>
            <w:noWrap/>
            <w:hideMark/>
          </w:tcPr>
          <w:p w14:paraId="75B438A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329" w:type="dxa"/>
            <w:noWrap/>
            <w:hideMark/>
          </w:tcPr>
          <w:p w14:paraId="1DEF82D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K3Î±/Î²</w:t>
            </w:r>
          </w:p>
        </w:tc>
        <w:tc>
          <w:tcPr>
            <w:tcW w:w="1314" w:type="dxa"/>
            <w:noWrap/>
            <w:hideMark/>
          </w:tcPr>
          <w:p w14:paraId="087C4AB4" w14:textId="031BF26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5452AEBE" w14:textId="30612DC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3069DD9" w14:textId="11C338A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2FE233BF" w14:textId="733399D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9F7FCD8" w14:textId="24638D9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61EBA171" w14:textId="3411EE52" w:rsidTr="00EC0572">
        <w:trPr>
          <w:trHeight w:val="295"/>
        </w:trPr>
        <w:tc>
          <w:tcPr>
            <w:tcW w:w="2078" w:type="dxa"/>
            <w:noWrap/>
            <w:hideMark/>
          </w:tcPr>
          <w:p w14:paraId="0071342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K3Î±/Î²</w:t>
            </w:r>
          </w:p>
        </w:tc>
        <w:tc>
          <w:tcPr>
            <w:tcW w:w="2329" w:type="dxa"/>
            <w:noWrap/>
            <w:hideMark/>
          </w:tcPr>
          <w:p w14:paraId="11E9F8B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ase</w:t>
            </w:r>
          </w:p>
        </w:tc>
        <w:tc>
          <w:tcPr>
            <w:tcW w:w="1314" w:type="dxa"/>
            <w:noWrap/>
            <w:hideMark/>
          </w:tcPr>
          <w:p w14:paraId="57F80BD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86B1FD8" w14:textId="1B255A0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0B14F54" w14:textId="0960CA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7D3D0348" w14:textId="3DDBEF4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2EF09FEC" w14:textId="1A3CE49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194EC547" w14:textId="79A354C6" w:rsidTr="00EC0572">
        <w:trPr>
          <w:trHeight w:val="295"/>
        </w:trPr>
        <w:tc>
          <w:tcPr>
            <w:tcW w:w="2078" w:type="dxa"/>
            <w:noWrap/>
            <w:hideMark/>
          </w:tcPr>
          <w:p w14:paraId="279D5C2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329" w:type="dxa"/>
            <w:noWrap/>
            <w:hideMark/>
          </w:tcPr>
          <w:p w14:paraId="5AE4C71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ac1</w:t>
            </w:r>
          </w:p>
        </w:tc>
        <w:tc>
          <w:tcPr>
            <w:tcW w:w="1314" w:type="dxa"/>
            <w:noWrap/>
            <w:hideMark/>
          </w:tcPr>
          <w:p w14:paraId="15B69A6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0FC8AD7" w14:textId="02FA626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36748C6" w14:textId="5461ABC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3C5FB8A2" w14:textId="60E13D6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9F82D23" w14:textId="2D19D71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D9AC338" w14:textId="1C009E0C" w:rsidTr="00EC0572">
        <w:trPr>
          <w:trHeight w:val="295"/>
        </w:trPr>
        <w:tc>
          <w:tcPr>
            <w:tcW w:w="2078" w:type="dxa"/>
            <w:noWrap/>
            <w:hideMark/>
          </w:tcPr>
          <w:p w14:paraId="7DF2F6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ac1</w:t>
            </w:r>
          </w:p>
        </w:tc>
        <w:tc>
          <w:tcPr>
            <w:tcW w:w="2329" w:type="dxa"/>
            <w:noWrap/>
            <w:hideMark/>
          </w:tcPr>
          <w:p w14:paraId="6CE4B84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V fusion/GLUT4 insertion</w:t>
            </w:r>
          </w:p>
        </w:tc>
        <w:tc>
          <w:tcPr>
            <w:tcW w:w="1314" w:type="dxa"/>
            <w:noWrap/>
            <w:hideMark/>
          </w:tcPr>
          <w:p w14:paraId="1D7F097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D956C09" w14:textId="5A9DF04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85E65D2" w14:textId="17FF05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874E6E1" w14:textId="3BFC9A6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EBBF1E6" w14:textId="625A7FC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0DA44AD0" w14:textId="05C85994" w:rsidTr="00EC0572">
        <w:trPr>
          <w:trHeight w:val="295"/>
        </w:trPr>
        <w:tc>
          <w:tcPr>
            <w:tcW w:w="2078" w:type="dxa"/>
            <w:noWrap/>
            <w:hideMark/>
          </w:tcPr>
          <w:p w14:paraId="253FFC8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ab</w:t>
            </w:r>
          </w:p>
        </w:tc>
        <w:tc>
          <w:tcPr>
            <w:tcW w:w="2329" w:type="dxa"/>
            <w:noWrap/>
            <w:hideMark/>
          </w:tcPr>
          <w:p w14:paraId="22C7C8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SV fusion/GLUT4 insertion</w:t>
            </w:r>
          </w:p>
        </w:tc>
        <w:tc>
          <w:tcPr>
            <w:tcW w:w="1314" w:type="dxa"/>
            <w:noWrap/>
            <w:hideMark/>
          </w:tcPr>
          <w:p w14:paraId="655BCBB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5E0F988" w14:textId="7818562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2D18EFA" w14:textId="2D91BBA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C66EBFA" w14:textId="64BBB43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2213EA1" w14:textId="5D67972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6190F6E" w14:textId="11B69144" w:rsidTr="00EC0572">
        <w:trPr>
          <w:trHeight w:val="295"/>
        </w:trPr>
        <w:tc>
          <w:tcPr>
            <w:tcW w:w="2078" w:type="dxa"/>
            <w:noWrap/>
            <w:hideMark/>
          </w:tcPr>
          <w:p w14:paraId="72D6BAA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phosphorylase</w:t>
            </w:r>
          </w:p>
        </w:tc>
        <w:tc>
          <w:tcPr>
            <w:tcW w:w="2329" w:type="dxa"/>
            <w:noWrap/>
            <w:hideMark/>
          </w:tcPr>
          <w:p w14:paraId="32C419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esis</w:t>
            </w:r>
          </w:p>
        </w:tc>
        <w:tc>
          <w:tcPr>
            <w:tcW w:w="1314" w:type="dxa"/>
            <w:noWrap/>
            <w:hideMark/>
          </w:tcPr>
          <w:p w14:paraId="280B571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5DA6C2C2" w14:textId="58ADC5A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18A7A05" w14:textId="69DC274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18780116" w14:textId="0FFE4DB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23EFA1E4" w14:textId="6A1DD17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0651F1AC" w14:textId="63AADEB7" w:rsidTr="00EC0572">
        <w:trPr>
          <w:trHeight w:val="295"/>
        </w:trPr>
        <w:tc>
          <w:tcPr>
            <w:tcW w:w="2078" w:type="dxa"/>
            <w:noWrap/>
            <w:hideMark/>
          </w:tcPr>
          <w:p w14:paraId="1A71D56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ase</w:t>
            </w:r>
          </w:p>
        </w:tc>
        <w:tc>
          <w:tcPr>
            <w:tcW w:w="2329" w:type="dxa"/>
            <w:noWrap/>
            <w:hideMark/>
          </w:tcPr>
          <w:p w14:paraId="1C141C6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esis</w:t>
            </w:r>
          </w:p>
        </w:tc>
        <w:tc>
          <w:tcPr>
            <w:tcW w:w="1314" w:type="dxa"/>
            <w:noWrap/>
            <w:hideMark/>
          </w:tcPr>
          <w:p w14:paraId="4A930C7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ABCE663" w14:textId="1D85379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BDF3EC7" w14:textId="1038071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E7837D3" w14:textId="29F76EB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D2EF28A" w14:textId="14F97B1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0066461" w14:textId="120BEA09" w:rsidTr="00EC0572">
        <w:trPr>
          <w:trHeight w:val="295"/>
        </w:trPr>
        <w:tc>
          <w:tcPr>
            <w:tcW w:w="2078" w:type="dxa"/>
            <w:noWrap/>
            <w:hideMark/>
          </w:tcPr>
          <w:p w14:paraId="10B10F0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P1</w:t>
            </w:r>
          </w:p>
        </w:tc>
        <w:tc>
          <w:tcPr>
            <w:tcW w:w="2329" w:type="dxa"/>
            <w:noWrap/>
            <w:hideMark/>
          </w:tcPr>
          <w:p w14:paraId="739B4F1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hosphorylase kinase</w:t>
            </w:r>
          </w:p>
        </w:tc>
        <w:tc>
          <w:tcPr>
            <w:tcW w:w="1314" w:type="dxa"/>
            <w:noWrap/>
            <w:hideMark/>
          </w:tcPr>
          <w:p w14:paraId="28354E3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9A3BA73" w14:textId="1AB383F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9347D21" w14:textId="5074499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DB15367" w14:textId="145F668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E1E0F44" w14:textId="41F4691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524105" w14:paraId="6BD974CC" w14:textId="2ACECE9F" w:rsidTr="00EC0572">
        <w:trPr>
          <w:trHeight w:val="295"/>
        </w:trPr>
        <w:tc>
          <w:tcPr>
            <w:tcW w:w="2078" w:type="dxa"/>
            <w:noWrap/>
            <w:hideMark/>
          </w:tcPr>
          <w:p w14:paraId="3045B34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Phosphorylase kinase</w:t>
            </w:r>
          </w:p>
        </w:tc>
        <w:tc>
          <w:tcPr>
            <w:tcW w:w="2329" w:type="dxa"/>
            <w:noWrap/>
            <w:hideMark/>
          </w:tcPr>
          <w:p w14:paraId="7CFAB28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Glycogen synthase</w:t>
            </w:r>
          </w:p>
        </w:tc>
        <w:tc>
          <w:tcPr>
            <w:tcW w:w="1314" w:type="dxa"/>
            <w:noWrap/>
            <w:hideMark/>
          </w:tcPr>
          <w:p w14:paraId="389FF72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F18FA54" w14:textId="73DA4CD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C482F1A" w14:textId="18379F4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843AFF8" w14:textId="2AEC3EA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5AD97F1B" w14:textId="5871611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1BE07691" w14:textId="77777777" w:rsidR="00524105" w:rsidRDefault="00524105" w:rsidP="007E1B82">
      <w:pPr>
        <w:jc w:val="center"/>
      </w:pPr>
    </w:p>
    <w:p w14:paraId="11F56AED" w14:textId="77777777" w:rsidR="00701695" w:rsidRDefault="00021318" w:rsidP="007E1B82">
      <w:pPr>
        <w:jc w:val="center"/>
      </w:pPr>
      <w:r>
        <w:t>3</w:t>
      </w:r>
      <w:r w:rsidR="00021E95">
        <w:t>9</w:t>
      </w:r>
    </w:p>
    <w:p w14:paraId="6CF54CBF" w14:textId="5682D528" w:rsidR="00021E95" w:rsidRDefault="00021318" w:rsidP="007E1B82">
      <w:pPr>
        <w:jc w:val="center"/>
      </w:pPr>
      <w:r>
        <w:t>4</w:t>
      </w:r>
      <w:r w:rsidR="00021E95">
        <w:t>0</w:t>
      </w:r>
    </w:p>
    <w:p w14:paraId="400A79F4" w14:textId="77777777" w:rsidR="00021E95" w:rsidRDefault="00021E95" w:rsidP="007E1B82">
      <w:pPr>
        <w:jc w:val="center"/>
      </w:pPr>
    </w:p>
    <w:p w14:paraId="79FBF5A0" w14:textId="77777777" w:rsidR="00701695" w:rsidRDefault="00701695" w:rsidP="007E1B82">
      <w:pPr>
        <w:jc w:val="center"/>
      </w:pPr>
      <w:r>
        <w:t>4</w:t>
      </w:r>
      <w:r w:rsidR="00021E95">
        <w:t>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00"/>
        <w:gridCol w:w="1400"/>
        <w:gridCol w:w="1314"/>
        <w:gridCol w:w="1309"/>
        <w:gridCol w:w="1309"/>
        <w:gridCol w:w="1309"/>
        <w:gridCol w:w="1309"/>
      </w:tblGrid>
      <w:tr w:rsidR="00EC0572" w:rsidRPr="00524105" w14:paraId="4BE3786E" w14:textId="628086C4" w:rsidTr="00435E06">
        <w:trPr>
          <w:trHeight w:val="300"/>
        </w:trPr>
        <w:tc>
          <w:tcPr>
            <w:tcW w:w="1400" w:type="dxa"/>
            <w:noWrap/>
            <w:hideMark/>
          </w:tcPr>
          <w:p w14:paraId="1C05D509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00" w:type="dxa"/>
            <w:noWrap/>
            <w:hideMark/>
          </w:tcPr>
          <w:p w14:paraId="26CA86B3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429E3EFE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09" w:type="dxa"/>
          </w:tcPr>
          <w:p w14:paraId="6A395D17" w14:textId="7645CC5A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09" w:type="dxa"/>
          </w:tcPr>
          <w:p w14:paraId="35B51F50" w14:textId="783E1CB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09" w:type="dxa"/>
          </w:tcPr>
          <w:p w14:paraId="007EFF62" w14:textId="1FFDC6F2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09" w:type="dxa"/>
          </w:tcPr>
          <w:p w14:paraId="77BEF4C0" w14:textId="7503AA3B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524105" w14:paraId="40FBE355" w14:textId="1F098BDF" w:rsidTr="00435E06">
        <w:trPr>
          <w:trHeight w:val="300"/>
        </w:trPr>
        <w:tc>
          <w:tcPr>
            <w:tcW w:w="1400" w:type="dxa"/>
            <w:noWrap/>
            <w:hideMark/>
          </w:tcPr>
          <w:p w14:paraId="708FEBD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NFÎ±</w:t>
            </w:r>
          </w:p>
        </w:tc>
        <w:tc>
          <w:tcPr>
            <w:tcW w:w="1400" w:type="dxa"/>
            <w:noWrap/>
            <w:hideMark/>
          </w:tcPr>
          <w:p w14:paraId="5C57E68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314" w:type="dxa"/>
            <w:noWrap/>
            <w:hideMark/>
          </w:tcPr>
          <w:p w14:paraId="3332DAA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B33D0C6" w14:textId="0435B1C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DDD1D42" w14:textId="4B96904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6B86B4E" w14:textId="1211A0E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C4799F7" w14:textId="7B3C4C3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C096239" w14:textId="55A13DA9" w:rsidTr="00435E06">
        <w:trPr>
          <w:trHeight w:val="300"/>
        </w:trPr>
        <w:tc>
          <w:tcPr>
            <w:tcW w:w="1400" w:type="dxa"/>
            <w:noWrap/>
            <w:hideMark/>
          </w:tcPr>
          <w:p w14:paraId="1A4D0E7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ASL</w:t>
            </w:r>
          </w:p>
        </w:tc>
        <w:tc>
          <w:tcPr>
            <w:tcW w:w="1400" w:type="dxa"/>
            <w:noWrap/>
            <w:hideMark/>
          </w:tcPr>
          <w:p w14:paraId="1930DC3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314" w:type="dxa"/>
            <w:noWrap/>
            <w:hideMark/>
          </w:tcPr>
          <w:p w14:paraId="027D4D4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E7C4B2E" w14:textId="1AF241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15CCA73" w14:textId="6A29A50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FCF7418" w14:textId="4956F06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5C76226" w14:textId="5345D92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A8BD32A" w14:textId="3E4A9B03" w:rsidTr="00435E06">
        <w:trPr>
          <w:trHeight w:val="300"/>
        </w:trPr>
        <w:tc>
          <w:tcPr>
            <w:tcW w:w="1400" w:type="dxa"/>
            <w:noWrap/>
            <w:hideMark/>
          </w:tcPr>
          <w:p w14:paraId="2F09F39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RAIL</w:t>
            </w:r>
          </w:p>
        </w:tc>
        <w:tc>
          <w:tcPr>
            <w:tcW w:w="1400" w:type="dxa"/>
            <w:noWrap/>
            <w:hideMark/>
          </w:tcPr>
          <w:p w14:paraId="2BD37C6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314" w:type="dxa"/>
            <w:noWrap/>
            <w:hideMark/>
          </w:tcPr>
          <w:p w14:paraId="6B58D90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B54683D" w14:textId="5ABCA29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02FC1F4" w14:textId="5AAC979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33086A8" w14:textId="2751462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F299D5A" w14:textId="39A8F6C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B8D63D0" w14:textId="4FA32B1A" w:rsidTr="00435E06">
        <w:trPr>
          <w:trHeight w:val="300"/>
        </w:trPr>
        <w:tc>
          <w:tcPr>
            <w:tcW w:w="1400" w:type="dxa"/>
            <w:noWrap/>
            <w:hideMark/>
          </w:tcPr>
          <w:p w14:paraId="7130CD7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eath Receptor</w:t>
            </w:r>
          </w:p>
        </w:tc>
        <w:tc>
          <w:tcPr>
            <w:tcW w:w="1400" w:type="dxa"/>
            <w:noWrap/>
            <w:hideMark/>
          </w:tcPr>
          <w:p w14:paraId="78466A6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314" w:type="dxa"/>
            <w:noWrap/>
            <w:hideMark/>
          </w:tcPr>
          <w:p w14:paraId="406DB38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D6C260E" w14:textId="11B72D6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8FCD5E8" w14:textId="2A416A5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6A6F18F" w14:textId="73FD42D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1B95A03" w14:textId="2210E87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D27A272" w14:textId="56A23F78" w:rsidTr="00435E06">
        <w:trPr>
          <w:trHeight w:val="300"/>
        </w:trPr>
        <w:tc>
          <w:tcPr>
            <w:tcW w:w="1400" w:type="dxa"/>
            <w:noWrap/>
            <w:hideMark/>
          </w:tcPr>
          <w:p w14:paraId="0A3B02A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400" w:type="dxa"/>
            <w:noWrap/>
            <w:hideMark/>
          </w:tcPr>
          <w:p w14:paraId="14E0625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314" w:type="dxa"/>
            <w:noWrap/>
            <w:hideMark/>
          </w:tcPr>
          <w:p w14:paraId="7F2A19A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AF7CA4C" w14:textId="3B550C5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F187A95" w14:textId="2A9901D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9239014" w14:textId="55FA624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969B344" w14:textId="7DB22C4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08C0BAC" w14:textId="4FB0EC36" w:rsidTr="00435E06">
        <w:trPr>
          <w:trHeight w:val="300"/>
        </w:trPr>
        <w:tc>
          <w:tcPr>
            <w:tcW w:w="1400" w:type="dxa"/>
            <w:noWrap/>
            <w:hideMark/>
          </w:tcPr>
          <w:p w14:paraId="448FA37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400" w:type="dxa"/>
            <w:noWrap/>
            <w:hideMark/>
          </w:tcPr>
          <w:p w14:paraId="557FD57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3</w:t>
            </w:r>
          </w:p>
        </w:tc>
        <w:tc>
          <w:tcPr>
            <w:tcW w:w="1314" w:type="dxa"/>
            <w:noWrap/>
            <w:hideMark/>
          </w:tcPr>
          <w:p w14:paraId="242D150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AE17080" w14:textId="48C6B26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5A5BE7B" w14:textId="17B1597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228968C0" w14:textId="01987FA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162AC42" w14:textId="375ADD2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9C0B763" w14:textId="434803A4" w:rsidTr="00435E06">
        <w:trPr>
          <w:trHeight w:val="300"/>
        </w:trPr>
        <w:tc>
          <w:tcPr>
            <w:tcW w:w="1400" w:type="dxa"/>
            <w:noWrap/>
            <w:hideMark/>
          </w:tcPr>
          <w:p w14:paraId="47A8C1C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400" w:type="dxa"/>
            <w:noWrap/>
            <w:hideMark/>
          </w:tcPr>
          <w:p w14:paraId="301F496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7</w:t>
            </w:r>
          </w:p>
        </w:tc>
        <w:tc>
          <w:tcPr>
            <w:tcW w:w="1314" w:type="dxa"/>
            <w:noWrap/>
            <w:hideMark/>
          </w:tcPr>
          <w:p w14:paraId="3B50119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4ABC73F" w14:textId="77BD06A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0D078851" w14:textId="76ACA4B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5054963" w14:textId="5DFBC85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3CC08850" w14:textId="491EDC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13AF5500" w14:textId="4114B43C" w:rsidTr="00435E06">
        <w:trPr>
          <w:trHeight w:val="300"/>
        </w:trPr>
        <w:tc>
          <w:tcPr>
            <w:tcW w:w="1400" w:type="dxa"/>
            <w:noWrap/>
            <w:hideMark/>
          </w:tcPr>
          <w:p w14:paraId="4148146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3</w:t>
            </w:r>
          </w:p>
        </w:tc>
        <w:tc>
          <w:tcPr>
            <w:tcW w:w="1400" w:type="dxa"/>
            <w:noWrap/>
            <w:hideMark/>
          </w:tcPr>
          <w:p w14:paraId="0543792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088C915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3ACE35BB" w14:textId="7284112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3F00C2C" w14:textId="5836E95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B0FA12A" w14:textId="5389DAC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253363E" w14:textId="3AE05A4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33C24A4C" w14:textId="56472F2F" w:rsidTr="00435E06">
        <w:trPr>
          <w:trHeight w:val="300"/>
        </w:trPr>
        <w:tc>
          <w:tcPr>
            <w:tcW w:w="1400" w:type="dxa"/>
            <w:noWrap/>
            <w:hideMark/>
          </w:tcPr>
          <w:p w14:paraId="485C978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7</w:t>
            </w:r>
          </w:p>
        </w:tc>
        <w:tc>
          <w:tcPr>
            <w:tcW w:w="1400" w:type="dxa"/>
            <w:noWrap/>
            <w:hideMark/>
          </w:tcPr>
          <w:p w14:paraId="232EB8B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5270282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E02A8D2" w14:textId="4F92EB3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7135196" w14:textId="09C0E6F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1B2DC468" w14:textId="1305270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03EA0135" w14:textId="4BF3BD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7DCB343" w14:textId="1A42BC51" w:rsidTr="00435E06">
        <w:trPr>
          <w:trHeight w:val="300"/>
        </w:trPr>
        <w:tc>
          <w:tcPr>
            <w:tcW w:w="1400" w:type="dxa"/>
            <w:noWrap/>
            <w:hideMark/>
          </w:tcPr>
          <w:p w14:paraId="3FA91A6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Bid</w:t>
            </w:r>
          </w:p>
        </w:tc>
        <w:tc>
          <w:tcPr>
            <w:tcW w:w="1400" w:type="dxa"/>
            <w:noWrap/>
            <w:hideMark/>
          </w:tcPr>
          <w:p w14:paraId="5567B91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tBid</w:t>
            </w:r>
            <w:proofErr w:type="spellEnd"/>
          </w:p>
        </w:tc>
        <w:tc>
          <w:tcPr>
            <w:tcW w:w="1314" w:type="dxa"/>
            <w:noWrap/>
            <w:hideMark/>
          </w:tcPr>
          <w:p w14:paraId="07356E7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65AD639" w14:textId="44E3F1B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35D913DC" w14:textId="7E7C20C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3DBBFE1" w14:textId="7BA073D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D3F2C7F" w14:textId="3FFCF70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42E9FCFE" w14:textId="2A3A7C11" w:rsidTr="00435E06">
        <w:trPr>
          <w:trHeight w:val="300"/>
        </w:trPr>
        <w:tc>
          <w:tcPr>
            <w:tcW w:w="1400" w:type="dxa"/>
            <w:noWrap/>
            <w:hideMark/>
          </w:tcPr>
          <w:p w14:paraId="58D5E2D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tBid</w:t>
            </w:r>
            <w:proofErr w:type="spellEnd"/>
          </w:p>
        </w:tc>
        <w:tc>
          <w:tcPr>
            <w:tcW w:w="1400" w:type="dxa"/>
            <w:noWrap/>
            <w:hideMark/>
          </w:tcPr>
          <w:p w14:paraId="206D03B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BAX/BAK</w:t>
            </w:r>
          </w:p>
        </w:tc>
        <w:tc>
          <w:tcPr>
            <w:tcW w:w="1314" w:type="dxa"/>
            <w:noWrap/>
            <w:hideMark/>
          </w:tcPr>
          <w:p w14:paraId="1135402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59C9554" w14:textId="62234B5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31994D7" w14:textId="4869844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276FCBAE" w14:textId="558910F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0B66D85" w14:textId="0E0EA70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043AFB8" w14:textId="6639C983" w:rsidTr="00435E06">
        <w:trPr>
          <w:trHeight w:val="300"/>
        </w:trPr>
        <w:tc>
          <w:tcPr>
            <w:tcW w:w="1400" w:type="dxa"/>
            <w:noWrap/>
            <w:hideMark/>
          </w:tcPr>
          <w:p w14:paraId="259B6F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BAX/BAK</w:t>
            </w:r>
          </w:p>
        </w:tc>
        <w:tc>
          <w:tcPr>
            <w:tcW w:w="1400" w:type="dxa"/>
            <w:noWrap/>
            <w:hideMark/>
          </w:tcPr>
          <w:p w14:paraId="570973F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OMP</w:t>
            </w:r>
          </w:p>
        </w:tc>
        <w:tc>
          <w:tcPr>
            <w:tcW w:w="1314" w:type="dxa"/>
            <w:noWrap/>
            <w:hideMark/>
          </w:tcPr>
          <w:p w14:paraId="20B30E9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CE315B8" w14:textId="7F0F0B7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EC4EFDD" w14:textId="00BF473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432B7B9" w14:textId="065DACE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1F485D3" w14:textId="632B25F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6E1158C8" w14:textId="646A3C59" w:rsidTr="00435E06">
        <w:trPr>
          <w:trHeight w:val="300"/>
        </w:trPr>
        <w:tc>
          <w:tcPr>
            <w:tcW w:w="1400" w:type="dxa"/>
            <w:noWrap/>
            <w:hideMark/>
          </w:tcPr>
          <w:p w14:paraId="0FB8D8C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OMP</w:t>
            </w:r>
          </w:p>
        </w:tc>
        <w:tc>
          <w:tcPr>
            <w:tcW w:w="1400" w:type="dxa"/>
            <w:noWrap/>
            <w:hideMark/>
          </w:tcPr>
          <w:p w14:paraId="4161D15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cyt</w:t>
            </w:r>
            <w:proofErr w:type="spellEnd"/>
            <w:r w:rsidRPr="0052410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314" w:type="dxa"/>
            <w:noWrap/>
            <w:hideMark/>
          </w:tcPr>
          <w:p w14:paraId="60A9D30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3CCC1F41" w14:textId="7F37EEE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DD7D0DC" w14:textId="451C7F1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B74765D" w14:textId="52BFD2F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A99FD12" w14:textId="669CD48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6CBC94AB" w14:textId="78094AE4" w:rsidTr="00435E06">
        <w:trPr>
          <w:trHeight w:val="300"/>
        </w:trPr>
        <w:tc>
          <w:tcPr>
            <w:tcW w:w="1400" w:type="dxa"/>
            <w:noWrap/>
            <w:hideMark/>
          </w:tcPr>
          <w:p w14:paraId="2A87D51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OMP</w:t>
            </w:r>
          </w:p>
        </w:tc>
        <w:tc>
          <w:tcPr>
            <w:tcW w:w="1400" w:type="dxa"/>
            <w:noWrap/>
            <w:hideMark/>
          </w:tcPr>
          <w:p w14:paraId="3805899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sma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477BA02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4ED8EC7" w14:textId="1FD42A5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88B388A" w14:textId="7145963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004F494" w14:textId="240D49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178AFB0D" w14:textId="35224A0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CB338FC" w14:textId="6265F5FB" w:rsidTr="00435E06">
        <w:trPr>
          <w:trHeight w:val="300"/>
        </w:trPr>
        <w:tc>
          <w:tcPr>
            <w:tcW w:w="1400" w:type="dxa"/>
            <w:noWrap/>
            <w:hideMark/>
          </w:tcPr>
          <w:p w14:paraId="19A0586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lastRenderedPageBreak/>
              <w:t>cyt</w:t>
            </w:r>
            <w:proofErr w:type="spellEnd"/>
            <w:r w:rsidRPr="00524105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400" w:type="dxa"/>
            <w:noWrap/>
            <w:hideMark/>
          </w:tcPr>
          <w:p w14:paraId="376C8A6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1314" w:type="dxa"/>
            <w:noWrap/>
            <w:hideMark/>
          </w:tcPr>
          <w:p w14:paraId="5A05D4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CD3B276" w14:textId="29694E8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072154C" w14:textId="159F912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43A7DE30" w14:textId="2CD8627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7C9A91F2" w14:textId="7F7DE49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8D47E50" w14:textId="1D0CA9E1" w:rsidTr="00435E06">
        <w:trPr>
          <w:trHeight w:val="300"/>
        </w:trPr>
        <w:tc>
          <w:tcPr>
            <w:tcW w:w="1400" w:type="dxa"/>
            <w:noWrap/>
            <w:hideMark/>
          </w:tcPr>
          <w:p w14:paraId="729DD7C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AF1</w:t>
            </w:r>
          </w:p>
        </w:tc>
        <w:tc>
          <w:tcPr>
            <w:tcW w:w="1400" w:type="dxa"/>
            <w:noWrap/>
            <w:hideMark/>
          </w:tcPr>
          <w:p w14:paraId="2C6C3BB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ome</w:t>
            </w:r>
          </w:p>
        </w:tc>
        <w:tc>
          <w:tcPr>
            <w:tcW w:w="1314" w:type="dxa"/>
            <w:noWrap/>
            <w:hideMark/>
          </w:tcPr>
          <w:p w14:paraId="4F3BEBD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DE815B1" w14:textId="47F591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B95039D" w14:textId="65DCBBB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0EB86F7C" w14:textId="0446DA6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9DDCB6C" w14:textId="1BB7B26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3554DD0" w14:textId="306E37B3" w:rsidTr="00435E06">
        <w:trPr>
          <w:trHeight w:val="300"/>
        </w:trPr>
        <w:tc>
          <w:tcPr>
            <w:tcW w:w="1400" w:type="dxa"/>
            <w:noWrap/>
            <w:hideMark/>
          </w:tcPr>
          <w:p w14:paraId="1AFE94A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ome</w:t>
            </w:r>
          </w:p>
        </w:tc>
        <w:tc>
          <w:tcPr>
            <w:tcW w:w="1400" w:type="dxa"/>
            <w:noWrap/>
            <w:hideMark/>
          </w:tcPr>
          <w:p w14:paraId="3399E9D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314" w:type="dxa"/>
            <w:noWrap/>
            <w:hideMark/>
          </w:tcPr>
          <w:p w14:paraId="32ABC94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2CB133E" w14:textId="32D0C9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3AE29DC" w14:textId="224B2F2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6B88ABD2" w14:textId="2D368E5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0F5B94FD" w14:textId="7144C8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8775FFB" w14:textId="42F7FFD7" w:rsidTr="00435E06">
        <w:trPr>
          <w:trHeight w:val="300"/>
        </w:trPr>
        <w:tc>
          <w:tcPr>
            <w:tcW w:w="1400" w:type="dxa"/>
            <w:noWrap/>
            <w:hideMark/>
          </w:tcPr>
          <w:p w14:paraId="7A96CDB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400" w:type="dxa"/>
            <w:noWrap/>
            <w:hideMark/>
          </w:tcPr>
          <w:p w14:paraId="065E1B2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634490E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26A204F9" w14:textId="601B682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9" w:type="dxa"/>
          </w:tcPr>
          <w:p w14:paraId="30A57CF4" w14:textId="395C474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57B774D5" w14:textId="20FEA9E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9" w:type="dxa"/>
          </w:tcPr>
          <w:p w14:paraId="3F1EABF4" w14:textId="76C70CD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38904419" w14:textId="7ED43BFE" w:rsidTr="00435E06">
        <w:trPr>
          <w:trHeight w:val="300"/>
        </w:trPr>
        <w:tc>
          <w:tcPr>
            <w:tcW w:w="1400" w:type="dxa"/>
            <w:noWrap/>
            <w:hideMark/>
          </w:tcPr>
          <w:p w14:paraId="76AA024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smac</w:t>
            </w:r>
            <w:proofErr w:type="spellEnd"/>
          </w:p>
        </w:tc>
        <w:tc>
          <w:tcPr>
            <w:tcW w:w="1400" w:type="dxa"/>
            <w:noWrap/>
            <w:hideMark/>
          </w:tcPr>
          <w:p w14:paraId="7325BB9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XIAP</w:t>
            </w:r>
          </w:p>
        </w:tc>
        <w:tc>
          <w:tcPr>
            <w:tcW w:w="1314" w:type="dxa"/>
            <w:noWrap/>
            <w:hideMark/>
          </w:tcPr>
          <w:p w14:paraId="099BC99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10D50427" w14:textId="04C9C4F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570CF8AD" w14:textId="2427486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27ACDAA4" w14:textId="64C8825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9" w:type="dxa"/>
          </w:tcPr>
          <w:p w14:paraId="2F0E71FD" w14:textId="4D44A6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6D66D7E" w14:textId="77777777" w:rsidR="00524105" w:rsidRDefault="00524105" w:rsidP="007E1B82">
      <w:pPr>
        <w:jc w:val="center"/>
      </w:pPr>
    </w:p>
    <w:p w14:paraId="62580108" w14:textId="2CF7D7EF" w:rsidR="00701695" w:rsidRDefault="00701695" w:rsidP="007E1B82">
      <w:pPr>
        <w:jc w:val="center"/>
      </w:pPr>
      <w:r>
        <w:t>4</w:t>
      </w:r>
      <w:r w:rsidR="00021E95">
        <w:t>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1"/>
        <w:gridCol w:w="2063"/>
        <w:gridCol w:w="1314"/>
        <w:gridCol w:w="1253"/>
        <w:gridCol w:w="1253"/>
        <w:gridCol w:w="1253"/>
        <w:gridCol w:w="1253"/>
      </w:tblGrid>
      <w:tr w:rsidR="00EC0572" w:rsidRPr="00524105" w14:paraId="363AA0C6" w14:textId="2641DF70" w:rsidTr="00435E06">
        <w:trPr>
          <w:trHeight w:val="300"/>
        </w:trPr>
        <w:tc>
          <w:tcPr>
            <w:tcW w:w="961" w:type="dxa"/>
            <w:noWrap/>
            <w:hideMark/>
          </w:tcPr>
          <w:p w14:paraId="08D7DA1A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63" w:type="dxa"/>
            <w:noWrap/>
            <w:hideMark/>
          </w:tcPr>
          <w:p w14:paraId="5BD6DAF4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C9AB5BB" w14:textId="77777777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3" w:type="dxa"/>
          </w:tcPr>
          <w:p w14:paraId="55CC9C34" w14:textId="6BD591C6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53" w:type="dxa"/>
          </w:tcPr>
          <w:p w14:paraId="259147BD" w14:textId="50F3C2C6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53" w:type="dxa"/>
          </w:tcPr>
          <w:p w14:paraId="5179F720" w14:textId="0C84FF6A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53" w:type="dxa"/>
          </w:tcPr>
          <w:p w14:paraId="482599EA" w14:textId="7A059A55" w:rsidR="00EC0572" w:rsidRPr="00524105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524105" w14:paraId="08A15158" w14:textId="6B4B5FCE" w:rsidTr="00435E06">
        <w:trPr>
          <w:trHeight w:val="300"/>
        </w:trPr>
        <w:tc>
          <w:tcPr>
            <w:tcW w:w="961" w:type="dxa"/>
            <w:noWrap/>
            <w:hideMark/>
          </w:tcPr>
          <w:p w14:paraId="02369D9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Virus</w:t>
            </w:r>
          </w:p>
        </w:tc>
        <w:tc>
          <w:tcPr>
            <w:tcW w:w="2063" w:type="dxa"/>
            <w:noWrap/>
            <w:hideMark/>
          </w:tcPr>
          <w:p w14:paraId="0448F65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Endosome</w:t>
            </w:r>
          </w:p>
        </w:tc>
        <w:tc>
          <w:tcPr>
            <w:tcW w:w="1314" w:type="dxa"/>
            <w:noWrap/>
            <w:hideMark/>
          </w:tcPr>
          <w:p w14:paraId="7E1F0F7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657A95A" w14:textId="52F158A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C08C7F9" w14:textId="29F7916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7EC72F9" w14:textId="278B1E2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5A75CB8" w14:textId="2D8AAFF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6D11EA4" w14:textId="531DB766" w:rsidTr="00435E06">
        <w:trPr>
          <w:trHeight w:val="300"/>
        </w:trPr>
        <w:tc>
          <w:tcPr>
            <w:tcW w:w="961" w:type="dxa"/>
            <w:noWrap/>
            <w:hideMark/>
          </w:tcPr>
          <w:p w14:paraId="2FBA50B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Viral DNA</w:t>
            </w:r>
          </w:p>
        </w:tc>
        <w:tc>
          <w:tcPr>
            <w:tcW w:w="2063" w:type="dxa"/>
            <w:noWrap/>
            <w:hideMark/>
          </w:tcPr>
          <w:p w14:paraId="19B8769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Endoplasmic reticulum</w:t>
            </w:r>
          </w:p>
        </w:tc>
        <w:tc>
          <w:tcPr>
            <w:tcW w:w="1314" w:type="dxa"/>
            <w:noWrap/>
            <w:hideMark/>
          </w:tcPr>
          <w:p w14:paraId="54A987F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D9D510C" w14:textId="0FE2751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73B1632" w14:textId="199124F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0CF5808" w14:textId="1F0F85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611A3AA" w14:textId="3C8C972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6A4AA873" w14:textId="059358B1" w:rsidTr="00435E06">
        <w:trPr>
          <w:trHeight w:val="300"/>
        </w:trPr>
        <w:tc>
          <w:tcPr>
            <w:tcW w:w="961" w:type="dxa"/>
            <w:noWrap/>
            <w:hideMark/>
          </w:tcPr>
          <w:p w14:paraId="1F91373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24105">
              <w:rPr>
                <w:rFonts w:ascii="Aptos Narrow" w:eastAsia="Times New Roman" w:hAnsi="Aptos Narrow" w:cs="Times New Roman"/>
                <w:color w:val="000000"/>
              </w:rPr>
              <w:t>ssRNA</w:t>
            </w:r>
            <w:proofErr w:type="spellEnd"/>
          </w:p>
        </w:tc>
        <w:tc>
          <w:tcPr>
            <w:tcW w:w="2063" w:type="dxa"/>
            <w:noWrap/>
            <w:hideMark/>
          </w:tcPr>
          <w:p w14:paraId="2101322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Endosome</w:t>
            </w:r>
          </w:p>
        </w:tc>
        <w:tc>
          <w:tcPr>
            <w:tcW w:w="1314" w:type="dxa"/>
            <w:noWrap/>
            <w:hideMark/>
          </w:tcPr>
          <w:p w14:paraId="45EE83F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0CAA38D" w14:textId="7DB2508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8F13E5B" w14:textId="70449CD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9F1CC47" w14:textId="3180304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0BE2112" w14:textId="788E9A0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63140F18" w14:textId="6C52DAC5" w:rsidTr="00435E06">
        <w:trPr>
          <w:trHeight w:val="300"/>
        </w:trPr>
        <w:tc>
          <w:tcPr>
            <w:tcW w:w="961" w:type="dxa"/>
            <w:noWrap/>
            <w:hideMark/>
          </w:tcPr>
          <w:p w14:paraId="4D2D234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sRNA</w:t>
            </w:r>
          </w:p>
        </w:tc>
        <w:tc>
          <w:tcPr>
            <w:tcW w:w="2063" w:type="dxa"/>
            <w:noWrap/>
            <w:hideMark/>
          </w:tcPr>
          <w:p w14:paraId="57B07E3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DA5</w:t>
            </w:r>
          </w:p>
        </w:tc>
        <w:tc>
          <w:tcPr>
            <w:tcW w:w="1314" w:type="dxa"/>
            <w:noWrap/>
            <w:hideMark/>
          </w:tcPr>
          <w:p w14:paraId="28E7E39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DCDEA79" w14:textId="3CC7A00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FA90524" w14:textId="1342581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2370B93" w14:textId="1DC7D10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19FA410" w14:textId="11B75ACE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006EB387" w14:textId="35D6551F" w:rsidTr="00435E06">
        <w:trPr>
          <w:trHeight w:val="300"/>
        </w:trPr>
        <w:tc>
          <w:tcPr>
            <w:tcW w:w="961" w:type="dxa"/>
            <w:noWrap/>
            <w:hideMark/>
          </w:tcPr>
          <w:p w14:paraId="1393FEB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dsRNA</w:t>
            </w:r>
          </w:p>
        </w:tc>
        <w:tc>
          <w:tcPr>
            <w:tcW w:w="2063" w:type="dxa"/>
            <w:noWrap/>
            <w:hideMark/>
          </w:tcPr>
          <w:p w14:paraId="2FA0452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LGP2</w:t>
            </w:r>
          </w:p>
        </w:tc>
        <w:tc>
          <w:tcPr>
            <w:tcW w:w="1314" w:type="dxa"/>
            <w:noWrap/>
            <w:hideMark/>
          </w:tcPr>
          <w:p w14:paraId="328A586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11F0F27" w14:textId="5153493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F951CFD" w14:textId="382FAD5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7685FD3C" w14:textId="15ABDCB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A8C578E" w14:textId="4223521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DB5558F" w14:textId="5B71B511" w:rsidTr="00435E06">
        <w:trPr>
          <w:trHeight w:val="300"/>
        </w:trPr>
        <w:tc>
          <w:tcPr>
            <w:tcW w:w="961" w:type="dxa"/>
            <w:noWrap/>
            <w:hideMark/>
          </w:tcPr>
          <w:p w14:paraId="31E9ED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2063" w:type="dxa"/>
            <w:noWrap/>
            <w:hideMark/>
          </w:tcPr>
          <w:p w14:paraId="76464EF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024FE29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4C78CCD" w14:textId="7E4BCA8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16715510" w14:textId="030532F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4D91052" w14:textId="7D3EBE5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43C31BB" w14:textId="1819B7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3B7BC63F" w14:textId="09C1EBAD" w:rsidTr="00435E06">
        <w:trPr>
          <w:trHeight w:val="300"/>
        </w:trPr>
        <w:tc>
          <w:tcPr>
            <w:tcW w:w="961" w:type="dxa"/>
            <w:noWrap/>
            <w:hideMark/>
          </w:tcPr>
          <w:p w14:paraId="40A03574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RIF</w:t>
            </w:r>
          </w:p>
        </w:tc>
        <w:tc>
          <w:tcPr>
            <w:tcW w:w="2063" w:type="dxa"/>
            <w:noWrap/>
            <w:hideMark/>
          </w:tcPr>
          <w:p w14:paraId="5D2F8033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14" w:type="dxa"/>
            <w:noWrap/>
            <w:hideMark/>
          </w:tcPr>
          <w:p w14:paraId="0256154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D23C198" w14:textId="6631E04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FC6DA02" w14:textId="7981729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AA646E2" w14:textId="6B188DA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F7B12BA" w14:textId="17405B9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38566FD5" w14:textId="46AE149C" w:rsidTr="00435E06">
        <w:trPr>
          <w:trHeight w:val="300"/>
        </w:trPr>
        <w:tc>
          <w:tcPr>
            <w:tcW w:w="961" w:type="dxa"/>
            <w:noWrap/>
            <w:hideMark/>
          </w:tcPr>
          <w:p w14:paraId="16713D3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2063" w:type="dxa"/>
            <w:noWrap/>
            <w:hideMark/>
          </w:tcPr>
          <w:p w14:paraId="1146987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5C54B2A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61E68FE" w14:textId="2276606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7AEC153" w14:textId="7615050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63B59F4" w14:textId="27FF4AA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F5974EC" w14:textId="1B05B6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A4A3177" w14:textId="2193F235" w:rsidTr="00435E06">
        <w:trPr>
          <w:trHeight w:val="300"/>
        </w:trPr>
        <w:tc>
          <w:tcPr>
            <w:tcW w:w="961" w:type="dxa"/>
            <w:noWrap/>
            <w:hideMark/>
          </w:tcPr>
          <w:p w14:paraId="670D1CF0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2063" w:type="dxa"/>
            <w:noWrap/>
            <w:hideMark/>
          </w:tcPr>
          <w:p w14:paraId="7D1C05D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14" w:type="dxa"/>
            <w:noWrap/>
            <w:hideMark/>
          </w:tcPr>
          <w:p w14:paraId="3719F7F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AB413BC" w14:textId="325C76D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965C653" w14:textId="1F6F0B7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0762C61" w14:textId="07E00D2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3BF9D6A" w14:textId="45360FE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1E4D3F0" w14:textId="3EFB84FF" w:rsidTr="00435E06">
        <w:trPr>
          <w:trHeight w:val="300"/>
        </w:trPr>
        <w:tc>
          <w:tcPr>
            <w:tcW w:w="961" w:type="dxa"/>
            <w:noWrap/>
            <w:hideMark/>
          </w:tcPr>
          <w:p w14:paraId="0B589CA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2063" w:type="dxa"/>
            <w:noWrap/>
            <w:hideMark/>
          </w:tcPr>
          <w:p w14:paraId="617EF81A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5F00EF2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CBCD0DF" w14:textId="3CA5448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22A5E7A9" w14:textId="02172B4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1B5008E" w14:textId="3964C61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229F6B0" w14:textId="4A838BD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24105" w14:paraId="034855C0" w14:textId="4E32FCAC" w:rsidTr="00435E06">
        <w:trPr>
          <w:trHeight w:val="300"/>
        </w:trPr>
        <w:tc>
          <w:tcPr>
            <w:tcW w:w="961" w:type="dxa"/>
            <w:noWrap/>
            <w:hideMark/>
          </w:tcPr>
          <w:p w14:paraId="02A36D51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AVS</w:t>
            </w:r>
          </w:p>
        </w:tc>
        <w:tc>
          <w:tcPr>
            <w:tcW w:w="2063" w:type="dxa"/>
            <w:noWrap/>
            <w:hideMark/>
          </w:tcPr>
          <w:p w14:paraId="52A568B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2EAECF0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8E36314" w14:textId="15C6CE0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65CDE1D" w14:textId="4DE2DC0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3C1F54C" w14:textId="6A103A0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5144068" w14:textId="7D3FD07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E75F993" w14:textId="627FE790" w:rsidTr="00435E06">
        <w:trPr>
          <w:trHeight w:val="300"/>
        </w:trPr>
        <w:tc>
          <w:tcPr>
            <w:tcW w:w="961" w:type="dxa"/>
            <w:noWrap/>
            <w:hideMark/>
          </w:tcPr>
          <w:p w14:paraId="090E47F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2063" w:type="dxa"/>
            <w:noWrap/>
            <w:hideMark/>
          </w:tcPr>
          <w:p w14:paraId="03EAD44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SRE</w:t>
            </w:r>
          </w:p>
        </w:tc>
        <w:tc>
          <w:tcPr>
            <w:tcW w:w="1314" w:type="dxa"/>
            <w:noWrap/>
            <w:hideMark/>
          </w:tcPr>
          <w:p w14:paraId="62DF601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A296883" w14:textId="2B42E4C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119B2011" w14:textId="131F4DE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729E1AE" w14:textId="0B8FA21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FE35A59" w14:textId="142DC1D3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C03A6F0" w14:textId="572E749B" w:rsidTr="00435E06">
        <w:trPr>
          <w:trHeight w:val="300"/>
        </w:trPr>
        <w:tc>
          <w:tcPr>
            <w:tcW w:w="961" w:type="dxa"/>
            <w:noWrap/>
            <w:hideMark/>
          </w:tcPr>
          <w:p w14:paraId="7EF4373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2063" w:type="dxa"/>
            <w:noWrap/>
            <w:hideMark/>
          </w:tcPr>
          <w:p w14:paraId="79F74FBC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SRE</w:t>
            </w:r>
          </w:p>
        </w:tc>
        <w:tc>
          <w:tcPr>
            <w:tcW w:w="1314" w:type="dxa"/>
            <w:noWrap/>
            <w:hideMark/>
          </w:tcPr>
          <w:p w14:paraId="1FBACAD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5D6CDFF" w14:textId="0D49720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CA9B515" w14:textId="2FA6327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2594D3CD" w14:textId="204A545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C3C3E71" w14:textId="3A71658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5ADF93B2" w14:textId="38C52FE1" w:rsidTr="00435E06">
        <w:trPr>
          <w:trHeight w:val="300"/>
        </w:trPr>
        <w:tc>
          <w:tcPr>
            <w:tcW w:w="961" w:type="dxa"/>
            <w:noWrap/>
            <w:hideMark/>
          </w:tcPr>
          <w:p w14:paraId="13283E6D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2063" w:type="dxa"/>
            <w:noWrap/>
            <w:hideMark/>
          </w:tcPr>
          <w:p w14:paraId="09EF8B0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SRE</w:t>
            </w:r>
          </w:p>
        </w:tc>
        <w:tc>
          <w:tcPr>
            <w:tcW w:w="1314" w:type="dxa"/>
            <w:noWrap/>
            <w:hideMark/>
          </w:tcPr>
          <w:p w14:paraId="45B5648F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14EC5DE" w14:textId="404EA7A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2609B1F6" w14:textId="26683F6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CFCFBD0" w14:textId="5E92CE2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FCA9BA8" w14:textId="2B51273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4AF5E8C3" w14:textId="333BAA3C" w:rsidTr="00435E06">
        <w:trPr>
          <w:trHeight w:val="300"/>
        </w:trPr>
        <w:tc>
          <w:tcPr>
            <w:tcW w:w="961" w:type="dxa"/>
            <w:noWrap/>
            <w:hideMark/>
          </w:tcPr>
          <w:p w14:paraId="4E31F40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063" w:type="dxa"/>
            <w:noWrap/>
            <w:hideMark/>
          </w:tcPr>
          <w:p w14:paraId="6D6B5448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1</w:t>
            </w:r>
          </w:p>
        </w:tc>
        <w:tc>
          <w:tcPr>
            <w:tcW w:w="1314" w:type="dxa"/>
            <w:noWrap/>
            <w:hideMark/>
          </w:tcPr>
          <w:p w14:paraId="498D40A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A5AB784" w14:textId="0FBC7FEF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53EEA70" w14:textId="0855FD7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9B4C053" w14:textId="40FC40C8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2FE8482" w14:textId="635A38C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18273C4D" w14:textId="40763A9B" w:rsidTr="00435E06">
        <w:trPr>
          <w:trHeight w:val="300"/>
        </w:trPr>
        <w:tc>
          <w:tcPr>
            <w:tcW w:w="961" w:type="dxa"/>
            <w:noWrap/>
            <w:hideMark/>
          </w:tcPr>
          <w:p w14:paraId="56EF4D1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063" w:type="dxa"/>
            <w:noWrap/>
            <w:hideMark/>
          </w:tcPr>
          <w:p w14:paraId="356E4E4B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63BE574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2790FD0" w14:textId="2482FFA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3" w:type="dxa"/>
          </w:tcPr>
          <w:p w14:paraId="69606046" w14:textId="65E9489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15A42BC" w14:textId="284E077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2B313B8" w14:textId="1741154B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B790C98" w14:textId="3777988A" w:rsidTr="00435E06">
        <w:trPr>
          <w:trHeight w:val="300"/>
        </w:trPr>
        <w:tc>
          <w:tcPr>
            <w:tcW w:w="961" w:type="dxa"/>
            <w:noWrap/>
            <w:hideMark/>
          </w:tcPr>
          <w:p w14:paraId="344112F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063" w:type="dxa"/>
            <w:noWrap/>
            <w:hideMark/>
          </w:tcPr>
          <w:p w14:paraId="3F816206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619A6747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07EA83B" w14:textId="735E1A4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6089C5B" w14:textId="4191E56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362F606" w14:textId="5481D6D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223A8D3" w14:textId="36DAA069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306EDB9" w14:textId="39F8CBD0" w:rsidTr="00435E06">
        <w:trPr>
          <w:trHeight w:val="300"/>
        </w:trPr>
        <w:tc>
          <w:tcPr>
            <w:tcW w:w="961" w:type="dxa"/>
            <w:noWrap/>
            <w:hideMark/>
          </w:tcPr>
          <w:p w14:paraId="6DE5227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2063" w:type="dxa"/>
            <w:noWrap/>
            <w:hideMark/>
          </w:tcPr>
          <w:p w14:paraId="0A6759B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1</w:t>
            </w:r>
          </w:p>
        </w:tc>
        <w:tc>
          <w:tcPr>
            <w:tcW w:w="1314" w:type="dxa"/>
            <w:noWrap/>
            <w:hideMark/>
          </w:tcPr>
          <w:p w14:paraId="39EA77E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64E200EC" w14:textId="7C23E1F2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4D4A4476" w14:textId="151B5F0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5313DD5" w14:textId="141B07AA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18AFBB43" w14:textId="7C489E8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2B7AE3D" w14:textId="459350E0" w:rsidTr="00435E06">
        <w:trPr>
          <w:trHeight w:val="300"/>
        </w:trPr>
        <w:tc>
          <w:tcPr>
            <w:tcW w:w="961" w:type="dxa"/>
            <w:noWrap/>
            <w:hideMark/>
          </w:tcPr>
          <w:p w14:paraId="6BDAC85E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2063" w:type="dxa"/>
            <w:noWrap/>
            <w:hideMark/>
          </w:tcPr>
          <w:p w14:paraId="4345A93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3</w:t>
            </w:r>
          </w:p>
        </w:tc>
        <w:tc>
          <w:tcPr>
            <w:tcW w:w="1314" w:type="dxa"/>
            <w:noWrap/>
            <w:hideMark/>
          </w:tcPr>
          <w:p w14:paraId="6279B8E9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9805001" w14:textId="07A0095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A8A002B" w14:textId="5618DCD1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5B35483D" w14:textId="6C01C24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3F9274EC" w14:textId="08F69EB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26DEC047" w14:textId="11974AB8" w:rsidTr="00435E06">
        <w:trPr>
          <w:trHeight w:val="300"/>
        </w:trPr>
        <w:tc>
          <w:tcPr>
            <w:tcW w:w="961" w:type="dxa"/>
            <w:noWrap/>
            <w:hideMark/>
          </w:tcPr>
          <w:p w14:paraId="0BA4541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FOXO3</w:t>
            </w:r>
          </w:p>
        </w:tc>
        <w:tc>
          <w:tcPr>
            <w:tcW w:w="2063" w:type="dxa"/>
            <w:noWrap/>
            <w:hideMark/>
          </w:tcPr>
          <w:p w14:paraId="3A39FE6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RF7</w:t>
            </w:r>
          </w:p>
        </w:tc>
        <w:tc>
          <w:tcPr>
            <w:tcW w:w="1314" w:type="dxa"/>
            <w:noWrap/>
            <w:hideMark/>
          </w:tcPr>
          <w:p w14:paraId="5DE149F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24EF372B" w14:textId="2193DF6C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08243C46" w14:textId="12DC18E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1290020" w14:textId="1A86D624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3" w:type="dxa"/>
          </w:tcPr>
          <w:p w14:paraId="741A3C79" w14:textId="7833040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24105" w14:paraId="73BE4CA5" w14:textId="14F93B9F" w:rsidTr="00435E06">
        <w:trPr>
          <w:trHeight w:val="300"/>
        </w:trPr>
        <w:tc>
          <w:tcPr>
            <w:tcW w:w="961" w:type="dxa"/>
            <w:noWrap/>
            <w:hideMark/>
          </w:tcPr>
          <w:p w14:paraId="4A8324D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STAT6</w:t>
            </w:r>
          </w:p>
        </w:tc>
        <w:tc>
          <w:tcPr>
            <w:tcW w:w="2063" w:type="dxa"/>
            <w:noWrap/>
            <w:hideMark/>
          </w:tcPr>
          <w:p w14:paraId="2428CC55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TBK1</w:t>
            </w:r>
          </w:p>
        </w:tc>
        <w:tc>
          <w:tcPr>
            <w:tcW w:w="1314" w:type="dxa"/>
            <w:noWrap/>
            <w:hideMark/>
          </w:tcPr>
          <w:p w14:paraId="4C33A142" w14:textId="77777777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5CD6B6DC" w14:textId="40EEF346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3432050B" w14:textId="20B3A9F0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7DF838C8" w14:textId="41D1ED55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3" w:type="dxa"/>
          </w:tcPr>
          <w:p w14:paraId="3870EFCB" w14:textId="582E79ED" w:rsidR="005D17C0" w:rsidRPr="00524105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2410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A66AECF" w14:textId="77777777" w:rsidR="00524105" w:rsidRDefault="00524105" w:rsidP="007E1B82">
      <w:pPr>
        <w:jc w:val="center"/>
      </w:pPr>
    </w:p>
    <w:p w14:paraId="0B254492" w14:textId="77777777" w:rsidR="00701695" w:rsidRDefault="00701695" w:rsidP="007E1B82">
      <w:pPr>
        <w:jc w:val="center"/>
      </w:pPr>
      <w:r>
        <w:t>4</w:t>
      </w:r>
      <w:r w:rsidR="00021E95">
        <w:t>3</w:t>
      </w:r>
    </w:p>
    <w:tbl>
      <w:tblPr>
        <w:tblStyle w:val="TableGrid"/>
        <w:tblW w:w="9910" w:type="dxa"/>
        <w:tblLook w:val="04A0" w:firstRow="1" w:lastRow="0" w:firstColumn="1" w:lastColumn="0" w:noHBand="0" w:noVBand="1"/>
      </w:tblPr>
      <w:tblGrid>
        <w:gridCol w:w="1078"/>
        <w:gridCol w:w="3190"/>
        <w:gridCol w:w="1314"/>
        <w:gridCol w:w="1082"/>
        <w:gridCol w:w="1082"/>
        <w:gridCol w:w="1082"/>
        <w:gridCol w:w="1082"/>
      </w:tblGrid>
      <w:tr w:rsidR="00EC0572" w:rsidRPr="007411C9" w14:paraId="5EAD8EF0" w14:textId="38510635" w:rsidTr="005D17C0">
        <w:trPr>
          <w:trHeight w:val="295"/>
        </w:trPr>
        <w:tc>
          <w:tcPr>
            <w:tcW w:w="1078" w:type="dxa"/>
            <w:noWrap/>
            <w:hideMark/>
          </w:tcPr>
          <w:p w14:paraId="22A7DEB3" w14:textId="77777777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190" w:type="dxa"/>
            <w:noWrap/>
            <w:hideMark/>
          </w:tcPr>
          <w:p w14:paraId="1D172CA8" w14:textId="77777777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D18E247" w14:textId="77777777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2" w:type="dxa"/>
          </w:tcPr>
          <w:p w14:paraId="2B276716" w14:textId="1835C582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2" w:type="dxa"/>
          </w:tcPr>
          <w:p w14:paraId="21AA831F" w14:textId="6F99A86D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2" w:type="dxa"/>
          </w:tcPr>
          <w:p w14:paraId="257504B8" w14:textId="368EC51F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2" w:type="dxa"/>
          </w:tcPr>
          <w:p w14:paraId="1767DF78" w14:textId="415C8C4A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7411C9" w14:paraId="386DB127" w14:textId="0CA4B3BA" w:rsidTr="005D17C0">
        <w:trPr>
          <w:trHeight w:val="295"/>
        </w:trPr>
        <w:tc>
          <w:tcPr>
            <w:tcW w:w="1078" w:type="dxa"/>
            <w:noWrap/>
            <w:hideMark/>
          </w:tcPr>
          <w:p w14:paraId="4351828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1 complex</w:t>
            </w:r>
          </w:p>
        </w:tc>
        <w:tc>
          <w:tcPr>
            <w:tcW w:w="3190" w:type="dxa"/>
            <w:noWrap/>
            <w:hideMark/>
          </w:tcPr>
          <w:p w14:paraId="290939C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4d</w:t>
            </w:r>
          </w:p>
        </w:tc>
        <w:tc>
          <w:tcPr>
            <w:tcW w:w="1314" w:type="dxa"/>
            <w:noWrap/>
            <w:hideMark/>
          </w:tcPr>
          <w:p w14:paraId="61F96A3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F4CA252" w14:textId="06B2BB1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9FBE0DC" w14:textId="6A55F57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EEE0CD3" w14:textId="06ADB84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58F9B3F" w14:textId="634DCAD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C61B0C2" w14:textId="7EFDA113" w:rsidTr="005D17C0">
        <w:trPr>
          <w:trHeight w:val="295"/>
        </w:trPr>
        <w:tc>
          <w:tcPr>
            <w:tcW w:w="1078" w:type="dxa"/>
            <w:noWrap/>
            <w:hideMark/>
          </w:tcPr>
          <w:p w14:paraId="6331FCD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HLA</w:t>
            </w:r>
          </w:p>
        </w:tc>
        <w:tc>
          <w:tcPr>
            <w:tcW w:w="3190" w:type="dxa"/>
            <w:noWrap/>
            <w:hideMark/>
          </w:tcPr>
          <w:p w14:paraId="0FBD652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411C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FDE409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4F1A2FB" w14:textId="11BF478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50661A8" w14:textId="7EB5DFF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0DD4823" w14:textId="5184018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3195C66" w14:textId="3A6A6A0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0417001" w14:textId="5082BD0D" w:rsidTr="005D17C0">
        <w:trPr>
          <w:trHeight w:val="295"/>
        </w:trPr>
        <w:tc>
          <w:tcPr>
            <w:tcW w:w="1078" w:type="dxa"/>
            <w:noWrap/>
            <w:hideMark/>
          </w:tcPr>
          <w:p w14:paraId="0AC6E7B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HLA</w:t>
            </w:r>
          </w:p>
        </w:tc>
        <w:tc>
          <w:tcPr>
            <w:tcW w:w="3190" w:type="dxa"/>
            <w:noWrap/>
            <w:hideMark/>
          </w:tcPr>
          <w:p w14:paraId="0BB3CD7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1314" w:type="dxa"/>
            <w:noWrap/>
            <w:hideMark/>
          </w:tcPr>
          <w:p w14:paraId="0BDD34D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6C0AE8E" w14:textId="5CAFD0A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28F52E37" w14:textId="225EFB5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0FAC966" w14:textId="503B10D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29B72F0" w14:textId="1F72479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D0BEB5D" w14:textId="49501051" w:rsidTr="005D17C0">
        <w:trPr>
          <w:trHeight w:val="295"/>
        </w:trPr>
        <w:tc>
          <w:tcPr>
            <w:tcW w:w="1078" w:type="dxa"/>
            <w:noWrap/>
            <w:hideMark/>
          </w:tcPr>
          <w:p w14:paraId="2972A3E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411C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3190" w:type="dxa"/>
            <w:noWrap/>
            <w:hideMark/>
          </w:tcPr>
          <w:p w14:paraId="2E0721C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62A773A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2143260" w14:textId="7F4BCCB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BDD4CF0" w14:textId="30DD6AB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3DD78A4" w14:textId="0502444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F8EC759" w14:textId="7E3041E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CADE647" w14:textId="5ED39DE8" w:rsidTr="005D17C0">
        <w:trPr>
          <w:trHeight w:val="295"/>
        </w:trPr>
        <w:tc>
          <w:tcPr>
            <w:tcW w:w="1078" w:type="dxa"/>
            <w:noWrap/>
            <w:hideMark/>
          </w:tcPr>
          <w:p w14:paraId="5D511CA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AK</w:t>
            </w:r>
          </w:p>
        </w:tc>
        <w:tc>
          <w:tcPr>
            <w:tcW w:w="3190" w:type="dxa"/>
            <w:noWrap/>
            <w:hideMark/>
          </w:tcPr>
          <w:p w14:paraId="0BC4687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08E963F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34196CD" w14:textId="5FE55CE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36431B07" w14:textId="395398B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770AC64" w14:textId="430128E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75DC922" w14:textId="1C5DAFB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19C38BB" w14:textId="6174F343" w:rsidTr="005D17C0">
        <w:trPr>
          <w:trHeight w:val="295"/>
        </w:trPr>
        <w:tc>
          <w:tcPr>
            <w:tcW w:w="1078" w:type="dxa"/>
            <w:noWrap/>
            <w:hideMark/>
          </w:tcPr>
          <w:p w14:paraId="36683E4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190" w:type="dxa"/>
            <w:noWrap/>
            <w:hideMark/>
          </w:tcPr>
          <w:p w14:paraId="582A402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67ECC70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E2DDD6D" w14:textId="7228C47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0947BF6" w14:textId="5717759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B644C48" w14:textId="1E8B4E6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EA52987" w14:textId="512A9CC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1414C14" w14:textId="2F7E1F0A" w:rsidTr="005D17C0">
        <w:trPr>
          <w:trHeight w:val="295"/>
        </w:trPr>
        <w:tc>
          <w:tcPr>
            <w:tcW w:w="1078" w:type="dxa"/>
            <w:noWrap/>
            <w:hideMark/>
          </w:tcPr>
          <w:p w14:paraId="6139019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lastRenderedPageBreak/>
              <w:t>Akt</w:t>
            </w:r>
          </w:p>
        </w:tc>
        <w:tc>
          <w:tcPr>
            <w:tcW w:w="3190" w:type="dxa"/>
            <w:noWrap/>
            <w:hideMark/>
          </w:tcPr>
          <w:p w14:paraId="62FF361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314" w:type="dxa"/>
            <w:noWrap/>
            <w:hideMark/>
          </w:tcPr>
          <w:p w14:paraId="73CB81D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E3D46A4" w14:textId="2106D85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FCBE156" w14:textId="3A06B6B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B907F7B" w14:textId="614CBF5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4799A9A" w14:textId="6ACD58F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3491855" w14:textId="1012FCE6" w:rsidTr="005D17C0">
        <w:trPr>
          <w:trHeight w:val="295"/>
        </w:trPr>
        <w:tc>
          <w:tcPr>
            <w:tcW w:w="1078" w:type="dxa"/>
            <w:noWrap/>
            <w:hideMark/>
          </w:tcPr>
          <w:p w14:paraId="21108AF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190" w:type="dxa"/>
            <w:noWrap/>
            <w:hideMark/>
          </w:tcPr>
          <w:p w14:paraId="12B0B8B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314" w:type="dxa"/>
            <w:noWrap/>
            <w:hideMark/>
          </w:tcPr>
          <w:p w14:paraId="20AB362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4C2FF69" w14:textId="1EA533E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7CD37C9" w14:textId="2E9B447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6E1EF49" w14:textId="7D2A04D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437CB442" w14:textId="62DA809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22CE5B2B" w14:textId="582B7741" w:rsidTr="005D17C0">
        <w:trPr>
          <w:trHeight w:val="295"/>
        </w:trPr>
        <w:tc>
          <w:tcPr>
            <w:tcW w:w="1078" w:type="dxa"/>
            <w:noWrap/>
            <w:hideMark/>
          </w:tcPr>
          <w:p w14:paraId="06376E7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3190" w:type="dxa"/>
            <w:noWrap/>
            <w:hideMark/>
          </w:tcPr>
          <w:p w14:paraId="179683A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044694F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B5D01B0" w14:textId="42C5F42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A16A696" w14:textId="159DA05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201A6D4" w14:textId="729ABF4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68AD394" w14:textId="7384667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3BAD1E6" w14:textId="5262AAE8" w:rsidTr="005D17C0">
        <w:trPr>
          <w:trHeight w:val="295"/>
        </w:trPr>
        <w:tc>
          <w:tcPr>
            <w:tcW w:w="1078" w:type="dxa"/>
            <w:noWrap/>
            <w:hideMark/>
          </w:tcPr>
          <w:p w14:paraId="618C4F5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5ECDC5A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RAS40</w:t>
            </w:r>
          </w:p>
        </w:tc>
        <w:tc>
          <w:tcPr>
            <w:tcW w:w="1314" w:type="dxa"/>
            <w:noWrap/>
            <w:hideMark/>
          </w:tcPr>
          <w:p w14:paraId="172579B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6CC833B" w14:textId="3F34229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ED35816" w14:textId="5B1CAB5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CE6FBF7" w14:textId="0496B80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2E4369F0" w14:textId="0DDA882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664E15EE" w14:textId="3E305EC5" w:rsidTr="005D17C0">
        <w:trPr>
          <w:trHeight w:val="295"/>
        </w:trPr>
        <w:tc>
          <w:tcPr>
            <w:tcW w:w="1078" w:type="dxa"/>
            <w:noWrap/>
            <w:hideMark/>
          </w:tcPr>
          <w:p w14:paraId="0113206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55CFAE1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6K</w:t>
            </w:r>
          </w:p>
        </w:tc>
        <w:tc>
          <w:tcPr>
            <w:tcW w:w="1314" w:type="dxa"/>
            <w:noWrap/>
            <w:hideMark/>
          </w:tcPr>
          <w:p w14:paraId="1B56A6E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F2819CF" w14:textId="4E20751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072DD7C" w14:textId="5B95AA7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41A7BC3B" w14:textId="251E272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60B07658" w14:textId="13A4EAA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6DE7FCE7" w14:textId="5FA61DE0" w:rsidTr="005D17C0">
        <w:trPr>
          <w:trHeight w:val="295"/>
        </w:trPr>
        <w:tc>
          <w:tcPr>
            <w:tcW w:w="1078" w:type="dxa"/>
            <w:noWrap/>
            <w:hideMark/>
          </w:tcPr>
          <w:p w14:paraId="5CAC2AC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53F1A33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6RP</w:t>
            </w:r>
          </w:p>
        </w:tc>
        <w:tc>
          <w:tcPr>
            <w:tcW w:w="1314" w:type="dxa"/>
            <w:noWrap/>
            <w:hideMark/>
          </w:tcPr>
          <w:p w14:paraId="780EE15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B8E8F6C" w14:textId="4E39CD7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7210EBB" w14:textId="3A65741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2" w:type="dxa"/>
          </w:tcPr>
          <w:p w14:paraId="2A3EF660" w14:textId="621CA43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2D4F771" w14:textId="32FCB4A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81FE912" w14:textId="2E478866" w:rsidTr="005D17C0">
        <w:trPr>
          <w:trHeight w:val="295"/>
        </w:trPr>
        <w:tc>
          <w:tcPr>
            <w:tcW w:w="1078" w:type="dxa"/>
            <w:noWrap/>
            <w:hideMark/>
          </w:tcPr>
          <w:p w14:paraId="77DE279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3190" w:type="dxa"/>
            <w:noWrap/>
            <w:hideMark/>
          </w:tcPr>
          <w:p w14:paraId="20A0FD6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ell proliferation, protein translation</w:t>
            </w:r>
          </w:p>
        </w:tc>
        <w:tc>
          <w:tcPr>
            <w:tcW w:w="1314" w:type="dxa"/>
            <w:noWrap/>
            <w:hideMark/>
          </w:tcPr>
          <w:p w14:paraId="5B2651E0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3645A4C" w14:textId="1A8B8E8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BE8FC8F" w14:textId="50D4EE7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42DE9D1" w14:textId="7FD5B1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94875C5" w14:textId="23AB5CC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00F3EA1" w14:textId="45C980E5" w:rsidTr="005D17C0">
        <w:trPr>
          <w:trHeight w:val="295"/>
        </w:trPr>
        <w:tc>
          <w:tcPr>
            <w:tcW w:w="1078" w:type="dxa"/>
            <w:noWrap/>
            <w:hideMark/>
          </w:tcPr>
          <w:p w14:paraId="2B3D4A8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190" w:type="dxa"/>
            <w:noWrap/>
            <w:hideMark/>
          </w:tcPr>
          <w:p w14:paraId="6961FC7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ell migration, Cell survival</w:t>
            </w:r>
          </w:p>
        </w:tc>
        <w:tc>
          <w:tcPr>
            <w:tcW w:w="1314" w:type="dxa"/>
            <w:noWrap/>
            <w:hideMark/>
          </w:tcPr>
          <w:p w14:paraId="6F1EEA4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4EBD319" w14:textId="76E8353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060E3583" w14:textId="13CC82B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A278461" w14:textId="4406255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5E629899" w14:textId="0013570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6451F88" w14:textId="6FFBC0E0" w:rsidTr="005D17C0">
        <w:trPr>
          <w:trHeight w:val="295"/>
        </w:trPr>
        <w:tc>
          <w:tcPr>
            <w:tcW w:w="1078" w:type="dxa"/>
            <w:noWrap/>
            <w:hideMark/>
          </w:tcPr>
          <w:p w14:paraId="33E251D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3190" w:type="dxa"/>
            <w:noWrap/>
            <w:hideMark/>
          </w:tcPr>
          <w:p w14:paraId="0C6BB85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Cell migration, Cell survival</w:t>
            </w:r>
          </w:p>
        </w:tc>
        <w:tc>
          <w:tcPr>
            <w:tcW w:w="1314" w:type="dxa"/>
            <w:noWrap/>
            <w:hideMark/>
          </w:tcPr>
          <w:p w14:paraId="1B8CDE9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7E601E7E" w14:textId="454DC30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87EB0D3" w14:textId="27BEED7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3F525B9B" w14:textId="3AD3E91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8233375" w14:textId="00FD558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527D40C" w14:textId="2405EBDF" w:rsidTr="005D17C0">
        <w:trPr>
          <w:trHeight w:val="295"/>
        </w:trPr>
        <w:tc>
          <w:tcPr>
            <w:tcW w:w="1078" w:type="dxa"/>
            <w:noWrap/>
            <w:hideMark/>
          </w:tcPr>
          <w:p w14:paraId="24D74680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3190" w:type="dxa"/>
            <w:noWrap/>
            <w:hideMark/>
          </w:tcPr>
          <w:p w14:paraId="71B868C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issue factor MCP1, RANTES</w:t>
            </w:r>
          </w:p>
        </w:tc>
        <w:tc>
          <w:tcPr>
            <w:tcW w:w="1314" w:type="dxa"/>
            <w:noWrap/>
            <w:hideMark/>
          </w:tcPr>
          <w:p w14:paraId="4A9870A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25559C1A" w14:textId="5340247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605245BE" w14:textId="62A898F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4F4A81FC" w14:textId="6EA26A8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2" w:type="dxa"/>
          </w:tcPr>
          <w:p w14:paraId="12369265" w14:textId="11C6A3D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7282206" w14:textId="2579BF9E" w:rsidTr="005D17C0">
        <w:trPr>
          <w:trHeight w:val="295"/>
        </w:trPr>
        <w:tc>
          <w:tcPr>
            <w:tcW w:w="1078" w:type="dxa"/>
            <w:noWrap/>
            <w:hideMark/>
          </w:tcPr>
          <w:p w14:paraId="73FEAE7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3190" w:type="dxa"/>
            <w:noWrap/>
            <w:hideMark/>
          </w:tcPr>
          <w:p w14:paraId="0C7810D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by LY294001</w:t>
            </w:r>
          </w:p>
        </w:tc>
        <w:tc>
          <w:tcPr>
            <w:tcW w:w="1314" w:type="dxa"/>
            <w:noWrap/>
            <w:hideMark/>
          </w:tcPr>
          <w:p w14:paraId="752A69C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54F2D355" w14:textId="5EC4785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02A23A5A" w14:textId="79001D8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4A53356" w14:textId="67DCAB7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4AB8C4B3" w14:textId="0C882C0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411C9" w14:paraId="2C9CAE69" w14:textId="3AB78135" w:rsidTr="005D17C0">
        <w:trPr>
          <w:trHeight w:val="295"/>
        </w:trPr>
        <w:tc>
          <w:tcPr>
            <w:tcW w:w="1078" w:type="dxa"/>
            <w:noWrap/>
            <w:hideMark/>
          </w:tcPr>
          <w:p w14:paraId="59AE256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3190" w:type="dxa"/>
            <w:noWrap/>
            <w:hideMark/>
          </w:tcPr>
          <w:p w14:paraId="08DDEFE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by MK-2206</w:t>
            </w:r>
          </w:p>
        </w:tc>
        <w:tc>
          <w:tcPr>
            <w:tcW w:w="1314" w:type="dxa"/>
            <w:noWrap/>
            <w:hideMark/>
          </w:tcPr>
          <w:p w14:paraId="45496B0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26F31BC" w14:textId="3248C25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1ED3CA4C" w14:textId="147ABFC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3E0486A6" w14:textId="17AA843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CE499A2" w14:textId="5F0E5BF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411C9" w14:paraId="4B234748" w14:textId="0936CCF0" w:rsidTr="005D17C0">
        <w:trPr>
          <w:trHeight w:val="295"/>
        </w:trPr>
        <w:tc>
          <w:tcPr>
            <w:tcW w:w="1078" w:type="dxa"/>
            <w:noWrap/>
            <w:hideMark/>
          </w:tcPr>
          <w:p w14:paraId="11DBC01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3190" w:type="dxa"/>
            <w:noWrap/>
            <w:hideMark/>
          </w:tcPr>
          <w:p w14:paraId="366448C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by Rapamycin</w:t>
            </w:r>
          </w:p>
        </w:tc>
        <w:tc>
          <w:tcPr>
            <w:tcW w:w="1314" w:type="dxa"/>
            <w:noWrap/>
            <w:hideMark/>
          </w:tcPr>
          <w:p w14:paraId="4048FD1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7C2B4972" w14:textId="2C55958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23AD8471" w14:textId="441C246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52BE976D" w14:textId="039E19B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2" w:type="dxa"/>
          </w:tcPr>
          <w:p w14:paraId="1660D414" w14:textId="44EB316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28003DE0" w14:textId="77777777" w:rsidR="007411C9" w:rsidRDefault="007411C9" w:rsidP="007E1B82">
      <w:pPr>
        <w:jc w:val="center"/>
      </w:pPr>
    </w:p>
    <w:p w14:paraId="602E4674" w14:textId="77777777" w:rsidR="007411C9" w:rsidRDefault="007411C9" w:rsidP="007E1B82">
      <w:pPr>
        <w:jc w:val="center"/>
      </w:pPr>
    </w:p>
    <w:p w14:paraId="5B6B62EA" w14:textId="77777777" w:rsidR="007411C9" w:rsidRDefault="007411C9" w:rsidP="007E1B82">
      <w:pPr>
        <w:jc w:val="center"/>
      </w:pPr>
    </w:p>
    <w:p w14:paraId="4552A3AD" w14:textId="6A51B3CB" w:rsidR="00701695" w:rsidRDefault="00701695" w:rsidP="007E1B82">
      <w:pPr>
        <w:jc w:val="center"/>
      </w:pPr>
      <w:r>
        <w:t>4</w:t>
      </w:r>
      <w:r w:rsidR="00021E95">
        <w:t xml:space="preserve"> 4</w:t>
      </w:r>
    </w:p>
    <w:tbl>
      <w:tblPr>
        <w:tblStyle w:val="TableGrid"/>
        <w:tblW w:w="10270" w:type="dxa"/>
        <w:tblLook w:val="04A0" w:firstRow="1" w:lastRow="0" w:firstColumn="1" w:lastColumn="0" w:noHBand="0" w:noVBand="1"/>
      </w:tblPr>
      <w:tblGrid>
        <w:gridCol w:w="2187"/>
        <w:gridCol w:w="2453"/>
        <w:gridCol w:w="1314"/>
        <w:gridCol w:w="1079"/>
        <w:gridCol w:w="1079"/>
        <w:gridCol w:w="1079"/>
        <w:gridCol w:w="1079"/>
      </w:tblGrid>
      <w:tr w:rsidR="00EC0572" w:rsidRPr="007411C9" w14:paraId="143DEBD6" w14:textId="72987690" w:rsidTr="00EC0572">
        <w:trPr>
          <w:trHeight w:val="297"/>
        </w:trPr>
        <w:tc>
          <w:tcPr>
            <w:tcW w:w="2187" w:type="dxa"/>
            <w:noWrap/>
            <w:hideMark/>
          </w:tcPr>
          <w:p w14:paraId="7B3FBAE2" w14:textId="77777777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453" w:type="dxa"/>
            <w:noWrap/>
            <w:hideMark/>
          </w:tcPr>
          <w:p w14:paraId="56F1613E" w14:textId="77777777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052C6C28" w14:textId="77777777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79" w:type="dxa"/>
          </w:tcPr>
          <w:p w14:paraId="4990D1BD" w14:textId="643F6009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79" w:type="dxa"/>
          </w:tcPr>
          <w:p w14:paraId="53CB0E69" w14:textId="2CB57098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79" w:type="dxa"/>
          </w:tcPr>
          <w:p w14:paraId="2FF4A850" w14:textId="5A59F42E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79" w:type="dxa"/>
          </w:tcPr>
          <w:p w14:paraId="5E095D9C" w14:textId="44A59423" w:rsidR="00EC0572" w:rsidRPr="007411C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7411C9" w14:paraId="42AE06A1" w14:textId="352B95EF" w:rsidTr="00EC0572">
        <w:trPr>
          <w:trHeight w:val="297"/>
        </w:trPr>
        <w:tc>
          <w:tcPr>
            <w:tcW w:w="2187" w:type="dxa"/>
            <w:noWrap/>
            <w:hideMark/>
          </w:tcPr>
          <w:p w14:paraId="268D382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</w:t>
            </w:r>
          </w:p>
        </w:tc>
        <w:tc>
          <w:tcPr>
            <w:tcW w:w="2453" w:type="dxa"/>
            <w:noWrap/>
            <w:hideMark/>
          </w:tcPr>
          <w:p w14:paraId="12AFE79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1314" w:type="dxa"/>
            <w:noWrap/>
            <w:hideMark/>
          </w:tcPr>
          <w:p w14:paraId="01555BC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0FDE25B" w14:textId="6A82C71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6E16EE2" w14:textId="581AEA5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167CC49" w14:textId="0C9E787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423AF0A" w14:textId="2E9AFB9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C1064D2" w14:textId="2B3B5877" w:rsidTr="00EC0572">
        <w:trPr>
          <w:trHeight w:val="297"/>
        </w:trPr>
        <w:tc>
          <w:tcPr>
            <w:tcW w:w="2187" w:type="dxa"/>
            <w:noWrap/>
            <w:hideMark/>
          </w:tcPr>
          <w:p w14:paraId="2941309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44F12D6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L1</w:t>
            </w:r>
          </w:p>
        </w:tc>
        <w:tc>
          <w:tcPr>
            <w:tcW w:w="1314" w:type="dxa"/>
            <w:noWrap/>
            <w:hideMark/>
          </w:tcPr>
          <w:p w14:paraId="7368870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809FFE6" w14:textId="361D7C0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2AAD23B" w14:textId="1B9C7C8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E4FD355" w14:textId="3681040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EBD9B88" w14:textId="0AB37C0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92F9D6A" w14:textId="2A554FCD" w:rsidTr="00EC0572">
        <w:trPr>
          <w:trHeight w:val="297"/>
        </w:trPr>
        <w:tc>
          <w:tcPr>
            <w:tcW w:w="2187" w:type="dxa"/>
            <w:noWrap/>
            <w:hideMark/>
          </w:tcPr>
          <w:p w14:paraId="6BF880F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377851CE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RS2</w:t>
            </w:r>
          </w:p>
        </w:tc>
        <w:tc>
          <w:tcPr>
            <w:tcW w:w="1314" w:type="dxa"/>
            <w:noWrap/>
            <w:hideMark/>
          </w:tcPr>
          <w:p w14:paraId="1DE7302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B0A319A" w14:textId="242BDFE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11DDDEF" w14:textId="5D62CD2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1D7BD1D" w14:textId="0E84C90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5E34371" w14:textId="22A9985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6C877924" w14:textId="30404118" w:rsidTr="00EC0572">
        <w:trPr>
          <w:trHeight w:val="297"/>
        </w:trPr>
        <w:tc>
          <w:tcPr>
            <w:tcW w:w="2187" w:type="dxa"/>
            <w:noWrap/>
            <w:hideMark/>
          </w:tcPr>
          <w:p w14:paraId="42B6C36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7872FC5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LC-Î³</w:t>
            </w:r>
          </w:p>
        </w:tc>
        <w:tc>
          <w:tcPr>
            <w:tcW w:w="1314" w:type="dxa"/>
            <w:noWrap/>
            <w:hideMark/>
          </w:tcPr>
          <w:p w14:paraId="6E48739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BE5C0E4" w14:textId="42386B3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825C69E" w14:textId="3264C67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C41626E" w14:textId="1721D44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C0E0CC9" w14:textId="5F4546B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FF0D62A" w14:textId="3B70A9E4" w:rsidTr="00EC0572">
        <w:trPr>
          <w:trHeight w:val="297"/>
        </w:trPr>
        <w:tc>
          <w:tcPr>
            <w:tcW w:w="2187" w:type="dxa"/>
            <w:noWrap/>
            <w:hideMark/>
          </w:tcPr>
          <w:p w14:paraId="243F3BB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28E282A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14" w:type="dxa"/>
            <w:noWrap/>
            <w:hideMark/>
          </w:tcPr>
          <w:p w14:paraId="14BBB3E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65D66E2" w14:textId="2E3FA32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3840B0F6" w14:textId="5F1E2AF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4D1A470" w14:textId="07D8CE5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C326ACA" w14:textId="6113863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6617F4D7" w14:textId="232376DB" w:rsidTr="00EC0572">
        <w:trPr>
          <w:trHeight w:val="297"/>
        </w:trPr>
        <w:tc>
          <w:tcPr>
            <w:tcW w:w="2187" w:type="dxa"/>
            <w:noWrap/>
            <w:hideMark/>
          </w:tcPr>
          <w:p w14:paraId="55550D2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2453" w:type="dxa"/>
            <w:noWrap/>
            <w:hideMark/>
          </w:tcPr>
          <w:p w14:paraId="3AE59F3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314" w:type="dxa"/>
            <w:noWrap/>
            <w:hideMark/>
          </w:tcPr>
          <w:p w14:paraId="16195D2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DA50351" w14:textId="38C9BC0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0E7D0189" w14:textId="2362B22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CB0A6B4" w14:textId="23704B0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29368BB" w14:textId="2B50F3C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6D57752" w14:textId="2F800230" w:rsidTr="00EC0572">
        <w:trPr>
          <w:trHeight w:val="297"/>
        </w:trPr>
        <w:tc>
          <w:tcPr>
            <w:tcW w:w="2187" w:type="dxa"/>
            <w:noWrap/>
            <w:hideMark/>
          </w:tcPr>
          <w:p w14:paraId="4018BB1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2453" w:type="dxa"/>
            <w:noWrap/>
            <w:hideMark/>
          </w:tcPr>
          <w:p w14:paraId="0FCF2DA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1314" w:type="dxa"/>
            <w:noWrap/>
            <w:hideMark/>
          </w:tcPr>
          <w:p w14:paraId="1A179C5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6AABB3D" w14:textId="1ECAD29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EDE037A" w14:textId="5A62C8A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63843DF" w14:textId="25FA1AB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CE0B816" w14:textId="5BA5655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256641A" w14:textId="69BE6A4C" w:rsidTr="00EC0572">
        <w:trPr>
          <w:trHeight w:val="297"/>
        </w:trPr>
        <w:tc>
          <w:tcPr>
            <w:tcW w:w="2187" w:type="dxa"/>
            <w:noWrap/>
            <w:hideMark/>
          </w:tcPr>
          <w:p w14:paraId="164F43B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2453" w:type="dxa"/>
            <w:noWrap/>
            <w:hideMark/>
          </w:tcPr>
          <w:p w14:paraId="79E6269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1314" w:type="dxa"/>
            <w:noWrap/>
            <w:hideMark/>
          </w:tcPr>
          <w:p w14:paraId="0D63378A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8B2C5EF" w14:textId="65FCC3D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D605B94" w14:textId="4B51382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4A64369" w14:textId="06DF9E8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900DDB8" w14:textId="732CEBE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06CCEF6" w14:textId="3CFA62C4" w:rsidTr="00EC0572">
        <w:trPr>
          <w:trHeight w:val="297"/>
        </w:trPr>
        <w:tc>
          <w:tcPr>
            <w:tcW w:w="2187" w:type="dxa"/>
            <w:noWrap/>
            <w:hideMark/>
          </w:tcPr>
          <w:p w14:paraId="374B116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2453" w:type="dxa"/>
            <w:noWrap/>
            <w:hideMark/>
          </w:tcPr>
          <w:p w14:paraId="55E7CC6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KC</w:t>
            </w:r>
          </w:p>
        </w:tc>
        <w:tc>
          <w:tcPr>
            <w:tcW w:w="1314" w:type="dxa"/>
            <w:noWrap/>
            <w:hideMark/>
          </w:tcPr>
          <w:p w14:paraId="389A3EE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52EF0FE" w14:textId="2CF1EDA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4E02820" w14:textId="1AB7FB4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16702407" w14:textId="4BD21FF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CABC1A8" w14:textId="1D63EDF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F046652" w14:textId="2B570384" w:rsidTr="00EC0572">
        <w:trPr>
          <w:trHeight w:val="297"/>
        </w:trPr>
        <w:tc>
          <w:tcPr>
            <w:tcW w:w="2187" w:type="dxa"/>
            <w:noWrap/>
            <w:hideMark/>
          </w:tcPr>
          <w:p w14:paraId="394C641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FRS2</w:t>
            </w:r>
          </w:p>
        </w:tc>
        <w:tc>
          <w:tcPr>
            <w:tcW w:w="2453" w:type="dxa"/>
            <w:noWrap/>
            <w:hideMark/>
          </w:tcPr>
          <w:p w14:paraId="42A7E2E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314" w:type="dxa"/>
            <w:noWrap/>
            <w:hideMark/>
          </w:tcPr>
          <w:p w14:paraId="3DB9768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36A4D5B" w14:textId="5837757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02681F7" w14:textId="03E88C2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0549567" w14:textId="572084D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42EADDA" w14:textId="1DAC005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BAD46F8" w14:textId="06D9A909" w:rsidTr="00EC0572">
        <w:trPr>
          <w:trHeight w:val="297"/>
        </w:trPr>
        <w:tc>
          <w:tcPr>
            <w:tcW w:w="2187" w:type="dxa"/>
            <w:noWrap/>
            <w:hideMark/>
          </w:tcPr>
          <w:p w14:paraId="36D60C6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453" w:type="dxa"/>
            <w:noWrap/>
            <w:hideMark/>
          </w:tcPr>
          <w:p w14:paraId="4CA61F6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314" w:type="dxa"/>
            <w:noWrap/>
            <w:hideMark/>
          </w:tcPr>
          <w:p w14:paraId="1C10CDA0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4FF81E2" w14:textId="62A12BF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9266B81" w14:textId="0B55D3C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1F71ABE" w14:textId="1F2F48A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73677E3" w14:textId="6A9679A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2E437D4" w14:textId="25F95CF6" w:rsidTr="00EC0572">
        <w:trPr>
          <w:trHeight w:val="297"/>
        </w:trPr>
        <w:tc>
          <w:tcPr>
            <w:tcW w:w="2187" w:type="dxa"/>
            <w:noWrap/>
            <w:hideMark/>
          </w:tcPr>
          <w:p w14:paraId="51887BB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453" w:type="dxa"/>
            <w:noWrap/>
            <w:hideMark/>
          </w:tcPr>
          <w:p w14:paraId="7C003E8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AB1</w:t>
            </w:r>
          </w:p>
        </w:tc>
        <w:tc>
          <w:tcPr>
            <w:tcW w:w="1314" w:type="dxa"/>
            <w:noWrap/>
            <w:hideMark/>
          </w:tcPr>
          <w:p w14:paraId="306CA43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35F2CBA" w14:textId="5C21951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543B842" w14:textId="76A9DBF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20089E8" w14:textId="7404010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6A700109" w14:textId="29C6BAC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CCFC3F0" w14:textId="269F772D" w:rsidTr="00EC0572">
        <w:trPr>
          <w:trHeight w:val="297"/>
        </w:trPr>
        <w:tc>
          <w:tcPr>
            <w:tcW w:w="2187" w:type="dxa"/>
            <w:noWrap/>
            <w:hideMark/>
          </w:tcPr>
          <w:p w14:paraId="183EB12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GAB1</w:t>
            </w:r>
          </w:p>
        </w:tc>
        <w:tc>
          <w:tcPr>
            <w:tcW w:w="2453" w:type="dxa"/>
            <w:noWrap/>
            <w:hideMark/>
          </w:tcPr>
          <w:p w14:paraId="381F300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1F81ACD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F4269F5" w14:textId="0F61DA8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1E791CD" w14:textId="6D699EA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BD14F59" w14:textId="5627E91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EABBFB4" w14:textId="47F8A22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9187474" w14:textId="139466D2" w:rsidTr="00EC0572">
        <w:trPr>
          <w:trHeight w:val="297"/>
        </w:trPr>
        <w:tc>
          <w:tcPr>
            <w:tcW w:w="2187" w:type="dxa"/>
            <w:noWrap/>
            <w:hideMark/>
          </w:tcPr>
          <w:p w14:paraId="599CAB3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453" w:type="dxa"/>
            <w:noWrap/>
            <w:hideMark/>
          </w:tcPr>
          <w:p w14:paraId="6A6280A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5FEE6EA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31637FA" w14:textId="3808CC2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66E400C" w14:textId="07F83E6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E9BD81D" w14:textId="5426731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F394CF2" w14:textId="4FD6069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49C62AAC" w14:textId="6048B056" w:rsidTr="00EC0572">
        <w:trPr>
          <w:trHeight w:val="297"/>
        </w:trPr>
        <w:tc>
          <w:tcPr>
            <w:tcW w:w="2187" w:type="dxa"/>
            <w:noWrap/>
            <w:hideMark/>
          </w:tcPr>
          <w:p w14:paraId="1A387A4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2453" w:type="dxa"/>
            <w:noWrap/>
            <w:hideMark/>
          </w:tcPr>
          <w:p w14:paraId="03B7E47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14" w:type="dxa"/>
            <w:noWrap/>
            <w:hideMark/>
          </w:tcPr>
          <w:p w14:paraId="40C4679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0FB99F7" w14:textId="448CB19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F4E63D0" w14:textId="597F48F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D57D631" w14:textId="621B3C9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FA1B22D" w14:textId="60C783A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411C9" w14:paraId="012C9A02" w14:textId="082252CD" w:rsidTr="00EC0572">
        <w:trPr>
          <w:trHeight w:val="297"/>
        </w:trPr>
        <w:tc>
          <w:tcPr>
            <w:tcW w:w="2187" w:type="dxa"/>
            <w:noWrap/>
            <w:hideMark/>
          </w:tcPr>
          <w:p w14:paraId="525FF22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453" w:type="dxa"/>
            <w:noWrap/>
            <w:hideMark/>
          </w:tcPr>
          <w:p w14:paraId="45D8E08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  <w:hideMark/>
          </w:tcPr>
          <w:p w14:paraId="2C2ACDF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FA9C1C0" w14:textId="64868569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E7AB9E5" w14:textId="031E16A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53A432E" w14:textId="49F0158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7CF44F0" w14:textId="2F8D40F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06CA1E24" w14:textId="6E46C9E6" w:rsidTr="00EC0572">
        <w:trPr>
          <w:trHeight w:val="297"/>
        </w:trPr>
        <w:tc>
          <w:tcPr>
            <w:tcW w:w="2187" w:type="dxa"/>
            <w:noWrap/>
            <w:hideMark/>
          </w:tcPr>
          <w:p w14:paraId="271CFC52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453" w:type="dxa"/>
            <w:noWrap/>
            <w:hideMark/>
          </w:tcPr>
          <w:p w14:paraId="1E08951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  <w:hideMark/>
          </w:tcPr>
          <w:p w14:paraId="4A4CFE7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EBC082B" w14:textId="17B901E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E921D94" w14:textId="3456C022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685AD4E" w14:textId="1A77412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CBC60E3" w14:textId="5901D41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2C498E88" w14:textId="069B19DB" w:rsidTr="00EC0572">
        <w:trPr>
          <w:trHeight w:val="297"/>
        </w:trPr>
        <w:tc>
          <w:tcPr>
            <w:tcW w:w="2187" w:type="dxa"/>
            <w:noWrap/>
            <w:hideMark/>
          </w:tcPr>
          <w:p w14:paraId="12F3083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453" w:type="dxa"/>
            <w:noWrap/>
            <w:hideMark/>
          </w:tcPr>
          <w:p w14:paraId="108F2E94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5FFA9C4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40FF091" w14:textId="2F8A14C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28CC1AC" w14:textId="7F15A12E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CEE928A" w14:textId="6C0C205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73B9205" w14:textId="36315A9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C530423" w14:textId="0B33C015" w:rsidTr="00EC0572">
        <w:trPr>
          <w:trHeight w:val="297"/>
        </w:trPr>
        <w:tc>
          <w:tcPr>
            <w:tcW w:w="2187" w:type="dxa"/>
            <w:noWrap/>
            <w:hideMark/>
          </w:tcPr>
          <w:p w14:paraId="1CEDC93B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453" w:type="dxa"/>
            <w:noWrap/>
            <w:hideMark/>
          </w:tcPr>
          <w:p w14:paraId="694D9D6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MKP3</w:t>
            </w:r>
          </w:p>
        </w:tc>
        <w:tc>
          <w:tcPr>
            <w:tcW w:w="1314" w:type="dxa"/>
            <w:noWrap/>
            <w:hideMark/>
          </w:tcPr>
          <w:p w14:paraId="619C1809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088E4C3" w14:textId="5F4C737B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EBCF344" w14:textId="7BD567D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1CD5D29" w14:textId="28422810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B5CAA90" w14:textId="1E6CC7C5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73F781CD" w14:textId="6C4F505F" w:rsidTr="00EC0572">
        <w:trPr>
          <w:trHeight w:val="297"/>
        </w:trPr>
        <w:tc>
          <w:tcPr>
            <w:tcW w:w="2187" w:type="dxa"/>
            <w:noWrap/>
            <w:hideMark/>
          </w:tcPr>
          <w:p w14:paraId="57D277A6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453" w:type="dxa"/>
            <w:noWrap/>
            <w:hideMark/>
          </w:tcPr>
          <w:p w14:paraId="4044F957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Nucleus</w:t>
            </w:r>
          </w:p>
        </w:tc>
        <w:tc>
          <w:tcPr>
            <w:tcW w:w="1314" w:type="dxa"/>
            <w:noWrap/>
            <w:hideMark/>
          </w:tcPr>
          <w:p w14:paraId="311E56D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705345F" w14:textId="12F7175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DB70930" w14:textId="44FD359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1E846C2" w14:textId="0D07C1F6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9CB2FB8" w14:textId="4E38888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3E82F174" w14:textId="1D8C74B5" w:rsidTr="00EC0572">
        <w:trPr>
          <w:trHeight w:val="297"/>
        </w:trPr>
        <w:tc>
          <w:tcPr>
            <w:tcW w:w="2187" w:type="dxa"/>
            <w:noWrap/>
            <w:hideMark/>
          </w:tcPr>
          <w:p w14:paraId="793B78AD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lastRenderedPageBreak/>
              <w:t>Nucleus</w:t>
            </w:r>
          </w:p>
        </w:tc>
        <w:tc>
          <w:tcPr>
            <w:tcW w:w="2453" w:type="dxa"/>
            <w:noWrap/>
            <w:hideMark/>
          </w:tcPr>
          <w:p w14:paraId="7991719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1314" w:type="dxa"/>
            <w:noWrap/>
            <w:hideMark/>
          </w:tcPr>
          <w:p w14:paraId="5BBEB71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1DF91CE" w14:textId="2C464BE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8E9399E" w14:textId="40FE9CC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6543B90" w14:textId="7DA8AD2A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065FD4D" w14:textId="69DAE3E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10D888A3" w14:textId="0617882E" w:rsidTr="00EC0572">
        <w:trPr>
          <w:trHeight w:val="297"/>
        </w:trPr>
        <w:tc>
          <w:tcPr>
            <w:tcW w:w="2187" w:type="dxa"/>
            <w:noWrap/>
            <w:hideMark/>
          </w:tcPr>
          <w:p w14:paraId="4075D1E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2453" w:type="dxa"/>
            <w:noWrap/>
            <w:hideMark/>
          </w:tcPr>
          <w:p w14:paraId="03022778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Proliferation and survival</w:t>
            </w:r>
          </w:p>
        </w:tc>
        <w:tc>
          <w:tcPr>
            <w:tcW w:w="1314" w:type="dxa"/>
            <w:noWrap/>
            <w:hideMark/>
          </w:tcPr>
          <w:p w14:paraId="04B0E1F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1CE7542" w14:textId="1FDAAFB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8750B30" w14:textId="02D168D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D3B22B4" w14:textId="4D150DB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4FD007C1" w14:textId="0D6629F4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434D623E" w14:textId="1A0E612B" w:rsidTr="00EC0572">
        <w:trPr>
          <w:trHeight w:val="297"/>
        </w:trPr>
        <w:tc>
          <w:tcPr>
            <w:tcW w:w="2187" w:type="dxa"/>
            <w:noWrap/>
            <w:hideMark/>
          </w:tcPr>
          <w:p w14:paraId="5DFE9485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2453" w:type="dxa"/>
            <w:noWrap/>
            <w:hideMark/>
          </w:tcPr>
          <w:p w14:paraId="0A948F9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Resistance to anticancer agents</w:t>
            </w:r>
          </w:p>
        </w:tc>
        <w:tc>
          <w:tcPr>
            <w:tcW w:w="1314" w:type="dxa"/>
            <w:noWrap/>
            <w:hideMark/>
          </w:tcPr>
          <w:p w14:paraId="0054765C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6A71E18" w14:textId="3BBCBE03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79" w:type="dxa"/>
          </w:tcPr>
          <w:p w14:paraId="043A66B9" w14:textId="36AFE52F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F837F2E" w14:textId="134BCA8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4B27DE5" w14:textId="236433FC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411C9" w14:paraId="502FEBA4" w14:textId="087FE952" w:rsidTr="00EC0572">
        <w:trPr>
          <w:trHeight w:val="297"/>
        </w:trPr>
        <w:tc>
          <w:tcPr>
            <w:tcW w:w="2187" w:type="dxa"/>
            <w:noWrap/>
            <w:hideMark/>
          </w:tcPr>
          <w:p w14:paraId="0ABEAE8F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Transcription of target genes</w:t>
            </w:r>
          </w:p>
        </w:tc>
        <w:tc>
          <w:tcPr>
            <w:tcW w:w="2453" w:type="dxa"/>
            <w:noWrap/>
            <w:hideMark/>
          </w:tcPr>
          <w:p w14:paraId="503B5121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411C9">
              <w:rPr>
                <w:rFonts w:ascii="Aptos Narrow" w:eastAsia="Times New Roman" w:hAnsi="Aptos Narrow" w:cs="Times New Roman"/>
                <w:color w:val="000000"/>
              </w:rPr>
              <w:t>Neoangiogenesis</w:t>
            </w:r>
            <w:proofErr w:type="spellEnd"/>
          </w:p>
        </w:tc>
        <w:tc>
          <w:tcPr>
            <w:tcW w:w="1314" w:type="dxa"/>
            <w:noWrap/>
            <w:hideMark/>
          </w:tcPr>
          <w:p w14:paraId="0EA44D23" w14:textId="77777777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41A71B7" w14:textId="785E6378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58933B3" w14:textId="14F8173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B91390A" w14:textId="5DA56EDD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E269202" w14:textId="562B02D1" w:rsidR="005D17C0" w:rsidRPr="007411C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411C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47FB011" w14:textId="77777777" w:rsidR="007411C9" w:rsidRDefault="007411C9" w:rsidP="007E1B82">
      <w:pPr>
        <w:jc w:val="center"/>
      </w:pPr>
    </w:p>
    <w:p w14:paraId="169046CD" w14:textId="77777777" w:rsidR="00701695" w:rsidRDefault="00701695" w:rsidP="007E1B82">
      <w:pPr>
        <w:jc w:val="center"/>
      </w:pPr>
      <w:r>
        <w:t>4</w:t>
      </w:r>
      <w:r w:rsidR="00021E95">
        <w:t xml:space="preserve"> 5</w:t>
      </w:r>
    </w:p>
    <w:tbl>
      <w:tblPr>
        <w:tblStyle w:val="TableGrid"/>
        <w:tblW w:w="9934" w:type="dxa"/>
        <w:tblLook w:val="04A0" w:firstRow="1" w:lastRow="0" w:firstColumn="1" w:lastColumn="0" w:noHBand="0" w:noVBand="1"/>
      </w:tblPr>
      <w:tblGrid>
        <w:gridCol w:w="2287"/>
        <w:gridCol w:w="1664"/>
        <w:gridCol w:w="1615"/>
        <w:gridCol w:w="1092"/>
        <w:gridCol w:w="1092"/>
        <w:gridCol w:w="1092"/>
        <w:gridCol w:w="1092"/>
      </w:tblGrid>
      <w:tr w:rsidR="00EC0572" w:rsidRPr="00784923" w14:paraId="04AA066B" w14:textId="10BD0A44" w:rsidTr="005D17C0">
        <w:trPr>
          <w:trHeight w:val="289"/>
        </w:trPr>
        <w:tc>
          <w:tcPr>
            <w:tcW w:w="2287" w:type="dxa"/>
            <w:noWrap/>
            <w:hideMark/>
          </w:tcPr>
          <w:p w14:paraId="3BD1E508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664" w:type="dxa"/>
            <w:noWrap/>
            <w:hideMark/>
          </w:tcPr>
          <w:p w14:paraId="7E4C2577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15" w:type="dxa"/>
            <w:noWrap/>
            <w:hideMark/>
          </w:tcPr>
          <w:p w14:paraId="4A4643F6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2" w:type="dxa"/>
          </w:tcPr>
          <w:p w14:paraId="2B86F49A" w14:textId="28C8AA73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92" w:type="dxa"/>
          </w:tcPr>
          <w:p w14:paraId="73626F64" w14:textId="6CBB6004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92" w:type="dxa"/>
          </w:tcPr>
          <w:p w14:paraId="2258390E" w14:textId="4863786F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92" w:type="dxa"/>
          </w:tcPr>
          <w:p w14:paraId="3F3F9983" w14:textId="231BDE58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784923" w14:paraId="02A9BC99" w14:textId="46119ED0" w:rsidTr="005D17C0">
        <w:trPr>
          <w:trHeight w:val="289"/>
        </w:trPr>
        <w:tc>
          <w:tcPr>
            <w:tcW w:w="2287" w:type="dxa"/>
            <w:noWrap/>
            <w:hideMark/>
          </w:tcPr>
          <w:p w14:paraId="09C4E66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Globular adiponectin</w:t>
            </w:r>
          </w:p>
        </w:tc>
        <w:tc>
          <w:tcPr>
            <w:tcW w:w="1664" w:type="dxa"/>
            <w:noWrap/>
            <w:hideMark/>
          </w:tcPr>
          <w:p w14:paraId="61C6D0D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dipoR1</w:t>
            </w:r>
          </w:p>
        </w:tc>
        <w:tc>
          <w:tcPr>
            <w:tcW w:w="1615" w:type="dxa"/>
            <w:noWrap/>
            <w:hideMark/>
          </w:tcPr>
          <w:p w14:paraId="2347558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63CE23B" w14:textId="674893E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8BFE559" w14:textId="30CB9FA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4CE611A" w14:textId="07C278C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D066974" w14:textId="0F41EC5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21C8914" w14:textId="3F5AA757" w:rsidTr="005D17C0">
        <w:trPr>
          <w:trHeight w:val="289"/>
        </w:trPr>
        <w:tc>
          <w:tcPr>
            <w:tcW w:w="2287" w:type="dxa"/>
            <w:noWrap/>
            <w:hideMark/>
          </w:tcPr>
          <w:p w14:paraId="44B4D9C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dipoR1</w:t>
            </w:r>
          </w:p>
        </w:tc>
        <w:tc>
          <w:tcPr>
            <w:tcW w:w="1664" w:type="dxa"/>
            <w:noWrap/>
            <w:hideMark/>
          </w:tcPr>
          <w:p w14:paraId="69146B5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DAPK1</w:t>
            </w:r>
          </w:p>
        </w:tc>
        <w:tc>
          <w:tcPr>
            <w:tcW w:w="1615" w:type="dxa"/>
            <w:noWrap/>
            <w:hideMark/>
          </w:tcPr>
          <w:p w14:paraId="4F6789C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AC98040" w14:textId="665EECC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F49F7D5" w14:textId="0EB85EC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3B58576" w14:textId="4A9FCC2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13D28F32" w14:textId="6F1453B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854E3AD" w14:textId="198435DB" w:rsidTr="005D17C0">
        <w:trPr>
          <w:trHeight w:val="289"/>
        </w:trPr>
        <w:tc>
          <w:tcPr>
            <w:tcW w:w="2287" w:type="dxa"/>
            <w:noWrap/>
            <w:hideMark/>
          </w:tcPr>
          <w:p w14:paraId="2BC3A78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dipoR1</w:t>
            </w:r>
          </w:p>
        </w:tc>
        <w:tc>
          <w:tcPr>
            <w:tcW w:w="1664" w:type="dxa"/>
            <w:noWrap/>
            <w:hideMark/>
          </w:tcPr>
          <w:p w14:paraId="0BFF733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P1/PP2A</w:t>
            </w:r>
          </w:p>
        </w:tc>
        <w:tc>
          <w:tcPr>
            <w:tcW w:w="1615" w:type="dxa"/>
            <w:noWrap/>
            <w:hideMark/>
          </w:tcPr>
          <w:p w14:paraId="61F2BD4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113683F" w14:textId="52D2555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2093144D" w14:textId="52199A7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57E9887" w14:textId="6F688D1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012E176" w14:textId="79DB8CD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20FD9702" w14:textId="5DC7D9B3" w:rsidTr="005D17C0">
        <w:trPr>
          <w:trHeight w:val="289"/>
        </w:trPr>
        <w:tc>
          <w:tcPr>
            <w:tcW w:w="2287" w:type="dxa"/>
            <w:noWrap/>
            <w:hideMark/>
          </w:tcPr>
          <w:p w14:paraId="2BAF403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MPKÎ±1</w:t>
            </w:r>
          </w:p>
        </w:tc>
        <w:tc>
          <w:tcPr>
            <w:tcW w:w="1664" w:type="dxa"/>
            <w:noWrap/>
            <w:hideMark/>
          </w:tcPr>
          <w:p w14:paraId="7D40163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FoxO3A</w:t>
            </w:r>
          </w:p>
        </w:tc>
        <w:tc>
          <w:tcPr>
            <w:tcW w:w="1615" w:type="dxa"/>
            <w:noWrap/>
            <w:hideMark/>
          </w:tcPr>
          <w:p w14:paraId="1EA0FC5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C14603C" w14:textId="6A2041F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64BCBFA7" w14:textId="3B489A3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8114C33" w14:textId="18F8EA9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6F78C6E" w14:textId="76B6B7F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A0F5B9A" w14:textId="297A61AD" w:rsidTr="005D17C0">
        <w:trPr>
          <w:trHeight w:val="289"/>
        </w:trPr>
        <w:tc>
          <w:tcPr>
            <w:tcW w:w="2287" w:type="dxa"/>
            <w:noWrap/>
            <w:hideMark/>
          </w:tcPr>
          <w:p w14:paraId="3B96F5C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FoxO3A</w:t>
            </w:r>
          </w:p>
        </w:tc>
        <w:tc>
          <w:tcPr>
            <w:tcW w:w="1664" w:type="dxa"/>
            <w:noWrap/>
            <w:hideMark/>
          </w:tcPr>
          <w:p w14:paraId="29609DA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TP</w:t>
            </w:r>
          </w:p>
        </w:tc>
        <w:tc>
          <w:tcPr>
            <w:tcW w:w="1615" w:type="dxa"/>
            <w:noWrap/>
            <w:hideMark/>
          </w:tcPr>
          <w:p w14:paraId="7A8CE3E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AB750A3" w14:textId="0EB3BB4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59D3D81" w14:textId="72909C3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1C4D51DC" w14:textId="204D8BA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70205B5" w14:textId="5ABD8BC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2FE5093" w14:textId="3F354383" w:rsidTr="005D17C0">
        <w:trPr>
          <w:trHeight w:val="289"/>
        </w:trPr>
        <w:tc>
          <w:tcPr>
            <w:tcW w:w="2287" w:type="dxa"/>
            <w:noWrap/>
            <w:hideMark/>
          </w:tcPr>
          <w:p w14:paraId="0A39D83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TP</w:t>
            </w:r>
          </w:p>
        </w:tc>
        <w:tc>
          <w:tcPr>
            <w:tcW w:w="1664" w:type="dxa"/>
            <w:noWrap/>
            <w:hideMark/>
          </w:tcPr>
          <w:p w14:paraId="6828BBC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gene</w:t>
            </w:r>
          </w:p>
        </w:tc>
        <w:tc>
          <w:tcPr>
            <w:tcW w:w="1615" w:type="dxa"/>
            <w:noWrap/>
            <w:hideMark/>
          </w:tcPr>
          <w:p w14:paraId="7DB9910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0540B5E0" w14:textId="20258B1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1E8E0AF0" w14:textId="11F7A4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4A466917" w14:textId="59F2B6B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796BD86C" w14:textId="34A8188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155259E3" w14:textId="123717B7" w:rsidTr="005D17C0">
        <w:trPr>
          <w:trHeight w:val="289"/>
        </w:trPr>
        <w:tc>
          <w:tcPr>
            <w:tcW w:w="2287" w:type="dxa"/>
            <w:noWrap/>
            <w:hideMark/>
          </w:tcPr>
          <w:p w14:paraId="016601B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gene</w:t>
            </w:r>
          </w:p>
        </w:tc>
        <w:tc>
          <w:tcPr>
            <w:tcW w:w="1664" w:type="dxa"/>
            <w:noWrap/>
            <w:hideMark/>
          </w:tcPr>
          <w:p w14:paraId="415D0CB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mRNA</w:t>
            </w:r>
          </w:p>
        </w:tc>
        <w:tc>
          <w:tcPr>
            <w:tcW w:w="1615" w:type="dxa"/>
            <w:noWrap/>
            <w:hideMark/>
          </w:tcPr>
          <w:p w14:paraId="29BEBC8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29D5FF47" w14:textId="5B55861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11AF07AF" w14:textId="646D234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02C68398" w14:textId="5642B0C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66957DCD" w14:textId="2FC2A91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71586C07" w14:textId="706AF216" w:rsidTr="005D17C0">
        <w:trPr>
          <w:trHeight w:val="289"/>
        </w:trPr>
        <w:tc>
          <w:tcPr>
            <w:tcW w:w="2287" w:type="dxa"/>
            <w:noWrap/>
            <w:hideMark/>
          </w:tcPr>
          <w:p w14:paraId="134F15B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transcript instability</w:t>
            </w:r>
          </w:p>
        </w:tc>
        <w:tc>
          <w:tcPr>
            <w:tcW w:w="1664" w:type="dxa"/>
            <w:noWrap/>
            <w:hideMark/>
          </w:tcPr>
          <w:p w14:paraId="5C009C1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gene</w:t>
            </w:r>
          </w:p>
        </w:tc>
        <w:tc>
          <w:tcPr>
            <w:tcW w:w="1615" w:type="dxa"/>
            <w:noWrap/>
            <w:hideMark/>
          </w:tcPr>
          <w:p w14:paraId="1E71084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7EFD936E" w14:textId="7B06C61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610DE110" w14:textId="49F0120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6C8017A0" w14:textId="6DB9984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51D63BBD" w14:textId="45FC866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3414A42E" w14:textId="2F3EF379" w:rsidTr="005D17C0">
        <w:trPr>
          <w:trHeight w:val="289"/>
        </w:trPr>
        <w:tc>
          <w:tcPr>
            <w:tcW w:w="2287" w:type="dxa"/>
            <w:noWrap/>
            <w:hideMark/>
          </w:tcPr>
          <w:p w14:paraId="6835449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decrease</w:t>
            </w:r>
          </w:p>
        </w:tc>
        <w:tc>
          <w:tcPr>
            <w:tcW w:w="1664" w:type="dxa"/>
            <w:noWrap/>
            <w:hideMark/>
          </w:tcPr>
          <w:p w14:paraId="5E96802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mRNA</w:t>
            </w:r>
          </w:p>
        </w:tc>
        <w:tc>
          <w:tcPr>
            <w:tcW w:w="1615" w:type="dxa"/>
            <w:noWrap/>
            <w:hideMark/>
          </w:tcPr>
          <w:p w14:paraId="4EBFEDD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729474A8" w14:textId="4DE9A1F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444C3656" w14:textId="19F11E5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3ACD4AE6" w14:textId="0413D04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2" w:type="dxa"/>
          </w:tcPr>
          <w:p w14:paraId="1D0F3D07" w14:textId="3240F0F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2DE3EF4E" w14:textId="73D8C9F8" w:rsidTr="005D17C0">
        <w:trPr>
          <w:trHeight w:val="289"/>
        </w:trPr>
        <w:tc>
          <w:tcPr>
            <w:tcW w:w="2287" w:type="dxa"/>
            <w:noWrap/>
            <w:hideMark/>
          </w:tcPr>
          <w:p w14:paraId="16EB465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cl-2 decrease</w:t>
            </w:r>
          </w:p>
        </w:tc>
        <w:tc>
          <w:tcPr>
            <w:tcW w:w="1664" w:type="dxa"/>
            <w:noWrap/>
            <w:hideMark/>
          </w:tcPr>
          <w:p w14:paraId="5AF631F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osome</w:t>
            </w:r>
          </w:p>
        </w:tc>
        <w:tc>
          <w:tcPr>
            <w:tcW w:w="1615" w:type="dxa"/>
            <w:noWrap/>
            <w:hideMark/>
          </w:tcPr>
          <w:p w14:paraId="31E80A6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0F0E4617" w14:textId="16F668B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31A3896B" w14:textId="5226C4F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69DB9606" w14:textId="072B2B9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092" w:type="dxa"/>
          </w:tcPr>
          <w:p w14:paraId="5EC923D5" w14:textId="00698FF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  <w:tr w:rsidR="005D17C0" w:rsidRPr="00784923" w14:paraId="6A3C5B81" w14:textId="4CA36CD8" w:rsidTr="005D17C0">
        <w:trPr>
          <w:trHeight w:val="289"/>
        </w:trPr>
        <w:tc>
          <w:tcPr>
            <w:tcW w:w="2287" w:type="dxa"/>
            <w:noWrap/>
            <w:hideMark/>
          </w:tcPr>
          <w:p w14:paraId="1C604DA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Beclin-1</w:t>
            </w:r>
          </w:p>
        </w:tc>
        <w:tc>
          <w:tcPr>
            <w:tcW w:w="1664" w:type="dxa"/>
            <w:noWrap/>
            <w:hideMark/>
          </w:tcPr>
          <w:p w14:paraId="359053C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osome</w:t>
            </w:r>
          </w:p>
        </w:tc>
        <w:tc>
          <w:tcPr>
            <w:tcW w:w="1615" w:type="dxa"/>
            <w:noWrap/>
            <w:hideMark/>
          </w:tcPr>
          <w:p w14:paraId="7CEB4ED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29BE934" w14:textId="061B862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24E3294" w14:textId="345F99F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2CF72492" w14:textId="1E32E40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49368B2" w14:textId="6CC40AA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7B83239" w14:textId="21D4A9B7" w:rsidTr="005D17C0">
        <w:trPr>
          <w:trHeight w:val="289"/>
        </w:trPr>
        <w:tc>
          <w:tcPr>
            <w:tcW w:w="2287" w:type="dxa"/>
            <w:noWrap/>
            <w:hideMark/>
          </w:tcPr>
          <w:p w14:paraId="288F562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LPS</w:t>
            </w:r>
          </w:p>
        </w:tc>
        <w:tc>
          <w:tcPr>
            <w:tcW w:w="1664" w:type="dxa"/>
            <w:noWrap/>
            <w:hideMark/>
          </w:tcPr>
          <w:p w14:paraId="1DE809E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615" w:type="dxa"/>
            <w:noWrap/>
            <w:hideMark/>
          </w:tcPr>
          <w:p w14:paraId="69D0BB8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2A6C909" w14:textId="68F73C7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637B3BC7" w14:textId="52A1745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9B13583" w14:textId="216249D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67FA5FF" w14:textId="03BE0A7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25B0FE2E" w14:textId="06F245AE" w:rsidTr="005D17C0">
        <w:trPr>
          <w:trHeight w:val="289"/>
        </w:trPr>
        <w:tc>
          <w:tcPr>
            <w:tcW w:w="2287" w:type="dxa"/>
            <w:noWrap/>
            <w:hideMark/>
          </w:tcPr>
          <w:p w14:paraId="406B5CF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664" w:type="dxa"/>
            <w:noWrap/>
            <w:hideMark/>
          </w:tcPr>
          <w:p w14:paraId="71D9782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615" w:type="dxa"/>
            <w:noWrap/>
            <w:hideMark/>
          </w:tcPr>
          <w:p w14:paraId="3EE3012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E412537" w14:textId="6FD6C1E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43D7470" w14:textId="16F8F38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4A8D522" w14:textId="2CA475A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2" w:type="dxa"/>
          </w:tcPr>
          <w:p w14:paraId="1767D97D" w14:textId="5CDBBEB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1D7BF29" w14:textId="40ED76E8" w:rsidTr="005D17C0">
        <w:trPr>
          <w:trHeight w:val="289"/>
        </w:trPr>
        <w:tc>
          <w:tcPr>
            <w:tcW w:w="2287" w:type="dxa"/>
            <w:noWrap/>
            <w:hideMark/>
          </w:tcPr>
          <w:p w14:paraId="1213F49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RAF6</w:t>
            </w:r>
          </w:p>
        </w:tc>
        <w:tc>
          <w:tcPr>
            <w:tcW w:w="1664" w:type="dxa"/>
            <w:noWrap/>
            <w:hideMark/>
          </w:tcPr>
          <w:p w14:paraId="229B227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15" w:type="dxa"/>
            <w:noWrap/>
            <w:hideMark/>
          </w:tcPr>
          <w:p w14:paraId="34851DD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3C1CB2B" w14:textId="1CDA52C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C9BD9AF" w14:textId="67A2D47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1FAD6BB" w14:textId="67EFF60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70F7663D" w14:textId="7530BDF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700E314" w14:textId="628224BD" w:rsidTr="005D17C0">
        <w:trPr>
          <w:trHeight w:val="289"/>
        </w:trPr>
        <w:tc>
          <w:tcPr>
            <w:tcW w:w="2287" w:type="dxa"/>
            <w:noWrap/>
            <w:hideMark/>
          </w:tcPr>
          <w:p w14:paraId="7CCD8F3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64" w:type="dxa"/>
            <w:noWrap/>
            <w:hideMark/>
          </w:tcPr>
          <w:p w14:paraId="74FC0C9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L-1Î²</w:t>
            </w:r>
          </w:p>
        </w:tc>
        <w:tc>
          <w:tcPr>
            <w:tcW w:w="1615" w:type="dxa"/>
            <w:noWrap/>
            <w:hideMark/>
          </w:tcPr>
          <w:p w14:paraId="047CE8F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07A82828" w14:textId="7EA6604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9194937" w14:textId="6CBE887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A1AB625" w14:textId="7BBEDEF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5C8490B" w14:textId="69F5534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14DD4BD" w14:textId="76F63536" w:rsidTr="005D17C0">
        <w:trPr>
          <w:trHeight w:val="289"/>
        </w:trPr>
        <w:tc>
          <w:tcPr>
            <w:tcW w:w="2287" w:type="dxa"/>
            <w:noWrap/>
            <w:hideMark/>
          </w:tcPr>
          <w:p w14:paraId="0814505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64" w:type="dxa"/>
            <w:noWrap/>
            <w:hideMark/>
          </w:tcPr>
          <w:p w14:paraId="0E5A8D1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615" w:type="dxa"/>
            <w:noWrap/>
            <w:hideMark/>
          </w:tcPr>
          <w:p w14:paraId="42E39EB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8C32EDD" w14:textId="4FC76DC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32E9B1CC" w14:textId="64861AE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4A56ACF6" w14:textId="647C4A7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2" w:type="dxa"/>
          </w:tcPr>
          <w:p w14:paraId="5E645F43" w14:textId="03887F7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92B0E88" w14:textId="77777777" w:rsidR="00784923" w:rsidRDefault="00784923" w:rsidP="007E1B82">
      <w:pPr>
        <w:jc w:val="center"/>
      </w:pPr>
    </w:p>
    <w:p w14:paraId="6F71FC4E" w14:textId="77777777" w:rsidR="00701695" w:rsidRDefault="00701695" w:rsidP="007E1B82">
      <w:pPr>
        <w:jc w:val="center"/>
      </w:pPr>
      <w:r>
        <w:t>4</w:t>
      </w:r>
      <w:r w:rsidR="00021E95">
        <w:t xml:space="preserve"> 6</w:t>
      </w:r>
    </w:p>
    <w:tbl>
      <w:tblPr>
        <w:tblStyle w:val="TableGrid"/>
        <w:tblW w:w="10023" w:type="dxa"/>
        <w:tblLook w:val="04A0" w:firstRow="1" w:lastRow="0" w:firstColumn="1" w:lastColumn="0" w:noHBand="0" w:noVBand="1"/>
      </w:tblPr>
      <w:tblGrid>
        <w:gridCol w:w="2050"/>
        <w:gridCol w:w="2051"/>
        <w:gridCol w:w="1382"/>
        <w:gridCol w:w="1135"/>
        <w:gridCol w:w="1135"/>
        <w:gridCol w:w="1135"/>
        <w:gridCol w:w="1135"/>
      </w:tblGrid>
      <w:tr w:rsidR="00EC0572" w:rsidRPr="00784923" w14:paraId="4003969C" w14:textId="3EBA49E3" w:rsidTr="005D17C0">
        <w:trPr>
          <w:trHeight w:val="296"/>
        </w:trPr>
        <w:tc>
          <w:tcPr>
            <w:tcW w:w="2050" w:type="dxa"/>
            <w:noWrap/>
            <w:hideMark/>
          </w:tcPr>
          <w:p w14:paraId="2892D0A2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51" w:type="dxa"/>
            <w:noWrap/>
            <w:hideMark/>
          </w:tcPr>
          <w:p w14:paraId="235AAB5F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82" w:type="dxa"/>
            <w:noWrap/>
            <w:hideMark/>
          </w:tcPr>
          <w:p w14:paraId="686D3127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35" w:type="dxa"/>
          </w:tcPr>
          <w:p w14:paraId="487D0750" w14:textId="58F4F472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35" w:type="dxa"/>
          </w:tcPr>
          <w:p w14:paraId="7F8E5503" w14:textId="2346D205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35" w:type="dxa"/>
          </w:tcPr>
          <w:p w14:paraId="126042D6" w14:textId="1A3E3A90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35" w:type="dxa"/>
          </w:tcPr>
          <w:p w14:paraId="0BB15DC3" w14:textId="625183F6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784923" w14:paraId="0471CE91" w14:textId="3373ED1F" w:rsidTr="005D17C0">
        <w:trPr>
          <w:trHeight w:val="296"/>
        </w:trPr>
        <w:tc>
          <w:tcPr>
            <w:tcW w:w="2050" w:type="dxa"/>
            <w:noWrap/>
            <w:hideMark/>
          </w:tcPr>
          <w:p w14:paraId="64B5B8A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784923">
              <w:rPr>
                <w:rFonts w:ascii="Aptos Narrow" w:eastAsia="Times New Roman" w:hAnsi="Aptos Narrow" w:cs="Times New Roman"/>
                <w:color w:val="000000"/>
              </w:rPr>
              <w:t>Salvicine</w:t>
            </w:r>
            <w:proofErr w:type="spellEnd"/>
          </w:p>
        </w:tc>
        <w:tc>
          <w:tcPr>
            <w:tcW w:w="2051" w:type="dxa"/>
            <w:noWrap/>
            <w:hideMark/>
          </w:tcPr>
          <w:p w14:paraId="2A7A0B0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382" w:type="dxa"/>
            <w:noWrap/>
            <w:hideMark/>
          </w:tcPr>
          <w:p w14:paraId="2704F68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7F7E85C" w14:textId="71C39D3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C99DBFA" w14:textId="5C51F22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598D565" w14:textId="72499A7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15C8213" w14:textId="7C0896C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3681701" w14:textId="7F9A73F5" w:rsidTr="005D17C0">
        <w:trPr>
          <w:trHeight w:val="296"/>
        </w:trPr>
        <w:tc>
          <w:tcPr>
            <w:tcW w:w="2050" w:type="dxa"/>
            <w:noWrap/>
            <w:hideMark/>
          </w:tcPr>
          <w:p w14:paraId="1D0E556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49EE801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382" w:type="dxa"/>
            <w:noWrap/>
            <w:hideMark/>
          </w:tcPr>
          <w:p w14:paraId="5DB4FD5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9ACA51F" w14:textId="7874800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F47526F" w14:textId="4EC3AC4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E321A55" w14:textId="0CB774C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35F67A7" w14:textId="708CB94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5B929EB" w14:textId="5F25A162" w:rsidTr="005D17C0">
        <w:trPr>
          <w:trHeight w:val="296"/>
        </w:trPr>
        <w:tc>
          <w:tcPr>
            <w:tcW w:w="2050" w:type="dxa"/>
            <w:noWrap/>
            <w:hideMark/>
          </w:tcPr>
          <w:p w14:paraId="4B47226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02FFCD9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SK1</w:t>
            </w:r>
          </w:p>
        </w:tc>
        <w:tc>
          <w:tcPr>
            <w:tcW w:w="1382" w:type="dxa"/>
            <w:noWrap/>
            <w:hideMark/>
          </w:tcPr>
          <w:p w14:paraId="2A7F039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64E5633" w14:textId="7420FE1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464DBD7D" w14:textId="3B06693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2F6B51E2" w14:textId="75082DA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1AD114E" w14:textId="61AD2ED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2E09DF36" w14:textId="44F31135" w:rsidTr="005D17C0">
        <w:trPr>
          <w:trHeight w:val="296"/>
        </w:trPr>
        <w:tc>
          <w:tcPr>
            <w:tcW w:w="2050" w:type="dxa"/>
            <w:noWrap/>
            <w:hideMark/>
          </w:tcPr>
          <w:p w14:paraId="0B8A157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4B65F15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KPs</w:t>
            </w:r>
          </w:p>
        </w:tc>
        <w:tc>
          <w:tcPr>
            <w:tcW w:w="1382" w:type="dxa"/>
            <w:noWrap/>
            <w:hideMark/>
          </w:tcPr>
          <w:p w14:paraId="20E937A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D8A4BA0" w14:textId="7954D11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D840FBE" w14:textId="00C546B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E5CC4F7" w14:textId="55CBD8A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BE80475" w14:textId="4BEBAC2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4C4B6C5" w14:textId="777F8586" w:rsidTr="005D17C0">
        <w:trPr>
          <w:trHeight w:val="296"/>
        </w:trPr>
        <w:tc>
          <w:tcPr>
            <w:tcW w:w="2050" w:type="dxa"/>
            <w:noWrap/>
            <w:hideMark/>
          </w:tcPr>
          <w:p w14:paraId="4BC4DBA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5A2B88F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FGFR3</w:t>
            </w:r>
          </w:p>
        </w:tc>
        <w:tc>
          <w:tcPr>
            <w:tcW w:w="1382" w:type="dxa"/>
            <w:noWrap/>
            <w:hideMark/>
          </w:tcPr>
          <w:p w14:paraId="5332F3E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043AAB1" w14:textId="30C062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6EF84BB9" w14:textId="2B36D3A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67DE920" w14:textId="6DD4BC7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7232522C" w14:textId="2B3916A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2C3C075" w14:textId="1EA4438F" w:rsidTr="005D17C0">
        <w:trPr>
          <w:trHeight w:val="296"/>
        </w:trPr>
        <w:tc>
          <w:tcPr>
            <w:tcW w:w="2050" w:type="dxa"/>
            <w:noWrap/>
            <w:hideMark/>
          </w:tcPr>
          <w:p w14:paraId="69A47E1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6685AF4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82" w:type="dxa"/>
            <w:noWrap/>
            <w:hideMark/>
          </w:tcPr>
          <w:p w14:paraId="31A2848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0DF0C59" w14:textId="4B6CBD1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7E990AA" w14:textId="7162096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65FBDE5" w14:textId="7201990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EC0920E" w14:textId="482722D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6AEA33F" w14:textId="13CEE314" w:rsidTr="005D17C0">
        <w:trPr>
          <w:trHeight w:val="296"/>
        </w:trPr>
        <w:tc>
          <w:tcPr>
            <w:tcW w:w="2050" w:type="dxa"/>
            <w:noWrap/>
            <w:hideMark/>
          </w:tcPr>
          <w:p w14:paraId="6ABB1AE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2051" w:type="dxa"/>
            <w:noWrap/>
            <w:hideMark/>
          </w:tcPr>
          <w:p w14:paraId="2704C87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82" w:type="dxa"/>
            <w:noWrap/>
            <w:hideMark/>
          </w:tcPr>
          <w:p w14:paraId="7D8A88C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3FB5888" w14:textId="259E449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C803C0C" w14:textId="7FFE81F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0E8C8A67" w14:textId="4259A8B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2EA32E3" w14:textId="717B4A0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1B1F9771" w14:textId="3FD5A66B" w:rsidTr="005D17C0">
        <w:trPr>
          <w:trHeight w:val="296"/>
        </w:trPr>
        <w:tc>
          <w:tcPr>
            <w:tcW w:w="2050" w:type="dxa"/>
            <w:noWrap/>
            <w:hideMark/>
          </w:tcPr>
          <w:p w14:paraId="34B9771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SK1</w:t>
            </w:r>
          </w:p>
        </w:tc>
        <w:tc>
          <w:tcPr>
            <w:tcW w:w="2051" w:type="dxa"/>
            <w:noWrap/>
            <w:hideMark/>
          </w:tcPr>
          <w:p w14:paraId="4A1A609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82" w:type="dxa"/>
            <w:noWrap/>
            <w:hideMark/>
          </w:tcPr>
          <w:p w14:paraId="70F8FD7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E586BEE" w14:textId="43BA21A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1313BBC" w14:textId="4709023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8CD96EF" w14:textId="04AB683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25E3AFB" w14:textId="1676773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716ECFC" w14:textId="69EB6202" w:rsidTr="005D17C0">
        <w:trPr>
          <w:trHeight w:val="296"/>
        </w:trPr>
        <w:tc>
          <w:tcPr>
            <w:tcW w:w="2050" w:type="dxa"/>
            <w:noWrap/>
            <w:hideMark/>
          </w:tcPr>
          <w:p w14:paraId="2601974E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KPs</w:t>
            </w:r>
          </w:p>
        </w:tc>
        <w:tc>
          <w:tcPr>
            <w:tcW w:w="2051" w:type="dxa"/>
            <w:noWrap/>
            <w:hideMark/>
          </w:tcPr>
          <w:p w14:paraId="2616493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82" w:type="dxa"/>
            <w:noWrap/>
            <w:hideMark/>
          </w:tcPr>
          <w:p w14:paraId="4004114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2C061119" w14:textId="56AA0AD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7FCAA7F2" w14:textId="3FA6F9E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1C99F424" w14:textId="3EC94AF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061BE702" w14:textId="59C8DD1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1BA2E9EC" w14:textId="4298FE9A" w:rsidTr="005D17C0">
        <w:trPr>
          <w:trHeight w:val="296"/>
        </w:trPr>
        <w:tc>
          <w:tcPr>
            <w:tcW w:w="2050" w:type="dxa"/>
            <w:noWrap/>
            <w:hideMark/>
          </w:tcPr>
          <w:p w14:paraId="458E81D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lastRenderedPageBreak/>
              <w:t>FGFR3</w:t>
            </w:r>
          </w:p>
        </w:tc>
        <w:tc>
          <w:tcPr>
            <w:tcW w:w="2051" w:type="dxa"/>
            <w:noWrap/>
            <w:hideMark/>
          </w:tcPr>
          <w:p w14:paraId="071836E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38/MAPK</w:t>
            </w:r>
          </w:p>
        </w:tc>
        <w:tc>
          <w:tcPr>
            <w:tcW w:w="1382" w:type="dxa"/>
            <w:noWrap/>
            <w:hideMark/>
          </w:tcPr>
          <w:p w14:paraId="46FE0F6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EA69651" w14:textId="546EA7A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7E18D40" w14:textId="03CE11C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2F49269" w14:textId="4B4CADE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26C301E" w14:textId="09D5855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8D8924E" w14:textId="63CF0395" w:rsidTr="005D17C0">
        <w:trPr>
          <w:trHeight w:val="296"/>
        </w:trPr>
        <w:tc>
          <w:tcPr>
            <w:tcW w:w="2050" w:type="dxa"/>
            <w:noWrap/>
            <w:hideMark/>
          </w:tcPr>
          <w:p w14:paraId="53F4B8F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51" w:type="dxa"/>
            <w:noWrap/>
            <w:hideMark/>
          </w:tcPr>
          <w:p w14:paraId="6E69628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38/MAPK</w:t>
            </w:r>
          </w:p>
        </w:tc>
        <w:tc>
          <w:tcPr>
            <w:tcW w:w="1382" w:type="dxa"/>
            <w:noWrap/>
            <w:hideMark/>
          </w:tcPr>
          <w:p w14:paraId="5BF4C93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EE567CF" w14:textId="3422B1C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1CC1A16" w14:textId="138CA04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E118612" w14:textId="57B96E0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17C9580A" w14:textId="5F69C60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8C376BA" w14:textId="539FDB1A" w:rsidTr="005D17C0">
        <w:trPr>
          <w:trHeight w:val="296"/>
        </w:trPr>
        <w:tc>
          <w:tcPr>
            <w:tcW w:w="2050" w:type="dxa"/>
            <w:noWrap/>
            <w:hideMark/>
          </w:tcPr>
          <w:p w14:paraId="0771AB2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38/MAPK</w:t>
            </w:r>
          </w:p>
        </w:tc>
        <w:tc>
          <w:tcPr>
            <w:tcW w:w="2051" w:type="dxa"/>
            <w:noWrap/>
            <w:hideMark/>
          </w:tcPr>
          <w:p w14:paraId="2EC0CC5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82" w:type="dxa"/>
            <w:noWrap/>
            <w:hideMark/>
          </w:tcPr>
          <w:p w14:paraId="356B19A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3B009424" w14:textId="320BA9D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20400086" w14:textId="14ED012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5260C72E" w14:textId="46A96B7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36A5587A" w14:textId="21D36A80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5247977D" w14:textId="3F46669B" w:rsidTr="005D17C0">
        <w:trPr>
          <w:trHeight w:val="296"/>
        </w:trPr>
        <w:tc>
          <w:tcPr>
            <w:tcW w:w="2050" w:type="dxa"/>
            <w:noWrap/>
            <w:hideMark/>
          </w:tcPr>
          <w:p w14:paraId="2DAEA8B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2051" w:type="dxa"/>
            <w:noWrap/>
            <w:hideMark/>
          </w:tcPr>
          <w:p w14:paraId="208B6AF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82" w:type="dxa"/>
            <w:noWrap/>
            <w:hideMark/>
          </w:tcPr>
          <w:p w14:paraId="1F92801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4B4DFA2" w14:textId="047E6E1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9F41C20" w14:textId="63532F8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64E7BC08" w14:textId="3D09E4F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ADB0FDE" w14:textId="3EA295F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AA10942" w14:textId="07B824DF" w:rsidTr="005D17C0">
        <w:trPr>
          <w:trHeight w:val="296"/>
        </w:trPr>
        <w:tc>
          <w:tcPr>
            <w:tcW w:w="2050" w:type="dxa"/>
            <w:noWrap/>
            <w:hideMark/>
          </w:tcPr>
          <w:p w14:paraId="1F8B80A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1" w:type="dxa"/>
            <w:noWrap/>
            <w:hideMark/>
          </w:tcPr>
          <w:p w14:paraId="45D39C9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KEAP1</w:t>
            </w:r>
          </w:p>
        </w:tc>
        <w:tc>
          <w:tcPr>
            <w:tcW w:w="1382" w:type="dxa"/>
            <w:noWrap/>
            <w:hideMark/>
          </w:tcPr>
          <w:p w14:paraId="622B852D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18C9651" w14:textId="01519CC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96F8502" w14:textId="09543F5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064E60A4" w14:textId="3FA1135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3E6B33B0" w14:textId="7E5F0BC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0E6D10D2" w14:textId="7B82E348" w:rsidTr="005D17C0">
        <w:trPr>
          <w:trHeight w:val="296"/>
        </w:trPr>
        <w:tc>
          <w:tcPr>
            <w:tcW w:w="2050" w:type="dxa"/>
            <w:noWrap/>
            <w:hideMark/>
          </w:tcPr>
          <w:p w14:paraId="4EECF0C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KEAP1</w:t>
            </w:r>
          </w:p>
        </w:tc>
        <w:tc>
          <w:tcPr>
            <w:tcW w:w="2051" w:type="dxa"/>
            <w:noWrap/>
            <w:hideMark/>
          </w:tcPr>
          <w:p w14:paraId="72DD1CC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82" w:type="dxa"/>
            <w:noWrap/>
            <w:hideMark/>
          </w:tcPr>
          <w:p w14:paraId="27A5605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3EDDD450" w14:textId="32F7676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5F26E89D" w14:textId="7674D3D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72B6A9EC" w14:textId="216F10D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5" w:type="dxa"/>
          </w:tcPr>
          <w:p w14:paraId="675647A7" w14:textId="1F549BB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2EFE1D15" w14:textId="70111D78" w:rsidTr="005D17C0">
        <w:trPr>
          <w:trHeight w:val="296"/>
        </w:trPr>
        <w:tc>
          <w:tcPr>
            <w:tcW w:w="2050" w:type="dxa"/>
            <w:noWrap/>
            <w:hideMark/>
          </w:tcPr>
          <w:p w14:paraId="092AF26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2051" w:type="dxa"/>
            <w:noWrap/>
            <w:hideMark/>
          </w:tcPr>
          <w:p w14:paraId="4FA2100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Detoxification of exogenous carcinogens</w:t>
            </w:r>
          </w:p>
        </w:tc>
        <w:tc>
          <w:tcPr>
            <w:tcW w:w="1382" w:type="dxa"/>
            <w:noWrap/>
            <w:hideMark/>
          </w:tcPr>
          <w:p w14:paraId="174E396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E3214BD" w14:textId="5846218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2527512" w14:textId="7621937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40620849" w14:textId="51C087E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5BA469BF" w14:textId="0BE709E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D80E118" w14:textId="6236EE2A" w:rsidTr="005D17C0">
        <w:trPr>
          <w:trHeight w:val="296"/>
        </w:trPr>
        <w:tc>
          <w:tcPr>
            <w:tcW w:w="2050" w:type="dxa"/>
            <w:noWrap/>
            <w:hideMark/>
          </w:tcPr>
          <w:p w14:paraId="65AE8C9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2051" w:type="dxa"/>
            <w:noWrap/>
            <w:hideMark/>
          </w:tcPr>
          <w:p w14:paraId="74544E2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flammation and Cell apoptosis</w:t>
            </w:r>
          </w:p>
        </w:tc>
        <w:tc>
          <w:tcPr>
            <w:tcW w:w="1382" w:type="dxa"/>
            <w:noWrap/>
            <w:hideMark/>
          </w:tcPr>
          <w:p w14:paraId="61470B1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55AA0CCC" w14:textId="1581E25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7B9CE2A" w14:textId="0124275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2E271C37" w14:textId="64D0173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5" w:type="dxa"/>
          </w:tcPr>
          <w:p w14:paraId="705BB971" w14:textId="3973F33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7E4961F3" w14:textId="527B8D14" w:rsidTr="005D17C0">
        <w:trPr>
          <w:trHeight w:val="296"/>
        </w:trPr>
        <w:tc>
          <w:tcPr>
            <w:tcW w:w="2050" w:type="dxa"/>
            <w:noWrap/>
            <w:hideMark/>
          </w:tcPr>
          <w:p w14:paraId="544845F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Detoxification of exogenous carcinogens</w:t>
            </w:r>
          </w:p>
        </w:tc>
        <w:tc>
          <w:tcPr>
            <w:tcW w:w="2051" w:type="dxa"/>
            <w:noWrap/>
            <w:hideMark/>
          </w:tcPr>
          <w:p w14:paraId="73B0CC1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nticancer Potential</w:t>
            </w:r>
          </w:p>
        </w:tc>
        <w:tc>
          <w:tcPr>
            <w:tcW w:w="1382" w:type="dxa"/>
            <w:noWrap/>
            <w:hideMark/>
          </w:tcPr>
          <w:p w14:paraId="6092E43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39CE8668" w14:textId="32D624E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43072351" w14:textId="622B952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5" w:type="dxa"/>
          </w:tcPr>
          <w:p w14:paraId="03E2A49C" w14:textId="1E173994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135" w:type="dxa"/>
          </w:tcPr>
          <w:p w14:paraId="68E01F71" w14:textId="3046F22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</w:tbl>
    <w:p w14:paraId="0A021B65" w14:textId="77777777" w:rsidR="00784923" w:rsidRDefault="00784923" w:rsidP="007E1B82">
      <w:pPr>
        <w:jc w:val="center"/>
      </w:pPr>
    </w:p>
    <w:p w14:paraId="14C4454B" w14:textId="77777777" w:rsidR="00701695" w:rsidRDefault="00701695" w:rsidP="007E1B82">
      <w:pPr>
        <w:jc w:val="center"/>
      </w:pPr>
      <w:r>
        <w:t>4</w:t>
      </w:r>
      <w:r w:rsidR="00021E95">
        <w:t xml:space="preserve"> 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828"/>
        <w:gridCol w:w="1828"/>
        <w:gridCol w:w="1314"/>
        <w:gridCol w:w="1095"/>
        <w:gridCol w:w="1095"/>
        <w:gridCol w:w="1095"/>
        <w:gridCol w:w="1095"/>
      </w:tblGrid>
      <w:tr w:rsidR="00EC0572" w:rsidRPr="00784923" w14:paraId="4F450B2E" w14:textId="229ECCA7" w:rsidTr="00435E06">
        <w:trPr>
          <w:trHeight w:val="300"/>
        </w:trPr>
        <w:tc>
          <w:tcPr>
            <w:tcW w:w="1828" w:type="dxa"/>
            <w:noWrap/>
            <w:hideMark/>
          </w:tcPr>
          <w:p w14:paraId="404FE57E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28" w:type="dxa"/>
            <w:noWrap/>
            <w:hideMark/>
          </w:tcPr>
          <w:p w14:paraId="5423D6A8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DEEDA99" w14:textId="77777777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5" w:type="dxa"/>
          </w:tcPr>
          <w:p w14:paraId="466224FE" w14:textId="2BFB467D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95" w:type="dxa"/>
          </w:tcPr>
          <w:p w14:paraId="3E320502" w14:textId="6B325995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95" w:type="dxa"/>
          </w:tcPr>
          <w:p w14:paraId="1FF6E450" w14:textId="710EA5EF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95" w:type="dxa"/>
          </w:tcPr>
          <w:p w14:paraId="411DD552" w14:textId="673D9999" w:rsidR="00EC0572" w:rsidRPr="00784923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784923" w14:paraId="3E65C652" w14:textId="0346E019" w:rsidTr="00435E06">
        <w:trPr>
          <w:trHeight w:val="300"/>
        </w:trPr>
        <w:tc>
          <w:tcPr>
            <w:tcW w:w="1828" w:type="dxa"/>
            <w:noWrap/>
            <w:hideMark/>
          </w:tcPr>
          <w:p w14:paraId="26CAB74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Growth factor</w:t>
            </w:r>
          </w:p>
        </w:tc>
        <w:tc>
          <w:tcPr>
            <w:tcW w:w="1828" w:type="dxa"/>
            <w:noWrap/>
            <w:hideMark/>
          </w:tcPr>
          <w:p w14:paraId="49E526C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KR</w:t>
            </w:r>
          </w:p>
        </w:tc>
        <w:tc>
          <w:tcPr>
            <w:tcW w:w="1314" w:type="dxa"/>
            <w:noWrap/>
            <w:hideMark/>
          </w:tcPr>
          <w:p w14:paraId="770CBAC3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41B78D3F" w14:textId="67111CA2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39B27770" w14:textId="41B11F9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E9CDD74" w14:textId="51A3081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10FC4D8" w14:textId="3B44BB1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536B7F6E" w14:textId="2FBE3396" w:rsidTr="00435E06">
        <w:trPr>
          <w:trHeight w:val="300"/>
        </w:trPr>
        <w:tc>
          <w:tcPr>
            <w:tcW w:w="1828" w:type="dxa"/>
            <w:noWrap/>
            <w:hideMark/>
          </w:tcPr>
          <w:p w14:paraId="61761ED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TKR</w:t>
            </w:r>
          </w:p>
        </w:tc>
        <w:tc>
          <w:tcPr>
            <w:tcW w:w="1828" w:type="dxa"/>
            <w:noWrap/>
            <w:hideMark/>
          </w:tcPr>
          <w:p w14:paraId="0B89086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23140E0B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4145A38B" w14:textId="16844FE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279FEC15" w14:textId="4315B4D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3D309A46" w14:textId="767B58A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2ECDC65A" w14:textId="38854C6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7C573127" w14:textId="3B24337C" w:rsidTr="00435E06">
        <w:trPr>
          <w:trHeight w:val="300"/>
        </w:trPr>
        <w:tc>
          <w:tcPr>
            <w:tcW w:w="1828" w:type="dxa"/>
            <w:noWrap/>
            <w:hideMark/>
          </w:tcPr>
          <w:p w14:paraId="5E048B1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28" w:type="dxa"/>
            <w:noWrap/>
            <w:hideMark/>
          </w:tcPr>
          <w:p w14:paraId="6F58829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3196AC2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2335F334" w14:textId="6CFA8E6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67BFDB8B" w14:textId="32C7F69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4656528A" w14:textId="75045B1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76D802C5" w14:textId="4698F66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EA701D4" w14:textId="65E303A6" w:rsidTr="00435E06">
        <w:trPr>
          <w:trHeight w:val="300"/>
        </w:trPr>
        <w:tc>
          <w:tcPr>
            <w:tcW w:w="1828" w:type="dxa"/>
            <w:noWrap/>
            <w:hideMark/>
          </w:tcPr>
          <w:p w14:paraId="38058EF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28" w:type="dxa"/>
            <w:noWrap/>
            <w:hideMark/>
          </w:tcPr>
          <w:p w14:paraId="484A85DA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6DFDDA2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78F81155" w14:textId="02B29FE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5FBDDC25" w14:textId="3C4C188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1B3516F" w14:textId="256F43B5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510FE945" w14:textId="7531BE6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6EEC6764" w14:textId="0A5D1A9E" w:rsidTr="00435E06">
        <w:trPr>
          <w:trHeight w:val="300"/>
        </w:trPr>
        <w:tc>
          <w:tcPr>
            <w:tcW w:w="1828" w:type="dxa"/>
            <w:noWrap/>
            <w:hideMark/>
          </w:tcPr>
          <w:p w14:paraId="27FDFF0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28" w:type="dxa"/>
            <w:noWrap/>
            <w:hideMark/>
          </w:tcPr>
          <w:p w14:paraId="562C8CC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6K</w:t>
            </w:r>
          </w:p>
        </w:tc>
        <w:tc>
          <w:tcPr>
            <w:tcW w:w="1314" w:type="dxa"/>
            <w:noWrap/>
            <w:hideMark/>
          </w:tcPr>
          <w:p w14:paraId="06225A3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3AF5137" w14:textId="32617BC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7CB9A7A" w14:textId="3674DA0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28F1F896" w14:textId="450AF7EB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30D2D5B9" w14:textId="106298B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41DA13E7" w14:textId="4AFE41AE" w:rsidTr="00435E06">
        <w:trPr>
          <w:trHeight w:val="300"/>
        </w:trPr>
        <w:tc>
          <w:tcPr>
            <w:tcW w:w="1828" w:type="dxa"/>
            <w:noWrap/>
            <w:hideMark/>
          </w:tcPr>
          <w:p w14:paraId="7E475EF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S6K</w:t>
            </w:r>
          </w:p>
        </w:tc>
        <w:tc>
          <w:tcPr>
            <w:tcW w:w="1828" w:type="dxa"/>
            <w:noWrap/>
            <w:hideMark/>
          </w:tcPr>
          <w:p w14:paraId="1313ECE6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IF-1Î±/HIF-1Î²</w:t>
            </w:r>
          </w:p>
        </w:tc>
        <w:tc>
          <w:tcPr>
            <w:tcW w:w="1314" w:type="dxa"/>
            <w:noWrap/>
            <w:hideMark/>
          </w:tcPr>
          <w:p w14:paraId="7E73F710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E7DAB61" w14:textId="3F6A8DF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16248D65" w14:textId="5583857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351176A" w14:textId="50D5DC7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72A8F99" w14:textId="318869F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213EA564" w14:textId="5EA244DB" w:rsidTr="00435E06">
        <w:trPr>
          <w:trHeight w:val="300"/>
        </w:trPr>
        <w:tc>
          <w:tcPr>
            <w:tcW w:w="1828" w:type="dxa"/>
            <w:noWrap/>
            <w:hideMark/>
          </w:tcPr>
          <w:p w14:paraId="663A5EC1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IF-1Î±/HIF-1Î²</w:t>
            </w:r>
          </w:p>
        </w:tc>
        <w:tc>
          <w:tcPr>
            <w:tcW w:w="1828" w:type="dxa"/>
            <w:noWrap/>
            <w:hideMark/>
          </w:tcPr>
          <w:p w14:paraId="68520A2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RE</w:t>
            </w:r>
          </w:p>
        </w:tc>
        <w:tc>
          <w:tcPr>
            <w:tcW w:w="1314" w:type="dxa"/>
            <w:noWrap/>
            <w:hideMark/>
          </w:tcPr>
          <w:p w14:paraId="2E5C2D32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E988864" w14:textId="18A42DD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1CB55399" w14:textId="31A473D6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7354E44E" w14:textId="6D0CF71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12387F9F" w14:textId="5956BE6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784923" w14:paraId="32FD9110" w14:textId="2F0F7FC9" w:rsidTr="00435E06">
        <w:trPr>
          <w:trHeight w:val="300"/>
        </w:trPr>
        <w:tc>
          <w:tcPr>
            <w:tcW w:w="1828" w:type="dxa"/>
            <w:noWrap/>
            <w:hideMark/>
          </w:tcPr>
          <w:p w14:paraId="7B5BB91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HRE</w:t>
            </w:r>
          </w:p>
        </w:tc>
        <w:tc>
          <w:tcPr>
            <w:tcW w:w="1828" w:type="dxa"/>
            <w:noWrap/>
            <w:hideMark/>
          </w:tcPr>
          <w:p w14:paraId="08D8269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iR-26a</w:t>
            </w:r>
          </w:p>
        </w:tc>
        <w:tc>
          <w:tcPr>
            <w:tcW w:w="1314" w:type="dxa"/>
            <w:noWrap/>
            <w:hideMark/>
          </w:tcPr>
          <w:p w14:paraId="674DE95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78D4019" w14:textId="6D7F9C2C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0E0C690" w14:textId="0CFC9C6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5A2E6717" w14:textId="096F838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5" w:type="dxa"/>
          </w:tcPr>
          <w:p w14:paraId="00A5FBA5" w14:textId="6CD0B021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784923" w14:paraId="34B75134" w14:textId="5B54FB52" w:rsidTr="00435E06">
        <w:trPr>
          <w:trHeight w:val="300"/>
        </w:trPr>
        <w:tc>
          <w:tcPr>
            <w:tcW w:w="1828" w:type="dxa"/>
            <w:noWrap/>
            <w:hideMark/>
          </w:tcPr>
          <w:p w14:paraId="44B2E037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28" w:type="dxa"/>
            <w:noWrap/>
            <w:hideMark/>
          </w:tcPr>
          <w:p w14:paraId="1D5069CF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y induction</w:t>
            </w:r>
          </w:p>
        </w:tc>
        <w:tc>
          <w:tcPr>
            <w:tcW w:w="1314" w:type="dxa"/>
            <w:noWrap/>
            <w:hideMark/>
          </w:tcPr>
          <w:p w14:paraId="30F7FD25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6F5C0F69" w14:textId="5397229E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39C81187" w14:textId="2307607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5" w:type="dxa"/>
          </w:tcPr>
          <w:p w14:paraId="4B552E8D" w14:textId="161664A8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663A5C97" w14:textId="2ABF576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19FAFEDF" w14:textId="43374BB6" w:rsidTr="00435E06">
        <w:trPr>
          <w:trHeight w:val="300"/>
        </w:trPr>
        <w:tc>
          <w:tcPr>
            <w:tcW w:w="1828" w:type="dxa"/>
            <w:noWrap/>
            <w:hideMark/>
          </w:tcPr>
          <w:p w14:paraId="77B30CC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iR-26a</w:t>
            </w:r>
          </w:p>
        </w:tc>
        <w:tc>
          <w:tcPr>
            <w:tcW w:w="1828" w:type="dxa"/>
            <w:noWrap/>
            <w:hideMark/>
          </w:tcPr>
          <w:p w14:paraId="2AFE4D24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mRNA ULK1</w:t>
            </w:r>
          </w:p>
        </w:tc>
        <w:tc>
          <w:tcPr>
            <w:tcW w:w="1314" w:type="dxa"/>
            <w:noWrap/>
            <w:hideMark/>
          </w:tcPr>
          <w:p w14:paraId="78E23AE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1D97F902" w14:textId="6817F11F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6A387D71" w14:textId="3CD5553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14314F57" w14:textId="74204FD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3B606F37" w14:textId="0988C4CA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784923" w14:paraId="6B276239" w14:textId="54DD7A89" w:rsidTr="00435E06">
        <w:trPr>
          <w:trHeight w:val="300"/>
        </w:trPr>
        <w:tc>
          <w:tcPr>
            <w:tcW w:w="1828" w:type="dxa"/>
            <w:noWrap/>
            <w:hideMark/>
          </w:tcPr>
          <w:p w14:paraId="4D107F29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utophagy induction</w:t>
            </w:r>
          </w:p>
        </w:tc>
        <w:tc>
          <w:tcPr>
            <w:tcW w:w="1828" w:type="dxa"/>
            <w:noWrap/>
            <w:hideMark/>
          </w:tcPr>
          <w:p w14:paraId="0CEB330C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Apoptosis induction</w:t>
            </w:r>
          </w:p>
        </w:tc>
        <w:tc>
          <w:tcPr>
            <w:tcW w:w="1314" w:type="dxa"/>
            <w:noWrap/>
            <w:hideMark/>
          </w:tcPr>
          <w:p w14:paraId="3611FD18" w14:textId="7777777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22FB65EE" w14:textId="798A1769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21822B30" w14:textId="5F33647D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19BF8E1B" w14:textId="16A461B3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5" w:type="dxa"/>
          </w:tcPr>
          <w:p w14:paraId="4FB2B688" w14:textId="5EF23FF7" w:rsidR="005D17C0" w:rsidRPr="00784923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8492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AF51F96" w14:textId="77777777" w:rsidR="00784923" w:rsidRDefault="00784923" w:rsidP="007E1B82">
      <w:pPr>
        <w:jc w:val="center"/>
      </w:pPr>
    </w:p>
    <w:p w14:paraId="4D0001E6" w14:textId="77777777" w:rsidR="00701695" w:rsidRDefault="00701695" w:rsidP="007E1B82">
      <w:pPr>
        <w:jc w:val="center"/>
      </w:pPr>
      <w:r>
        <w:t>4</w:t>
      </w:r>
      <w:r w:rsidR="00021E95">
        <w:t xml:space="preserve"> 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371"/>
        <w:gridCol w:w="1370"/>
        <w:gridCol w:w="1561"/>
        <w:gridCol w:w="1262"/>
        <w:gridCol w:w="1262"/>
        <w:gridCol w:w="1262"/>
        <w:gridCol w:w="1262"/>
      </w:tblGrid>
      <w:tr w:rsidR="00EC0572" w:rsidRPr="00DD3119" w14:paraId="1339E3CE" w14:textId="304A225D" w:rsidTr="00435E06">
        <w:trPr>
          <w:trHeight w:val="300"/>
        </w:trPr>
        <w:tc>
          <w:tcPr>
            <w:tcW w:w="1371" w:type="dxa"/>
            <w:noWrap/>
            <w:hideMark/>
          </w:tcPr>
          <w:p w14:paraId="2A77633F" w14:textId="77777777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70" w:type="dxa"/>
            <w:noWrap/>
            <w:hideMark/>
          </w:tcPr>
          <w:p w14:paraId="412741CD" w14:textId="77777777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61" w:type="dxa"/>
            <w:noWrap/>
            <w:hideMark/>
          </w:tcPr>
          <w:p w14:paraId="1A142E1E" w14:textId="77777777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62" w:type="dxa"/>
          </w:tcPr>
          <w:p w14:paraId="1520FF77" w14:textId="303AB525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62" w:type="dxa"/>
          </w:tcPr>
          <w:p w14:paraId="2DF53479" w14:textId="6A38C3F3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62" w:type="dxa"/>
          </w:tcPr>
          <w:p w14:paraId="32EAE14C" w14:textId="1B8AF20D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62" w:type="dxa"/>
          </w:tcPr>
          <w:p w14:paraId="27151B9C" w14:textId="5FCF7A8F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DD3119" w14:paraId="46C65390" w14:textId="1966682F" w:rsidTr="00435E06">
        <w:trPr>
          <w:trHeight w:val="300"/>
        </w:trPr>
        <w:tc>
          <w:tcPr>
            <w:tcW w:w="1371" w:type="dxa"/>
            <w:noWrap/>
            <w:hideMark/>
          </w:tcPr>
          <w:p w14:paraId="2EE5247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L-6</w:t>
            </w:r>
          </w:p>
        </w:tc>
        <w:tc>
          <w:tcPr>
            <w:tcW w:w="1370" w:type="dxa"/>
            <w:noWrap/>
            <w:hideMark/>
          </w:tcPr>
          <w:p w14:paraId="27B3A4E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HSP27</w:t>
            </w:r>
          </w:p>
        </w:tc>
        <w:tc>
          <w:tcPr>
            <w:tcW w:w="1561" w:type="dxa"/>
            <w:noWrap/>
            <w:hideMark/>
          </w:tcPr>
          <w:p w14:paraId="31CAA91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633CB7F" w14:textId="0656367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C1298E1" w14:textId="769E39C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07FF675" w14:textId="37A856F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8B77F96" w14:textId="72EB91E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CC42734" w14:textId="325EE180" w:rsidTr="00435E06">
        <w:trPr>
          <w:trHeight w:val="300"/>
        </w:trPr>
        <w:tc>
          <w:tcPr>
            <w:tcW w:w="1371" w:type="dxa"/>
            <w:noWrap/>
            <w:hideMark/>
          </w:tcPr>
          <w:p w14:paraId="4180A49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HSP27</w:t>
            </w:r>
          </w:p>
        </w:tc>
        <w:tc>
          <w:tcPr>
            <w:tcW w:w="1370" w:type="dxa"/>
            <w:noWrap/>
            <w:hideMark/>
          </w:tcPr>
          <w:p w14:paraId="7F36F03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561" w:type="dxa"/>
            <w:noWrap/>
            <w:hideMark/>
          </w:tcPr>
          <w:p w14:paraId="79A9A8F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67C44B9" w14:textId="3473E41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86538CF" w14:textId="2F1B929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E41419B" w14:textId="501CE24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CFDBC7E" w14:textId="5248DCE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8D42A3B" w14:textId="3ED61660" w:rsidTr="00435E06">
        <w:trPr>
          <w:trHeight w:val="300"/>
        </w:trPr>
        <w:tc>
          <w:tcPr>
            <w:tcW w:w="1371" w:type="dxa"/>
            <w:noWrap/>
            <w:hideMark/>
          </w:tcPr>
          <w:p w14:paraId="0C20F28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Hedgehog</w:t>
            </w:r>
          </w:p>
        </w:tc>
        <w:tc>
          <w:tcPr>
            <w:tcW w:w="1370" w:type="dxa"/>
            <w:noWrap/>
            <w:hideMark/>
          </w:tcPr>
          <w:p w14:paraId="6703CEA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TCH1</w:t>
            </w:r>
          </w:p>
        </w:tc>
        <w:tc>
          <w:tcPr>
            <w:tcW w:w="1561" w:type="dxa"/>
            <w:noWrap/>
            <w:hideMark/>
          </w:tcPr>
          <w:p w14:paraId="181C82D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D8DE2E4" w14:textId="5FF1B58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37461B12" w14:textId="4FD351B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7895E01" w14:textId="7F2084A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6252656" w14:textId="504F542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0BA1938" w14:textId="72862205" w:rsidTr="00435E06">
        <w:trPr>
          <w:trHeight w:val="300"/>
        </w:trPr>
        <w:tc>
          <w:tcPr>
            <w:tcW w:w="1371" w:type="dxa"/>
            <w:noWrap/>
            <w:hideMark/>
          </w:tcPr>
          <w:p w14:paraId="1E64CEC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70" w:type="dxa"/>
            <w:noWrap/>
            <w:hideMark/>
          </w:tcPr>
          <w:p w14:paraId="1C5DB51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1561" w:type="dxa"/>
            <w:noWrap/>
            <w:hideMark/>
          </w:tcPr>
          <w:p w14:paraId="51F8CC1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7D961CE" w14:textId="3D1FD93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989EFAF" w14:textId="5298F46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2BBCC9DE" w14:textId="1D8D8E2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ED40ABC" w14:textId="0E5CF60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0D78C69A" w14:textId="203B263A" w:rsidTr="00435E06">
        <w:trPr>
          <w:trHeight w:val="300"/>
        </w:trPr>
        <w:tc>
          <w:tcPr>
            <w:tcW w:w="1371" w:type="dxa"/>
            <w:noWrap/>
            <w:hideMark/>
          </w:tcPr>
          <w:p w14:paraId="0E66602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1370" w:type="dxa"/>
            <w:noWrap/>
            <w:hideMark/>
          </w:tcPr>
          <w:p w14:paraId="08834D6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61" w:type="dxa"/>
            <w:noWrap/>
            <w:hideMark/>
          </w:tcPr>
          <w:p w14:paraId="303C1ED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B2089B9" w14:textId="09DBE0E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A5069A7" w14:textId="3BA3E0F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9F217CA" w14:textId="5A932A5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83640B6" w14:textId="1F5810F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41B3CD3" w14:textId="4F74CECE" w:rsidTr="00435E06">
        <w:trPr>
          <w:trHeight w:val="300"/>
        </w:trPr>
        <w:tc>
          <w:tcPr>
            <w:tcW w:w="1371" w:type="dxa"/>
            <w:noWrap/>
            <w:hideMark/>
          </w:tcPr>
          <w:p w14:paraId="6D67ABE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70" w:type="dxa"/>
            <w:noWrap/>
            <w:hideMark/>
          </w:tcPr>
          <w:p w14:paraId="3D3AB25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561" w:type="dxa"/>
            <w:noWrap/>
            <w:hideMark/>
          </w:tcPr>
          <w:p w14:paraId="0FD832A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1AF61DD" w14:textId="56CEB23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204A4B9B" w14:textId="18FAD94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D43377F" w14:textId="5ACBF99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F2EA77A" w14:textId="108E943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05446D4" w14:textId="39CFE018" w:rsidTr="00435E06">
        <w:trPr>
          <w:trHeight w:val="300"/>
        </w:trPr>
        <w:tc>
          <w:tcPr>
            <w:tcW w:w="1371" w:type="dxa"/>
            <w:noWrap/>
            <w:hideMark/>
          </w:tcPr>
          <w:p w14:paraId="53F971E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70" w:type="dxa"/>
            <w:noWrap/>
            <w:hideMark/>
          </w:tcPr>
          <w:p w14:paraId="2393592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561" w:type="dxa"/>
            <w:noWrap/>
            <w:hideMark/>
          </w:tcPr>
          <w:p w14:paraId="66CFE36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4A90B90" w14:textId="12385EC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42D66B4" w14:textId="50E5D5C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0CCA0DF7" w14:textId="5E33C3B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6D4DC12" w14:textId="48D8D15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40B5C54C" w14:textId="4F90BA04" w:rsidTr="00435E06">
        <w:trPr>
          <w:trHeight w:val="300"/>
        </w:trPr>
        <w:tc>
          <w:tcPr>
            <w:tcW w:w="1371" w:type="dxa"/>
            <w:noWrap/>
            <w:hideMark/>
          </w:tcPr>
          <w:p w14:paraId="4C2E0D6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lastRenderedPageBreak/>
              <w:t>MEK</w:t>
            </w:r>
          </w:p>
        </w:tc>
        <w:tc>
          <w:tcPr>
            <w:tcW w:w="1370" w:type="dxa"/>
            <w:noWrap/>
            <w:hideMark/>
          </w:tcPr>
          <w:p w14:paraId="1DC41E5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561" w:type="dxa"/>
            <w:noWrap/>
            <w:hideMark/>
          </w:tcPr>
          <w:p w14:paraId="07CC391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CBA2C29" w14:textId="1797969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D3CD3C5" w14:textId="1B41374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1951339" w14:textId="02E9235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E3D0032" w14:textId="40E36B1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D9C8AD5" w14:textId="7A126004" w:rsidTr="00435E06">
        <w:trPr>
          <w:trHeight w:val="300"/>
        </w:trPr>
        <w:tc>
          <w:tcPr>
            <w:tcW w:w="1371" w:type="dxa"/>
            <w:noWrap/>
            <w:hideMark/>
          </w:tcPr>
          <w:p w14:paraId="185ECE1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370" w:type="dxa"/>
            <w:noWrap/>
            <w:hideMark/>
          </w:tcPr>
          <w:p w14:paraId="0814841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61" w:type="dxa"/>
            <w:noWrap/>
            <w:hideMark/>
          </w:tcPr>
          <w:p w14:paraId="161C7AB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0BA09EB" w14:textId="2D79B49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C1B3D8F" w14:textId="2FF384C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C1571D6" w14:textId="44FDC03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DFA6C9F" w14:textId="6F8F461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489E3939" w14:textId="40FCC27E" w:rsidTr="00435E06">
        <w:trPr>
          <w:trHeight w:val="300"/>
        </w:trPr>
        <w:tc>
          <w:tcPr>
            <w:tcW w:w="1371" w:type="dxa"/>
            <w:noWrap/>
            <w:hideMark/>
          </w:tcPr>
          <w:p w14:paraId="5986EAB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70" w:type="dxa"/>
            <w:noWrap/>
            <w:hideMark/>
          </w:tcPr>
          <w:p w14:paraId="27E83AF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61" w:type="dxa"/>
            <w:noWrap/>
            <w:hideMark/>
          </w:tcPr>
          <w:p w14:paraId="1329E0B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94550A6" w14:textId="3112D1F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333CA97" w14:textId="2C3A81A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4EFFE56" w14:textId="55C397E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BBE26ED" w14:textId="667FBA5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F3F0C55" w14:textId="20C087ED" w:rsidTr="00435E06">
        <w:trPr>
          <w:trHeight w:val="300"/>
        </w:trPr>
        <w:tc>
          <w:tcPr>
            <w:tcW w:w="1371" w:type="dxa"/>
            <w:noWrap/>
            <w:hideMark/>
          </w:tcPr>
          <w:p w14:paraId="790625C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70" w:type="dxa"/>
            <w:noWrap/>
            <w:hideMark/>
          </w:tcPr>
          <w:p w14:paraId="7BE36C7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Pten</w:t>
            </w:r>
            <w:proofErr w:type="spellEnd"/>
          </w:p>
        </w:tc>
        <w:tc>
          <w:tcPr>
            <w:tcW w:w="1561" w:type="dxa"/>
            <w:noWrap/>
            <w:hideMark/>
          </w:tcPr>
          <w:p w14:paraId="5EC4640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394CD6B3" w14:textId="3A0EA06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53D556C9" w14:textId="5278126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3A6F3AFB" w14:textId="4BA78A4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52B5A8E" w14:textId="4D1B7B7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7554AEA1" w14:textId="6E95A15B" w:rsidTr="00435E06">
        <w:trPr>
          <w:trHeight w:val="300"/>
        </w:trPr>
        <w:tc>
          <w:tcPr>
            <w:tcW w:w="1371" w:type="dxa"/>
            <w:noWrap/>
            <w:hideMark/>
          </w:tcPr>
          <w:p w14:paraId="20C8E8E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370" w:type="dxa"/>
            <w:noWrap/>
            <w:hideMark/>
          </w:tcPr>
          <w:p w14:paraId="569BBF7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-cadherin</w:t>
            </w:r>
          </w:p>
        </w:tc>
        <w:tc>
          <w:tcPr>
            <w:tcW w:w="1561" w:type="dxa"/>
            <w:noWrap/>
            <w:hideMark/>
          </w:tcPr>
          <w:p w14:paraId="300CC7A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6A40E19A" w14:textId="5E2CE39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561BAE88" w14:textId="55936C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7F036C39" w14:textId="7570AE5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7D5C03C9" w14:textId="325D178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784D61B8" w14:textId="0669719F" w:rsidTr="00435E06">
        <w:trPr>
          <w:trHeight w:val="300"/>
        </w:trPr>
        <w:tc>
          <w:tcPr>
            <w:tcW w:w="1371" w:type="dxa"/>
            <w:noWrap/>
            <w:hideMark/>
          </w:tcPr>
          <w:p w14:paraId="4CBC499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-cadherin</w:t>
            </w:r>
          </w:p>
        </w:tc>
        <w:tc>
          <w:tcPr>
            <w:tcW w:w="1370" w:type="dxa"/>
            <w:noWrap/>
            <w:hideMark/>
          </w:tcPr>
          <w:p w14:paraId="6E5F8C9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1561" w:type="dxa"/>
            <w:noWrap/>
            <w:hideMark/>
          </w:tcPr>
          <w:p w14:paraId="62A1E7F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6422874" w14:textId="7B24E77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03169D9F" w14:textId="6367931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15A98813" w14:textId="7EDC422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638A46D" w14:textId="385C0A2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0FBB360E" w14:textId="4BC27497" w:rsidTr="00435E06">
        <w:trPr>
          <w:trHeight w:val="300"/>
        </w:trPr>
        <w:tc>
          <w:tcPr>
            <w:tcW w:w="1371" w:type="dxa"/>
            <w:noWrap/>
            <w:hideMark/>
          </w:tcPr>
          <w:p w14:paraId="4BAAD25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1370" w:type="dxa"/>
            <w:noWrap/>
            <w:hideMark/>
          </w:tcPr>
          <w:p w14:paraId="73554A2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561" w:type="dxa"/>
            <w:noWrap/>
            <w:hideMark/>
          </w:tcPr>
          <w:p w14:paraId="2A0B54A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52E0E4B6" w14:textId="51D0632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18B2FAED" w14:textId="1F31FD2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255123A7" w14:textId="62E38FC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inhibition</w:t>
            </w:r>
          </w:p>
        </w:tc>
        <w:tc>
          <w:tcPr>
            <w:tcW w:w="1262" w:type="dxa"/>
          </w:tcPr>
          <w:p w14:paraId="7DFF9733" w14:textId="73E90DC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DD3119" w14:paraId="5178120D" w14:textId="5B12D08A" w:rsidTr="00435E06">
        <w:trPr>
          <w:trHeight w:val="300"/>
        </w:trPr>
        <w:tc>
          <w:tcPr>
            <w:tcW w:w="1371" w:type="dxa"/>
            <w:noWrap/>
            <w:hideMark/>
          </w:tcPr>
          <w:p w14:paraId="1C15711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370" w:type="dxa"/>
            <w:noWrap/>
            <w:hideMark/>
          </w:tcPr>
          <w:p w14:paraId="7D9FFCB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561" w:type="dxa"/>
            <w:noWrap/>
            <w:hideMark/>
          </w:tcPr>
          <w:p w14:paraId="7DAF846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8DC091E" w14:textId="4278752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C56B98A" w14:textId="5BC8D8D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6189D81" w14:textId="4F10115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BD72EE6" w14:textId="3F1A87C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1346FBC" w14:textId="2B8E1983" w:rsidTr="00435E06">
        <w:trPr>
          <w:trHeight w:val="300"/>
        </w:trPr>
        <w:tc>
          <w:tcPr>
            <w:tcW w:w="1371" w:type="dxa"/>
            <w:noWrap/>
            <w:hideMark/>
          </w:tcPr>
          <w:p w14:paraId="06596F7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370" w:type="dxa"/>
            <w:noWrap/>
            <w:hideMark/>
          </w:tcPr>
          <w:p w14:paraId="3014F90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lug</w:t>
            </w:r>
          </w:p>
        </w:tc>
        <w:tc>
          <w:tcPr>
            <w:tcW w:w="1561" w:type="dxa"/>
            <w:noWrap/>
            <w:hideMark/>
          </w:tcPr>
          <w:p w14:paraId="2FA327A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24D6E02" w14:textId="22335CE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5F81FED1" w14:textId="43349C7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9198BB1" w14:textId="1782119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62" w:type="dxa"/>
          </w:tcPr>
          <w:p w14:paraId="05757F0D" w14:textId="77D887A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154B96F" w14:textId="7FD04EB4" w:rsidTr="00435E06">
        <w:trPr>
          <w:trHeight w:val="300"/>
        </w:trPr>
        <w:tc>
          <w:tcPr>
            <w:tcW w:w="1371" w:type="dxa"/>
            <w:noWrap/>
            <w:hideMark/>
          </w:tcPr>
          <w:p w14:paraId="73AF38C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370" w:type="dxa"/>
            <w:noWrap/>
            <w:hideMark/>
          </w:tcPr>
          <w:p w14:paraId="24219D4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561" w:type="dxa"/>
            <w:noWrap/>
            <w:hideMark/>
          </w:tcPr>
          <w:p w14:paraId="389AAFB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AC32163" w14:textId="277F7D1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AE4A516" w14:textId="546400B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09E19D3" w14:textId="5120F9F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5684CE5" w14:textId="48D91D1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06AD0150" w14:textId="513B8C08" w:rsidTr="00435E06">
        <w:trPr>
          <w:trHeight w:val="300"/>
        </w:trPr>
        <w:tc>
          <w:tcPr>
            <w:tcW w:w="1371" w:type="dxa"/>
            <w:noWrap/>
            <w:hideMark/>
          </w:tcPr>
          <w:p w14:paraId="4A5A8DA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0EF8E73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ox2</w:t>
            </w:r>
          </w:p>
        </w:tc>
        <w:tc>
          <w:tcPr>
            <w:tcW w:w="1561" w:type="dxa"/>
            <w:noWrap/>
            <w:hideMark/>
          </w:tcPr>
          <w:p w14:paraId="7DCB98A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F660001" w14:textId="60EF4C5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71B02C1" w14:textId="1B7D154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245582B" w14:textId="79215C4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477E299" w14:textId="4C3E965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4A9F1EB5" w14:textId="05554EB5" w:rsidTr="00435E06">
        <w:trPr>
          <w:trHeight w:val="300"/>
        </w:trPr>
        <w:tc>
          <w:tcPr>
            <w:tcW w:w="1371" w:type="dxa"/>
            <w:noWrap/>
            <w:hideMark/>
          </w:tcPr>
          <w:p w14:paraId="3618133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54A6AEF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anog</w:t>
            </w:r>
          </w:p>
        </w:tc>
        <w:tc>
          <w:tcPr>
            <w:tcW w:w="1561" w:type="dxa"/>
            <w:noWrap/>
            <w:hideMark/>
          </w:tcPr>
          <w:p w14:paraId="19937FE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0DE0B044" w14:textId="574FEBF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FD6CF01" w14:textId="28A5E44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6ED0634E" w14:textId="0FDE05C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34B92F60" w14:textId="27F0063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DD3119" w14:paraId="5DBE35E1" w14:textId="5413D261" w:rsidTr="00435E06">
        <w:trPr>
          <w:trHeight w:val="300"/>
        </w:trPr>
        <w:tc>
          <w:tcPr>
            <w:tcW w:w="1371" w:type="dxa"/>
            <w:noWrap/>
            <w:hideMark/>
          </w:tcPr>
          <w:p w14:paraId="5569D26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57B9B2A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Bmi-1</w:t>
            </w:r>
          </w:p>
        </w:tc>
        <w:tc>
          <w:tcPr>
            <w:tcW w:w="1561" w:type="dxa"/>
            <w:noWrap/>
            <w:hideMark/>
          </w:tcPr>
          <w:p w14:paraId="0A078677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4E56DD24" w14:textId="301D089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756E7DB9" w14:textId="7F32C34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2ADA25A2" w14:textId="53918CF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62" w:type="dxa"/>
          </w:tcPr>
          <w:p w14:paraId="177AB120" w14:textId="642B354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0D88A7D" w14:textId="6C5F27F0" w:rsidTr="00435E06">
        <w:trPr>
          <w:trHeight w:val="300"/>
        </w:trPr>
        <w:tc>
          <w:tcPr>
            <w:tcW w:w="1371" w:type="dxa"/>
            <w:noWrap/>
            <w:hideMark/>
          </w:tcPr>
          <w:p w14:paraId="6525F0D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370" w:type="dxa"/>
            <w:noWrap/>
            <w:hideMark/>
          </w:tcPr>
          <w:p w14:paraId="7B95953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KX3.1</w:t>
            </w:r>
          </w:p>
        </w:tc>
        <w:tc>
          <w:tcPr>
            <w:tcW w:w="1561" w:type="dxa"/>
            <w:noWrap/>
            <w:hideMark/>
          </w:tcPr>
          <w:p w14:paraId="348942E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5D7F72B1" w14:textId="64DFBE8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7D5FD7EC" w14:textId="5979FB3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60EB80F4" w14:textId="11D9FDD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2" w:type="dxa"/>
          </w:tcPr>
          <w:p w14:paraId="198C15F4" w14:textId="3E2B119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29FF11EB" w14:textId="77777777" w:rsidR="00DD3119" w:rsidRDefault="00DD3119" w:rsidP="007E1B82">
      <w:pPr>
        <w:jc w:val="center"/>
      </w:pPr>
    </w:p>
    <w:p w14:paraId="482CC2F7" w14:textId="3B23B807" w:rsidR="00701695" w:rsidRDefault="00701695" w:rsidP="007E1B82">
      <w:pPr>
        <w:jc w:val="center"/>
      </w:pPr>
      <w:r>
        <w:t>4</w:t>
      </w:r>
      <w:r w:rsidR="00021E95">
        <w:t xml:space="preserve"> 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89"/>
        <w:gridCol w:w="1370"/>
        <w:gridCol w:w="1603"/>
        <w:gridCol w:w="1222"/>
        <w:gridCol w:w="1222"/>
        <w:gridCol w:w="1222"/>
        <w:gridCol w:w="1222"/>
      </w:tblGrid>
      <w:tr w:rsidR="00EC0572" w:rsidRPr="00DD3119" w14:paraId="187BA214" w14:textId="0ED80026" w:rsidTr="00435E06">
        <w:trPr>
          <w:trHeight w:val="300"/>
        </w:trPr>
        <w:tc>
          <w:tcPr>
            <w:tcW w:w="1489" w:type="dxa"/>
            <w:noWrap/>
            <w:hideMark/>
          </w:tcPr>
          <w:p w14:paraId="4878ADCE" w14:textId="77777777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70" w:type="dxa"/>
            <w:noWrap/>
            <w:hideMark/>
          </w:tcPr>
          <w:p w14:paraId="58B089E2" w14:textId="77777777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03" w:type="dxa"/>
            <w:noWrap/>
            <w:hideMark/>
          </w:tcPr>
          <w:p w14:paraId="07A678F9" w14:textId="77777777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22" w:type="dxa"/>
          </w:tcPr>
          <w:p w14:paraId="26766446" w14:textId="49DAE945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22" w:type="dxa"/>
          </w:tcPr>
          <w:p w14:paraId="26F190D2" w14:textId="57CCBDFE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22" w:type="dxa"/>
          </w:tcPr>
          <w:p w14:paraId="1C4D9565" w14:textId="27110023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22" w:type="dxa"/>
          </w:tcPr>
          <w:p w14:paraId="0F8A71DF" w14:textId="58841DEE" w:rsidR="00EC0572" w:rsidRPr="00DD3119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DD3119" w14:paraId="55E0C213" w14:textId="476E1812" w:rsidTr="00435E06">
        <w:trPr>
          <w:trHeight w:val="300"/>
        </w:trPr>
        <w:tc>
          <w:tcPr>
            <w:tcW w:w="1489" w:type="dxa"/>
            <w:noWrap/>
            <w:hideMark/>
          </w:tcPr>
          <w:p w14:paraId="5A05A6E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EGFR</w:t>
            </w:r>
          </w:p>
        </w:tc>
        <w:tc>
          <w:tcPr>
            <w:tcW w:w="1370" w:type="dxa"/>
            <w:noWrap/>
            <w:hideMark/>
          </w:tcPr>
          <w:p w14:paraId="25E0599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603" w:type="dxa"/>
            <w:noWrap/>
            <w:hideMark/>
          </w:tcPr>
          <w:p w14:paraId="2AD8AFE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7DC1EDE8" w14:textId="62535F8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13D0DB77" w14:textId="35E0457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E801336" w14:textId="575C439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59E4C78" w14:textId="7C1F451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14321928" w14:textId="43D52F65" w:rsidTr="00435E06">
        <w:trPr>
          <w:trHeight w:val="300"/>
        </w:trPr>
        <w:tc>
          <w:tcPr>
            <w:tcW w:w="1489" w:type="dxa"/>
            <w:noWrap/>
            <w:hideMark/>
          </w:tcPr>
          <w:p w14:paraId="2A82439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370" w:type="dxa"/>
            <w:noWrap/>
            <w:hideMark/>
          </w:tcPr>
          <w:p w14:paraId="6267FF4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LCÎ³</w:t>
            </w:r>
          </w:p>
        </w:tc>
        <w:tc>
          <w:tcPr>
            <w:tcW w:w="1603" w:type="dxa"/>
            <w:noWrap/>
            <w:hideMark/>
          </w:tcPr>
          <w:p w14:paraId="4AB81CB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BDF0253" w14:textId="3383A54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35692530" w14:textId="77D599E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1DC45FCE" w14:textId="099AAB2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648804BD" w14:textId="693F346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DD3119" w14:paraId="3D19808A" w14:textId="6B22AC0E" w:rsidTr="00435E06">
        <w:trPr>
          <w:trHeight w:val="300"/>
        </w:trPr>
        <w:tc>
          <w:tcPr>
            <w:tcW w:w="1489" w:type="dxa"/>
            <w:noWrap/>
            <w:hideMark/>
          </w:tcPr>
          <w:p w14:paraId="60FBDF5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LCÎ³</w:t>
            </w:r>
          </w:p>
        </w:tc>
        <w:tc>
          <w:tcPr>
            <w:tcW w:w="1370" w:type="dxa"/>
            <w:noWrap/>
            <w:hideMark/>
          </w:tcPr>
          <w:p w14:paraId="39B49F5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03" w:type="dxa"/>
            <w:noWrap/>
            <w:hideMark/>
          </w:tcPr>
          <w:p w14:paraId="6152B5E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95EA571" w14:textId="5C67ED8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3EFDD64A" w14:textId="587F260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B12A0A3" w14:textId="69624E1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2C2F8F98" w14:textId="0B826CB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EE7A695" w14:textId="57599086" w:rsidTr="00435E06">
        <w:trPr>
          <w:trHeight w:val="300"/>
        </w:trPr>
        <w:tc>
          <w:tcPr>
            <w:tcW w:w="1489" w:type="dxa"/>
            <w:noWrap/>
            <w:hideMark/>
          </w:tcPr>
          <w:p w14:paraId="1665004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70" w:type="dxa"/>
            <w:noWrap/>
            <w:hideMark/>
          </w:tcPr>
          <w:p w14:paraId="3BC79A7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1603" w:type="dxa"/>
            <w:noWrap/>
            <w:hideMark/>
          </w:tcPr>
          <w:p w14:paraId="737D09A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C63395C" w14:textId="1A104D5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59C6FDE" w14:textId="12156CF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5D7C4B6C" w14:textId="6F6CFA5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20A5646" w14:textId="2590CED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0B2D68F5" w14:textId="5A56AC7A" w:rsidTr="00435E06">
        <w:trPr>
          <w:trHeight w:val="300"/>
        </w:trPr>
        <w:tc>
          <w:tcPr>
            <w:tcW w:w="1489" w:type="dxa"/>
            <w:noWrap/>
            <w:hideMark/>
          </w:tcPr>
          <w:p w14:paraId="37EE590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f1</w:t>
            </w:r>
          </w:p>
        </w:tc>
        <w:tc>
          <w:tcPr>
            <w:tcW w:w="1370" w:type="dxa"/>
            <w:noWrap/>
            <w:hideMark/>
          </w:tcPr>
          <w:p w14:paraId="4DDB270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EK 1/2</w:t>
            </w:r>
          </w:p>
        </w:tc>
        <w:tc>
          <w:tcPr>
            <w:tcW w:w="1603" w:type="dxa"/>
            <w:noWrap/>
            <w:hideMark/>
          </w:tcPr>
          <w:p w14:paraId="6B75398B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38AE14E" w14:textId="7E74527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1F20D42" w14:textId="4385749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3DF35EFD" w14:textId="42CC908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A2397DD" w14:textId="3F5CEB3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0D1BAFE" w14:textId="4F30095E" w:rsidTr="00435E06">
        <w:trPr>
          <w:trHeight w:val="300"/>
        </w:trPr>
        <w:tc>
          <w:tcPr>
            <w:tcW w:w="1489" w:type="dxa"/>
            <w:noWrap/>
            <w:hideMark/>
          </w:tcPr>
          <w:p w14:paraId="6820425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EK 1/2</w:t>
            </w:r>
          </w:p>
        </w:tc>
        <w:tc>
          <w:tcPr>
            <w:tcW w:w="1370" w:type="dxa"/>
            <w:noWrap/>
            <w:hideMark/>
          </w:tcPr>
          <w:p w14:paraId="389ECEF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ERK 1/2</w:t>
            </w:r>
          </w:p>
        </w:tc>
        <w:tc>
          <w:tcPr>
            <w:tcW w:w="1603" w:type="dxa"/>
            <w:noWrap/>
            <w:hideMark/>
          </w:tcPr>
          <w:p w14:paraId="3F75AF4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62BDB80" w14:textId="4F8C276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5B90625D" w14:textId="71D78E7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D1A71B6" w14:textId="3CD087F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0E4422E" w14:textId="6AB7C11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6DA37A31" w14:textId="71061BB1" w:rsidTr="00435E06">
        <w:trPr>
          <w:trHeight w:val="300"/>
        </w:trPr>
        <w:tc>
          <w:tcPr>
            <w:tcW w:w="1489" w:type="dxa"/>
            <w:noWrap/>
            <w:hideMark/>
          </w:tcPr>
          <w:p w14:paraId="28FF5C5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VEGFR</w:t>
            </w:r>
          </w:p>
        </w:tc>
        <w:tc>
          <w:tcPr>
            <w:tcW w:w="1370" w:type="dxa"/>
            <w:noWrap/>
            <w:hideMark/>
          </w:tcPr>
          <w:p w14:paraId="67866D0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1603" w:type="dxa"/>
            <w:noWrap/>
            <w:hideMark/>
          </w:tcPr>
          <w:p w14:paraId="2B12070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3132DB1" w14:textId="4ED0464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1CCD29E" w14:textId="7581467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9B8BFC7" w14:textId="26FE010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12613968" w14:textId="2678819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5E025147" w14:textId="6D6A3314" w:rsidTr="00435E06">
        <w:trPr>
          <w:trHeight w:val="300"/>
        </w:trPr>
        <w:tc>
          <w:tcPr>
            <w:tcW w:w="1489" w:type="dxa"/>
            <w:noWrap/>
            <w:hideMark/>
          </w:tcPr>
          <w:p w14:paraId="339398E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D3119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1370" w:type="dxa"/>
            <w:noWrap/>
            <w:hideMark/>
          </w:tcPr>
          <w:p w14:paraId="405E579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03" w:type="dxa"/>
            <w:noWrap/>
            <w:hideMark/>
          </w:tcPr>
          <w:p w14:paraId="7E535574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222A786" w14:textId="2723E90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681916E" w14:textId="0C521AF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53B4E2F4" w14:textId="154ED51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2" w:type="dxa"/>
          </w:tcPr>
          <w:p w14:paraId="1E3688A5" w14:textId="780FD0E5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46E7C60" w14:textId="5AD8B1D3" w:rsidTr="00435E06">
        <w:trPr>
          <w:trHeight w:val="300"/>
        </w:trPr>
        <w:tc>
          <w:tcPr>
            <w:tcW w:w="1489" w:type="dxa"/>
            <w:noWrap/>
            <w:hideMark/>
          </w:tcPr>
          <w:p w14:paraId="19F500A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GFR</w:t>
            </w:r>
          </w:p>
        </w:tc>
        <w:tc>
          <w:tcPr>
            <w:tcW w:w="1370" w:type="dxa"/>
            <w:noWrap/>
            <w:hideMark/>
          </w:tcPr>
          <w:p w14:paraId="67273480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03" w:type="dxa"/>
            <w:noWrap/>
            <w:hideMark/>
          </w:tcPr>
          <w:p w14:paraId="6615FBE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256873D" w14:textId="27B095D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0C8F058E" w14:textId="19FFADC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5D4DC9E" w14:textId="608F2E4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62AC471" w14:textId="11CDE1F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74B66BFA" w14:textId="1FFB244D" w:rsidTr="00435E06">
        <w:trPr>
          <w:trHeight w:val="300"/>
        </w:trPr>
        <w:tc>
          <w:tcPr>
            <w:tcW w:w="1489" w:type="dxa"/>
            <w:noWrap/>
            <w:hideMark/>
          </w:tcPr>
          <w:p w14:paraId="4DA6617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70" w:type="dxa"/>
            <w:noWrap/>
            <w:hideMark/>
          </w:tcPr>
          <w:p w14:paraId="02F4FB8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03" w:type="dxa"/>
            <w:noWrap/>
            <w:hideMark/>
          </w:tcPr>
          <w:p w14:paraId="0B631F5A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403444F" w14:textId="3C70B46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C606224" w14:textId="00B94C8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8A1D7F2" w14:textId="6FEE7D6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0AC5546" w14:textId="2263B06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59D4EC9A" w14:textId="2729B0BA" w:rsidTr="00435E06">
        <w:trPr>
          <w:trHeight w:val="300"/>
        </w:trPr>
        <w:tc>
          <w:tcPr>
            <w:tcW w:w="1489" w:type="dxa"/>
            <w:noWrap/>
            <w:hideMark/>
          </w:tcPr>
          <w:p w14:paraId="1559541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70" w:type="dxa"/>
            <w:noWrap/>
            <w:hideMark/>
          </w:tcPr>
          <w:p w14:paraId="1EFADD4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603" w:type="dxa"/>
            <w:noWrap/>
            <w:hideMark/>
          </w:tcPr>
          <w:p w14:paraId="1907C31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F7203D6" w14:textId="4AC53A0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409D4A7" w14:textId="5FB9D69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82FCF14" w14:textId="2B4DDA0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56DA67E" w14:textId="6573452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18C38862" w14:textId="2A965ABF" w:rsidTr="00435E06">
        <w:trPr>
          <w:trHeight w:val="300"/>
        </w:trPr>
        <w:tc>
          <w:tcPr>
            <w:tcW w:w="1489" w:type="dxa"/>
            <w:noWrap/>
            <w:hideMark/>
          </w:tcPr>
          <w:p w14:paraId="5885AB3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70" w:type="dxa"/>
            <w:noWrap/>
            <w:hideMark/>
          </w:tcPr>
          <w:p w14:paraId="1B05F33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603" w:type="dxa"/>
            <w:noWrap/>
            <w:hideMark/>
          </w:tcPr>
          <w:p w14:paraId="4E511C9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DED8F4C" w14:textId="0B4F958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D9F3A1E" w14:textId="77697EB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0854CC4" w14:textId="64B2BB2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5240D07" w14:textId="1231761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03F5F770" w14:textId="39532205" w:rsidTr="00435E06">
        <w:trPr>
          <w:trHeight w:val="300"/>
        </w:trPr>
        <w:tc>
          <w:tcPr>
            <w:tcW w:w="1489" w:type="dxa"/>
            <w:noWrap/>
            <w:hideMark/>
          </w:tcPr>
          <w:p w14:paraId="2053C6CF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370" w:type="dxa"/>
            <w:noWrap/>
            <w:hideMark/>
          </w:tcPr>
          <w:p w14:paraId="48FEB74F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603" w:type="dxa"/>
            <w:noWrap/>
            <w:hideMark/>
          </w:tcPr>
          <w:p w14:paraId="6ECB2FCE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1E01FA67" w14:textId="072923D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4CF00767" w14:textId="252F62CA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2F58C6EC" w14:textId="37C1A06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  <w:tc>
          <w:tcPr>
            <w:tcW w:w="1222" w:type="dxa"/>
          </w:tcPr>
          <w:p w14:paraId="454CE558" w14:textId="0E8C005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direct activation</w:t>
            </w:r>
          </w:p>
        </w:tc>
      </w:tr>
      <w:tr w:rsidR="005D17C0" w:rsidRPr="00DD3119" w14:paraId="6749D1A1" w14:textId="0C916728" w:rsidTr="00435E06">
        <w:trPr>
          <w:trHeight w:val="300"/>
        </w:trPr>
        <w:tc>
          <w:tcPr>
            <w:tcW w:w="1489" w:type="dxa"/>
            <w:noWrap/>
            <w:hideMark/>
          </w:tcPr>
          <w:p w14:paraId="0E22321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370" w:type="dxa"/>
            <w:noWrap/>
            <w:hideMark/>
          </w:tcPr>
          <w:p w14:paraId="50E7A0B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OXO</w:t>
            </w:r>
          </w:p>
        </w:tc>
        <w:tc>
          <w:tcPr>
            <w:tcW w:w="1603" w:type="dxa"/>
            <w:noWrap/>
            <w:hideMark/>
          </w:tcPr>
          <w:p w14:paraId="610DBE4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2AD46C5" w14:textId="5051560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0C80D2A7" w14:textId="25EDA24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51E1766" w14:textId="1A327658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412F2360" w14:textId="2BF4BA2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709ABB14" w14:textId="03BEFDE1" w:rsidTr="00435E06">
        <w:trPr>
          <w:trHeight w:val="300"/>
        </w:trPr>
        <w:tc>
          <w:tcPr>
            <w:tcW w:w="1489" w:type="dxa"/>
            <w:noWrap/>
            <w:hideMark/>
          </w:tcPr>
          <w:p w14:paraId="15FC08E6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70" w:type="dxa"/>
            <w:noWrap/>
            <w:hideMark/>
          </w:tcPr>
          <w:p w14:paraId="00EE194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603" w:type="dxa"/>
            <w:noWrap/>
            <w:hideMark/>
          </w:tcPr>
          <w:p w14:paraId="494B80D8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818C9BC" w14:textId="5B5E6A1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4A002237" w14:textId="2877F8F4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022D678F" w14:textId="1CF2BDE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511E4DB2" w14:textId="66955F4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560A7FD1" w14:textId="7BF59708" w:rsidTr="00435E06">
        <w:trPr>
          <w:trHeight w:val="300"/>
        </w:trPr>
        <w:tc>
          <w:tcPr>
            <w:tcW w:w="1489" w:type="dxa"/>
            <w:noWrap/>
            <w:hideMark/>
          </w:tcPr>
          <w:p w14:paraId="7B07E70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Frizzled receptor</w:t>
            </w:r>
          </w:p>
        </w:tc>
        <w:tc>
          <w:tcPr>
            <w:tcW w:w="1370" w:type="dxa"/>
            <w:noWrap/>
            <w:hideMark/>
          </w:tcPr>
          <w:p w14:paraId="7937B01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603" w:type="dxa"/>
            <w:noWrap/>
            <w:hideMark/>
          </w:tcPr>
          <w:p w14:paraId="686A6DFD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7AD8EFE2" w14:textId="5017DD0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6F77BAAB" w14:textId="1D967D1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5F411ED7" w14:textId="276CEA2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17AFFF80" w14:textId="0B73FD3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DD3119" w14:paraId="2027E003" w14:textId="45964A9C" w:rsidTr="00435E06">
        <w:trPr>
          <w:trHeight w:val="300"/>
        </w:trPr>
        <w:tc>
          <w:tcPr>
            <w:tcW w:w="1489" w:type="dxa"/>
            <w:noWrap/>
            <w:hideMark/>
          </w:tcPr>
          <w:p w14:paraId="6BD646E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70" w:type="dxa"/>
            <w:noWrap/>
            <w:hideMark/>
          </w:tcPr>
          <w:p w14:paraId="166AB475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603" w:type="dxa"/>
            <w:noWrap/>
            <w:hideMark/>
          </w:tcPr>
          <w:p w14:paraId="1699AA5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39F5DCD" w14:textId="3E862623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3DE4369" w14:textId="314983AB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70CCE6FD" w14:textId="1860288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1B90AAE" w14:textId="7BC6983F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19CB7578" w14:textId="001791E8" w:rsidTr="00435E06">
        <w:trPr>
          <w:trHeight w:val="300"/>
        </w:trPr>
        <w:tc>
          <w:tcPr>
            <w:tcW w:w="1489" w:type="dxa"/>
            <w:noWrap/>
            <w:hideMark/>
          </w:tcPr>
          <w:p w14:paraId="34C98CD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70" w:type="dxa"/>
            <w:noWrap/>
            <w:hideMark/>
          </w:tcPr>
          <w:p w14:paraId="332DAF7C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603" w:type="dxa"/>
            <w:noWrap/>
            <w:hideMark/>
          </w:tcPr>
          <w:p w14:paraId="7AB2008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2C792A4" w14:textId="3B71DE16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D516BF4" w14:textId="6C4D0651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7A74955" w14:textId="3BFF594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234510D4" w14:textId="0CCBA49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01A3B3D8" w14:textId="03E455EC" w:rsidTr="00435E06">
        <w:trPr>
          <w:trHeight w:val="300"/>
        </w:trPr>
        <w:tc>
          <w:tcPr>
            <w:tcW w:w="1489" w:type="dxa"/>
            <w:noWrap/>
            <w:hideMark/>
          </w:tcPr>
          <w:p w14:paraId="2D662D1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1370" w:type="dxa"/>
            <w:noWrap/>
            <w:hideMark/>
          </w:tcPr>
          <w:p w14:paraId="43DBF962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XIN</w:t>
            </w:r>
          </w:p>
        </w:tc>
        <w:tc>
          <w:tcPr>
            <w:tcW w:w="1603" w:type="dxa"/>
            <w:noWrap/>
            <w:hideMark/>
          </w:tcPr>
          <w:p w14:paraId="68FB0961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6161A61" w14:textId="1A61D5E0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08FECA11" w14:textId="61F8516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319AA4F3" w14:textId="4E11906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2" w:type="dxa"/>
          </w:tcPr>
          <w:p w14:paraId="69C0DF07" w14:textId="7B7630DC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D17C0" w:rsidRPr="00DD3119" w14:paraId="4E6DCFFD" w14:textId="025DF2C0" w:rsidTr="00435E06">
        <w:trPr>
          <w:trHeight w:val="300"/>
        </w:trPr>
        <w:tc>
          <w:tcPr>
            <w:tcW w:w="1489" w:type="dxa"/>
            <w:noWrap/>
            <w:hideMark/>
          </w:tcPr>
          <w:p w14:paraId="003724A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5E853969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603" w:type="dxa"/>
            <w:noWrap/>
            <w:hideMark/>
          </w:tcPr>
          <w:p w14:paraId="37F85F53" w14:textId="77777777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2AA17D46" w14:textId="3656AAB9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104FC07F" w14:textId="0E57BF8D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5E988859" w14:textId="12DE7AF2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2" w:type="dxa"/>
          </w:tcPr>
          <w:p w14:paraId="69366852" w14:textId="003D595E" w:rsidR="005D17C0" w:rsidRPr="00DD3119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D311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B63DBD9" w14:textId="07ED772A" w:rsidR="00DD3119" w:rsidRDefault="00DD3119" w:rsidP="007E1B82">
      <w:pPr>
        <w:jc w:val="center"/>
      </w:pPr>
    </w:p>
    <w:p w14:paraId="09DF6D05" w14:textId="58AB5F5B" w:rsidR="00021E95" w:rsidRDefault="00701695" w:rsidP="007E1B82">
      <w:pPr>
        <w:jc w:val="center"/>
      </w:pPr>
      <w:r>
        <w:lastRenderedPageBreak/>
        <w:t>5</w:t>
      </w:r>
      <w:r w:rsidR="00021E95">
        <w:t>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39"/>
        <w:gridCol w:w="2185"/>
        <w:gridCol w:w="1314"/>
        <w:gridCol w:w="1153"/>
        <w:gridCol w:w="1153"/>
        <w:gridCol w:w="1153"/>
        <w:gridCol w:w="1153"/>
      </w:tblGrid>
      <w:tr w:rsidR="00EC0572" w:rsidRPr="00533E2B" w14:paraId="65206EBD" w14:textId="3F8B81B3" w:rsidTr="00435E06">
        <w:trPr>
          <w:trHeight w:val="300"/>
        </w:trPr>
        <w:tc>
          <w:tcPr>
            <w:tcW w:w="1239" w:type="dxa"/>
            <w:noWrap/>
            <w:hideMark/>
          </w:tcPr>
          <w:p w14:paraId="6BF20417" w14:textId="77777777" w:rsidR="00EC0572" w:rsidRPr="00533E2B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185" w:type="dxa"/>
            <w:noWrap/>
            <w:hideMark/>
          </w:tcPr>
          <w:p w14:paraId="3E93E8CE" w14:textId="77777777" w:rsidR="00EC0572" w:rsidRPr="00533E2B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4B5709D1" w14:textId="77777777" w:rsidR="00EC0572" w:rsidRPr="00533E2B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53" w:type="dxa"/>
          </w:tcPr>
          <w:p w14:paraId="65FB73C3" w14:textId="015762FB" w:rsidR="00EC0572" w:rsidRPr="00533E2B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53" w:type="dxa"/>
          </w:tcPr>
          <w:p w14:paraId="30AE5617" w14:textId="246B39C0" w:rsidR="00EC0572" w:rsidRPr="00533E2B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53" w:type="dxa"/>
          </w:tcPr>
          <w:p w14:paraId="7A94E178" w14:textId="6AAA59EF" w:rsidR="00EC0572" w:rsidRPr="00533E2B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53" w:type="dxa"/>
          </w:tcPr>
          <w:p w14:paraId="3C9AAC6F" w14:textId="209BC1E3" w:rsidR="00EC0572" w:rsidRPr="00533E2B" w:rsidRDefault="00EC0572" w:rsidP="00EC057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D17C0" w:rsidRPr="00533E2B" w14:paraId="64B883C0" w14:textId="021359EA" w:rsidTr="00435E06">
        <w:trPr>
          <w:trHeight w:val="300"/>
        </w:trPr>
        <w:tc>
          <w:tcPr>
            <w:tcW w:w="1239" w:type="dxa"/>
            <w:noWrap/>
            <w:hideMark/>
          </w:tcPr>
          <w:p w14:paraId="2845445E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Myd88</w:t>
            </w:r>
          </w:p>
        </w:tc>
        <w:tc>
          <w:tcPr>
            <w:tcW w:w="2185" w:type="dxa"/>
            <w:noWrap/>
            <w:hideMark/>
          </w:tcPr>
          <w:p w14:paraId="045C9FB8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TIRAP</w:t>
            </w:r>
          </w:p>
        </w:tc>
        <w:tc>
          <w:tcPr>
            <w:tcW w:w="1314" w:type="dxa"/>
            <w:noWrap/>
            <w:hideMark/>
          </w:tcPr>
          <w:p w14:paraId="706819F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B6D11D7" w14:textId="5C8F54D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43992EA" w14:textId="163FB2C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25248E9" w14:textId="03D45B4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9C40164" w14:textId="656A6B5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44EED326" w14:textId="6A212297" w:rsidTr="00435E06">
        <w:trPr>
          <w:trHeight w:val="300"/>
        </w:trPr>
        <w:tc>
          <w:tcPr>
            <w:tcW w:w="1239" w:type="dxa"/>
            <w:noWrap/>
            <w:hideMark/>
          </w:tcPr>
          <w:p w14:paraId="15A33BFD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2185" w:type="dxa"/>
            <w:noWrap/>
            <w:hideMark/>
          </w:tcPr>
          <w:p w14:paraId="32410738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314" w:type="dxa"/>
            <w:noWrap/>
            <w:hideMark/>
          </w:tcPr>
          <w:p w14:paraId="03BEAC90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438FBE3" w14:textId="01B75BD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F323BCD" w14:textId="24B9671D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6923DEB2" w14:textId="04BFA65E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20234B73" w14:textId="3F0BD09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33E2B" w14:paraId="1514E342" w14:textId="7E1245DC" w:rsidTr="00435E06">
        <w:trPr>
          <w:trHeight w:val="300"/>
        </w:trPr>
        <w:tc>
          <w:tcPr>
            <w:tcW w:w="1239" w:type="dxa"/>
            <w:noWrap/>
            <w:hideMark/>
          </w:tcPr>
          <w:p w14:paraId="1927338C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MAPKs</w:t>
            </w:r>
          </w:p>
        </w:tc>
        <w:tc>
          <w:tcPr>
            <w:tcW w:w="2185" w:type="dxa"/>
            <w:noWrap/>
            <w:hideMark/>
          </w:tcPr>
          <w:p w14:paraId="0FF13411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50</w:t>
            </w:r>
          </w:p>
        </w:tc>
        <w:tc>
          <w:tcPr>
            <w:tcW w:w="1314" w:type="dxa"/>
            <w:noWrap/>
            <w:hideMark/>
          </w:tcPr>
          <w:p w14:paraId="3367181D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E0EFE69" w14:textId="4791AE6E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31ABFC7D" w14:textId="60AAC4B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4042D4CA" w14:textId="475E0E4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EEA30A2" w14:textId="359565B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47045B05" w14:textId="1E9B8803" w:rsidTr="00435E06">
        <w:trPr>
          <w:trHeight w:val="300"/>
        </w:trPr>
        <w:tc>
          <w:tcPr>
            <w:tcW w:w="1239" w:type="dxa"/>
            <w:noWrap/>
            <w:hideMark/>
          </w:tcPr>
          <w:p w14:paraId="5D5F22D5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KKs</w:t>
            </w:r>
          </w:p>
        </w:tc>
        <w:tc>
          <w:tcPr>
            <w:tcW w:w="2185" w:type="dxa"/>
            <w:noWrap/>
            <w:hideMark/>
          </w:tcPr>
          <w:p w14:paraId="25C826A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65</w:t>
            </w:r>
          </w:p>
        </w:tc>
        <w:tc>
          <w:tcPr>
            <w:tcW w:w="1314" w:type="dxa"/>
            <w:noWrap/>
            <w:hideMark/>
          </w:tcPr>
          <w:p w14:paraId="0A7F0C37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FBD9648" w14:textId="38DC5B20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C520F20" w14:textId="09ABC85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73B3507" w14:textId="7E55D6F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56E2475" w14:textId="3F6B28D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66D9E401" w14:textId="3D41387A" w:rsidTr="00435E06">
        <w:trPr>
          <w:trHeight w:val="300"/>
        </w:trPr>
        <w:tc>
          <w:tcPr>
            <w:tcW w:w="1239" w:type="dxa"/>
            <w:noWrap/>
            <w:hideMark/>
          </w:tcPr>
          <w:p w14:paraId="0D249BC5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MAPKs</w:t>
            </w:r>
          </w:p>
        </w:tc>
        <w:tc>
          <w:tcPr>
            <w:tcW w:w="2185" w:type="dxa"/>
            <w:noWrap/>
            <w:hideMark/>
          </w:tcPr>
          <w:p w14:paraId="50789CF2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unicalagin</w:t>
            </w:r>
          </w:p>
        </w:tc>
        <w:tc>
          <w:tcPr>
            <w:tcW w:w="1314" w:type="dxa"/>
            <w:noWrap/>
            <w:hideMark/>
          </w:tcPr>
          <w:p w14:paraId="3E29DB96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0A207E36" w14:textId="78A0B7E8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07640F1C" w14:textId="1E32138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1B968196" w14:textId="3E24852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77F61228" w14:textId="3FD5DF9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33E2B" w14:paraId="0B75AC6B" w14:textId="4D9905A6" w:rsidTr="00435E06">
        <w:trPr>
          <w:trHeight w:val="300"/>
        </w:trPr>
        <w:tc>
          <w:tcPr>
            <w:tcW w:w="1239" w:type="dxa"/>
            <w:noWrap/>
            <w:hideMark/>
          </w:tcPr>
          <w:p w14:paraId="500CE46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LA2</w:t>
            </w:r>
          </w:p>
        </w:tc>
        <w:tc>
          <w:tcPr>
            <w:tcW w:w="2185" w:type="dxa"/>
            <w:noWrap/>
            <w:hideMark/>
          </w:tcPr>
          <w:p w14:paraId="19A284A1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rachidonic acid</w:t>
            </w:r>
          </w:p>
        </w:tc>
        <w:tc>
          <w:tcPr>
            <w:tcW w:w="1314" w:type="dxa"/>
            <w:noWrap/>
            <w:hideMark/>
          </w:tcPr>
          <w:p w14:paraId="0AC6E617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27AA260" w14:textId="48BC44F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0D72AAC" w14:textId="57D2C57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35B3F406" w14:textId="1A158862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3A55808" w14:textId="49534B9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23B38910" w14:textId="0969F3B1" w:rsidTr="00435E06">
        <w:trPr>
          <w:trHeight w:val="300"/>
        </w:trPr>
        <w:tc>
          <w:tcPr>
            <w:tcW w:w="1239" w:type="dxa"/>
            <w:noWrap/>
            <w:hideMark/>
          </w:tcPr>
          <w:p w14:paraId="3C6430DB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COX2</w:t>
            </w:r>
          </w:p>
        </w:tc>
        <w:tc>
          <w:tcPr>
            <w:tcW w:w="2185" w:type="dxa"/>
            <w:noWrap/>
            <w:hideMark/>
          </w:tcPr>
          <w:p w14:paraId="6AB30CEF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GE2</w:t>
            </w:r>
          </w:p>
        </w:tc>
        <w:tc>
          <w:tcPr>
            <w:tcW w:w="1314" w:type="dxa"/>
            <w:noWrap/>
            <w:hideMark/>
          </w:tcPr>
          <w:p w14:paraId="720422AF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40B68D11" w14:textId="79AE204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5AFFF28" w14:textId="263B5CD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64E8EC2" w14:textId="471DCF33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7EC76A2F" w14:textId="1B87B16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56ECB778" w14:textId="3CA82DE4" w:rsidTr="00435E06">
        <w:trPr>
          <w:trHeight w:val="300"/>
        </w:trPr>
        <w:tc>
          <w:tcPr>
            <w:tcW w:w="1239" w:type="dxa"/>
            <w:noWrap/>
            <w:hideMark/>
          </w:tcPr>
          <w:p w14:paraId="399DFD76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50</w:t>
            </w:r>
          </w:p>
        </w:tc>
        <w:tc>
          <w:tcPr>
            <w:tcW w:w="2185" w:type="dxa"/>
            <w:noWrap/>
            <w:hideMark/>
          </w:tcPr>
          <w:p w14:paraId="7D1158C0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tlr4</w:t>
            </w:r>
          </w:p>
        </w:tc>
        <w:tc>
          <w:tcPr>
            <w:tcW w:w="1314" w:type="dxa"/>
            <w:noWrap/>
            <w:hideMark/>
          </w:tcPr>
          <w:p w14:paraId="1D86C97E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AF56503" w14:textId="4BEF869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3" w:type="dxa"/>
          </w:tcPr>
          <w:p w14:paraId="5341A2F6" w14:textId="4E64F50D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5330EE1E" w14:textId="5DA2A8D3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172BE06C" w14:textId="0AF02D7B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D17C0" w:rsidRPr="00533E2B" w14:paraId="4A9616DB" w14:textId="4FACDD25" w:rsidTr="00435E06">
        <w:trPr>
          <w:trHeight w:val="300"/>
        </w:trPr>
        <w:tc>
          <w:tcPr>
            <w:tcW w:w="1239" w:type="dxa"/>
            <w:noWrap/>
            <w:hideMark/>
          </w:tcPr>
          <w:p w14:paraId="5247687C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65</w:t>
            </w:r>
          </w:p>
        </w:tc>
        <w:tc>
          <w:tcPr>
            <w:tcW w:w="2185" w:type="dxa"/>
            <w:noWrap/>
            <w:hideMark/>
          </w:tcPr>
          <w:p w14:paraId="18803A7C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os</w:t>
            </w:r>
          </w:p>
        </w:tc>
        <w:tc>
          <w:tcPr>
            <w:tcW w:w="1314" w:type="dxa"/>
            <w:noWrap/>
            <w:hideMark/>
          </w:tcPr>
          <w:p w14:paraId="0A506DEF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5ACAD15" w14:textId="676A37F9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F6497AA" w14:textId="1219E1DF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3C78D3E6" w14:textId="44338390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3" w:type="dxa"/>
          </w:tcPr>
          <w:p w14:paraId="0265ED29" w14:textId="5CC3D9C4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D17C0" w:rsidRPr="00533E2B" w14:paraId="38C6BBB3" w14:textId="14C2162A" w:rsidTr="00435E06">
        <w:trPr>
          <w:trHeight w:val="300"/>
        </w:trPr>
        <w:tc>
          <w:tcPr>
            <w:tcW w:w="1239" w:type="dxa"/>
            <w:noWrap/>
            <w:hideMark/>
          </w:tcPr>
          <w:p w14:paraId="7AF7AFC3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unicalagin</w:t>
            </w:r>
          </w:p>
        </w:tc>
        <w:tc>
          <w:tcPr>
            <w:tcW w:w="2185" w:type="dxa"/>
            <w:noWrap/>
            <w:hideMark/>
          </w:tcPr>
          <w:p w14:paraId="0B1ED4BD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Proteasome degradation</w:t>
            </w:r>
          </w:p>
        </w:tc>
        <w:tc>
          <w:tcPr>
            <w:tcW w:w="1314" w:type="dxa"/>
            <w:noWrap/>
            <w:hideMark/>
          </w:tcPr>
          <w:p w14:paraId="38D404BE" w14:textId="77777777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74D90319" w14:textId="70F2309C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21EAC74D" w14:textId="05FADBF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4458DEFA" w14:textId="074B0E26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3" w:type="dxa"/>
          </w:tcPr>
          <w:p w14:paraId="206EF144" w14:textId="60862591" w:rsidR="005D17C0" w:rsidRPr="00533E2B" w:rsidRDefault="005D17C0" w:rsidP="005D17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3E2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1342FB7" w14:textId="77777777" w:rsidR="00533E2B" w:rsidRDefault="00533E2B" w:rsidP="007E1B82">
      <w:pPr>
        <w:jc w:val="center"/>
      </w:pPr>
    </w:p>
    <w:p w14:paraId="676ADE4F" w14:textId="77777777" w:rsidR="00021E95" w:rsidRDefault="00021E95" w:rsidP="007E1B82">
      <w:pPr>
        <w:jc w:val="center"/>
      </w:pPr>
    </w:p>
    <w:p w14:paraId="2C51B920" w14:textId="77777777" w:rsidR="00021E95" w:rsidRDefault="00021E95" w:rsidP="007E1B82">
      <w:pPr>
        <w:jc w:val="center"/>
      </w:pPr>
    </w:p>
    <w:sectPr w:rsidR="00021E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7UwNjM2MTQws7BU0lEKTi0uzszPAykwqQUACl056CwAAAA="/>
  </w:docVars>
  <w:rsids>
    <w:rsidRoot w:val="000210F2"/>
    <w:rsid w:val="000210F2"/>
    <w:rsid w:val="00021318"/>
    <w:rsid w:val="00021E95"/>
    <w:rsid w:val="000B14CE"/>
    <w:rsid w:val="00116D65"/>
    <w:rsid w:val="00145CDC"/>
    <w:rsid w:val="001719A6"/>
    <w:rsid w:val="00177349"/>
    <w:rsid w:val="001A6CBB"/>
    <w:rsid w:val="001C0BFB"/>
    <w:rsid w:val="001C7A62"/>
    <w:rsid w:val="001D3D84"/>
    <w:rsid w:val="001F5EF0"/>
    <w:rsid w:val="00220B1D"/>
    <w:rsid w:val="00266E0F"/>
    <w:rsid w:val="0027725F"/>
    <w:rsid w:val="002A2017"/>
    <w:rsid w:val="002E180D"/>
    <w:rsid w:val="00352E3E"/>
    <w:rsid w:val="00397B8B"/>
    <w:rsid w:val="003F1EB0"/>
    <w:rsid w:val="00435E06"/>
    <w:rsid w:val="004C4AA0"/>
    <w:rsid w:val="00524105"/>
    <w:rsid w:val="00533E2B"/>
    <w:rsid w:val="00544A87"/>
    <w:rsid w:val="005A0015"/>
    <w:rsid w:val="005A1B33"/>
    <w:rsid w:val="005D17C0"/>
    <w:rsid w:val="006C6D78"/>
    <w:rsid w:val="006D1946"/>
    <w:rsid w:val="007007D1"/>
    <w:rsid w:val="00701695"/>
    <w:rsid w:val="007411C9"/>
    <w:rsid w:val="00774BB5"/>
    <w:rsid w:val="00784923"/>
    <w:rsid w:val="007B4B2C"/>
    <w:rsid w:val="007E1B82"/>
    <w:rsid w:val="00887FF2"/>
    <w:rsid w:val="008C6A51"/>
    <w:rsid w:val="009451F4"/>
    <w:rsid w:val="009867DA"/>
    <w:rsid w:val="009C2AC4"/>
    <w:rsid w:val="00A1777E"/>
    <w:rsid w:val="00A24D57"/>
    <w:rsid w:val="00A42917"/>
    <w:rsid w:val="00AD6684"/>
    <w:rsid w:val="00B035B2"/>
    <w:rsid w:val="00C15570"/>
    <w:rsid w:val="00C43482"/>
    <w:rsid w:val="00C726AE"/>
    <w:rsid w:val="00C76B8E"/>
    <w:rsid w:val="00CF0139"/>
    <w:rsid w:val="00CF4E2B"/>
    <w:rsid w:val="00D10CBF"/>
    <w:rsid w:val="00DD3119"/>
    <w:rsid w:val="00E14D9D"/>
    <w:rsid w:val="00EC0572"/>
    <w:rsid w:val="00F20C2F"/>
    <w:rsid w:val="00F849EC"/>
    <w:rsid w:val="00FD7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8B99E7"/>
  <w15:chartTrackingRefBased/>
  <w15:docId w15:val="{21E5D0B6-7D40-440E-B0AA-8EDAF23EA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10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0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0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0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0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0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0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0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0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10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0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0F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0F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0F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0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0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0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0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0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0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0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0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0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0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0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0F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0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0F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0F2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20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1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1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9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2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9</Pages>
  <Words>5951</Words>
  <Characters>49109</Characters>
  <Application>Microsoft Office Word</Application>
  <DocSecurity>0</DocSecurity>
  <Lines>409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 (MU-Student)</dc:creator>
  <cp:keywords/>
  <dc:description/>
  <cp:lastModifiedBy>Azam, Muhammad (MU-Student)</cp:lastModifiedBy>
  <cp:revision>85</cp:revision>
  <dcterms:created xsi:type="dcterms:W3CDTF">2024-08-19T21:17:00Z</dcterms:created>
  <dcterms:modified xsi:type="dcterms:W3CDTF">2025-02-18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90fdfd8f4d00c2c32d476dc55d106753ca1ec35a062eb7e875b3a6a0f059b</vt:lpwstr>
  </property>
</Properties>
</file>